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8" w:name="fastfit-20250623---20250627"/>
    <w:p>
      <w:pPr>
        <w:pStyle w:val="Heading1"/>
      </w:pPr>
      <w:r>
        <w:t xml:space="preserve">Fastfit 2025/06/23 - 2025/06/27</w:t>
      </w:r>
    </w:p>
    <w:p>
      <w:pPr>
        <w:pStyle w:val="FirstParagraph"/>
      </w:pPr>
    </w:p>
    <w:bookmarkStart w:id="26" w:name="monday42"/>
    <w:p>
      <w:pPr>
        <w:pStyle w:val="Heading2"/>
      </w:pPr>
      <w:r>
        <w:t xml:space="preserve">Monday(42)</w:t>
      </w:r>
    </w:p>
    <w:p>
      <w:pPr>
        <w:pStyle w:val="FirstParagraph"/>
      </w:pPr>
    </w:p>
    <w:bookmarkStart w:id="21" w:name="warmup12"/>
    <w:p>
      <w:pPr>
        <w:pStyle w:val="Heading3"/>
      </w:pPr>
      <w:r>
        <w:rPr>
          <w:b/>
          <w:bCs/>
        </w:rPr>
        <w:t xml:space="preserve">Warmup(12):</w:t>
      </w:r>
    </w:p>
    <w:p>
      <w:pPr>
        <w:pStyle w:val="FirstParagraph"/>
      </w:pPr>
    </w:p>
    <w:bookmarkStart w:id="20" w:name="rounds-of"/>
    <w:p>
      <w:pPr>
        <w:pStyle w:val="Heading4"/>
      </w:pPr>
      <w:r>
        <w:rPr>
          <w:b/>
          <w:bCs/>
        </w:rPr>
        <w:t xml:space="preserve">3 Rounds of:</w:t>
      </w:r>
    </w:p>
    <w:p>
      <w:pPr>
        <w:pStyle w:val="FirstParagraph"/>
      </w:pPr>
    </w:p>
    <w:p>
      <w:pPr>
        <w:pStyle w:val="Compact"/>
        <w:numPr>
          <w:ilvl w:val="0"/>
          <w:numId w:val="1001"/>
        </w:numPr>
      </w:pPr>
      <w:r>
        <w:t xml:space="preserve">DB glude bridge static hold (I.C.W) x30sec</w:t>
      </w:r>
    </w:p>
    <w:p>
      <w:pPr>
        <w:pStyle w:val="Compact"/>
        <w:numPr>
          <w:ilvl w:val="0"/>
          <w:numId w:val="1001"/>
        </w:numPr>
      </w:pPr>
      <w:r>
        <w:t xml:space="preserve">Single KB deadlift (I.C.W) x10</w:t>
      </w:r>
    </w:p>
    <w:p>
      <w:pPr>
        <w:pStyle w:val="Compact"/>
        <w:numPr>
          <w:ilvl w:val="0"/>
          <w:numId w:val="1001"/>
        </w:numPr>
      </w:pPr>
      <w:r>
        <w:t xml:space="preserve">Kneeling DB shoulder press (I.C.W) x10/side</w:t>
      </w:r>
    </w:p>
    <w:p>
      <w:pPr>
        <w:pStyle w:val="FirstParagraph"/>
      </w:pPr>
    </w:p>
    <w:bookmarkEnd w:id="20"/>
    <w:bookmarkEnd w:id="21"/>
    <w:bookmarkStart w:id="25" w:name="wod30"/>
    <w:p>
      <w:pPr>
        <w:pStyle w:val="Heading3"/>
      </w:pPr>
      <w:r>
        <w:rPr>
          <w:b/>
          <w:bCs/>
        </w:rPr>
        <w:t xml:space="preserve">Wod(30):</w:t>
      </w:r>
    </w:p>
    <w:p>
      <w:pPr>
        <w:pStyle w:val="FirstParagraph"/>
      </w:pPr>
    </w:p>
    <w:bookmarkStart w:id="22" w:name="min-amrap"/>
    <w:p>
      <w:pPr>
        <w:pStyle w:val="Heading4"/>
      </w:pPr>
      <w:r>
        <w:rPr>
          <w:b/>
          <w:bCs/>
        </w:rPr>
        <w:t xml:space="preserve">10min AMRAP:</w:t>
      </w:r>
    </w:p>
    <w:p>
      <w:pPr>
        <w:pStyle w:val="FirstParagraph"/>
      </w:pPr>
    </w:p>
    <w:p>
      <w:pPr>
        <w:pStyle w:val="Compact"/>
        <w:numPr>
          <w:ilvl w:val="0"/>
          <w:numId w:val="1002"/>
        </w:numPr>
      </w:pPr>
      <w:r>
        <w:t xml:space="preserve">Rocket bag back squats x20</w:t>
      </w:r>
    </w:p>
    <w:p>
      <w:pPr>
        <w:pStyle w:val="Compact"/>
        <w:numPr>
          <w:ilvl w:val="0"/>
          <w:numId w:val="1002"/>
        </w:numPr>
      </w:pPr>
      <w:r>
        <w:t xml:space="preserve">Push-ups/Ladies push-ups x10</w:t>
      </w:r>
    </w:p>
    <w:p>
      <w:pPr>
        <w:pStyle w:val="Compact"/>
        <w:numPr>
          <w:ilvl w:val="0"/>
          <w:numId w:val="1002"/>
        </w:numPr>
      </w:pPr>
      <w:r>
        <w:t xml:space="preserve">Alt KB high pull x20</w:t>
      </w:r>
    </w:p>
    <w:p>
      <w:pPr>
        <w:pStyle w:val="FirstParagraph"/>
      </w:pPr>
    </w:p>
    <w:p>
      <w:pPr>
        <w:pStyle w:val="BodyText"/>
      </w:pPr>
      <w:r>
        <w:rPr>
          <w:b/>
          <w:bCs/>
          <w:i/>
          <w:iCs/>
        </w:rPr>
        <w:t xml:space="preserve">**2 minute rest**</w:t>
      </w:r>
    </w:p>
    <w:p>
      <w:pPr>
        <w:pStyle w:val="BodyText"/>
      </w:pPr>
    </w:p>
    <w:bookmarkEnd w:id="22"/>
    <w:bookmarkStart w:id="23" w:name="min-amrap-1"/>
    <w:p>
      <w:pPr>
        <w:pStyle w:val="Heading4"/>
      </w:pPr>
      <w:r>
        <w:rPr>
          <w:b/>
          <w:bCs/>
        </w:rPr>
        <w:t xml:space="preserve">10min AMRAP:</w:t>
      </w:r>
    </w:p>
    <w:p>
      <w:pPr>
        <w:pStyle w:val="FirstParagraph"/>
      </w:pPr>
    </w:p>
    <w:p>
      <w:pPr>
        <w:pStyle w:val="Compact"/>
        <w:numPr>
          <w:ilvl w:val="0"/>
          <w:numId w:val="1003"/>
        </w:numPr>
      </w:pPr>
      <w:r>
        <w:t xml:space="preserve">Slam ball throws x20</w:t>
      </w:r>
    </w:p>
    <w:p>
      <w:pPr>
        <w:pStyle w:val="Compact"/>
        <w:numPr>
          <w:ilvl w:val="0"/>
          <w:numId w:val="1003"/>
        </w:numPr>
      </w:pPr>
      <w:r>
        <w:t xml:space="preserve">ALT DB bicep curls x30</w:t>
      </w:r>
    </w:p>
    <w:p>
      <w:pPr>
        <w:pStyle w:val="Compact"/>
        <w:numPr>
          <w:ilvl w:val="0"/>
          <w:numId w:val="1003"/>
        </w:numPr>
      </w:pPr>
      <w:r>
        <w:t xml:space="preserve">Bike erg x12cals</w:t>
      </w:r>
    </w:p>
    <w:p>
      <w:pPr>
        <w:pStyle w:val="FirstParagraph"/>
      </w:pPr>
    </w:p>
    <w:p>
      <w:pPr>
        <w:pStyle w:val="BodyText"/>
      </w:pPr>
      <w:r>
        <w:rPr>
          <w:b/>
          <w:bCs/>
          <w:i/>
          <w:iCs/>
        </w:rPr>
        <w:t xml:space="preserve">**2 minute rest**</w:t>
      </w:r>
    </w:p>
    <w:p>
      <w:pPr>
        <w:pStyle w:val="BodyText"/>
      </w:pPr>
    </w:p>
    <w:bookmarkEnd w:id="23"/>
    <w:bookmarkStart w:id="24" w:name="min-amrap-2"/>
    <w:p>
      <w:pPr>
        <w:pStyle w:val="Heading4"/>
      </w:pPr>
      <w:r>
        <w:rPr>
          <w:b/>
          <w:bCs/>
        </w:rPr>
        <w:t xml:space="preserve">10min AMRAP:</w:t>
      </w:r>
    </w:p>
    <w:p>
      <w:pPr>
        <w:pStyle w:val="FirstParagraph"/>
      </w:pPr>
    </w:p>
    <w:p>
      <w:pPr>
        <w:pStyle w:val="Compact"/>
        <w:numPr>
          <w:ilvl w:val="0"/>
          <w:numId w:val="1004"/>
        </w:numPr>
      </w:pPr>
      <w:r>
        <w:t xml:space="preserve">Single KB deadlift x20</w:t>
      </w:r>
    </w:p>
    <w:p>
      <w:pPr>
        <w:pStyle w:val="Compact"/>
        <w:numPr>
          <w:ilvl w:val="0"/>
          <w:numId w:val="1004"/>
        </w:numPr>
      </w:pPr>
      <w:r>
        <w:t xml:space="preserve">Plate calve raises x40</w:t>
      </w:r>
    </w:p>
    <w:p>
      <w:pPr>
        <w:pStyle w:val="Compact"/>
        <w:numPr>
          <w:ilvl w:val="0"/>
          <w:numId w:val="1004"/>
        </w:numPr>
      </w:pPr>
      <w:r>
        <w:t xml:space="preserve">Rolling DB tricep extensions x12cals</w:t>
      </w:r>
    </w:p>
    <w:p>
      <w:pPr>
        <w:pStyle w:val="FirstParagraph"/>
      </w:pPr>
    </w:p>
    <w:p>
      <w:r>
        <w:pict>
          <v:rect style="width:0;height:1.5pt" o:hralign="center" o:hrstd="t" o:hr="t"/>
        </w:pict>
      </w:r>
    </w:p>
    <w:p>
      <w:pPr>
        <w:pStyle w:val="FirstParagraph"/>
      </w:pPr>
    </w:p>
    <w:bookmarkEnd w:id="24"/>
    <w:bookmarkEnd w:id="25"/>
    <w:bookmarkEnd w:id="26"/>
    <w:bookmarkStart w:id="32" w:name="tuesday45"/>
    <w:p>
      <w:pPr>
        <w:pStyle w:val="Heading2"/>
      </w:pPr>
      <w:r>
        <w:t xml:space="preserve">Tuesday(45)</w:t>
      </w:r>
    </w:p>
    <w:p>
      <w:pPr>
        <w:pStyle w:val="FirstParagraph"/>
      </w:pPr>
    </w:p>
    <w:bookmarkStart w:id="29" w:name="warmup10"/>
    <w:p>
      <w:pPr>
        <w:pStyle w:val="Heading3"/>
      </w:pPr>
      <w:r>
        <w:rPr>
          <w:b/>
          <w:bCs/>
        </w:rPr>
        <w:t xml:space="preserve">Warmup(10):</w:t>
      </w:r>
    </w:p>
    <w:p>
      <w:pPr>
        <w:pStyle w:val="FirstParagraph"/>
      </w:pPr>
    </w:p>
    <w:bookmarkStart w:id="27" w:name="tabata"/>
    <w:p>
      <w:pPr>
        <w:pStyle w:val="Heading4"/>
      </w:pPr>
      <w:r>
        <w:rPr>
          <w:b/>
          <w:bCs/>
        </w:rPr>
        <w:t xml:space="preserve">Tabata:</w:t>
      </w:r>
    </w:p>
    <w:p>
      <w:pPr>
        <w:pStyle w:val="FirstParagraph"/>
      </w:pPr>
    </w:p>
    <w:p>
      <w:pPr>
        <w:pStyle w:val="Compact"/>
        <w:numPr>
          <w:ilvl w:val="0"/>
          <w:numId w:val="1005"/>
        </w:numPr>
      </w:pPr>
      <w:r>
        <w:t xml:space="preserve">Airbike</w:t>
      </w:r>
    </w:p>
    <w:p>
      <w:pPr>
        <w:pStyle w:val="Compact"/>
        <w:numPr>
          <w:ilvl w:val="0"/>
          <w:numId w:val="1005"/>
        </w:numPr>
      </w:pPr>
      <w:r>
        <w:t xml:space="preserve">Battle rope</w:t>
      </w:r>
    </w:p>
    <w:p>
      <w:pPr>
        <w:pStyle w:val="FirstParagraph"/>
      </w:pPr>
    </w:p>
    <w:bookmarkEnd w:id="27"/>
    <w:bookmarkStart w:id="28" w:name="tabata-1"/>
    <w:p>
      <w:pPr>
        <w:pStyle w:val="Heading4"/>
      </w:pPr>
      <w:r>
        <w:rPr>
          <w:b/>
          <w:bCs/>
        </w:rPr>
        <w:t xml:space="preserve">Tabata:</w:t>
      </w:r>
    </w:p>
    <w:p>
      <w:pPr>
        <w:pStyle w:val="FirstParagraph"/>
      </w:pPr>
    </w:p>
    <w:p>
      <w:pPr>
        <w:pStyle w:val="Compact"/>
        <w:numPr>
          <w:ilvl w:val="0"/>
          <w:numId w:val="1006"/>
        </w:numPr>
      </w:pPr>
      <w:r>
        <w:t xml:space="preserve">Floor plate press</w:t>
      </w:r>
    </w:p>
    <w:p>
      <w:pPr>
        <w:pStyle w:val="Compact"/>
        <w:numPr>
          <w:ilvl w:val="0"/>
          <w:numId w:val="1006"/>
        </w:numPr>
      </w:pPr>
      <w:r>
        <w:t xml:space="preserve">KB Farmer carry static march</w:t>
      </w:r>
    </w:p>
    <w:p>
      <w:pPr>
        <w:pStyle w:val="FirstParagraph"/>
      </w:pPr>
    </w:p>
    <w:bookmarkEnd w:id="28"/>
    <w:bookmarkEnd w:id="29"/>
    <w:bookmarkStart w:id="31" w:name="wod35"/>
    <w:p>
      <w:pPr>
        <w:pStyle w:val="Heading3"/>
      </w:pPr>
      <w:r>
        <w:rPr>
          <w:b/>
          <w:bCs/>
        </w:rPr>
        <w:t xml:space="preserve">Wod(35):</w:t>
      </w:r>
    </w:p>
    <w:p>
      <w:pPr>
        <w:pStyle w:val="FirstParagraph"/>
      </w:pPr>
    </w:p>
    <w:bookmarkStart w:id="30" w:name="min-amrap-3"/>
    <w:p>
      <w:pPr>
        <w:pStyle w:val="Heading4"/>
      </w:pPr>
      <w:r>
        <w:rPr>
          <w:b/>
          <w:bCs/>
        </w:rPr>
        <w:t xml:space="preserve">35min AMRAP:</w:t>
      </w:r>
    </w:p>
    <w:p>
      <w:pPr>
        <w:pStyle w:val="FirstParagraph"/>
      </w:pPr>
    </w:p>
    <w:p>
      <w:pPr>
        <w:pStyle w:val="Compact"/>
        <w:numPr>
          <w:ilvl w:val="0"/>
          <w:numId w:val="1007"/>
        </w:numPr>
      </w:pPr>
      <w:r>
        <w:t xml:space="preserve">Airbike x20cal</w:t>
      </w:r>
    </w:p>
    <w:p>
      <w:pPr>
        <w:pStyle w:val="Compact"/>
        <w:numPr>
          <w:ilvl w:val="0"/>
          <w:numId w:val="1007"/>
        </w:numPr>
      </w:pPr>
      <w:r>
        <w:t xml:space="preserve">Sandbag/Slamball carry x40m</w:t>
      </w:r>
    </w:p>
    <w:p>
      <w:pPr>
        <w:pStyle w:val="Compact"/>
        <w:numPr>
          <w:ilvl w:val="0"/>
          <w:numId w:val="1007"/>
        </w:numPr>
      </w:pPr>
      <w:r>
        <w:t xml:space="preserve">DB Chest press x20/side</w:t>
      </w:r>
    </w:p>
    <w:p>
      <w:pPr>
        <w:pStyle w:val="Compact"/>
        <w:numPr>
          <w:ilvl w:val="0"/>
          <w:numId w:val="1007"/>
        </w:numPr>
      </w:pPr>
      <w:r>
        <w:t xml:space="preserve">Battle rope x40</w:t>
      </w:r>
    </w:p>
    <w:p>
      <w:pPr>
        <w:pStyle w:val="Compact"/>
        <w:numPr>
          <w:ilvl w:val="0"/>
          <w:numId w:val="1007"/>
        </w:numPr>
      </w:pPr>
      <w:r>
        <w:t xml:space="preserve">Abmat crunches x20</w:t>
      </w:r>
    </w:p>
    <w:p>
      <w:pPr>
        <w:pStyle w:val="FirstParagraph"/>
      </w:pPr>
    </w:p>
    <w:p>
      <w:r>
        <w:pict>
          <v:rect style="width:0;height:1.5pt" o:hralign="center" o:hrstd="t" o:hr="t"/>
        </w:pict>
      </w:r>
    </w:p>
    <w:p>
      <w:pPr>
        <w:pStyle w:val="FirstParagraph"/>
      </w:pPr>
    </w:p>
    <w:bookmarkEnd w:id="30"/>
    <w:bookmarkEnd w:id="31"/>
    <w:bookmarkEnd w:id="32"/>
    <w:bookmarkStart w:id="37" w:name="wednesday45"/>
    <w:p>
      <w:pPr>
        <w:pStyle w:val="Heading2"/>
      </w:pPr>
      <w:r>
        <w:t xml:space="preserve">Wednesday(45)</w:t>
      </w:r>
    </w:p>
    <w:p>
      <w:pPr>
        <w:pStyle w:val="FirstParagraph"/>
      </w:pPr>
    </w:p>
    <w:bookmarkStart w:id="34" w:name="warmup9"/>
    <w:p>
      <w:pPr>
        <w:pStyle w:val="Heading3"/>
      </w:pPr>
      <w:r>
        <w:rPr>
          <w:b/>
          <w:bCs/>
        </w:rPr>
        <w:t xml:space="preserve">Warmup(9):</w:t>
      </w:r>
    </w:p>
    <w:p>
      <w:pPr>
        <w:pStyle w:val="FirstParagraph"/>
      </w:pPr>
    </w:p>
    <w:bookmarkStart w:id="33" w:name="min-emom---4020"/>
    <w:p>
      <w:pPr>
        <w:pStyle w:val="Heading4"/>
      </w:pPr>
      <w:r>
        <w:rPr>
          <w:b/>
          <w:bCs/>
        </w:rPr>
        <w:t xml:space="preserve">9min EMOM - (40/20):</w:t>
      </w:r>
    </w:p>
    <w:p>
      <w:pPr>
        <w:pStyle w:val="FirstParagraph"/>
      </w:pPr>
    </w:p>
    <w:p>
      <w:pPr>
        <w:pStyle w:val="Compact"/>
        <w:numPr>
          <w:ilvl w:val="0"/>
          <w:numId w:val="1008"/>
        </w:numPr>
      </w:pPr>
      <w:r>
        <w:t xml:space="preserve">Ski x1min</w:t>
      </w:r>
    </w:p>
    <w:p>
      <w:pPr>
        <w:pStyle w:val="Compact"/>
        <w:numPr>
          <w:ilvl w:val="0"/>
          <w:numId w:val="1008"/>
        </w:numPr>
      </w:pPr>
      <w:r>
        <w:t xml:space="preserve">Wall balls x10</w:t>
      </w:r>
    </w:p>
    <w:p>
      <w:pPr>
        <w:pStyle w:val="Compact"/>
        <w:numPr>
          <w:ilvl w:val="0"/>
          <w:numId w:val="1008"/>
        </w:numPr>
      </w:pPr>
      <w:r>
        <w:t xml:space="preserve">KB swing x10</w:t>
      </w:r>
    </w:p>
    <w:p>
      <w:pPr>
        <w:pStyle w:val="FirstParagraph"/>
      </w:pPr>
    </w:p>
    <w:bookmarkEnd w:id="33"/>
    <w:bookmarkEnd w:id="34"/>
    <w:bookmarkStart w:id="36" w:name="wod36"/>
    <w:p>
      <w:pPr>
        <w:pStyle w:val="Heading3"/>
      </w:pPr>
      <w:r>
        <w:rPr>
          <w:b/>
          <w:bCs/>
        </w:rPr>
        <w:t xml:space="preserve">Wod(36):</w:t>
      </w:r>
    </w:p>
    <w:p>
      <w:pPr>
        <w:pStyle w:val="FirstParagraph"/>
      </w:pPr>
    </w:p>
    <w:bookmarkStart w:id="35" w:name="for-time"/>
    <w:p>
      <w:pPr>
        <w:pStyle w:val="Heading4"/>
      </w:pPr>
      <w:r>
        <w:rPr>
          <w:b/>
          <w:bCs/>
        </w:rPr>
        <w:t xml:space="preserve">For time:</w:t>
      </w:r>
    </w:p>
    <w:p>
      <w:pPr>
        <w:pStyle w:val="FirstParagraph"/>
      </w:pPr>
    </w:p>
    <w:p>
      <w:pPr>
        <w:pStyle w:val="Compact"/>
        <w:numPr>
          <w:ilvl w:val="0"/>
          <w:numId w:val="1009"/>
        </w:numPr>
      </w:pPr>
      <w:r>
        <w:t xml:space="preserve">Run x400m</w:t>
      </w:r>
    </w:p>
    <w:p>
      <w:pPr>
        <w:pStyle w:val="Compact"/>
        <w:numPr>
          <w:ilvl w:val="0"/>
          <w:numId w:val="1009"/>
        </w:numPr>
      </w:pPr>
      <w:r>
        <w:t xml:space="preserve">Ski x750m</w:t>
      </w:r>
    </w:p>
    <w:p>
      <w:pPr>
        <w:pStyle w:val="Compact"/>
        <w:numPr>
          <w:ilvl w:val="0"/>
          <w:numId w:val="1009"/>
        </w:numPr>
      </w:pPr>
      <w:r>
        <w:t xml:space="preserve">Wall balls x50</w:t>
      </w:r>
    </w:p>
    <w:p>
      <w:pPr>
        <w:pStyle w:val="Compact"/>
        <w:numPr>
          <w:ilvl w:val="0"/>
          <w:numId w:val="1009"/>
        </w:numPr>
      </w:pPr>
      <w:r>
        <w:t xml:space="preserve">Bike erg x750m</w:t>
      </w:r>
    </w:p>
    <w:p>
      <w:pPr>
        <w:pStyle w:val="Compact"/>
        <w:numPr>
          <w:ilvl w:val="0"/>
          <w:numId w:val="1009"/>
        </w:numPr>
      </w:pPr>
      <w:r>
        <w:t xml:space="preserve">KB swing x50</w:t>
      </w:r>
    </w:p>
    <w:p>
      <w:pPr>
        <w:pStyle w:val="Compact"/>
        <w:numPr>
          <w:ilvl w:val="0"/>
          <w:numId w:val="1009"/>
        </w:numPr>
      </w:pPr>
      <w:r>
        <w:t xml:space="preserve">Row x750m</w:t>
      </w:r>
    </w:p>
    <w:p>
      <w:pPr>
        <w:pStyle w:val="Compact"/>
        <w:numPr>
          <w:ilvl w:val="0"/>
          <w:numId w:val="1009"/>
        </w:numPr>
      </w:pPr>
      <w:r>
        <w:t xml:space="preserve">Run x400m</w:t>
      </w:r>
    </w:p>
    <w:p>
      <w:pPr>
        <w:pStyle w:val="FirstParagraph"/>
      </w:pPr>
    </w:p>
    <w:p>
      <w:pPr>
        <w:pStyle w:val="BodyText"/>
      </w:pPr>
      <w:r>
        <w:rPr>
          <w:b/>
          <w:bCs/>
          <w:i/>
          <w:iCs/>
        </w:rPr>
        <w:t xml:space="preserve">**36 minute cap**</w:t>
      </w:r>
    </w:p>
    <w:p>
      <w:pPr>
        <w:pStyle w:val="BodyText"/>
      </w:pPr>
    </w:p>
    <w:p>
      <w:r>
        <w:pict>
          <v:rect style="width:0;height:1.5pt" o:hralign="center" o:hrstd="t" o:hr="t"/>
        </w:pict>
      </w:r>
    </w:p>
    <w:p>
      <w:pPr>
        <w:pStyle w:val="FirstParagraph"/>
      </w:pPr>
    </w:p>
    <w:bookmarkEnd w:id="35"/>
    <w:bookmarkEnd w:id="36"/>
    <w:bookmarkEnd w:id="37"/>
    <w:bookmarkStart w:id="42" w:name="thursday"/>
    <w:p>
      <w:pPr>
        <w:pStyle w:val="Heading2"/>
      </w:pPr>
      <w:r>
        <w:t xml:space="preserve">Thursday()</w:t>
      </w:r>
    </w:p>
    <w:p>
      <w:pPr>
        <w:pStyle w:val="FirstParagraph"/>
      </w:pPr>
    </w:p>
    <w:bookmarkStart w:id="39" w:name="warmup"/>
    <w:p>
      <w:pPr>
        <w:pStyle w:val="Heading3"/>
      </w:pPr>
      <w:r>
        <w:rPr>
          <w:b/>
          <w:bCs/>
        </w:rPr>
        <w:t xml:space="preserve">Warmup():</w:t>
      </w:r>
    </w:p>
    <w:p>
      <w:pPr>
        <w:pStyle w:val="FirstParagraph"/>
      </w:pPr>
    </w:p>
    <w:bookmarkStart w:id="38" w:name="section"/>
    <w:p>
      <w:pPr>
        <w:pStyle w:val="Heading4"/>
      </w:pPr>
      <w:r>
        <w:rPr>
          <w:b/>
          <w:bCs/>
        </w:rPr>
        <w:t xml:space="preserve">:</w:t>
      </w:r>
    </w:p>
    <w:p>
      <w:pPr>
        <w:pStyle w:val="FirstParagraph"/>
      </w:pPr>
    </w:p>
    <w:p>
      <w:pPr>
        <w:pStyle w:val="Compact"/>
        <w:numPr>
          <w:ilvl w:val="0"/>
          <w:numId w:val="1010"/>
        </w:numPr>
      </w:pPr>
      <w:r>
        <w:t xml:space="preserve">x</w:t>
      </w:r>
    </w:p>
    <w:p>
      <w:pPr>
        <w:pStyle w:val="Compact"/>
        <w:numPr>
          <w:ilvl w:val="0"/>
          <w:numId w:val="1010"/>
        </w:numPr>
      </w:pPr>
      <w:r>
        <w:t xml:space="preserve">x</w:t>
      </w:r>
    </w:p>
    <w:p>
      <w:pPr>
        <w:pStyle w:val="Compact"/>
        <w:numPr>
          <w:ilvl w:val="0"/>
          <w:numId w:val="1010"/>
        </w:numPr>
      </w:pPr>
      <w:r>
        <w:t xml:space="preserve">x</w:t>
      </w:r>
    </w:p>
    <w:p>
      <w:pPr>
        <w:pStyle w:val="FirstParagraph"/>
      </w:pPr>
    </w:p>
    <w:p>
      <w:pPr>
        <w:pStyle w:val="BodyText"/>
      </w:pPr>
      <w:r>
        <w:rPr>
          <w:b/>
          <w:bCs/>
          <w:i/>
          <w:iCs/>
        </w:rPr>
        <w:t xml:space="preserve">**36 minute cap**</w:t>
      </w:r>
    </w:p>
    <w:p>
      <w:pPr>
        <w:pStyle w:val="BodyText"/>
      </w:pPr>
    </w:p>
    <w:bookmarkEnd w:id="38"/>
    <w:bookmarkEnd w:id="39"/>
    <w:bookmarkStart w:id="41" w:name="wod"/>
    <w:p>
      <w:pPr>
        <w:pStyle w:val="Heading3"/>
      </w:pPr>
      <w:r>
        <w:rPr>
          <w:b/>
          <w:bCs/>
        </w:rPr>
        <w:t xml:space="preserve">Wod():</w:t>
      </w:r>
    </w:p>
    <w:p>
      <w:pPr>
        <w:pStyle w:val="FirstParagraph"/>
      </w:pPr>
    </w:p>
    <w:bookmarkStart w:id="40" w:name="section-1"/>
    <w:p>
      <w:pPr>
        <w:pStyle w:val="Heading4"/>
      </w:pPr>
      <w:r>
        <w:rPr>
          <w:b/>
          <w:bCs/>
        </w:rPr>
        <w:t xml:space="preserve">:</w:t>
      </w:r>
    </w:p>
    <w:p>
      <w:pPr>
        <w:pStyle w:val="FirstParagraph"/>
      </w:pPr>
    </w:p>
    <w:p>
      <w:pPr>
        <w:pStyle w:val="Compact"/>
        <w:numPr>
          <w:ilvl w:val="0"/>
          <w:numId w:val="1011"/>
        </w:numPr>
      </w:pPr>
      <w:r>
        <w:t xml:space="preserve">x</w:t>
      </w:r>
    </w:p>
    <w:p>
      <w:pPr>
        <w:pStyle w:val="Compact"/>
        <w:numPr>
          <w:ilvl w:val="0"/>
          <w:numId w:val="1011"/>
        </w:numPr>
      </w:pPr>
      <w:r>
        <w:t xml:space="preserve">x</w:t>
      </w:r>
    </w:p>
    <w:p>
      <w:pPr>
        <w:pStyle w:val="Compact"/>
        <w:numPr>
          <w:ilvl w:val="0"/>
          <w:numId w:val="1011"/>
        </w:numPr>
      </w:pPr>
      <w:r>
        <w:t xml:space="preserve">x</w:t>
      </w:r>
    </w:p>
    <w:p>
      <w:pPr>
        <w:pStyle w:val="FirstParagraph"/>
      </w:pPr>
    </w:p>
    <w:p>
      <w:pPr>
        <w:pStyle w:val="BodyText"/>
      </w:pPr>
      <w:r>
        <w:rPr>
          <w:b/>
          <w:bCs/>
          <w:i/>
          <w:iCs/>
        </w:rPr>
        <w:t xml:space="preserve">**36 minute cap**</w:t>
      </w:r>
    </w:p>
    <w:p>
      <w:pPr>
        <w:pStyle w:val="BodyText"/>
      </w:pPr>
    </w:p>
    <w:p>
      <w:r>
        <w:pict>
          <v:rect style="width:0;height:1.5pt" o:hralign="center" o:hrstd="t" o:hr="t"/>
        </w:pict>
      </w:r>
    </w:p>
    <w:p>
      <w:pPr>
        <w:pStyle w:val="FirstParagraph"/>
      </w:pPr>
    </w:p>
    <w:bookmarkEnd w:id="40"/>
    <w:bookmarkEnd w:id="41"/>
    <w:bookmarkEnd w:id="42"/>
    <w:bookmarkStart w:id="47" w:name="friday"/>
    <w:p>
      <w:pPr>
        <w:pStyle w:val="Heading2"/>
      </w:pPr>
      <w:r>
        <w:t xml:space="preserve">Friday()</w:t>
      </w:r>
    </w:p>
    <w:p>
      <w:pPr>
        <w:pStyle w:val="FirstParagraph"/>
      </w:pPr>
    </w:p>
    <w:bookmarkStart w:id="44" w:name="warmup-1"/>
    <w:p>
      <w:pPr>
        <w:pStyle w:val="Heading3"/>
      </w:pPr>
      <w:r>
        <w:rPr>
          <w:b/>
          <w:bCs/>
        </w:rPr>
        <w:t xml:space="preserve">Warmup():</w:t>
      </w:r>
    </w:p>
    <w:p>
      <w:pPr>
        <w:pStyle w:val="FirstParagraph"/>
      </w:pPr>
    </w:p>
    <w:bookmarkStart w:id="43" w:name="section-2"/>
    <w:p>
      <w:pPr>
        <w:pStyle w:val="Heading4"/>
      </w:pPr>
      <w:r>
        <w:rPr>
          <w:b/>
          <w:bCs/>
        </w:rPr>
        <w:t xml:space="preserve">:</w:t>
      </w:r>
    </w:p>
    <w:p>
      <w:pPr>
        <w:pStyle w:val="FirstParagraph"/>
      </w:pPr>
    </w:p>
    <w:p>
      <w:pPr>
        <w:pStyle w:val="Compact"/>
        <w:numPr>
          <w:ilvl w:val="0"/>
          <w:numId w:val="1012"/>
        </w:numPr>
      </w:pPr>
      <w:r>
        <w:t xml:space="preserve">x</w:t>
      </w:r>
    </w:p>
    <w:p>
      <w:pPr>
        <w:pStyle w:val="Compact"/>
        <w:numPr>
          <w:ilvl w:val="0"/>
          <w:numId w:val="1012"/>
        </w:numPr>
      </w:pPr>
      <w:r>
        <w:t xml:space="preserve">x</w:t>
      </w:r>
    </w:p>
    <w:p>
      <w:pPr>
        <w:pStyle w:val="Compact"/>
        <w:numPr>
          <w:ilvl w:val="0"/>
          <w:numId w:val="1012"/>
        </w:numPr>
      </w:pPr>
      <w:r>
        <w:t xml:space="preserve">x</w:t>
      </w:r>
    </w:p>
    <w:p>
      <w:pPr>
        <w:pStyle w:val="FirstParagraph"/>
      </w:pPr>
    </w:p>
    <w:p>
      <w:pPr>
        <w:pStyle w:val="BodyText"/>
      </w:pPr>
      <w:r>
        <w:rPr>
          <w:b/>
          <w:bCs/>
          <w:i/>
          <w:iCs/>
        </w:rPr>
        <w:t xml:space="preserve">**36 minute cap**</w:t>
      </w:r>
    </w:p>
    <w:p>
      <w:pPr>
        <w:pStyle w:val="BodyText"/>
      </w:pPr>
    </w:p>
    <w:bookmarkEnd w:id="43"/>
    <w:bookmarkEnd w:id="44"/>
    <w:bookmarkStart w:id="46" w:name="wod-1"/>
    <w:p>
      <w:pPr>
        <w:pStyle w:val="Heading3"/>
      </w:pPr>
      <w:r>
        <w:rPr>
          <w:b/>
          <w:bCs/>
        </w:rPr>
        <w:t xml:space="preserve">Wod():</w:t>
      </w:r>
    </w:p>
    <w:p>
      <w:pPr>
        <w:pStyle w:val="FirstParagraph"/>
      </w:pPr>
    </w:p>
    <w:bookmarkStart w:id="45" w:name="section-3"/>
    <w:p>
      <w:pPr>
        <w:pStyle w:val="Heading4"/>
      </w:pPr>
      <w:r>
        <w:rPr>
          <w:b/>
          <w:bCs/>
        </w:rPr>
        <w:t xml:space="preserve">:</w:t>
      </w:r>
    </w:p>
    <w:p>
      <w:pPr>
        <w:pStyle w:val="FirstParagraph"/>
      </w:pPr>
    </w:p>
    <w:p>
      <w:pPr>
        <w:pStyle w:val="Compact"/>
        <w:numPr>
          <w:ilvl w:val="0"/>
          <w:numId w:val="1013"/>
        </w:numPr>
      </w:pPr>
      <w:r>
        <w:t xml:space="preserve">x</w:t>
      </w:r>
    </w:p>
    <w:p>
      <w:pPr>
        <w:pStyle w:val="Compact"/>
        <w:numPr>
          <w:ilvl w:val="0"/>
          <w:numId w:val="1013"/>
        </w:numPr>
      </w:pPr>
      <w:r>
        <w:t xml:space="preserve">x</w:t>
      </w:r>
    </w:p>
    <w:p>
      <w:pPr>
        <w:pStyle w:val="Compact"/>
        <w:numPr>
          <w:ilvl w:val="0"/>
          <w:numId w:val="1013"/>
        </w:numPr>
      </w:pPr>
      <w:r>
        <w:t xml:space="preserve">x</w:t>
      </w:r>
    </w:p>
    <w:p>
      <w:pPr>
        <w:pStyle w:val="FirstParagraph"/>
      </w:pPr>
    </w:p>
    <w:p>
      <w:pPr>
        <w:pStyle w:val="BodyText"/>
      </w:pPr>
      <w:r>
        <w:rPr>
          <w:b/>
          <w:bCs/>
          <w:i/>
          <w:iCs/>
        </w:rPr>
        <w:t xml:space="preserve">**36 minute cap**</w:t>
      </w:r>
    </w:p>
    <w:p>
      <w:pPr>
        <w:pStyle w:val="BodyText"/>
      </w:pPr>
    </w:p>
    <w:p>
      <w:r>
        <w:pict>
          <v:rect style="width:0;height:1.5pt" o:hralign="center" o:hrstd="t" o:hr="t"/>
        </w:pict>
      </w:r>
    </w:p>
    <w:bookmarkEnd w:id="45"/>
    <w:bookmarkEnd w:id="46"/>
    <w:bookmarkEnd w:id="47"/>
    <w:bookmarkEnd w:id="48"/>
    <w:sectPr w:rsidR="00284D75" w:rsidRPr="00284D75">
      <w:pgSz w:h="16838" w:w="11906"/>
      <w:pgMar w:bottom="1134" w:footer="709" w:gutter="0" w:header="709" w:left="1701" w:right="850" w:top="1134"/>
      <w:cols w:space="1701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oppins">
    <w:panose1 w:val="00000500000000000000"/>
    <w:charset w:val="00"/>
    <w:family w:val="auto"/>
    <w:pitch w:val="variable"/>
    <w:sig w:usb0="00008007" w:usb1="00000000" w:usb2="00000000" w:usb3="00000000" w:csb0="000000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JetBrains Mono">
    <w:altName w:val="Calibri"/>
    <w:panose1 w:val="02000009000000000000"/>
    <w:charset w:val="00"/>
    <w:family w:val="auto"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237A4AC5"/>
    <w:multiLevelType w:val="multilevel"/>
    <w:tmpl w:val="6E66D820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598351AE"/>
    <w:multiLevelType w:val="multilevel"/>
    <w:tmpl w:val="AB707EE0"/>
    <w:lvl w:ilvl="0">
      <w:start w:val="1"/>
      <w:numFmt w:val="bullet"/>
      <w:lvlText w:val="·"/>
      <w:lvlJc w:val="left"/>
      <w:pPr>
        <w:ind w:hanging="360" w:left="709"/>
      </w:pPr>
      <w:rPr>
        <w:rFonts w:ascii="Symbol" w:cs="Symbol" w:eastAsia="Symbol" w:hAnsi="Symbol" w:hint="default"/>
      </w:rPr>
    </w:lvl>
    <w:lvl w:ilvl="1">
      <w:start w:val="1"/>
      <w:numFmt w:val="bullet"/>
      <w:lvlText w:val="o"/>
      <w:lvlJc w:val="left"/>
      <w:pPr>
        <w:ind w:hanging="360" w:left="1429"/>
      </w:pPr>
      <w:rPr>
        <w:rFonts w:ascii="Courier New" w:cs="Courier New" w:eastAsia="Courier New" w:hAnsi="Courier New" w:hint="default"/>
      </w:rPr>
    </w:lvl>
    <w:lvl w:ilvl="2">
      <w:start w:val="1"/>
      <w:numFmt w:val="bullet"/>
      <w:lvlText w:val="§"/>
      <w:lvlJc w:val="left"/>
      <w:pPr>
        <w:ind w:hanging="360" w:left="2149"/>
      </w:pPr>
      <w:rPr>
        <w:rFonts w:ascii="Wingdings" w:cs="Wingdings" w:eastAsia="Wingdings" w:hAnsi="Wingdings" w:hint="default"/>
      </w:rPr>
    </w:lvl>
    <w:lvl w:ilvl="3">
      <w:start w:val="1"/>
      <w:numFmt w:val="bullet"/>
      <w:lvlText w:val="·"/>
      <w:lvlJc w:val="left"/>
      <w:pPr>
        <w:ind w:hanging="360" w:left="2869"/>
      </w:pPr>
      <w:rPr>
        <w:rFonts w:ascii="Symbol" w:cs="Symbol" w:eastAsia="Symbol" w:hAnsi="Symbol" w:hint="default"/>
      </w:rPr>
    </w:lvl>
    <w:lvl w:ilvl="4">
      <w:start w:val="1"/>
      <w:numFmt w:val="bullet"/>
      <w:lvlText w:val="o"/>
      <w:lvlJc w:val="left"/>
      <w:pPr>
        <w:ind w:hanging="360" w:left="3589"/>
      </w:pPr>
      <w:rPr>
        <w:rFonts w:ascii="Courier New" w:cs="Courier New" w:eastAsia="Courier New" w:hAnsi="Courier New" w:hint="default"/>
      </w:rPr>
    </w:lvl>
    <w:lvl w:ilvl="5">
      <w:start w:val="1"/>
      <w:numFmt w:val="bullet"/>
      <w:lvlText w:val="§"/>
      <w:lvlJc w:val="left"/>
      <w:pPr>
        <w:ind w:hanging="360" w:left="4309"/>
      </w:pPr>
      <w:rPr>
        <w:rFonts w:ascii="Wingdings" w:cs="Wingdings" w:eastAsia="Wingdings" w:hAnsi="Wingdings" w:hint="default"/>
      </w:rPr>
    </w:lvl>
    <w:lvl w:ilvl="6">
      <w:start w:val="1"/>
      <w:numFmt w:val="bullet"/>
      <w:lvlText w:val="·"/>
      <w:lvlJc w:val="left"/>
      <w:pPr>
        <w:ind w:hanging="360" w:left="5029"/>
      </w:pPr>
      <w:rPr>
        <w:rFonts w:ascii="Symbol" w:cs="Symbol" w:eastAsia="Symbol" w:hAnsi="Symbol" w:hint="default"/>
      </w:rPr>
    </w:lvl>
    <w:lvl w:ilvl="7">
      <w:start w:val="1"/>
      <w:numFmt w:val="bullet"/>
      <w:lvlText w:val="o"/>
      <w:lvlJc w:val="left"/>
      <w:pPr>
        <w:ind w:hanging="360" w:left="5749"/>
      </w:pPr>
      <w:rPr>
        <w:rFonts w:ascii="Courier New" w:cs="Courier New" w:eastAsia="Courier New" w:hAnsi="Courier New" w:hint="default"/>
      </w:rPr>
    </w:lvl>
    <w:lvl w:ilvl="8">
      <w:start w:val="1"/>
      <w:numFmt w:val="bullet"/>
      <w:lvlText w:val="§"/>
      <w:lvlJc w:val="left"/>
      <w:pPr>
        <w:ind w:hanging="360" w:left="6469"/>
      </w:pPr>
      <w:rPr>
        <w:rFonts w:ascii="Wingdings" w:cs="Wingdings" w:eastAsia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596064875" w:numId="1">
    <w:abstractNumId w:val="0"/>
  </w:num>
  <w:num w16cid:durableId="622083081"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903418"/>
    <w:rsid w:val="00284D75"/>
    <w:rsid w:val="006B1DBC"/>
    <w:rsid w:val="00903418"/>
    <w:rsid w:val="00DF789A"/>
    <w:rsid w:val="00FA129C"/>
  </w:rsids>
  <w:themeFontLang w:eastAsia="zh-C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284D75"/>
    <w:pPr>
      <w:spacing w:after="0"/>
    </w:pPr>
    <w:rPr>
      <w:rFonts w:ascii="Poppins" w:hAnsi="Poppins"/>
    </w:rPr>
  </w:style>
  <w:style w:styleId="Heading1" w:type="paragraph">
    <w:name w:val="heading 1"/>
    <w:basedOn w:val="Normal"/>
    <w:next w:val="BodyText"/>
    <w:link w:val="Heading1Char"/>
    <w:uiPriority w:val="9"/>
    <w:qFormat/>
    <w:rsid w:val="00284D75"/>
    <w:pPr>
      <w:keepNext/>
      <w:keepLines/>
      <w:outlineLvl w:val="0"/>
    </w:pPr>
    <w:rPr>
      <w:rFonts w:cs="Poppins" w:eastAsia="Poppins"/>
      <w:b/>
      <w:bCs/>
      <w:color w:themeColor="text1" w:val="000000"/>
      <w:sz w:val="32"/>
      <w:szCs w:val="32"/>
      <w:u w:val="single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284D75"/>
    <w:pPr>
      <w:keepNext/>
      <w:keepLines/>
      <w:outlineLvl w:val="1"/>
    </w:pPr>
    <w:rPr>
      <w:rFonts w:cs="Poppins" w:eastAsia="Poppins"/>
      <w:b/>
      <w:bCs/>
      <w:color w:themeColor="text1" w:val="000000"/>
      <w:sz w:val="28"/>
      <w:szCs w:val="28"/>
      <w:u w:val="single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284D75"/>
    <w:pPr>
      <w:keepNext/>
      <w:keepLines/>
      <w:outlineLvl w:val="2"/>
    </w:pPr>
    <w:rPr>
      <w:rFonts w:cs="Poppins" w:eastAsia="Poppins"/>
      <w:b/>
      <w:bCs/>
      <w:color w:themeColor="text1" w:val="000000"/>
      <w:u w:val="single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284D75"/>
    <w:pPr>
      <w:keepNext/>
      <w:keepLines/>
      <w:outlineLvl w:val="3"/>
    </w:pPr>
    <w:rPr>
      <w:rFonts w:cs="Poppins" w:eastAsia="Poppins"/>
      <w:b/>
      <w:i/>
      <w:color w:themeColor="text1" w:val="000000"/>
      <w:u w:val="single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284D75"/>
    <w:pPr>
      <w:keepNext/>
      <w:keepLines/>
      <w:outlineLvl w:val="4"/>
    </w:pPr>
    <w:rPr>
      <w:rFonts w:cs="Poppins" w:eastAsia="Poppins"/>
      <w:iCs/>
      <w:color w:themeColor="text1" w:val="000000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284D75"/>
    <w:pPr>
      <w:keepNext/>
      <w:keepLines/>
      <w:outlineLvl w:val="5"/>
    </w:pPr>
    <w:rPr>
      <w:rFonts w:cs="Poppins" w:eastAsia="Poppins"/>
      <w:color w:themeColor="text1" w:val="000000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284D75"/>
    <w:pPr>
      <w:keepNext/>
      <w:keepLines/>
      <w:outlineLvl w:val="6"/>
    </w:pPr>
    <w:rPr>
      <w:rFonts w:cs="Poppins" w:eastAsia="Poppins"/>
      <w:color w:themeColor="text1" w:val="000000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284D75"/>
    <w:pPr>
      <w:keepNext/>
      <w:keepLines/>
      <w:outlineLvl w:val="7"/>
    </w:pPr>
    <w:rPr>
      <w:rFonts w:cs="Poppins" w:eastAsia="Poppins"/>
      <w:color w:themeColor="text1" w:val="000000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284D75"/>
    <w:pPr>
      <w:keepNext/>
      <w:keepLines/>
      <w:outlineLvl w:val="8"/>
    </w:pPr>
    <w:rPr>
      <w:rFonts w:cs="Poppins" w:eastAsia="Poppins"/>
      <w:color w:themeColor="text1" w:val="000000"/>
    </w:rPr>
  </w:style>
  <w:style w:default="1" w:styleId="DefaultParagraphFont" w:type="character">
    <w:name w:val="Default Paragraph Font"/>
    <w:uiPriority w:val="1"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ableGrid" w:type="table">
    <w:name w:val="Table Grid"/>
    <w:basedOn w:val="TableNormal"/>
    <w:uiPriority w:val="59"/>
    <w:pPr>
      <w:spacing w:after="0"/>
    </w:pPr>
    <w:tblPr>
      <w:tblBorders>
        <w:top w:color="000000" w:space="0" w:sz="4" w:val="single"/>
        <w:left w:color="000000" w:space="0" w:sz="4" w:val="single"/>
        <w:bottom w:color="000000" w:space="0" w:sz="4" w:val="single"/>
        <w:right w:color="000000" w:space="0" w:sz="4" w:val="single"/>
        <w:insideH w:color="000000" w:space="0" w:sz="4" w:val="single"/>
        <w:insideV w:color="000000" w:space="0" w:sz="4" w:val="single"/>
      </w:tblBorders>
    </w:tblPr>
  </w:style>
  <w:style w:styleId="TableGridLight" w:type="table">
    <w:name w:val="Grid Table Light"/>
    <w:basedOn w:val="TableNormal"/>
    <w:uiPriority w:val="59"/>
    <w:pPr>
      <w:spacing w:after="0"/>
    </w:pPr>
    <w:tblPr>
      <w:tblBorders>
        <w:top w:color="AFAFAF" w:space="0" w:sz="4" w:themeColor="text1" w:themeTint="50" w:val="single"/>
        <w:left w:color="AFAFAF" w:space="0" w:sz="4" w:themeColor="text1" w:themeTint="50" w:val="single"/>
        <w:bottom w:color="AFAFAF" w:space="0" w:sz="4" w:themeColor="text1" w:themeTint="50" w:val="single"/>
        <w:right w:color="AFAFAF" w:space="0" w:sz="4" w:themeColor="text1" w:themeTint="50" w:val="single"/>
        <w:insideH w:color="AFAFAF" w:space="0" w:sz="4" w:themeColor="text1" w:themeTint="50" w:val="single"/>
        <w:insideV w:color="AFAFAF" w:space="0" w:sz="4" w:themeColor="text1" w:themeTint="50" w:val="single"/>
      </w:tblBorders>
    </w:tblPr>
  </w:style>
  <w:style w:styleId="PlainTable1" w:type="table">
    <w:name w:val="Plain Table 1"/>
    <w:basedOn w:val="TableNormal"/>
    <w:uiPriority w:val="59"/>
    <w:pPr>
      <w:spacing w:after="0"/>
    </w:pPr>
    <w:tblPr>
      <w:tblBorders>
        <w:top w:color="AFAFAF" w:space="0" w:sz="4" w:themeColor="text1" w:themeTint="50" w:val="single"/>
        <w:left w:color="AFAFAF" w:space="0" w:sz="4" w:themeColor="text1" w:themeTint="50" w:val="single"/>
        <w:bottom w:color="AFAFAF" w:space="0" w:sz="4" w:themeColor="text1" w:themeTint="50" w:val="single"/>
        <w:right w:color="AFAFAF" w:space="0" w:sz="4" w:themeColor="text1" w:themeTint="50" w:val="single"/>
        <w:insideH w:color="AFAFAF" w:space="0" w:sz="4" w:themeColor="text1" w:themeTint="50" w:val="single"/>
        <w:insideV w:color="AFAFAF" w:space="0" w:sz="4" w:themeColor="text1" w:themeTint="50" w:val="single"/>
      </w:tblBorders>
    </w:tblPr>
    <w:tblStylePr w:type="firstRow">
      <w:rPr>
        <w:rFonts w:ascii="Arial" w:hAnsi="Arial"/>
        <w:b/>
        <w:color w:val="404040"/>
        <w:sz w:val="22"/>
      </w:rPr>
    </w:tblStylePr>
    <w:tblStylePr w:type="lastRow">
      <w:rPr>
        <w:rFonts w:ascii="Arial" w:hAnsi="Arial"/>
        <w:b/>
        <w:color w:val="404040"/>
        <w:sz w:val="22"/>
      </w:r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tblPr/>
      <w:tcPr>
        <w:shd w:color="F2F2F2" w:fill="F2F2F2" w:themeColor="text1" w:themeFill="text1" w:themeFillTint="0D" w:themeTint="0D" w:val="clear"/>
      </w:tcPr>
    </w:tblStylePr>
    <w:tblStylePr w:type="band1Horz">
      <w:tblPr/>
      <w:tcPr>
        <w:shd w:color="F2F2F2" w:fill="F2F2F2" w:themeColor="text1" w:themeFill="text1" w:themeFillTint="0D" w:themeTint="0D" w:val="clear"/>
      </w:tcPr>
    </w:tblStylePr>
  </w:style>
  <w:style w:styleId="PlainTable2" w:type="table">
    <w:name w:val="Plain Table 2"/>
    <w:basedOn w:val="TableNormal"/>
    <w:uiPriority w:val="59"/>
    <w:pPr>
      <w:spacing w:after="0"/>
    </w:pPr>
    <w:tblPr>
      <w:tblBorders>
        <w:top w:color="000000" w:space="0" w:sz="4" w:themeColor="text1" w:val="single"/>
        <w:left w:color="000000" w:space="0" w:sz="4" w:themeColor="text1" w:val="none"/>
        <w:bottom w:color="000000" w:space="0" w:sz="4" w:themeColor="text1" w:val="single"/>
        <w:right w:color="000000" w:space="0" w:sz="4" w:themeColor="text1" w:val="none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color="000000" w:space="0" w:sz="4" w:themeColor="text1" w:val="single"/>
          <w:bottom w:color="000000" w:space="0" w:sz="4" w:themeColor="text1" w:val="single"/>
        </w:tcBorders>
      </w:tcPr>
    </w:tblStylePr>
    <w:tblStylePr w:type="lastRow">
      <w:rPr>
        <w:rFonts w:ascii="Arial" w:hAnsi="Arial"/>
        <w:b/>
        <w:color w:val="404040"/>
        <w:sz w:val="22"/>
      </w:r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tblPr/>
      <w:tcPr>
        <w:tcBorders>
          <w:left w:color="000000" w:space="0" w:sz="4" w:themeColor="text1" w:val="single"/>
          <w:right w:color="000000" w:space="0" w:sz="4" w:themeColor="text1" w:val="single"/>
        </w:tcBorders>
      </w:tcPr>
    </w:tblStylePr>
    <w:tblStylePr w:type="band2Vert">
      <w:tblPr/>
      <w:tcPr>
        <w:tcBorders>
          <w:left w:color="000000" w:space="0" w:sz="4" w:themeColor="text1" w:val="single"/>
          <w:right w:color="000000" w:space="0" w:sz="4" w:themeColor="text1" w:val="single"/>
        </w:tcBorders>
      </w:tcPr>
    </w:tblStylePr>
    <w:tblStylePr w:type="band1Horz">
      <w:tblPr/>
      <w:tcPr>
        <w:tcBorders>
          <w:top w:color="000000" w:space="0" w:sz="4" w:themeColor="text1" w:val="single"/>
          <w:bottom w:color="000000" w:space="0" w:sz="4" w:themeColor="text1" w:val="single"/>
        </w:tcBorders>
      </w:tcPr>
    </w:tblStylePr>
  </w:style>
  <w:style w:styleId="PlainTable3" w:type="table">
    <w:name w:val="Plain Table 3"/>
    <w:basedOn w:val="TableNormal"/>
    <w:uiPriority w:val="99"/>
    <w:pPr>
      <w:spacing w:after="0"/>
    </w:pPr>
    <w:tblPr>
      <w:tblStyleRowBandSize w:val="1"/>
      <w:tblStyleColBandSize w:val="1"/>
    </w:tblPr>
    <w:tblStylePr w:type="firstRow">
      <w:rPr>
        <w:b/>
        <w:caps/>
        <w:color w:val="404040"/>
      </w:rPr>
      <w:tblPr/>
      <w:tcPr>
        <w:tcBorders>
          <w:top w:color="000000" w:space="0" w:sz="4" w:val="none"/>
          <w:left w:color="000000" w:space="0" w:sz="4" w:val="none"/>
          <w:bottom w:color="404040" w:space="0" w:sz="4" w:val="single"/>
          <w:right w:color="000000" w:space="0" w:sz="4" w:val="none"/>
        </w:tcBorders>
      </w:tcPr>
    </w:tblStylePr>
    <w:tblStylePr w:type="lastRow">
      <w:rPr>
        <w:b/>
        <w:caps/>
        <w:color w:val="404040"/>
      </w:rPr>
    </w:tblStylePr>
    <w:tblStylePr w:type="firstCol">
      <w:rPr>
        <w:b/>
        <w:caps/>
        <w:color w:val="404040"/>
      </w:rPr>
      <w:tblPr/>
      <w:tcPr>
        <w:tcBorders>
          <w:top w:color="000000" w:space="0" w:sz="4" w:val="none"/>
          <w:left w:color="000000" w:space="0" w:sz="4" w:val="none"/>
          <w:bottom w:color="000000" w:space="0" w:sz="4" w:val="none"/>
          <w:right w:color="404040" w:space="0" w:sz="4" w:val="single"/>
        </w:tcBorders>
      </w:tcPr>
    </w:tblStylePr>
    <w:tblStylePr w:type="lastCol">
      <w:rPr>
        <w:b/>
        <w:caps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color="F2F2F2" w:fill="F2F2F2" w:themeColor="text1" w:themeFill="text1" w:themeFillTint="0D" w:themeTint="0D" w:val="clear"/>
      </w:tcPr>
    </w:tblStylePr>
    <w:tblStylePr w:type="band1Horz">
      <w:rPr>
        <w:rFonts w:ascii="Arial" w:hAnsi="Arial"/>
        <w:color w:val="404040"/>
        <w:sz w:val="22"/>
      </w:rPr>
      <w:tblPr/>
      <w:tcPr>
        <w:shd w:color="F2F2F2" w:fill="F2F2F2" w:themeColor="text1" w:themeFill="text1" w:themeFillTint="0D" w:themeTint="0D" w:val="clear"/>
      </w:tcPr>
    </w:tblStylePr>
  </w:style>
  <w:style w:styleId="PlainTable4" w:type="table">
    <w:name w:val="Plain Table 4"/>
    <w:basedOn w:val="TableNormal"/>
    <w:uiPriority w:val="99"/>
    <w:pPr>
      <w:spacing w:after="0"/>
    </w:pPr>
    <w:tblPr>
      <w:tblStyleRowBandSize w:val="1"/>
      <w:tblStyleColBandSize w:val="1"/>
    </w:tblPr>
    <w:tblStylePr w:type="firstRow">
      <w:rPr>
        <w:b/>
        <w:color w:val="404040"/>
      </w:r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color="F2F2F2" w:fill="F2F2F2" w:themeColor="text1" w:themeFill="text1" w:themeFillTint="0D" w:themeTint="0D" w:val="clear"/>
      </w:tcPr>
    </w:tblStylePr>
    <w:tblStylePr w:type="band1Horz">
      <w:rPr>
        <w:rFonts w:ascii="Arial" w:hAnsi="Arial"/>
        <w:color w:val="404040"/>
        <w:sz w:val="22"/>
      </w:rPr>
      <w:tblPr/>
      <w:tcPr>
        <w:shd w:color="F2F2F2" w:fill="F2F2F2" w:themeColor="text1" w:themeFill="text1" w:themeFillTint="0D" w:themeTint="0D" w:val="clear"/>
      </w:tcPr>
    </w:tblStylePr>
  </w:style>
  <w:style w:styleId="PlainTable5" w:type="table">
    <w:name w:val="Plain Table 5"/>
    <w:basedOn w:val="TableNormal"/>
    <w:uiPriority w:val="99"/>
    <w:pPr>
      <w:spacing w:after="0"/>
    </w:pPr>
    <w:tblPr>
      <w:tblStyleRowBandSize w:val="1"/>
      <w:tblStyleColBandSize w:val="1"/>
    </w:tblPr>
    <w:tblStylePr w:type="firstRow">
      <w:rPr>
        <w:i/>
        <w:color w:val="404040"/>
      </w:rPr>
      <w:tblPr/>
      <w:tcPr>
        <w:tcBorders>
          <w:left w:color="000000" w:space="0" w:sz="4" w:val="none"/>
          <w:bottom w:color="404040" w:space="0" w:sz="4" w:val="single"/>
          <w:right w:color="000000" w:space="0" w:sz="4" w:val="none"/>
        </w:tcBorders>
        <w:shd w:color="FFFFFF" w:fill="auto" w:val="clear"/>
      </w:tcPr>
    </w:tblStylePr>
    <w:tblStylePr w:type="lastRow">
      <w:rPr>
        <w:i/>
        <w:color w:val="404040"/>
      </w:rPr>
      <w:tblPr/>
      <w:tcPr>
        <w:tcBorders>
          <w:top w:color="404040" w:space="0" w:sz="4" w:val="single"/>
          <w:left w:color="000000" w:space="0" w:sz="4" w:val="none"/>
          <w:right w:color="000000" w:space="0" w:sz="4" w:val="none"/>
        </w:tcBorders>
        <w:shd w:color="FFFFFF" w:fill="auto" w:val="clear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right w:color="404040" w:space="0" w:sz="4" w:val="single"/>
        </w:tcBorders>
        <w:shd w:color="FFFFFF" w:fill="auto" w:val="clear"/>
      </w:tcPr>
    </w:tblStylePr>
    <w:tblStylePr w:type="lastCol">
      <w:rPr>
        <w:i/>
        <w:color w:val="404040"/>
      </w:rPr>
      <w:tblPr/>
      <w:tcPr>
        <w:tcBorders>
          <w:left w:color="404040" w:space="0" w:sz="4" w:val="single"/>
        </w:tcBorders>
        <w:shd w:color="FFFFFF" w:fill="auto" w:val="clear"/>
      </w:tcPr>
    </w:tblStylePr>
    <w:tblStylePr w:type="band1Vert">
      <w:rPr>
        <w:rFonts w:ascii="Arial" w:hAnsi="Arial"/>
        <w:color w:val="404040"/>
        <w:sz w:val="22"/>
      </w:rPr>
      <w:tblPr/>
      <w:tcPr>
        <w:shd w:color="F2F2F2" w:fill="F2F2F2" w:themeColor="text1" w:themeFill="text1" w:themeFillTint="0D" w:themeTint="0D" w:val="clear"/>
      </w:tcPr>
    </w:tblStylePr>
    <w:tblStylePr w:type="band1Horz">
      <w:rPr>
        <w:rFonts w:ascii="Arial" w:hAnsi="Arial"/>
        <w:color w:val="404040"/>
        <w:sz w:val="22"/>
      </w:rPr>
      <w:tblPr/>
      <w:tcPr>
        <w:shd w:color="F2F2F2" w:fill="F2F2F2" w:themeColor="text1" w:themeFill="text1" w:themeFillTint="0D" w:themeTint="0D" w:val="clear"/>
      </w:tcPr>
    </w:tblStylePr>
  </w:style>
  <w:style w:styleId="GridTable1Light" w:type="table">
    <w:name w:val="Grid Table 1 Light"/>
    <w:basedOn w:val="TableNormal"/>
    <w:uiPriority w:val="99"/>
    <w:pPr>
      <w:spacing w:after="0"/>
    </w:pPr>
    <w:tblPr>
      <w:tblStyleRowBandSize w:val="1"/>
      <w:tblStyleColBandSize w:val="1"/>
      <w:tblBorders>
        <w:top w:color="989898" w:space="0" w:sz="4" w:themeColor="text1" w:themeTint="67" w:val="single"/>
        <w:left w:color="989898" w:space="0" w:sz="4" w:themeColor="text1" w:themeTint="67" w:val="single"/>
        <w:bottom w:color="989898" w:space="0" w:sz="4" w:themeColor="text1" w:themeTint="67" w:val="single"/>
        <w:right w:color="989898" w:space="0" w:sz="4" w:themeColor="text1" w:themeTint="67" w:val="single"/>
        <w:insideH w:color="989898" w:space="0" w:sz="4" w:themeColor="text1" w:themeTint="67" w:val="single"/>
        <w:insideV w:color="989898" w:space="0" w:sz="4" w:themeColor="text1" w:themeTint="67" w:val="single"/>
      </w:tblBorders>
    </w:tblPr>
    <w:tblStylePr w:type="firstRow">
      <w:rPr>
        <w:b/>
        <w:color w:val="404040"/>
      </w:rPr>
      <w:tblPr/>
      <w:tcPr>
        <w:tcBorders>
          <w:bottom w:color="6A6A6A" w:space="0" w:sz="12" w:themeColor="text1" w:themeTint="95" w:val="single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color="989898" w:space="0" w:sz="4" w:themeColor="text1" w:themeTint="67" w:val="single"/>
          <w:left w:color="989898" w:space="0" w:sz="4" w:themeColor="text1" w:themeTint="67" w:val="single"/>
          <w:bottom w:color="989898" w:space="0" w:sz="4" w:themeColor="text1" w:themeTint="67" w:val="single"/>
          <w:right w:color="989898" w:space="0" w:sz="4" w:themeColor="text1" w:themeTint="67" w:val="single"/>
        </w:tcBorders>
      </w:tcPr>
    </w:tblStylePr>
  </w:style>
  <w:style w:styleId="GridTable1Light-Accent1" w:type="table">
    <w:name w:val="Grid Table 1 Light Accent 1"/>
    <w:basedOn w:val="TableNormal"/>
    <w:uiPriority w:val="99"/>
    <w:pPr>
      <w:spacing w:after="0"/>
    </w:pPr>
    <w:tblPr>
      <w:tblStyleRowBandSize w:val="1"/>
      <w:tblStyleColBandSize w:val="1"/>
      <w:tblBorders>
        <w:top w:color="B7CBE4" w:space="0" w:sz="4" w:themeColor="accent1" w:themeTint="67" w:val="single"/>
        <w:left w:color="B7CBE4" w:space="0" w:sz="4" w:themeColor="accent1" w:themeTint="67" w:val="single"/>
        <w:bottom w:color="B7CBE4" w:space="0" w:sz="4" w:themeColor="accent1" w:themeTint="67" w:val="single"/>
        <w:right w:color="B7CBE4" w:space="0" w:sz="4" w:themeColor="accent1" w:themeTint="67" w:val="single"/>
        <w:insideH w:color="B7CBE4" w:space="0" w:sz="4" w:themeColor="accent1" w:themeTint="67" w:val="single"/>
        <w:insideV w:color="B7CBE4" w:space="0" w:sz="4" w:themeColor="accent1" w:themeTint="67" w:val="single"/>
      </w:tblBorders>
    </w:tblPr>
    <w:tblStylePr w:type="firstRow">
      <w:rPr>
        <w:b/>
        <w:color w:val="404040"/>
      </w:rPr>
      <w:tblPr/>
      <w:tcPr>
        <w:tcBorders>
          <w:bottom w:color="97B4D8" w:space="0" w:sz="12" w:themeColor="accent1" w:themeTint="95" w:val="single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color="B7CBE4" w:space="0" w:sz="4" w:themeColor="accent1" w:themeTint="67" w:val="single"/>
          <w:left w:color="B7CBE4" w:space="0" w:sz="4" w:themeColor="accent1" w:themeTint="67" w:val="single"/>
          <w:bottom w:color="B7CBE4" w:space="0" w:sz="4" w:themeColor="accent1" w:themeTint="67" w:val="single"/>
          <w:right w:color="B7CBE4" w:space="0" w:sz="4" w:themeColor="accent1" w:themeTint="67" w:val="single"/>
        </w:tcBorders>
      </w:tcPr>
    </w:tblStylePr>
  </w:style>
  <w:style w:customStyle="1" w:styleId="GridTable1Light-Accent2" w:type="table">
    <w:name w:val="Grid Table 1 Light - Accent 2"/>
    <w:basedOn w:val="TableNormal"/>
    <w:uiPriority w:val="99"/>
    <w:pPr>
      <w:spacing w:after="0"/>
    </w:pPr>
    <w:tblPr>
      <w:tblStyleRowBandSize w:val="1"/>
      <w:tblStyleColBandSize w:val="1"/>
      <w:tblBorders>
        <w:top w:color="E5B7B6" w:space="0" w:sz="4" w:themeColor="accent2" w:themeTint="67" w:val="single"/>
        <w:left w:color="E5B7B6" w:space="0" w:sz="4" w:themeColor="accent2" w:themeTint="67" w:val="single"/>
        <w:bottom w:color="E5B7B6" w:space="0" w:sz="4" w:themeColor="accent2" w:themeTint="67" w:val="single"/>
        <w:right w:color="E5B7B6" w:space="0" w:sz="4" w:themeColor="accent2" w:themeTint="67" w:val="single"/>
        <w:insideH w:color="E5B7B6" w:space="0" w:sz="4" w:themeColor="accent2" w:themeTint="67" w:val="single"/>
        <w:insideV w:color="E5B7B6" w:space="0" w:sz="4" w:themeColor="accent2" w:themeTint="67" w:val="single"/>
      </w:tblBorders>
    </w:tblPr>
    <w:tblStylePr w:type="firstRow">
      <w:rPr>
        <w:b/>
        <w:color w:val="404040"/>
      </w:rPr>
      <w:tblPr/>
      <w:tcPr>
        <w:tcBorders>
          <w:bottom w:color="DA9896" w:space="0" w:sz="12" w:themeColor="accent2" w:themeTint="95" w:val="single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color="E5B7B6" w:space="0" w:sz="4" w:themeColor="accent2" w:themeTint="67" w:val="single"/>
          <w:left w:color="E5B7B6" w:space="0" w:sz="4" w:themeColor="accent2" w:themeTint="67" w:val="single"/>
          <w:bottom w:color="E5B7B6" w:space="0" w:sz="4" w:themeColor="accent2" w:themeTint="67" w:val="single"/>
          <w:right w:color="E5B7B6" w:space="0" w:sz="4" w:themeColor="accent2" w:themeTint="67" w:val="single"/>
        </w:tcBorders>
      </w:tcPr>
    </w:tblStylePr>
  </w:style>
  <w:style w:styleId="GridTable1Light-Accent3" w:type="table">
    <w:name w:val="Grid Table 1 Light Accent 3"/>
    <w:basedOn w:val="TableNormal"/>
    <w:uiPriority w:val="99"/>
    <w:pPr>
      <w:spacing w:after="0"/>
    </w:pPr>
    <w:tblPr>
      <w:tblStyleRowBandSize w:val="1"/>
      <w:tblStyleColBandSize w:val="1"/>
      <w:tblBorders>
        <w:top w:color="D6E3BB" w:space="0" w:sz="4" w:themeColor="accent3" w:themeTint="67" w:val="single"/>
        <w:left w:color="D6E3BB" w:space="0" w:sz="4" w:themeColor="accent3" w:themeTint="67" w:val="single"/>
        <w:bottom w:color="D6E3BB" w:space="0" w:sz="4" w:themeColor="accent3" w:themeTint="67" w:val="single"/>
        <w:right w:color="D6E3BB" w:space="0" w:sz="4" w:themeColor="accent3" w:themeTint="67" w:val="single"/>
        <w:insideH w:color="D6E3BB" w:space="0" w:sz="4" w:themeColor="accent3" w:themeTint="67" w:val="single"/>
        <w:insideV w:color="D6E3BB" w:space="0" w:sz="4" w:themeColor="accent3" w:themeTint="67" w:val="single"/>
      </w:tblBorders>
    </w:tblPr>
    <w:tblStylePr w:type="firstRow">
      <w:rPr>
        <w:b/>
        <w:color w:val="404040"/>
      </w:rPr>
      <w:tblPr/>
      <w:tcPr>
        <w:tcBorders>
          <w:bottom w:color="C4D79D" w:space="0" w:sz="12" w:themeColor="accent3" w:themeTint="95" w:val="single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color="D6E3BB" w:space="0" w:sz="4" w:themeColor="accent3" w:themeTint="67" w:val="single"/>
          <w:left w:color="D6E3BB" w:space="0" w:sz="4" w:themeColor="accent3" w:themeTint="67" w:val="single"/>
          <w:bottom w:color="D6E3BB" w:space="0" w:sz="4" w:themeColor="accent3" w:themeTint="67" w:val="single"/>
          <w:right w:color="D6E3BB" w:space="0" w:sz="4" w:themeColor="accent3" w:themeTint="67" w:val="single"/>
        </w:tcBorders>
      </w:tcPr>
    </w:tblStylePr>
  </w:style>
  <w:style w:styleId="GridTable1Light-Accent4" w:type="table">
    <w:name w:val="Grid Table 1 Light Accent 4"/>
    <w:basedOn w:val="TableNormal"/>
    <w:uiPriority w:val="99"/>
    <w:pPr>
      <w:spacing w:after="0"/>
    </w:pPr>
    <w:tblPr>
      <w:tblStyleRowBandSize w:val="1"/>
      <w:tblStyleColBandSize w:val="1"/>
      <w:tblBorders>
        <w:top w:color="CBC0D9" w:space="0" w:sz="4" w:themeColor="accent4" w:themeTint="67" w:val="single"/>
        <w:left w:color="CBC0D9" w:space="0" w:sz="4" w:themeColor="accent4" w:themeTint="67" w:val="single"/>
        <w:bottom w:color="CBC0D9" w:space="0" w:sz="4" w:themeColor="accent4" w:themeTint="67" w:val="single"/>
        <w:right w:color="CBC0D9" w:space="0" w:sz="4" w:themeColor="accent4" w:themeTint="67" w:val="single"/>
        <w:insideH w:color="CBC0D9" w:space="0" w:sz="4" w:themeColor="accent4" w:themeTint="67" w:val="single"/>
        <w:insideV w:color="CBC0D9" w:space="0" w:sz="4" w:themeColor="accent4" w:themeTint="67" w:val="single"/>
      </w:tblBorders>
    </w:tblPr>
    <w:tblStylePr w:type="firstRow">
      <w:rPr>
        <w:b/>
        <w:color w:val="404040"/>
      </w:rPr>
      <w:tblPr/>
      <w:tcPr>
        <w:tcBorders>
          <w:bottom w:color="B4A4C8" w:space="0" w:sz="12" w:themeColor="accent4" w:themeTint="95" w:val="single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color="CBC0D9" w:space="0" w:sz="4" w:themeColor="accent4" w:themeTint="67" w:val="single"/>
          <w:left w:color="CBC0D9" w:space="0" w:sz="4" w:themeColor="accent4" w:themeTint="67" w:val="single"/>
          <w:bottom w:color="CBC0D9" w:space="0" w:sz="4" w:themeColor="accent4" w:themeTint="67" w:val="single"/>
          <w:right w:color="CBC0D9" w:space="0" w:sz="4" w:themeColor="accent4" w:themeTint="67" w:val="single"/>
        </w:tcBorders>
      </w:tcPr>
    </w:tblStylePr>
  </w:style>
  <w:style w:styleId="GridTable1Light-Accent5" w:type="table">
    <w:name w:val="Grid Table 1 Light Accent 5"/>
    <w:basedOn w:val="TableNormal"/>
    <w:uiPriority w:val="99"/>
    <w:pPr>
      <w:spacing w:after="0"/>
    </w:pPr>
    <w:tblPr>
      <w:tblStyleRowBandSize w:val="1"/>
      <w:tblStyleColBandSize w:val="1"/>
      <w:tblBorders>
        <w:top w:color="B6DDE8" w:space="0" w:sz="4" w:themeColor="accent5" w:themeTint="67" w:val="single"/>
        <w:left w:color="B6DDE8" w:space="0" w:sz="4" w:themeColor="accent5" w:themeTint="67" w:val="single"/>
        <w:bottom w:color="B6DDE8" w:space="0" w:sz="4" w:themeColor="accent5" w:themeTint="67" w:val="single"/>
        <w:right w:color="B6DDE8" w:space="0" w:sz="4" w:themeColor="accent5" w:themeTint="67" w:val="single"/>
        <w:insideH w:color="B6DDE8" w:space="0" w:sz="4" w:themeColor="accent5" w:themeTint="67" w:val="single"/>
        <w:insideV w:color="B6DDE8" w:space="0" w:sz="4" w:themeColor="accent5" w:themeTint="67" w:val="single"/>
      </w:tblBorders>
    </w:tblPr>
    <w:tblStylePr w:type="firstRow">
      <w:rPr>
        <w:b/>
        <w:color w:val="404040"/>
      </w:rPr>
      <w:tblPr/>
      <w:tcPr>
        <w:tcBorders>
          <w:bottom w:color="95CEDD" w:space="0" w:sz="12" w:themeColor="accent5" w:themeTint="95" w:val="single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color="B6DDE8" w:space="0" w:sz="4" w:themeColor="accent5" w:themeTint="67" w:val="single"/>
          <w:left w:color="B6DDE8" w:space="0" w:sz="4" w:themeColor="accent5" w:themeTint="67" w:val="single"/>
          <w:bottom w:color="B6DDE8" w:space="0" w:sz="4" w:themeColor="accent5" w:themeTint="67" w:val="single"/>
          <w:right w:color="B6DDE8" w:space="0" w:sz="4" w:themeColor="accent5" w:themeTint="67" w:val="single"/>
        </w:tcBorders>
      </w:tcPr>
    </w:tblStylePr>
  </w:style>
  <w:style w:styleId="GridTable1Light-Accent6" w:type="table">
    <w:name w:val="Grid Table 1 Light Accent 6"/>
    <w:basedOn w:val="TableNormal"/>
    <w:uiPriority w:val="99"/>
    <w:pPr>
      <w:spacing w:after="0"/>
    </w:pPr>
    <w:tblPr>
      <w:tblStyleRowBandSize w:val="1"/>
      <w:tblStyleColBandSize w:val="1"/>
      <w:tblBorders>
        <w:top w:color="FBD4B4" w:space="0" w:sz="4" w:themeColor="accent6" w:themeTint="67" w:val="single"/>
        <w:left w:color="FBD4B4" w:space="0" w:sz="4" w:themeColor="accent6" w:themeTint="67" w:val="single"/>
        <w:bottom w:color="FBD4B4" w:space="0" w:sz="4" w:themeColor="accent6" w:themeTint="67" w:val="single"/>
        <w:right w:color="FBD4B4" w:space="0" w:sz="4" w:themeColor="accent6" w:themeTint="67" w:val="single"/>
        <w:insideH w:color="FBD4B4" w:space="0" w:sz="4" w:themeColor="accent6" w:themeTint="67" w:val="single"/>
        <w:insideV w:color="FBD4B4" w:space="0" w:sz="4" w:themeColor="accent6" w:themeTint="67" w:val="single"/>
      </w:tblBorders>
    </w:tblPr>
    <w:tblStylePr w:type="firstRow">
      <w:rPr>
        <w:b/>
        <w:color w:val="404040"/>
      </w:rPr>
      <w:tblPr/>
      <w:tcPr>
        <w:tcBorders>
          <w:bottom w:color="FAC192" w:space="0" w:sz="12" w:themeColor="accent6" w:themeTint="95" w:val="single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color="FBD4B4" w:space="0" w:sz="4" w:themeColor="accent6" w:themeTint="67" w:val="single"/>
          <w:left w:color="FBD4B4" w:space="0" w:sz="4" w:themeColor="accent6" w:themeTint="67" w:val="single"/>
          <w:bottom w:color="FBD4B4" w:space="0" w:sz="4" w:themeColor="accent6" w:themeTint="67" w:val="single"/>
          <w:right w:color="FBD4B4" w:space="0" w:sz="4" w:themeColor="accent6" w:themeTint="67" w:val="single"/>
        </w:tcBorders>
      </w:tcPr>
    </w:tblStylePr>
  </w:style>
  <w:style w:styleId="GridTable2" w:type="table">
    <w:name w:val="Grid Table 2"/>
    <w:basedOn w:val="TableNormal"/>
    <w:uiPriority w:val="99"/>
    <w:pPr>
      <w:spacing w:after="0"/>
    </w:pPr>
    <w:tblPr>
      <w:tblStyleRowBandSize w:val="1"/>
      <w:tblStyleColBandSize w:val="1"/>
      <w:tblBorders>
        <w:bottom w:color="6A6A6A" w:space="0" w:sz="4" w:themeColor="text1" w:themeTint="95" w:val="single"/>
        <w:insideH w:color="6A6A6A" w:space="0" w:sz="4" w:themeColor="text1" w:themeTint="95" w:val="single"/>
        <w:insideV w:color="6A6A6A" w:space="0" w:sz="4" w:themeColor="text1" w:themeTint="95" w:val="single"/>
      </w:tblBorders>
    </w:tblPr>
    <w:tblStylePr w:type="firstRow">
      <w:rPr>
        <w:b/>
        <w:color w:val="404040"/>
      </w:rPr>
      <w:tblPr/>
      <w:tcPr>
        <w:tcBorders>
          <w:top w:color="000000" w:space="0" w:sz="4" w:val="none"/>
          <w:left w:color="000000" w:space="0" w:sz="4" w:val="none"/>
          <w:bottom w:color="6A6A6A" w:space="0" w:sz="12" w:themeColor="text1" w:themeTint="95" w:val="single"/>
          <w:right w:color="000000" w:space="0" w:sz="4" w:val="none"/>
        </w:tcBorders>
        <w:shd w:color="FFFFFF" w:fill="auto" w:val="clear"/>
      </w:tcPr>
    </w:tblStylePr>
    <w:tblStylePr w:type="lastRow">
      <w:rPr>
        <w:b/>
        <w:color w:val="404040"/>
      </w:rPr>
      <w:tblPr/>
      <w:tcPr>
        <w:tcBorders>
          <w:top w:color="6A6A6A" w:space="0" w:sz="4" w:themeColor="text1" w:themeTint="95" w:val="single"/>
          <w:left w:color="000000" w:space="0" w:sz="4" w:val="none"/>
          <w:bottom w:color="000000" w:space="0" w:sz="4" w:val="none"/>
          <w:right w:color="000000" w:space="0" w:sz="4" w:val="none"/>
        </w:tcBorders>
        <w:shd w:color="FFFFFF" w:fill="auto" w:val="clear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color="CBCBCB" w:fill="CBCBCB" w:themeColor="text1" w:themeFill="text1" w:themeFillTint="34" w:themeTint="34" w:val="clear"/>
      </w:tcPr>
    </w:tblStylePr>
    <w:tblStylePr w:type="band1Horz">
      <w:rPr>
        <w:rFonts w:ascii="Arial" w:hAnsi="Arial"/>
        <w:color w:val="404040"/>
        <w:sz w:val="22"/>
      </w:rPr>
      <w:tblPr/>
      <w:tcPr>
        <w:shd w:color="CBCBCB" w:fill="CBCBCB" w:themeColor="text1" w:themeFill="text1" w:themeFillTint="34" w:themeTint="34" w:val="clear"/>
      </w:tcPr>
    </w:tblStylePr>
  </w:style>
  <w:style w:styleId="GridTable2-Accent1" w:type="table">
    <w:name w:val="Grid Table 2 Accent 1"/>
    <w:basedOn w:val="TableNormal"/>
    <w:uiPriority w:val="99"/>
    <w:pPr>
      <w:spacing w:after="0"/>
    </w:pPr>
    <w:tblPr>
      <w:tblStyleRowBandSize w:val="1"/>
      <w:tblStyleColBandSize w:val="1"/>
      <w:tblBorders>
        <w:bottom w:color="5D8AC2" w:space="0" w:sz="4" w:themeColor="accent1" w:themeTint="EA" w:val="single"/>
        <w:insideH w:color="5D8AC2" w:space="0" w:sz="4" w:themeColor="accent1" w:themeTint="EA" w:val="single"/>
        <w:insideV w:color="5D8AC2" w:space="0" w:sz="4" w:themeColor="accent1" w:themeTint="EA" w:val="single"/>
      </w:tblBorders>
    </w:tblPr>
    <w:tblStylePr w:type="firstRow">
      <w:rPr>
        <w:b/>
        <w:color w:val="404040"/>
      </w:rPr>
      <w:tblPr/>
      <w:tcPr>
        <w:tcBorders>
          <w:top w:color="000000" w:space="0" w:sz="4" w:val="none"/>
          <w:left w:color="000000" w:space="0" w:sz="4" w:val="none"/>
          <w:bottom w:color="5D8AC2" w:space="0" w:sz="12" w:themeColor="accent1" w:themeTint="EA" w:val="single"/>
          <w:right w:color="000000" w:space="0" w:sz="4" w:val="none"/>
        </w:tcBorders>
        <w:shd w:color="FFFFFF" w:fill="auto" w:val="clear"/>
      </w:tcPr>
    </w:tblStylePr>
    <w:tblStylePr w:type="lastRow">
      <w:rPr>
        <w:b/>
        <w:color w:val="404040"/>
      </w:rPr>
      <w:tblPr/>
      <w:tcPr>
        <w:tcBorders>
          <w:top w:color="5D8AC2" w:space="0" w:sz="4" w:themeColor="accent1" w:themeTint="EA" w:val="single"/>
          <w:left w:color="000000" w:space="0" w:sz="4" w:val="none"/>
          <w:bottom w:color="000000" w:space="0" w:sz="4" w:val="none"/>
          <w:right w:color="000000" w:space="0" w:sz="4" w:val="none"/>
        </w:tcBorders>
        <w:shd w:color="FFFFFF" w:fill="auto" w:val="clear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color="DAE5F1" w:fill="DAE5F1" w:themeColor="accent1" w:themeFill="accent1" w:themeFillTint="34" w:themeTint="34" w:val="clear"/>
      </w:tcPr>
    </w:tblStylePr>
    <w:tblStylePr w:type="band1Horz">
      <w:rPr>
        <w:rFonts w:ascii="Arial" w:hAnsi="Arial"/>
        <w:color w:val="404040"/>
        <w:sz w:val="22"/>
      </w:rPr>
      <w:tblPr/>
      <w:tcPr>
        <w:shd w:color="DAE5F1" w:fill="DAE5F1" w:themeColor="accent1" w:themeFill="accent1" w:themeFillTint="34" w:themeTint="34" w:val="clear"/>
      </w:tcPr>
    </w:tblStylePr>
  </w:style>
  <w:style w:styleId="GridTable2-Accent2" w:type="table">
    <w:name w:val="Grid Table 2 Accent 2"/>
    <w:basedOn w:val="TableNormal"/>
    <w:uiPriority w:val="99"/>
    <w:pPr>
      <w:spacing w:after="0"/>
    </w:pPr>
    <w:tblPr>
      <w:tblStyleRowBandSize w:val="1"/>
      <w:tblStyleColBandSize w:val="1"/>
      <w:tblBorders>
        <w:bottom w:color="D99695" w:space="0" w:sz="4" w:themeColor="accent2" w:themeTint="97" w:val="single"/>
        <w:insideH w:color="D99695" w:space="0" w:sz="4" w:themeColor="accent2" w:themeTint="97" w:val="single"/>
        <w:insideV w:color="D99695" w:space="0" w:sz="4" w:themeColor="accent2" w:themeTint="97" w:val="single"/>
      </w:tblBorders>
    </w:tblPr>
    <w:tblStylePr w:type="firstRow">
      <w:rPr>
        <w:b/>
        <w:color w:val="404040"/>
      </w:rPr>
      <w:tblPr/>
      <w:tcPr>
        <w:tcBorders>
          <w:top w:color="000000" w:space="0" w:sz="4" w:val="none"/>
          <w:left w:color="000000" w:space="0" w:sz="4" w:val="none"/>
          <w:bottom w:color="D99695" w:space="0" w:sz="12" w:themeColor="accent2" w:themeTint="97" w:val="single"/>
          <w:right w:color="000000" w:space="0" w:sz="4" w:val="none"/>
        </w:tcBorders>
        <w:shd w:color="FFFFFF" w:fill="auto" w:val="clear"/>
      </w:tcPr>
    </w:tblStylePr>
    <w:tblStylePr w:type="lastRow">
      <w:rPr>
        <w:b/>
        <w:color w:val="404040"/>
      </w:rPr>
      <w:tblPr/>
      <w:tcPr>
        <w:tcBorders>
          <w:top w:color="D99695" w:space="0" w:sz="4" w:themeColor="accent2" w:themeTint="97" w:val="single"/>
          <w:left w:color="000000" w:space="0" w:sz="4" w:val="none"/>
          <w:bottom w:color="000000" w:space="0" w:sz="4" w:val="none"/>
          <w:right w:color="000000" w:space="0" w:sz="4" w:val="none"/>
        </w:tcBorders>
        <w:shd w:color="FFFFFF" w:fill="auto" w:val="clear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color="F2DCDC" w:fill="F2DCDC" w:themeColor="accent2" w:themeFill="accent2" w:themeFillTint="32" w:themeTint="32" w:val="clear"/>
      </w:tcPr>
    </w:tblStylePr>
    <w:tblStylePr w:type="band1Horz">
      <w:rPr>
        <w:rFonts w:ascii="Arial" w:hAnsi="Arial"/>
        <w:color w:val="404040"/>
        <w:sz w:val="22"/>
      </w:rPr>
      <w:tblPr/>
      <w:tcPr>
        <w:shd w:color="F2DCDC" w:fill="F2DCDC" w:themeColor="accent2" w:themeFill="accent2" w:themeFillTint="32" w:themeTint="32" w:val="clear"/>
      </w:tcPr>
    </w:tblStylePr>
  </w:style>
  <w:style w:styleId="GridTable2-Accent3" w:type="table">
    <w:name w:val="Grid Table 2 Accent 3"/>
    <w:basedOn w:val="TableNormal"/>
    <w:uiPriority w:val="99"/>
    <w:pPr>
      <w:spacing w:after="0"/>
    </w:pPr>
    <w:tblPr>
      <w:tblStyleRowBandSize w:val="1"/>
      <w:tblStyleColBandSize w:val="1"/>
      <w:tblBorders>
        <w:bottom w:color="9ABB59" w:space="0" w:sz="4" w:themeColor="accent3" w:themeTint="FE" w:val="single"/>
        <w:insideH w:color="9ABB59" w:space="0" w:sz="4" w:themeColor="accent3" w:themeTint="FE" w:val="single"/>
        <w:insideV w:color="9ABB59" w:space="0" w:sz="4" w:themeColor="accent3" w:themeTint="FE" w:val="single"/>
      </w:tblBorders>
    </w:tblPr>
    <w:tblStylePr w:type="firstRow">
      <w:rPr>
        <w:b/>
        <w:color w:val="404040"/>
      </w:rPr>
      <w:tblPr/>
      <w:tcPr>
        <w:tcBorders>
          <w:top w:color="000000" w:space="0" w:sz="4" w:val="none"/>
          <w:left w:color="000000" w:space="0" w:sz="4" w:val="none"/>
          <w:bottom w:color="9ABB59" w:space="0" w:sz="12" w:themeColor="accent3" w:themeTint="FE" w:val="single"/>
          <w:right w:color="000000" w:space="0" w:sz="4" w:val="none"/>
        </w:tcBorders>
        <w:shd w:color="FFFFFF" w:fill="auto" w:val="clear"/>
      </w:tcPr>
    </w:tblStylePr>
    <w:tblStylePr w:type="lastRow">
      <w:rPr>
        <w:b/>
        <w:color w:val="404040"/>
      </w:rPr>
      <w:tblPr/>
      <w:tcPr>
        <w:tcBorders>
          <w:top w:color="9ABB59" w:space="0" w:sz="4" w:themeColor="accent3" w:themeTint="FE" w:val="single"/>
          <w:left w:color="000000" w:space="0" w:sz="4" w:val="none"/>
          <w:bottom w:color="000000" w:space="0" w:sz="4" w:val="none"/>
          <w:right w:color="000000" w:space="0" w:sz="4" w:val="none"/>
        </w:tcBorders>
        <w:shd w:color="FFFFFF" w:fill="auto" w:val="clear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color="EAF1DC" w:fill="EAF1DC" w:themeColor="accent3" w:themeFill="accent3" w:themeFillTint="34" w:themeTint="34" w:val="clear"/>
      </w:tcPr>
    </w:tblStylePr>
    <w:tblStylePr w:type="band1Horz">
      <w:rPr>
        <w:rFonts w:ascii="Arial" w:hAnsi="Arial"/>
        <w:color w:val="404040"/>
        <w:sz w:val="22"/>
      </w:rPr>
      <w:tblPr/>
      <w:tcPr>
        <w:shd w:color="EAF1DC" w:fill="EAF1DC" w:themeColor="accent3" w:themeFill="accent3" w:themeFillTint="34" w:themeTint="34" w:val="clear"/>
      </w:tcPr>
    </w:tblStylePr>
  </w:style>
  <w:style w:styleId="GridTable2-Accent4" w:type="table">
    <w:name w:val="Grid Table 2 Accent 4"/>
    <w:basedOn w:val="TableNormal"/>
    <w:uiPriority w:val="99"/>
    <w:pPr>
      <w:spacing w:after="0"/>
    </w:pPr>
    <w:tblPr>
      <w:tblStyleRowBandSize w:val="1"/>
      <w:tblStyleColBandSize w:val="1"/>
      <w:tblBorders>
        <w:bottom w:color="B2A1C6" w:space="0" w:sz="4" w:themeColor="accent4" w:themeTint="9A" w:val="single"/>
        <w:insideH w:color="B2A1C6" w:space="0" w:sz="4" w:themeColor="accent4" w:themeTint="9A" w:val="single"/>
        <w:insideV w:color="B2A1C6" w:space="0" w:sz="4" w:themeColor="accent4" w:themeTint="9A" w:val="single"/>
      </w:tblBorders>
    </w:tblPr>
    <w:tblStylePr w:type="firstRow">
      <w:rPr>
        <w:b/>
        <w:color w:val="404040"/>
      </w:rPr>
      <w:tblPr/>
      <w:tcPr>
        <w:tcBorders>
          <w:top w:color="000000" w:space="0" w:sz="4" w:val="none"/>
          <w:left w:color="000000" w:space="0" w:sz="4" w:val="none"/>
          <w:bottom w:color="B2A1C6" w:space="0" w:sz="12" w:themeColor="accent4" w:themeTint="9A" w:val="single"/>
          <w:right w:color="000000" w:space="0" w:sz="4" w:val="none"/>
        </w:tcBorders>
        <w:shd w:color="FFFFFF" w:fill="auto" w:val="clear"/>
      </w:tcPr>
    </w:tblStylePr>
    <w:tblStylePr w:type="lastRow">
      <w:rPr>
        <w:b/>
        <w:color w:val="404040"/>
      </w:rPr>
      <w:tblPr/>
      <w:tcPr>
        <w:tcBorders>
          <w:top w:color="B2A1C6" w:space="0" w:sz="4" w:themeColor="accent4" w:themeTint="9A" w:val="single"/>
          <w:left w:color="000000" w:space="0" w:sz="4" w:val="none"/>
          <w:bottom w:color="000000" w:space="0" w:sz="4" w:val="none"/>
          <w:right w:color="000000" w:space="0" w:sz="4" w:val="none"/>
        </w:tcBorders>
        <w:shd w:color="FFFFFF" w:fill="auto" w:val="clear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color="E5DFEC" w:fill="E5DFEC" w:themeColor="accent4" w:themeFill="accent4" w:themeFillTint="34" w:themeTint="34" w:val="clear"/>
      </w:tcPr>
    </w:tblStylePr>
    <w:tblStylePr w:type="band1Horz">
      <w:rPr>
        <w:rFonts w:ascii="Arial" w:hAnsi="Arial"/>
        <w:color w:val="404040"/>
        <w:sz w:val="22"/>
      </w:rPr>
      <w:tblPr/>
      <w:tcPr>
        <w:shd w:color="E5DFEC" w:fill="E5DFEC" w:themeColor="accent4" w:themeFill="accent4" w:themeFillTint="34" w:themeTint="34" w:val="clear"/>
      </w:tcPr>
    </w:tblStylePr>
  </w:style>
  <w:style w:styleId="GridTable2-Accent5" w:type="table">
    <w:name w:val="Grid Table 2 Accent 5"/>
    <w:basedOn w:val="TableNormal"/>
    <w:uiPriority w:val="99"/>
    <w:pPr>
      <w:spacing w:after="0"/>
    </w:pPr>
    <w:tblPr>
      <w:tblStyleRowBandSize w:val="1"/>
      <w:tblStyleColBandSize w:val="1"/>
      <w:tblBorders>
        <w:bottom w:color="4BACC6" w:space="0" w:sz="4" w:themeColor="accent5" w:val="single"/>
        <w:insideH w:color="4BACC6" w:space="0" w:sz="4" w:themeColor="accent5" w:val="single"/>
        <w:insideV w:color="4BACC6" w:space="0" w:sz="4" w:themeColor="accent5" w:val="single"/>
      </w:tblBorders>
    </w:tblPr>
    <w:tblStylePr w:type="firstRow">
      <w:rPr>
        <w:b/>
        <w:color w:val="404040"/>
      </w:rPr>
      <w:tblPr/>
      <w:tcPr>
        <w:tcBorders>
          <w:top w:color="000000" w:space="0" w:sz="4" w:val="none"/>
          <w:left w:color="000000" w:space="0" w:sz="4" w:val="none"/>
          <w:bottom w:color="4BACC6" w:space="0" w:sz="12" w:themeColor="accent5" w:val="single"/>
          <w:right w:color="000000" w:space="0" w:sz="4" w:val="none"/>
        </w:tcBorders>
        <w:shd w:color="FFFFFF" w:fill="auto" w:val="clear"/>
      </w:tcPr>
    </w:tblStylePr>
    <w:tblStylePr w:type="lastRow">
      <w:rPr>
        <w:b/>
        <w:color w:val="404040"/>
      </w:rPr>
      <w:tblPr/>
      <w:tcPr>
        <w:tcBorders>
          <w:top w:color="4BACC6" w:space="0" w:sz="4" w:themeColor="accent5" w:val="single"/>
          <w:left w:color="000000" w:space="0" w:sz="4" w:val="none"/>
          <w:bottom w:color="000000" w:space="0" w:sz="4" w:val="none"/>
          <w:right w:color="000000" w:space="0" w:sz="4" w:val="none"/>
        </w:tcBorders>
        <w:shd w:color="FFFFFF" w:fill="auto" w:val="clear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color="DAEEF3" w:fill="DAEEF3" w:themeColor="accent5" w:themeFill="accent5" w:themeFillTint="34" w:themeTint="34" w:val="clear"/>
      </w:tcPr>
    </w:tblStylePr>
    <w:tblStylePr w:type="band1Horz">
      <w:rPr>
        <w:rFonts w:ascii="Arial" w:hAnsi="Arial"/>
        <w:color w:val="404040"/>
        <w:sz w:val="22"/>
      </w:rPr>
      <w:tblPr/>
      <w:tcPr>
        <w:shd w:color="DAEEF3" w:fill="DAEEF3" w:themeColor="accent5" w:themeFill="accent5" w:themeFillTint="34" w:themeTint="34" w:val="clear"/>
      </w:tcPr>
    </w:tblStylePr>
  </w:style>
  <w:style w:styleId="GridTable2-Accent6" w:type="table">
    <w:name w:val="Grid Table 2 Accent 6"/>
    <w:basedOn w:val="TableNormal"/>
    <w:uiPriority w:val="99"/>
    <w:pPr>
      <w:spacing w:after="0"/>
    </w:pPr>
    <w:tblPr>
      <w:tblStyleRowBandSize w:val="1"/>
      <w:tblStyleColBandSize w:val="1"/>
      <w:tblBorders>
        <w:bottom w:color="F79646" w:space="0" w:sz="4" w:themeColor="accent6" w:val="single"/>
        <w:insideH w:color="F79646" w:space="0" w:sz="4" w:themeColor="accent6" w:val="single"/>
        <w:insideV w:color="F79646" w:space="0" w:sz="4" w:themeColor="accent6" w:val="single"/>
      </w:tblBorders>
    </w:tblPr>
    <w:tblStylePr w:type="firstRow">
      <w:rPr>
        <w:b/>
        <w:color w:val="404040"/>
      </w:rPr>
      <w:tblPr/>
      <w:tcPr>
        <w:tcBorders>
          <w:top w:color="000000" w:space="0" w:sz="4" w:val="none"/>
          <w:left w:color="000000" w:space="0" w:sz="4" w:val="none"/>
          <w:bottom w:color="F79646" w:space="0" w:sz="12" w:themeColor="accent6" w:val="single"/>
          <w:right w:color="000000" w:space="0" w:sz="4" w:val="none"/>
        </w:tcBorders>
        <w:shd w:color="FFFFFF" w:fill="auto" w:val="clear"/>
      </w:tcPr>
    </w:tblStylePr>
    <w:tblStylePr w:type="lastRow">
      <w:rPr>
        <w:b/>
        <w:color w:val="404040"/>
      </w:rPr>
      <w:tblPr/>
      <w:tcPr>
        <w:tcBorders>
          <w:top w:color="F79646" w:space="0" w:sz="4" w:themeColor="accent6" w:val="single"/>
          <w:left w:color="000000" w:space="0" w:sz="4" w:val="none"/>
          <w:bottom w:color="000000" w:space="0" w:sz="4" w:val="none"/>
          <w:right w:color="000000" w:space="0" w:sz="4" w:val="none"/>
        </w:tcBorders>
        <w:shd w:color="FFFFFF" w:fill="auto" w:val="clear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color="FDE9D8" w:fill="FDE9D8" w:themeColor="accent6" w:themeFill="accent6" w:themeFillTint="34" w:themeTint="34" w:val="clear"/>
      </w:tcPr>
    </w:tblStylePr>
    <w:tblStylePr w:type="band1Horz">
      <w:rPr>
        <w:rFonts w:ascii="Arial" w:hAnsi="Arial"/>
        <w:color w:val="404040"/>
        <w:sz w:val="22"/>
      </w:rPr>
      <w:tblPr/>
      <w:tcPr>
        <w:shd w:color="FDE9D8" w:fill="FDE9D8" w:themeColor="accent6" w:themeFill="accent6" w:themeFillTint="34" w:themeTint="34" w:val="clear"/>
      </w:tcPr>
    </w:tblStylePr>
  </w:style>
  <w:style w:styleId="GridTable3" w:type="table">
    <w:name w:val="Grid Table 3"/>
    <w:basedOn w:val="TableNormal"/>
    <w:uiPriority w:val="99"/>
    <w:pPr>
      <w:spacing w:after="0"/>
    </w:pPr>
    <w:tblPr>
      <w:tblStyleRowBandSize w:val="1"/>
      <w:tblStyleColBandSize w:val="1"/>
      <w:tblBorders>
        <w:bottom w:color="6A6A6A" w:space="0" w:sz="4" w:themeColor="text1" w:themeTint="95" w:val="single"/>
        <w:insideH w:color="6A6A6A" w:space="0" w:sz="4" w:themeColor="text1" w:themeTint="95" w:val="single"/>
        <w:insideV w:color="6A6A6A" w:space="0" w:sz="4" w:themeColor="text1" w:themeTint="95" w:val="single"/>
      </w:tblBorders>
    </w:tblPr>
    <w:tblStylePr w:type="firstRow">
      <w:rPr>
        <w:b/>
        <w:color w:val="404040"/>
      </w:rPr>
      <w:tblPr/>
      <w:tcPr>
        <w:tcBorders>
          <w:top w:color="000000" w:space="0" w:sz="4" w:val="none"/>
          <w:left w:color="000000" w:space="0" w:sz="4" w:val="none"/>
          <w:bottom w:color="000000" w:space="0" w:sz="4" w:val="none"/>
          <w:right w:color="000000" w:space="0" w:sz="4" w:val="none"/>
        </w:tcBorders>
        <w:shd w:color="FFFFFF" w:fill="auto" w:val="clear"/>
      </w:tcPr>
    </w:tblStylePr>
    <w:tblStylePr w:type="lastRow">
      <w:rPr>
        <w:b/>
        <w:color w:val="404040"/>
      </w:rPr>
      <w:tblPr/>
      <w:tcPr>
        <w:tcBorders>
          <w:top w:color="000000" w:space="0" w:sz="4" w:val="none"/>
          <w:left w:color="000000" w:space="0" w:sz="4" w:val="none"/>
          <w:bottom w:color="000000" w:space="0" w:sz="4" w:val="none"/>
          <w:right w:color="000000" w:space="0" w:sz="4" w:val="none"/>
        </w:tcBorders>
        <w:shd w:color="FFFFFF" w:fill="auto" w:val="clear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color="000000" w:space="0" w:sz="4" w:val="none"/>
          <w:left w:color="000000" w:space="0" w:sz="4" w:val="none"/>
          <w:bottom w:color="000000" w:space="0" w:sz="4" w:val="none"/>
          <w:right w:color="000000" w:space="0" w:sz="4" w:val="none"/>
        </w:tcBorders>
        <w:shd w:color="FFFFFF" w:fill="auto" w:val="clear"/>
      </w:tcPr>
    </w:tblStylePr>
    <w:tblStylePr w:type="lastCol">
      <w:rPr>
        <w:i/>
        <w:color w:val="404040"/>
      </w:rPr>
      <w:tblPr/>
      <w:tcPr>
        <w:tcBorders>
          <w:top w:color="000000" w:space="0" w:sz="4" w:val="none"/>
          <w:left w:color="000000" w:space="0" w:sz="4" w:val="none"/>
          <w:bottom w:color="000000" w:space="0" w:sz="4" w:val="none"/>
          <w:right w:color="000000" w:space="0" w:sz="4" w:val="none"/>
        </w:tcBorders>
        <w:shd w:color="FFFFFF" w:fill="auto" w:val="clear"/>
      </w:tcPr>
    </w:tblStylePr>
    <w:tblStylePr w:type="band1Vert">
      <w:rPr>
        <w:rFonts w:ascii="Arial" w:hAnsi="Arial"/>
        <w:color w:val="404040"/>
        <w:sz w:val="22"/>
      </w:rPr>
      <w:tblPr/>
      <w:tcPr>
        <w:shd w:color="CBCBCB" w:fill="CBCBCB" w:themeColor="text1" w:themeFill="text1" w:themeFillTint="34" w:themeTint="34" w:val="clear"/>
      </w:tcPr>
    </w:tblStylePr>
    <w:tblStylePr w:type="band1Horz">
      <w:rPr>
        <w:rFonts w:ascii="Arial" w:hAnsi="Arial"/>
        <w:color w:val="404040"/>
        <w:sz w:val="22"/>
      </w:rPr>
      <w:tblPr/>
      <w:tcPr>
        <w:shd w:color="CBCBCB" w:fill="CBCBCB" w:themeColor="text1" w:themeFill="text1" w:themeFillTint="34" w:themeTint="34" w:val="clear"/>
      </w:tcPr>
    </w:tblStylePr>
  </w:style>
  <w:style w:styleId="GridTable3-Accent1" w:type="table">
    <w:name w:val="Grid Table 3 Accent 1"/>
    <w:basedOn w:val="TableNormal"/>
    <w:uiPriority w:val="99"/>
    <w:pPr>
      <w:spacing w:after="0"/>
    </w:pPr>
    <w:tblPr>
      <w:tblStyleRowBandSize w:val="1"/>
      <w:tblStyleColBandSize w:val="1"/>
      <w:tblBorders>
        <w:bottom w:color="5D8AC2" w:space="0" w:sz="4" w:themeColor="accent1" w:themeTint="EA" w:val="single"/>
        <w:insideH w:color="5D8AC2" w:space="0" w:sz="4" w:themeColor="accent1" w:themeTint="EA" w:val="single"/>
        <w:insideV w:color="5D8AC2" w:space="0" w:sz="4" w:themeColor="accent1" w:themeTint="EA" w:val="single"/>
      </w:tblBorders>
    </w:tblPr>
    <w:tblStylePr w:type="firstRow">
      <w:rPr>
        <w:b/>
        <w:color w:val="404040"/>
      </w:rPr>
      <w:tblPr/>
      <w:tcPr>
        <w:tcBorders>
          <w:top w:color="000000" w:space="0" w:sz="4" w:val="none"/>
          <w:left w:color="000000" w:space="0" w:sz="4" w:val="none"/>
          <w:bottom w:color="000000" w:space="0" w:sz="4" w:val="none"/>
          <w:right w:color="000000" w:space="0" w:sz="4" w:val="none"/>
        </w:tcBorders>
        <w:shd w:color="FFFFFF" w:fill="auto" w:val="clear"/>
      </w:tcPr>
    </w:tblStylePr>
    <w:tblStylePr w:type="lastRow">
      <w:rPr>
        <w:b/>
        <w:color w:val="404040"/>
      </w:rPr>
      <w:tblPr/>
      <w:tcPr>
        <w:tcBorders>
          <w:top w:color="000000" w:space="0" w:sz="4" w:val="none"/>
          <w:left w:color="000000" w:space="0" w:sz="4" w:val="none"/>
          <w:bottom w:color="000000" w:space="0" w:sz="4" w:val="none"/>
          <w:right w:color="000000" w:space="0" w:sz="4" w:val="none"/>
        </w:tcBorders>
        <w:shd w:color="FFFFFF" w:fill="auto" w:val="clear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color="000000" w:space="0" w:sz="4" w:val="none"/>
          <w:left w:color="000000" w:space="0" w:sz="4" w:val="none"/>
          <w:bottom w:color="000000" w:space="0" w:sz="4" w:val="none"/>
          <w:right w:color="000000" w:space="0" w:sz="4" w:val="none"/>
        </w:tcBorders>
        <w:shd w:color="FFFFFF" w:fill="auto" w:val="clear"/>
      </w:tcPr>
    </w:tblStylePr>
    <w:tblStylePr w:type="lastCol">
      <w:rPr>
        <w:i/>
        <w:color w:val="404040"/>
      </w:rPr>
      <w:tblPr/>
      <w:tcPr>
        <w:tcBorders>
          <w:top w:color="000000" w:space="0" w:sz="4" w:val="none"/>
          <w:left w:color="000000" w:space="0" w:sz="4" w:val="none"/>
          <w:bottom w:color="000000" w:space="0" w:sz="4" w:val="none"/>
          <w:right w:color="000000" w:space="0" w:sz="4" w:val="none"/>
        </w:tcBorders>
        <w:shd w:color="FFFFFF" w:fill="auto" w:val="clear"/>
      </w:tcPr>
    </w:tblStylePr>
    <w:tblStylePr w:type="band1Vert">
      <w:rPr>
        <w:rFonts w:ascii="Arial" w:hAnsi="Arial"/>
        <w:color w:val="404040"/>
        <w:sz w:val="22"/>
      </w:rPr>
      <w:tblPr/>
      <w:tcPr>
        <w:shd w:color="DAE5F1" w:fill="DAE5F1" w:themeColor="accent1" w:themeFill="accent1" w:themeFillTint="34" w:themeTint="34" w:val="clear"/>
      </w:tcPr>
    </w:tblStylePr>
    <w:tblStylePr w:type="band1Horz">
      <w:rPr>
        <w:rFonts w:ascii="Arial" w:hAnsi="Arial"/>
        <w:color w:val="404040"/>
        <w:sz w:val="22"/>
      </w:rPr>
      <w:tblPr/>
      <w:tcPr>
        <w:shd w:color="DAE5F1" w:fill="DAE5F1" w:themeColor="accent1" w:themeFill="accent1" w:themeFillTint="34" w:themeTint="34" w:val="clear"/>
      </w:tcPr>
    </w:tblStylePr>
  </w:style>
  <w:style w:styleId="GridTable3-Accent2" w:type="table">
    <w:name w:val="Grid Table 3 Accent 2"/>
    <w:basedOn w:val="TableNormal"/>
    <w:uiPriority w:val="99"/>
    <w:pPr>
      <w:spacing w:after="0"/>
    </w:pPr>
    <w:tblPr>
      <w:tblStyleRowBandSize w:val="1"/>
      <w:tblStyleColBandSize w:val="1"/>
      <w:tblBorders>
        <w:bottom w:color="D99695" w:space="0" w:sz="4" w:themeColor="accent2" w:themeTint="97" w:val="single"/>
        <w:insideH w:color="D99695" w:space="0" w:sz="4" w:themeColor="accent2" w:themeTint="97" w:val="single"/>
        <w:insideV w:color="D99695" w:space="0" w:sz="4" w:themeColor="accent2" w:themeTint="97" w:val="single"/>
      </w:tblBorders>
    </w:tblPr>
    <w:tblStylePr w:type="firstRow">
      <w:rPr>
        <w:b/>
        <w:color w:val="404040"/>
      </w:rPr>
      <w:tblPr/>
      <w:tcPr>
        <w:tcBorders>
          <w:top w:color="000000" w:space="0" w:sz="4" w:val="none"/>
          <w:left w:color="000000" w:space="0" w:sz="4" w:val="none"/>
          <w:bottom w:color="000000" w:space="0" w:sz="4" w:val="none"/>
          <w:right w:color="000000" w:space="0" w:sz="4" w:val="none"/>
        </w:tcBorders>
        <w:shd w:color="FFFFFF" w:fill="auto" w:val="clear"/>
      </w:tcPr>
    </w:tblStylePr>
    <w:tblStylePr w:type="lastRow">
      <w:rPr>
        <w:b/>
        <w:color w:val="404040"/>
      </w:rPr>
      <w:tblPr/>
      <w:tcPr>
        <w:tcBorders>
          <w:top w:color="000000" w:space="0" w:sz="4" w:val="none"/>
          <w:left w:color="000000" w:space="0" w:sz="4" w:val="none"/>
          <w:bottom w:color="000000" w:space="0" w:sz="4" w:val="none"/>
          <w:right w:color="000000" w:space="0" w:sz="4" w:val="none"/>
        </w:tcBorders>
        <w:shd w:color="FFFFFF" w:fill="auto" w:val="clear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color="000000" w:space="0" w:sz="4" w:val="none"/>
          <w:left w:color="000000" w:space="0" w:sz="4" w:val="none"/>
          <w:bottom w:color="000000" w:space="0" w:sz="4" w:val="none"/>
          <w:right w:color="000000" w:space="0" w:sz="4" w:val="none"/>
        </w:tcBorders>
        <w:shd w:color="FFFFFF" w:fill="auto" w:val="clear"/>
      </w:tcPr>
    </w:tblStylePr>
    <w:tblStylePr w:type="lastCol">
      <w:rPr>
        <w:i/>
        <w:color w:val="404040"/>
      </w:rPr>
      <w:tblPr/>
      <w:tcPr>
        <w:tcBorders>
          <w:top w:color="000000" w:space="0" w:sz="4" w:val="none"/>
          <w:left w:color="000000" w:space="0" w:sz="4" w:val="none"/>
          <w:bottom w:color="000000" w:space="0" w:sz="4" w:val="none"/>
          <w:right w:color="000000" w:space="0" w:sz="4" w:val="none"/>
        </w:tcBorders>
        <w:shd w:color="FFFFFF" w:fill="auto" w:val="clear"/>
      </w:tcPr>
    </w:tblStylePr>
    <w:tblStylePr w:type="band1Vert">
      <w:rPr>
        <w:rFonts w:ascii="Arial" w:hAnsi="Arial"/>
        <w:color w:val="404040"/>
        <w:sz w:val="22"/>
      </w:rPr>
      <w:tblPr/>
      <w:tcPr>
        <w:shd w:color="F2DCDC" w:fill="F2DCDC" w:themeColor="accent2" w:themeFill="accent2" w:themeFillTint="32" w:themeTint="32" w:val="clear"/>
      </w:tcPr>
    </w:tblStylePr>
    <w:tblStylePr w:type="band1Horz">
      <w:rPr>
        <w:rFonts w:ascii="Arial" w:hAnsi="Arial"/>
        <w:color w:val="404040"/>
        <w:sz w:val="22"/>
      </w:rPr>
      <w:tblPr/>
      <w:tcPr>
        <w:shd w:color="F2DCDC" w:fill="F2DCDC" w:themeColor="accent2" w:themeFill="accent2" w:themeFillTint="32" w:themeTint="32" w:val="clear"/>
      </w:tcPr>
    </w:tblStylePr>
  </w:style>
  <w:style w:styleId="GridTable3-Accent3" w:type="table">
    <w:name w:val="Grid Table 3 Accent 3"/>
    <w:basedOn w:val="TableNormal"/>
    <w:uiPriority w:val="99"/>
    <w:pPr>
      <w:spacing w:after="0"/>
    </w:pPr>
    <w:tblPr>
      <w:tblStyleRowBandSize w:val="1"/>
      <w:tblStyleColBandSize w:val="1"/>
      <w:tblBorders>
        <w:bottom w:color="9ABB59" w:space="0" w:sz="4" w:themeColor="accent3" w:themeTint="FE" w:val="single"/>
        <w:insideH w:color="9ABB59" w:space="0" w:sz="4" w:themeColor="accent3" w:themeTint="FE" w:val="single"/>
        <w:insideV w:color="9ABB59" w:space="0" w:sz="4" w:themeColor="accent3" w:themeTint="FE" w:val="single"/>
      </w:tblBorders>
    </w:tblPr>
    <w:tblStylePr w:type="firstRow">
      <w:rPr>
        <w:b/>
        <w:color w:val="404040"/>
      </w:rPr>
      <w:tblPr/>
      <w:tcPr>
        <w:tcBorders>
          <w:top w:color="000000" w:space="0" w:sz="4" w:val="none"/>
          <w:left w:color="000000" w:space="0" w:sz="4" w:val="none"/>
          <w:bottom w:color="000000" w:space="0" w:sz="4" w:val="none"/>
          <w:right w:color="000000" w:space="0" w:sz="4" w:val="none"/>
        </w:tcBorders>
        <w:shd w:color="FFFFFF" w:fill="auto" w:val="clear"/>
      </w:tcPr>
    </w:tblStylePr>
    <w:tblStylePr w:type="lastRow">
      <w:rPr>
        <w:b/>
        <w:color w:val="404040"/>
      </w:rPr>
      <w:tblPr/>
      <w:tcPr>
        <w:tcBorders>
          <w:top w:color="000000" w:space="0" w:sz="4" w:val="none"/>
          <w:left w:color="000000" w:space="0" w:sz="4" w:val="none"/>
          <w:bottom w:color="000000" w:space="0" w:sz="4" w:val="none"/>
          <w:right w:color="000000" w:space="0" w:sz="4" w:val="none"/>
        </w:tcBorders>
        <w:shd w:color="FFFFFF" w:fill="auto" w:val="clear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color="000000" w:space="0" w:sz="4" w:val="none"/>
          <w:left w:color="000000" w:space="0" w:sz="4" w:val="none"/>
          <w:bottom w:color="000000" w:space="0" w:sz="4" w:val="none"/>
          <w:right w:color="000000" w:space="0" w:sz="4" w:val="none"/>
        </w:tcBorders>
        <w:shd w:color="FFFFFF" w:fill="auto" w:val="clear"/>
      </w:tcPr>
    </w:tblStylePr>
    <w:tblStylePr w:type="lastCol">
      <w:rPr>
        <w:i/>
        <w:color w:val="404040"/>
      </w:rPr>
      <w:tblPr/>
      <w:tcPr>
        <w:tcBorders>
          <w:top w:color="000000" w:space="0" w:sz="4" w:val="none"/>
          <w:left w:color="000000" w:space="0" w:sz="4" w:val="none"/>
          <w:bottom w:color="000000" w:space="0" w:sz="4" w:val="none"/>
          <w:right w:color="000000" w:space="0" w:sz="4" w:val="none"/>
        </w:tcBorders>
        <w:shd w:color="FFFFFF" w:fill="auto" w:val="clear"/>
      </w:tcPr>
    </w:tblStylePr>
    <w:tblStylePr w:type="band1Vert">
      <w:rPr>
        <w:rFonts w:ascii="Arial" w:hAnsi="Arial"/>
        <w:color w:val="404040"/>
        <w:sz w:val="22"/>
      </w:rPr>
      <w:tblPr/>
      <w:tcPr>
        <w:shd w:color="EAF1DC" w:fill="EAF1DC" w:themeColor="accent3" w:themeFill="accent3" w:themeFillTint="34" w:themeTint="34" w:val="clear"/>
      </w:tcPr>
    </w:tblStylePr>
    <w:tblStylePr w:type="band1Horz">
      <w:rPr>
        <w:rFonts w:ascii="Arial" w:hAnsi="Arial"/>
        <w:color w:val="404040"/>
        <w:sz w:val="22"/>
      </w:rPr>
      <w:tblPr/>
      <w:tcPr>
        <w:shd w:color="EAF1DC" w:fill="EAF1DC" w:themeColor="accent3" w:themeFill="accent3" w:themeFillTint="34" w:themeTint="34" w:val="clear"/>
      </w:tcPr>
    </w:tblStylePr>
  </w:style>
  <w:style w:styleId="GridTable3-Accent4" w:type="table">
    <w:name w:val="Grid Table 3 Accent 4"/>
    <w:basedOn w:val="TableNormal"/>
    <w:uiPriority w:val="99"/>
    <w:pPr>
      <w:spacing w:after="0"/>
    </w:pPr>
    <w:tblPr>
      <w:tblStyleRowBandSize w:val="1"/>
      <w:tblStyleColBandSize w:val="1"/>
      <w:tblBorders>
        <w:bottom w:color="B2A1C6" w:space="0" w:sz="4" w:themeColor="accent4" w:themeTint="9A" w:val="single"/>
        <w:insideH w:color="B2A1C6" w:space="0" w:sz="4" w:themeColor="accent4" w:themeTint="9A" w:val="single"/>
        <w:insideV w:color="B2A1C6" w:space="0" w:sz="4" w:themeColor="accent4" w:themeTint="9A" w:val="single"/>
      </w:tblBorders>
    </w:tblPr>
    <w:tblStylePr w:type="firstRow">
      <w:rPr>
        <w:b/>
        <w:color w:val="404040"/>
      </w:rPr>
      <w:tblPr/>
      <w:tcPr>
        <w:tcBorders>
          <w:top w:color="000000" w:space="0" w:sz="4" w:val="none"/>
          <w:left w:color="000000" w:space="0" w:sz="4" w:val="none"/>
          <w:bottom w:color="000000" w:space="0" w:sz="4" w:val="none"/>
          <w:right w:color="000000" w:space="0" w:sz="4" w:val="none"/>
        </w:tcBorders>
        <w:shd w:color="FFFFFF" w:fill="auto" w:val="clear"/>
      </w:tcPr>
    </w:tblStylePr>
    <w:tblStylePr w:type="lastRow">
      <w:rPr>
        <w:b/>
        <w:color w:val="404040"/>
      </w:rPr>
      <w:tblPr/>
      <w:tcPr>
        <w:tcBorders>
          <w:top w:color="000000" w:space="0" w:sz="4" w:val="none"/>
          <w:left w:color="000000" w:space="0" w:sz="4" w:val="none"/>
          <w:bottom w:color="000000" w:space="0" w:sz="4" w:val="none"/>
          <w:right w:color="000000" w:space="0" w:sz="4" w:val="none"/>
        </w:tcBorders>
        <w:shd w:color="FFFFFF" w:fill="auto" w:val="clear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color="000000" w:space="0" w:sz="4" w:val="none"/>
          <w:left w:color="000000" w:space="0" w:sz="4" w:val="none"/>
          <w:bottom w:color="000000" w:space="0" w:sz="4" w:val="none"/>
          <w:right w:color="000000" w:space="0" w:sz="4" w:val="none"/>
        </w:tcBorders>
        <w:shd w:color="FFFFFF" w:fill="auto" w:val="clear"/>
      </w:tcPr>
    </w:tblStylePr>
    <w:tblStylePr w:type="lastCol">
      <w:rPr>
        <w:i/>
        <w:color w:val="404040"/>
      </w:rPr>
      <w:tblPr/>
      <w:tcPr>
        <w:tcBorders>
          <w:top w:color="000000" w:space="0" w:sz="4" w:val="none"/>
          <w:left w:color="000000" w:space="0" w:sz="4" w:val="none"/>
          <w:bottom w:color="000000" w:space="0" w:sz="4" w:val="none"/>
          <w:right w:color="000000" w:space="0" w:sz="4" w:val="none"/>
        </w:tcBorders>
        <w:shd w:color="FFFFFF" w:fill="auto" w:val="clear"/>
      </w:tcPr>
    </w:tblStylePr>
    <w:tblStylePr w:type="band1Vert">
      <w:rPr>
        <w:rFonts w:ascii="Arial" w:hAnsi="Arial"/>
        <w:color w:val="404040"/>
        <w:sz w:val="22"/>
      </w:rPr>
      <w:tblPr/>
      <w:tcPr>
        <w:shd w:color="E5DFEC" w:fill="E5DFEC" w:themeColor="accent4" w:themeFill="accent4" w:themeFillTint="34" w:themeTint="34" w:val="clear"/>
      </w:tcPr>
    </w:tblStylePr>
    <w:tblStylePr w:type="band1Horz">
      <w:rPr>
        <w:rFonts w:ascii="Arial" w:hAnsi="Arial"/>
        <w:color w:val="404040"/>
        <w:sz w:val="22"/>
      </w:rPr>
      <w:tblPr/>
      <w:tcPr>
        <w:shd w:color="E5DFEC" w:fill="E5DFEC" w:themeColor="accent4" w:themeFill="accent4" w:themeFillTint="34" w:themeTint="34" w:val="clear"/>
      </w:tcPr>
    </w:tblStylePr>
  </w:style>
  <w:style w:styleId="GridTable3-Accent5" w:type="table">
    <w:name w:val="Grid Table 3 Accent 5"/>
    <w:basedOn w:val="TableNormal"/>
    <w:uiPriority w:val="99"/>
    <w:pPr>
      <w:spacing w:after="0"/>
    </w:pPr>
    <w:tblPr>
      <w:tblStyleRowBandSize w:val="1"/>
      <w:tblStyleColBandSize w:val="1"/>
      <w:tblBorders>
        <w:bottom w:color="4BACC6" w:space="0" w:sz="4" w:themeColor="accent5" w:val="single"/>
        <w:insideH w:color="4BACC6" w:space="0" w:sz="4" w:themeColor="accent5" w:val="single"/>
        <w:insideV w:color="4BACC6" w:space="0" w:sz="4" w:themeColor="accent5" w:val="single"/>
      </w:tblBorders>
    </w:tblPr>
    <w:tblStylePr w:type="firstRow">
      <w:rPr>
        <w:b/>
        <w:color w:val="404040"/>
      </w:rPr>
      <w:tblPr/>
      <w:tcPr>
        <w:tcBorders>
          <w:top w:color="000000" w:space="0" w:sz="4" w:val="none"/>
          <w:left w:color="000000" w:space="0" w:sz="4" w:val="none"/>
          <w:bottom w:color="000000" w:space="0" w:sz="4" w:val="none"/>
          <w:right w:color="000000" w:space="0" w:sz="4" w:val="none"/>
        </w:tcBorders>
        <w:shd w:color="FFFFFF" w:fill="auto" w:val="clear"/>
      </w:tcPr>
    </w:tblStylePr>
    <w:tblStylePr w:type="lastRow">
      <w:rPr>
        <w:b/>
        <w:color w:val="404040"/>
      </w:rPr>
      <w:tblPr/>
      <w:tcPr>
        <w:tcBorders>
          <w:top w:color="000000" w:space="0" w:sz="4" w:val="none"/>
          <w:left w:color="000000" w:space="0" w:sz="4" w:val="none"/>
          <w:bottom w:color="000000" w:space="0" w:sz="4" w:val="none"/>
          <w:right w:color="000000" w:space="0" w:sz="4" w:val="none"/>
        </w:tcBorders>
        <w:shd w:color="FFFFFF" w:fill="auto" w:val="clear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color="000000" w:space="0" w:sz="4" w:val="none"/>
          <w:left w:color="000000" w:space="0" w:sz="4" w:val="none"/>
          <w:bottom w:color="000000" w:space="0" w:sz="4" w:val="none"/>
          <w:right w:color="000000" w:space="0" w:sz="4" w:val="none"/>
        </w:tcBorders>
        <w:shd w:color="FFFFFF" w:fill="auto" w:val="clear"/>
      </w:tcPr>
    </w:tblStylePr>
    <w:tblStylePr w:type="lastCol">
      <w:rPr>
        <w:i/>
        <w:color w:val="404040"/>
      </w:rPr>
      <w:tblPr/>
      <w:tcPr>
        <w:tcBorders>
          <w:top w:color="000000" w:space="0" w:sz="4" w:val="none"/>
          <w:left w:color="000000" w:space="0" w:sz="4" w:val="none"/>
          <w:bottom w:color="000000" w:space="0" w:sz="4" w:val="none"/>
          <w:right w:color="000000" w:space="0" w:sz="4" w:val="none"/>
        </w:tcBorders>
        <w:shd w:color="FFFFFF" w:fill="auto" w:val="clear"/>
      </w:tcPr>
    </w:tblStylePr>
    <w:tblStylePr w:type="band1Vert">
      <w:rPr>
        <w:rFonts w:ascii="Arial" w:hAnsi="Arial"/>
        <w:color w:val="404040"/>
        <w:sz w:val="22"/>
      </w:rPr>
      <w:tblPr/>
      <w:tcPr>
        <w:shd w:color="DAEEF3" w:fill="DAEEF3" w:themeColor="accent5" w:themeFill="accent5" w:themeFillTint="34" w:themeTint="34" w:val="clear"/>
      </w:tcPr>
    </w:tblStylePr>
    <w:tblStylePr w:type="band1Horz">
      <w:rPr>
        <w:rFonts w:ascii="Arial" w:hAnsi="Arial"/>
        <w:color w:val="404040"/>
        <w:sz w:val="22"/>
      </w:rPr>
      <w:tblPr/>
      <w:tcPr>
        <w:shd w:color="DAEEF3" w:fill="DAEEF3" w:themeColor="accent5" w:themeFill="accent5" w:themeFillTint="34" w:themeTint="34" w:val="clear"/>
      </w:tcPr>
    </w:tblStylePr>
  </w:style>
  <w:style w:styleId="GridTable3-Accent6" w:type="table">
    <w:name w:val="Grid Table 3 Accent 6"/>
    <w:basedOn w:val="TableNormal"/>
    <w:uiPriority w:val="99"/>
    <w:pPr>
      <w:spacing w:after="0"/>
    </w:pPr>
    <w:tblPr>
      <w:tblStyleRowBandSize w:val="1"/>
      <w:tblStyleColBandSize w:val="1"/>
      <w:tblBorders>
        <w:bottom w:color="F79646" w:space="0" w:sz="4" w:themeColor="accent6" w:val="single"/>
        <w:insideH w:color="F79646" w:space="0" w:sz="4" w:themeColor="accent6" w:val="single"/>
        <w:insideV w:color="F79646" w:space="0" w:sz="4" w:themeColor="accent6" w:val="single"/>
      </w:tblBorders>
    </w:tblPr>
    <w:tblStylePr w:type="firstRow">
      <w:rPr>
        <w:b/>
        <w:color w:val="404040"/>
      </w:rPr>
      <w:tblPr/>
      <w:tcPr>
        <w:tcBorders>
          <w:top w:color="000000" w:space="0" w:sz="4" w:val="none"/>
          <w:left w:color="000000" w:space="0" w:sz="4" w:val="none"/>
          <w:bottom w:color="000000" w:space="0" w:sz="4" w:val="none"/>
          <w:right w:color="000000" w:space="0" w:sz="4" w:val="none"/>
        </w:tcBorders>
        <w:shd w:color="FFFFFF" w:fill="auto" w:val="clear"/>
      </w:tcPr>
    </w:tblStylePr>
    <w:tblStylePr w:type="lastRow">
      <w:rPr>
        <w:b/>
        <w:color w:val="404040"/>
      </w:rPr>
      <w:tblPr/>
      <w:tcPr>
        <w:tcBorders>
          <w:top w:color="000000" w:space="0" w:sz="4" w:val="none"/>
          <w:left w:color="000000" w:space="0" w:sz="4" w:val="none"/>
          <w:bottom w:color="000000" w:space="0" w:sz="4" w:val="none"/>
          <w:right w:color="000000" w:space="0" w:sz="4" w:val="none"/>
        </w:tcBorders>
        <w:shd w:color="FFFFFF" w:fill="auto" w:val="clear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color="000000" w:space="0" w:sz="4" w:val="none"/>
          <w:left w:color="000000" w:space="0" w:sz="4" w:val="none"/>
          <w:bottom w:color="000000" w:space="0" w:sz="4" w:val="none"/>
          <w:right w:color="000000" w:space="0" w:sz="4" w:val="none"/>
        </w:tcBorders>
        <w:shd w:color="FFFFFF" w:fill="auto" w:val="clear"/>
      </w:tcPr>
    </w:tblStylePr>
    <w:tblStylePr w:type="lastCol">
      <w:rPr>
        <w:i/>
        <w:color w:val="404040"/>
      </w:rPr>
      <w:tblPr/>
      <w:tcPr>
        <w:tcBorders>
          <w:top w:color="000000" w:space="0" w:sz="4" w:val="none"/>
          <w:left w:color="000000" w:space="0" w:sz="4" w:val="none"/>
          <w:bottom w:color="000000" w:space="0" w:sz="4" w:val="none"/>
          <w:right w:color="000000" w:space="0" w:sz="4" w:val="none"/>
        </w:tcBorders>
        <w:shd w:color="FFFFFF" w:fill="auto" w:val="clear"/>
      </w:tcPr>
    </w:tblStylePr>
    <w:tblStylePr w:type="band1Vert">
      <w:rPr>
        <w:rFonts w:ascii="Arial" w:hAnsi="Arial"/>
        <w:color w:val="404040"/>
        <w:sz w:val="22"/>
      </w:rPr>
      <w:tblPr/>
      <w:tcPr>
        <w:shd w:color="FDE9D8" w:fill="FDE9D8" w:themeColor="accent6" w:themeFill="accent6" w:themeFillTint="34" w:themeTint="34" w:val="clear"/>
      </w:tcPr>
    </w:tblStylePr>
    <w:tblStylePr w:type="band1Horz">
      <w:rPr>
        <w:rFonts w:ascii="Arial" w:hAnsi="Arial"/>
        <w:color w:val="404040"/>
        <w:sz w:val="22"/>
      </w:rPr>
      <w:tblPr/>
      <w:tcPr>
        <w:shd w:color="FDE9D8" w:fill="FDE9D8" w:themeColor="accent6" w:themeFill="accent6" w:themeFillTint="34" w:themeTint="34" w:val="clear"/>
      </w:tcPr>
    </w:tblStylePr>
  </w:style>
  <w:style w:styleId="GridTable4" w:type="table">
    <w:name w:val="Grid Table 4"/>
    <w:basedOn w:val="TableNormal"/>
    <w:uiPriority w:val="59"/>
    <w:pPr>
      <w:spacing w:after="0"/>
    </w:pPr>
    <w:tblPr>
      <w:tblStyleRowBandSize w:val="1"/>
      <w:tblStyleColBandSize w:val="1"/>
      <w:tblBorders>
        <w:top w:color="6F6F6F" w:space="0" w:sz="4" w:themeColor="text1" w:themeTint="90" w:val="single"/>
        <w:left w:color="6F6F6F" w:space="0" w:sz="4" w:themeColor="text1" w:themeTint="90" w:val="single"/>
        <w:bottom w:color="6F6F6F" w:space="0" w:sz="4" w:themeColor="text1" w:themeTint="90" w:val="single"/>
        <w:right w:color="6F6F6F" w:space="0" w:sz="4" w:themeColor="text1" w:themeTint="90" w:val="single"/>
        <w:insideH w:color="6F6F6F" w:space="0" w:sz="4" w:themeColor="text1" w:themeTint="90" w:val="single"/>
        <w:insideV w:color="6F6F6F" w:space="0" w:sz="4" w:themeColor="text1" w:themeTint="90" w:val="single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color="000000" w:space="0" w:sz="4" w:themeColor="text1" w:val="single"/>
          <w:left w:color="000000" w:space="0" w:sz="4" w:themeColor="text1" w:val="single"/>
          <w:bottom w:color="000000" w:space="0" w:sz="4" w:themeColor="text1" w:val="single"/>
          <w:right w:color="000000" w:space="0" w:sz="4" w:themeColor="text1" w:val="single"/>
        </w:tcBorders>
        <w:shd w:color="000000" w:fill="000000" w:themeColor="text1" w:themeFill="text1" w:val="clear"/>
      </w:tcPr>
    </w:tblStylePr>
    <w:tblStylePr w:type="lastRow">
      <w:rPr>
        <w:b/>
        <w:color w:val="404040"/>
      </w:rPr>
      <w:tblPr/>
      <w:tcPr>
        <w:tcBorders>
          <w:top w:color="000000" w:space="0" w:sz="4" w:themeColor="text1" w:val="single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color="CBCBCB" w:fill="CBCBCB" w:themeColor="text1" w:themeFill="text1" w:themeFillTint="34" w:themeTint="34" w:val="clear"/>
      </w:tcPr>
    </w:tblStylePr>
    <w:tblStylePr w:type="band1Horz">
      <w:rPr>
        <w:rFonts w:ascii="Arial" w:hAnsi="Arial"/>
        <w:color w:val="404040"/>
        <w:sz w:val="22"/>
      </w:rPr>
      <w:tblPr/>
      <w:tcPr>
        <w:shd w:color="CBCBCB" w:fill="CBCBCB" w:themeColor="text1" w:themeFill="text1" w:themeFillTint="34" w:themeTint="34" w:val="clear"/>
      </w:tcPr>
    </w:tblStylePr>
  </w:style>
  <w:style w:styleId="GridTable4-Accent1" w:type="table">
    <w:name w:val="Grid Table 4 Accent 1"/>
    <w:basedOn w:val="TableNormal"/>
    <w:uiPriority w:val="59"/>
    <w:pPr>
      <w:spacing w:after="0"/>
    </w:pPr>
    <w:tblPr>
      <w:tblStyleRowBandSize w:val="1"/>
      <w:tblStyleColBandSize w:val="1"/>
      <w:tblBorders>
        <w:top w:color="9BB7D9" w:space="0" w:sz="4" w:themeColor="accent1" w:themeTint="90" w:val="single"/>
        <w:left w:color="9BB7D9" w:space="0" w:sz="4" w:themeColor="accent1" w:themeTint="90" w:val="single"/>
        <w:bottom w:color="9BB7D9" w:space="0" w:sz="4" w:themeColor="accent1" w:themeTint="90" w:val="single"/>
        <w:right w:color="9BB7D9" w:space="0" w:sz="4" w:themeColor="accent1" w:themeTint="90" w:val="single"/>
        <w:insideH w:color="9BB7D9" w:space="0" w:sz="4" w:themeColor="accent1" w:themeTint="90" w:val="single"/>
        <w:insideV w:color="9BB7D9" w:space="0" w:sz="4" w:themeColor="accent1" w:themeTint="90" w:val="single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color="5D8AC2" w:space="0" w:sz="4" w:themeColor="accent1" w:themeTint="EA" w:val="single"/>
          <w:left w:color="5D8AC2" w:space="0" w:sz="4" w:themeColor="accent1" w:themeTint="EA" w:val="single"/>
          <w:bottom w:color="5D8AC2" w:space="0" w:sz="4" w:themeColor="accent1" w:themeTint="EA" w:val="single"/>
          <w:right w:color="5D8AC2" w:space="0" w:sz="4" w:themeColor="accent1" w:themeTint="EA" w:val="single"/>
        </w:tcBorders>
        <w:shd w:color="5D8AC2" w:fill="5D8AC2" w:themeColor="accent1" w:themeFill="accent1" w:themeFillTint="EA" w:themeTint="EA" w:val="clear"/>
      </w:tcPr>
    </w:tblStylePr>
    <w:tblStylePr w:type="lastRow">
      <w:rPr>
        <w:b/>
        <w:color w:val="404040"/>
      </w:rPr>
      <w:tblPr/>
      <w:tcPr>
        <w:tcBorders>
          <w:top w:color="5D8AC2" w:space="0" w:sz="4" w:themeColor="accent1" w:themeTint="EA" w:val="single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color="DCE6F2" w:fill="DCE6F2" w:themeColor="accent1" w:themeFill="accent1" w:themeFillTint="32" w:themeTint="32" w:val="clear"/>
      </w:tcPr>
    </w:tblStylePr>
    <w:tblStylePr w:type="band1Horz">
      <w:rPr>
        <w:rFonts w:ascii="Arial" w:hAnsi="Arial"/>
        <w:color w:val="404040"/>
        <w:sz w:val="22"/>
      </w:rPr>
      <w:tblPr/>
      <w:tcPr>
        <w:shd w:color="DCE6F2" w:fill="DCE6F2" w:themeColor="accent1" w:themeFill="accent1" w:themeFillTint="32" w:themeTint="32" w:val="clear"/>
      </w:tcPr>
    </w:tblStylePr>
  </w:style>
  <w:style w:styleId="GridTable4-Accent2" w:type="table">
    <w:name w:val="Grid Table 4 Accent 2"/>
    <w:basedOn w:val="TableNormal"/>
    <w:uiPriority w:val="59"/>
    <w:pPr>
      <w:spacing w:after="0"/>
    </w:pPr>
    <w:tblPr>
      <w:tblStyleRowBandSize w:val="1"/>
      <w:tblStyleColBandSize w:val="1"/>
      <w:tblBorders>
        <w:top w:color="DB9B9A" w:space="0" w:sz="4" w:themeColor="accent2" w:themeTint="90" w:val="single"/>
        <w:left w:color="DB9B9A" w:space="0" w:sz="4" w:themeColor="accent2" w:themeTint="90" w:val="single"/>
        <w:bottom w:color="DB9B9A" w:space="0" w:sz="4" w:themeColor="accent2" w:themeTint="90" w:val="single"/>
        <w:right w:color="DB9B9A" w:space="0" w:sz="4" w:themeColor="accent2" w:themeTint="90" w:val="single"/>
        <w:insideH w:color="DB9B9A" w:space="0" w:sz="4" w:themeColor="accent2" w:themeTint="90" w:val="single"/>
        <w:insideV w:color="DB9B9A" w:space="0" w:sz="4" w:themeColor="accent2" w:themeTint="90" w:val="single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color="D99695" w:space="0" w:sz="4" w:themeColor="accent2" w:themeTint="97" w:val="single"/>
          <w:left w:color="D99695" w:space="0" w:sz="4" w:themeColor="accent2" w:themeTint="97" w:val="single"/>
          <w:bottom w:color="D99695" w:space="0" w:sz="4" w:themeColor="accent2" w:themeTint="97" w:val="single"/>
          <w:right w:color="D99695" w:space="0" w:sz="4" w:themeColor="accent2" w:themeTint="97" w:val="single"/>
        </w:tcBorders>
        <w:shd w:color="D99695" w:fill="D99695" w:themeColor="accent2" w:themeFill="accent2" w:themeFillTint="97" w:themeTint="97" w:val="clear"/>
      </w:tcPr>
    </w:tblStylePr>
    <w:tblStylePr w:type="lastRow">
      <w:rPr>
        <w:b/>
        <w:color w:val="404040"/>
      </w:rPr>
      <w:tblPr/>
      <w:tcPr>
        <w:tcBorders>
          <w:top w:color="D99695" w:space="0" w:sz="4" w:themeColor="accent2" w:themeTint="97" w:val="single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color="F2DCDC" w:fill="F2DCDC" w:themeColor="accent2" w:themeFill="accent2" w:themeFillTint="32" w:themeTint="32" w:val="clear"/>
      </w:tcPr>
    </w:tblStylePr>
    <w:tblStylePr w:type="band1Horz">
      <w:rPr>
        <w:rFonts w:ascii="Arial" w:hAnsi="Arial"/>
        <w:color w:val="404040"/>
        <w:sz w:val="22"/>
      </w:rPr>
      <w:tblPr/>
      <w:tcPr>
        <w:shd w:color="F2DCDC" w:fill="F2DCDC" w:themeColor="accent2" w:themeFill="accent2" w:themeFillTint="32" w:themeTint="32" w:val="clear"/>
      </w:tcPr>
    </w:tblStylePr>
  </w:style>
  <w:style w:styleId="GridTable4-Accent3" w:type="table">
    <w:name w:val="Grid Table 4 Accent 3"/>
    <w:basedOn w:val="TableNormal"/>
    <w:uiPriority w:val="59"/>
    <w:pPr>
      <w:spacing w:after="0"/>
    </w:pPr>
    <w:tblPr>
      <w:tblStyleRowBandSize w:val="1"/>
      <w:tblStyleColBandSize w:val="1"/>
      <w:tblBorders>
        <w:top w:color="C6D8A1" w:space="0" w:sz="4" w:themeColor="accent3" w:themeTint="90" w:val="single"/>
        <w:left w:color="C6D8A1" w:space="0" w:sz="4" w:themeColor="accent3" w:themeTint="90" w:val="single"/>
        <w:bottom w:color="C6D8A1" w:space="0" w:sz="4" w:themeColor="accent3" w:themeTint="90" w:val="single"/>
        <w:right w:color="C6D8A1" w:space="0" w:sz="4" w:themeColor="accent3" w:themeTint="90" w:val="single"/>
        <w:insideH w:color="C6D8A1" w:space="0" w:sz="4" w:themeColor="accent3" w:themeTint="90" w:val="single"/>
        <w:insideV w:color="C6D8A1" w:space="0" w:sz="4" w:themeColor="accent3" w:themeTint="90" w:val="single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color="9ABB59" w:space="0" w:sz="4" w:themeColor="accent3" w:themeTint="FE" w:val="single"/>
          <w:left w:color="9ABB59" w:space="0" w:sz="4" w:themeColor="accent3" w:themeTint="FE" w:val="single"/>
          <w:bottom w:color="9ABB59" w:space="0" w:sz="4" w:themeColor="accent3" w:themeTint="FE" w:val="single"/>
          <w:right w:color="9ABB59" w:space="0" w:sz="4" w:themeColor="accent3" w:themeTint="FE" w:val="single"/>
        </w:tcBorders>
        <w:shd w:color="9ABB59" w:fill="9ABB59" w:themeColor="accent3" w:themeFill="accent3" w:themeFillTint="FE" w:themeTint="FE" w:val="clear"/>
      </w:tcPr>
    </w:tblStylePr>
    <w:tblStylePr w:type="lastRow">
      <w:rPr>
        <w:b/>
        <w:color w:val="404040"/>
      </w:rPr>
      <w:tblPr/>
      <w:tcPr>
        <w:tcBorders>
          <w:top w:color="9ABB59" w:space="0" w:sz="4" w:themeColor="accent3" w:themeTint="FE" w:val="single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color="EAF1DC" w:fill="EAF1DC" w:themeColor="accent3" w:themeFill="accent3" w:themeFillTint="34" w:themeTint="34" w:val="clear"/>
      </w:tcPr>
    </w:tblStylePr>
    <w:tblStylePr w:type="band1Horz">
      <w:rPr>
        <w:rFonts w:ascii="Arial" w:hAnsi="Arial"/>
        <w:color w:val="404040"/>
        <w:sz w:val="22"/>
      </w:rPr>
      <w:tblPr/>
      <w:tcPr>
        <w:shd w:color="EAF1DC" w:fill="EAF1DC" w:themeColor="accent3" w:themeFill="accent3" w:themeFillTint="34" w:themeTint="34" w:val="clear"/>
      </w:tcPr>
    </w:tblStylePr>
  </w:style>
  <w:style w:styleId="GridTable4-Accent4" w:type="table">
    <w:name w:val="Grid Table 4 Accent 4"/>
    <w:basedOn w:val="TableNormal"/>
    <w:uiPriority w:val="59"/>
    <w:pPr>
      <w:spacing w:after="0"/>
    </w:pPr>
    <w:tblPr>
      <w:tblStyleRowBandSize w:val="1"/>
      <w:tblStyleColBandSize w:val="1"/>
      <w:tblBorders>
        <w:top w:color="B7A7CA" w:space="0" w:sz="4" w:themeColor="accent4" w:themeTint="90" w:val="single"/>
        <w:left w:color="B7A7CA" w:space="0" w:sz="4" w:themeColor="accent4" w:themeTint="90" w:val="single"/>
        <w:bottom w:color="B7A7CA" w:space="0" w:sz="4" w:themeColor="accent4" w:themeTint="90" w:val="single"/>
        <w:right w:color="B7A7CA" w:space="0" w:sz="4" w:themeColor="accent4" w:themeTint="90" w:val="single"/>
        <w:insideH w:color="B7A7CA" w:space="0" w:sz="4" w:themeColor="accent4" w:themeTint="90" w:val="single"/>
        <w:insideV w:color="B7A7CA" w:space="0" w:sz="4" w:themeColor="accent4" w:themeTint="90" w:val="single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color="B2A1C6" w:space="0" w:sz="4" w:themeColor="accent4" w:themeTint="9A" w:val="single"/>
          <w:left w:color="B2A1C6" w:space="0" w:sz="4" w:themeColor="accent4" w:themeTint="9A" w:val="single"/>
          <w:bottom w:color="B2A1C6" w:space="0" w:sz="4" w:themeColor="accent4" w:themeTint="9A" w:val="single"/>
          <w:right w:color="B2A1C6" w:space="0" w:sz="4" w:themeColor="accent4" w:themeTint="9A" w:val="single"/>
        </w:tcBorders>
        <w:shd w:color="B2A1C6" w:fill="B2A1C6" w:themeColor="accent4" w:themeFill="accent4" w:themeFillTint="9A" w:themeTint="9A" w:val="clear"/>
      </w:tcPr>
    </w:tblStylePr>
    <w:tblStylePr w:type="lastRow">
      <w:rPr>
        <w:b/>
        <w:color w:val="404040"/>
      </w:rPr>
      <w:tblPr/>
      <w:tcPr>
        <w:tcBorders>
          <w:top w:color="B2A1C6" w:space="0" w:sz="4" w:themeColor="accent4" w:themeTint="9A" w:val="single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color="E5DFEC" w:fill="E5DFEC" w:themeColor="accent4" w:themeFill="accent4" w:themeFillTint="34" w:themeTint="34" w:val="clear"/>
      </w:tcPr>
    </w:tblStylePr>
    <w:tblStylePr w:type="band1Horz">
      <w:rPr>
        <w:rFonts w:ascii="Arial" w:hAnsi="Arial"/>
        <w:color w:val="404040"/>
        <w:sz w:val="22"/>
      </w:rPr>
      <w:tblPr/>
      <w:tcPr>
        <w:shd w:color="E5DFEC" w:fill="E5DFEC" w:themeColor="accent4" w:themeFill="accent4" w:themeFillTint="34" w:themeTint="34" w:val="clear"/>
      </w:tcPr>
    </w:tblStylePr>
  </w:style>
  <w:style w:styleId="GridTable4-Accent5" w:type="table">
    <w:name w:val="Grid Table 4 Accent 5"/>
    <w:basedOn w:val="TableNormal"/>
    <w:uiPriority w:val="59"/>
    <w:pPr>
      <w:spacing w:after="0"/>
    </w:pPr>
    <w:tblPr>
      <w:tblStyleRowBandSize w:val="1"/>
      <w:tblStyleColBandSize w:val="1"/>
      <w:tblBorders>
        <w:top w:color="99D0DE" w:space="0" w:sz="4" w:themeColor="accent5" w:themeTint="90" w:val="single"/>
        <w:left w:color="99D0DE" w:space="0" w:sz="4" w:themeColor="accent5" w:themeTint="90" w:val="single"/>
        <w:bottom w:color="99D0DE" w:space="0" w:sz="4" w:themeColor="accent5" w:themeTint="90" w:val="single"/>
        <w:right w:color="99D0DE" w:space="0" w:sz="4" w:themeColor="accent5" w:themeTint="90" w:val="single"/>
        <w:insideH w:color="99D0DE" w:space="0" w:sz="4" w:themeColor="accent5" w:themeTint="90" w:val="single"/>
        <w:insideV w:color="99D0DE" w:space="0" w:sz="4" w:themeColor="accent5" w:themeTint="90" w:val="single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color="4BACC6" w:space="0" w:sz="4" w:themeColor="accent5" w:val="single"/>
          <w:left w:color="4BACC6" w:space="0" w:sz="4" w:themeColor="accent5" w:val="single"/>
          <w:bottom w:color="4BACC6" w:space="0" w:sz="4" w:themeColor="accent5" w:val="single"/>
          <w:right w:color="4BACC6" w:space="0" w:sz="4" w:themeColor="accent5" w:val="single"/>
        </w:tcBorders>
        <w:shd w:color="4BACC6" w:fill="4BACC6" w:themeColor="accent5" w:themeFill="accent5" w:val="clear"/>
      </w:tcPr>
    </w:tblStylePr>
    <w:tblStylePr w:type="lastRow">
      <w:rPr>
        <w:b/>
        <w:color w:val="404040"/>
      </w:rPr>
      <w:tblPr/>
      <w:tcPr>
        <w:tcBorders>
          <w:top w:color="4BACC6" w:space="0" w:sz="4" w:themeColor="accent5" w:val="single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color="DAEEF3" w:fill="DAEEF3" w:themeColor="accent5" w:themeFill="accent5" w:themeFillTint="34" w:themeTint="34" w:val="clear"/>
      </w:tcPr>
    </w:tblStylePr>
    <w:tblStylePr w:type="band1Horz">
      <w:rPr>
        <w:rFonts w:ascii="Arial" w:hAnsi="Arial"/>
        <w:color w:val="404040"/>
        <w:sz w:val="22"/>
      </w:rPr>
      <w:tblPr/>
      <w:tcPr>
        <w:shd w:color="DAEEF3" w:fill="DAEEF3" w:themeColor="accent5" w:themeFill="accent5" w:themeFillTint="34" w:themeTint="34" w:val="clear"/>
      </w:tcPr>
    </w:tblStylePr>
  </w:style>
  <w:style w:styleId="GridTable4-Accent6" w:type="table">
    <w:name w:val="Grid Table 4 Accent 6"/>
    <w:basedOn w:val="TableNormal"/>
    <w:uiPriority w:val="59"/>
    <w:pPr>
      <w:spacing w:after="0"/>
    </w:pPr>
    <w:tblPr>
      <w:tblStyleRowBandSize w:val="1"/>
      <w:tblStyleColBandSize w:val="1"/>
      <w:tblBorders>
        <w:top w:color="FAC396" w:space="0" w:sz="4" w:themeColor="accent6" w:themeTint="90" w:val="single"/>
        <w:left w:color="FAC396" w:space="0" w:sz="4" w:themeColor="accent6" w:themeTint="90" w:val="single"/>
        <w:bottom w:color="FAC396" w:space="0" w:sz="4" w:themeColor="accent6" w:themeTint="90" w:val="single"/>
        <w:right w:color="FAC396" w:space="0" w:sz="4" w:themeColor="accent6" w:themeTint="90" w:val="single"/>
        <w:insideH w:color="FAC396" w:space="0" w:sz="4" w:themeColor="accent6" w:themeTint="90" w:val="single"/>
        <w:insideV w:color="FAC396" w:space="0" w:sz="4" w:themeColor="accent6" w:themeTint="90" w:val="single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color="F79646" w:space="0" w:sz="4" w:themeColor="accent6" w:val="single"/>
          <w:left w:color="F79646" w:space="0" w:sz="4" w:themeColor="accent6" w:val="single"/>
          <w:bottom w:color="F79646" w:space="0" w:sz="4" w:themeColor="accent6" w:val="single"/>
          <w:right w:color="F79646" w:space="0" w:sz="4" w:themeColor="accent6" w:val="single"/>
        </w:tcBorders>
        <w:shd w:color="F79646" w:fill="F79646" w:themeColor="accent6" w:themeFill="accent6" w:val="clear"/>
      </w:tcPr>
    </w:tblStylePr>
    <w:tblStylePr w:type="lastRow">
      <w:rPr>
        <w:b/>
        <w:color w:val="404040"/>
      </w:rPr>
      <w:tblPr/>
      <w:tcPr>
        <w:tcBorders>
          <w:top w:color="F79646" w:space="0" w:sz="4" w:themeColor="accent6" w:val="single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color="FDE9D8" w:fill="FDE9D8" w:themeColor="accent6" w:themeFill="accent6" w:themeFillTint="34" w:themeTint="34" w:val="clear"/>
      </w:tcPr>
    </w:tblStylePr>
    <w:tblStylePr w:type="band1Horz">
      <w:rPr>
        <w:rFonts w:ascii="Arial" w:hAnsi="Arial"/>
        <w:color w:val="404040"/>
        <w:sz w:val="22"/>
      </w:rPr>
      <w:tblPr/>
      <w:tcPr>
        <w:shd w:color="FDE9D8" w:fill="FDE9D8" w:themeColor="accent6" w:themeFill="accent6" w:themeFillTint="34" w:themeTint="34" w:val="clear"/>
      </w:tcPr>
    </w:tblStylePr>
  </w:style>
  <w:style w:styleId="GridTable5Dark" w:type="table">
    <w:name w:val="Grid Table 5 Dark"/>
    <w:basedOn w:val="TableNormal"/>
    <w:uiPriority w:val="99"/>
    <w:pPr>
      <w:spacing w:after="0"/>
    </w:pPr>
    <w:tblPr>
      <w:tblStyleRowBandSize w:val="1"/>
      <w:tblStyleColBandSize w:val="1"/>
      <w:tblBorders>
        <w:top w:color="FFFFFF" w:space="0" w:sz="4" w:themeColor="light1" w:val="single"/>
        <w:left w:color="FFFFFF" w:space="0" w:sz="4" w:themeColor="light1" w:val="single"/>
        <w:bottom w:color="FFFFFF" w:space="0" w:sz="4" w:themeColor="light1" w:val="single"/>
        <w:right w:color="FFFFFF" w:space="0" w:sz="4" w:themeColor="light1" w:val="single"/>
        <w:insideH w:color="FFFFFF" w:space="0" w:sz="4" w:themeColor="light1" w:val="single"/>
        <w:insideV w:color="FFFFFF" w:space="0" w:sz="4" w:themeColor="light1" w:val="single"/>
      </w:tblBorders>
      <w:shd w:color="BFBFBF" w:fill="BFBFBF" w:themeColor="text1" w:themeFill="text1" w:themeFillTint="40" w:themeTint="40" w:val="clear"/>
    </w:tblPr>
    <w:tblStylePr w:type="firstRow">
      <w:rPr>
        <w:rFonts w:ascii="Arial" w:hAnsi="Arial"/>
        <w:b/>
        <w:color w:val="FFFFFF"/>
        <w:sz w:val="22"/>
      </w:rPr>
      <w:tblPr/>
      <w:tcPr>
        <w:shd w:color="000000" w:fill="000000" w:themeColor="text1" w:themeFill="text1" w:val="clear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color="FFFFFF" w:space="0" w:sz="4" w:themeColor="light1" w:val="single"/>
        </w:tcBorders>
        <w:shd w:color="000000" w:fill="000000" w:themeColor="text1" w:themeFill="text1" w:val="clear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color="000000" w:fill="000000" w:themeColor="text1" w:themeFill="text1" w:val="clear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color="000000" w:fill="000000" w:themeColor="text1" w:themeFill="text1" w:val="clear"/>
      </w:tcPr>
    </w:tblStylePr>
    <w:tblStylePr w:type="band1Vert">
      <w:tblPr/>
      <w:tcPr>
        <w:shd w:color="8A8A8A" w:fill="8A8A8A" w:themeColor="text1" w:themeFill="text1" w:themeFillTint="75" w:themeTint="75" w:val="clear"/>
      </w:tcPr>
    </w:tblStylePr>
    <w:tblStylePr w:type="band1Horz">
      <w:tblPr/>
      <w:tcPr>
        <w:shd w:color="8A8A8A" w:fill="8A8A8A" w:themeColor="text1" w:themeFill="text1" w:themeFillTint="75" w:themeTint="75" w:val="clear"/>
      </w:tcPr>
    </w:tblStylePr>
  </w:style>
  <w:style w:customStyle="1" w:styleId="GridTable5Dark-Accent1" w:type="table">
    <w:name w:val="Grid Table 5 Dark- Accent 1"/>
    <w:basedOn w:val="TableNormal"/>
    <w:uiPriority w:val="99"/>
    <w:pPr>
      <w:spacing w:after="0"/>
    </w:pPr>
    <w:tblPr>
      <w:tblStyleRowBandSize w:val="1"/>
      <w:tblStyleColBandSize w:val="1"/>
      <w:tblBorders>
        <w:top w:color="FFFFFF" w:space="0" w:sz="4" w:themeColor="light1" w:val="single"/>
        <w:left w:color="FFFFFF" w:space="0" w:sz="4" w:themeColor="light1" w:val="single"/>
        <w:bottom w:color="FFFFFF" w:space="0" w:sz="4" w:themeColor="light1" w:val="single"/>
        <w:right w:color="FFFFFF" w:space="0" w:sz="4" w:themeColor="light1" w:val="single"/>
        <w:insideH w:color="FFFFFF" w:space="0" w:sz="4" w:themeColor="light1" w:val="single"/>
        <w:insideV w:color="FFFFFF" w:space="0" w:sz="4" w:themeColor="light1" w:val="single"/>
      </w:tblBorders>
      <w:shd w:color="DAE5F1" w:fill="DAE5F1" w:themeColor="accent1" w:themeFill="accent1" w:themeFillTint="34" w:themeTint="34" w:val="clear"/>
    </w:tblPr>
    <w:tblStylePr w:type="firstRow">
      <w:rPr>
        <w:rFonts w:ascii="Arial" w:hAnsi="Arial"/>
        <w:b/>
        <w:color w:val="FFFFFF"/>
        <w:sz w:val="22"/>
      </w:rPr>
      <w:tblPr/>
      <w:tcPr>
        <w:shd w:color="4F81BD" w:fill="4F81BD" w:themeColor="accent1" w:themeFill="accent1" w:val="clear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color="FFFFFF" w:space="0" w:sz="4" w:themeColor="light1" w:val="single"/>
        </w:tcBorders>
        <w:shd w:color="4F81BD" w:fill="4F81BD" w:themeColor="accent1" w:themeFill="accent1" w:val="clear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color="4F81BD" w:fill="4F81BD" w:themeColor="accent1" w:themeFill="accent1" w:val="clear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color="4F81BD" w:fill="4F81BD" w:themeColor="accent1" w:themeFill="accent1" w:val="clear"/>
      </w:tcPr>
    </w:tblStylePr>
    <w:tblStylePr w:type="band1Vert">
      <w:tblPr/>
      <w:tcPr>
        <w:shd w:color="AEC4E0" w:fill="AEC4E0" w:themeColor="accent1" w:themeFill="accent1" w:themeFillTint="75" w:themeTint="75" w:val="clear"/>
      </w:tcPr>
    </w:tblStylePr>
    <w:tblStylePr w:type="band1Horz">
      <w:tblPr/>
      <w:tcPr>
        <w:shd w:color="AEC4E0" w:fill="AEC4E0" w:themeColor="accent1" w:themeFill="accent1" w:themeFillTint="75" w:themeTint="75" w:val="clear"/>
      </w:tcPr>
    </w:tblStylePr>
  </w:style>
  <w:style w:styleId="GridTable5Dark-Accent2" w:type="table">
    <w:name w:val="Grid Table 5 Dark Accent 2"/>
    <w:basedOn w:val="TableNormal"/>
    <w:uiPriority w:val="99"/>
    <w:pPr>
      <w:spacing w:after="0"/>
    </w:pPr>
    <w:tblPr>
      <w:tblStyleRowBandSize w:val="1"/>
      <w:tblStyleColBandSize w:val="1"/>
      <w:tblBorders>
        <w:top w:color="FFFFFF" w:space="0" w:sz="4" w:themeColor="light1" w:val="single"/>
        <w:left w:color="FFFFFF" w:space="0" w:sz="4" w:themeColor="light1" w:val="single"/>
        <w:bottom w:color="FFFFFF" w:space="0" w:sz="4" w:themeColor="light1" w:val="single"/>
        <w:right w:color="FFFFFF" w:space="0" w:sz="4" w:themeColor="light1" w:val="single"/>
        <w:insideH w:color="FFFFFF" w:space="0" w:sz="4" w:themeColor="light1" w:val="single"/>
        <w:insideV w:color="FFFFFF" w:space="0" w:sz="4" w:themeColor="light1" w:val="single"/>
      </w:tblBorders>
      <w:shd w:color="F2DCDC" w:fill="F2DCDC" w:themeColor="accent2" w:themeFill="accent2" w:themeFillTint="32" w:themeTint="32" w:val="clear"/>
    </w:tblPr>
    <w:tblStylePr w:type="firstRow">
      <w:rPr>
        <w:rFonts w:ascii="Arial" w:hAnsi="Arial"/>
        <w:b/>
        <w:color w:val="FFFFFF"/>
        <w:sz w:val="22"/>
      </w:rPr>
      <w:tblPr/>
      <w:tcPr>
        <w:shd w:color="C0504D" w:fill="C0504D" w:themeColor="accent2" w:themeFill="accent2" w:val="clear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color="FFFFFF" w:space="0" w:sz="4" w:themeColor="light1" w:val="single"/>
        </w:tcBorders>
        <w:shd w:color="C0504D" w:fill="C0504D" w:themeColor="accent2" w:themeFill="accent2" w:val="clear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color="C0504D" w:fill="C0504D" w:themeColor="accent2" w:themeFill="accent2" w:val="clear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color="C0504D" w:fill="C0504D" w:themeColor="accent2" w:themeFill="accent2" w:val="clear"/>
      </w:tcPr>
    </w:tblStylePr>
    <w:tblStylePr w:type="band1Vert">
      <w:tblPr/>
      <w:tcPr>
        <w:shd w:color="E2AEAD" w:fill="E2AEAD" w:themeColor="accent2" w:themeFill="accent2" w:themeFillTint="75" w:themeTint="75" w:val="clear"/>
      </w:tcPr>
    </w:tblStylePr>
    <w:tblStylePr w:type="band1Horz">
      <w:tblPr/>
      <w:tcPr>
        <w:shd w:color="E2AEAD" w:fill="E2AEAD" w:themeColor="accent2" w:themeFill="accent2" w:themeFillTint="75" w:themeTint="75" w:val="clear"/>
      </w:tcPr>
    </w:tblStylePr>
  </w:style>
  <w:style w:styleId="GridTable5Dark-Accent3" w:type="table">
    <w:name w:val="Grid Table 5 Dark Accent 3"/>
    <w:basedOn w:val="TableNormal"/>
    <w:uiPriority w:val="99"/>
    <w:pPr>
      <w:spacing w:after="0"/>
    </w:pPr>
    <w:tblPr>
      <w:tblStyleRowBandSize w:val="1"/>
      <w:tblStyleColBandSize w:val="1"/>
      <w:tblBorders>
        <w:top w:color="FFFFFF" w:space="0" w:sz="4" w:themeColor="light1" w:val="single"/>
        <w:left w:color="FFFFFF" w:space="0" w:sz="4" w:themeColor="light1" w:val="single"/>
        <w:bottom w:color="FFFFFF" w:space="0" w:sz="4" w:themeColor="light1" w:val="single"/>
        <w:right w:color="FFFFFF" w:space="0" w:sz="4" w:themeColor="light1" w:val="single"/>
        <w:insideH w:color="FFFFFF" w:space="0" w:sz="4" w:themeColor="light1" w:val="single"/>
        <w:insideV w:color="FFFFFF" w:space="0" w:sz="4" w:themeColor="light1" w:val="single"/>
      </w:tblBorders>
      <w:shd w:color="EAF1DC" w:fill="EAF1DC" w:themeColor="accent3" w:themeFill="accent3" w:themeFillTint="34" w:themeTint="34" w:val="clear"/>
    </w:tblPr>
    <w:tblStylePr w:type="firstRow">
      <w:rPr>
        <w:rFonts w:ascii="Arial" w:hAnsi="Arial"/>
        <w:b/>
        <w:color w:val="FFFFFF"/>
        <w:sz w:val="22"/>
      </w:rPr>
      <w:tblPr/>
      <w:tcPr>
        <w:shd w:color="9BBB59" w:fill="9BBB59" w:themeColor="accent3" w:themeFill="accent3" w:val="clear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color="FFFFFF" w:space="0" w:sz="4" w:themeColor="light1" w:val="single"/>
        </w:tcBorders>
        <w:shd w:color="9BBB59" w:fill="9BBB59" w:themeColor="accent3" w:themeFill="accent3" w:val="clear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color="9BBB59" w:fill="9BBB59" w:themeColor="accent3" w:themeFill="accent3" w:val="clear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color="9BBB59" w:fill="9BBB59" w:themeColor="accent3" w:themeFill="accent3" w:val="clear"/>
      </w:tcPr>
    </w:tblStylePr>
    <w:tblStylePr w:type="band1Vert">
      <w:tblPr/>
      <w:tcPr>
        <w:shd w:color="D0DFB2" w:fill="D0DFB2" w:themeColor="accent3" w:themeFill="accent3" w:themeFillTint="75" w:themeTint="75" w:val="clear"/>
      </w:tcPr>
    </w:tblStylePr>
    <w:tblStylePr w:type="band1Horz">
      <w:tblPr/>
      <w:tcPr>
        <w:shd w:color="D0DFB2" w:fill="D0DFB2" w:themeColor="accent3" w:themeFill="accent3" w:themeFillTint="75" w:themeTint="75" w:val="clear"/>
      </w:tcPr>
    </w:tblStylePr>
  </w:style>
  <w:style w:customStyle="1" w:styleId="GridTable5Dark-Accent4" w:type="table">
    <w:name w:val="Grid Table 5 Dark- Accent 4"/>
    <w:basedOn w:val="TableNormal"/>
    <w:uiPriority w:val="99"/>
    <w:pPr>
      <w:spacing w:after="0"/>
    </w:pPr>
    <w:tblPr>
      <w:tblStyleRowBandSize w:val="1"/>
      <w:tblStyleColBandSize w:val="1"/>
      <w:tblBorders>
        <w:top w:color="FFFFFF" w:space="0" w:sz="4" w:themeColor="light1" w:val="single"/>
        <w:left w:color="FFFFFF" w:space="0" w:sz="4" w:themeColor="light1" w:val="single"/>
        <w:bottom w:color="FFFFFF" w:space="0" w:sz="4" w:themeColor="light1" w:val="single"/>
        <w:right w:color="FFFFFF" w:space="0" w:sz="4" w:themeColor="light1" w:val="single"/>
        <w:insideH w:color="FFFFFF" w:space="0" w:sz="4" w:themeColor="light1" w:val="single"/>
        <w:insideV w:color="FFFFFF" w:space="0" w:sz="4" w:themeColor="light1" w:val="single"/>
      </w:tblBorders>
      <w:shd w:color="E5DFEC" w:fill="E5DFEC" w:themeColor="accent4" w:themeFill="accent4" w:themeFillTint="34" w:themeTint="34" w:val="clear"/>
    </w:tblPr>
    <w:tblStylePr w:type="firstRow">
      <w:rPr>
        <w:rFonts w:ascii="Arial" w:hAnsi="Arial"/>
        <w:b/>
        <w:color w:val="FFFFFF"/>
        <w:sz w:val="22"/>
      </w:rPr>
      <w:tblPr/>
      <w:tcPr>
        <w:shd w:color="8064A2" w:fill="8064A2" w:themeColor="accent4" w:themeFill="accent4" w:val="clear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color="FFFFFF" w:space="0" w:sz="4" w:themeColor="light1" w:val="single"/>
        </w:tcBorders>
        <w:shd w:color="8064A2" w:fill="8064A2" w:themeColor="accent4" w:themeFill="accent4" w:val="clear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color="8064A2" w:fill="8064A2" w:themeColor="accent4" w:themeFill="accent4" w:val="clear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color="8064A2" w:fill="8064A2" w:themeColor="accent4" w:themeFill="accent4" w:val="clear"/>
      </w:tcPr>
    </w:tblStylePr>
    <w:tblStylePr w:type="band1Vert">
      <w:tblPr/>
      <w:tcPr>
        <w:shd w:color="C4B7D4" w:fill="C4B7D4" w:themeColor="accent4" w:themeFill="accent4" w:themeFillTint="75" w:themeTint="75" w:val="clear"/>
      </w:tcPr>
    </w:tblStylePr>
    <w:tblStylePr w:type="band1Horz">
      <w:tblPr/>
      <w:tcPr>
        <w:shd w:color="C4B7D4" w:fill="C4B7D4" w:themeColor="accent4" w:themeFill="accent4" w:themeFillTint="75" w:themeTint="75" w:val="clear"/>
      </w:tcPr>
    </w:tblStylePr>
  </w:style>
  <w:style w:styleId="GridTable5Dark-Accent5" w:type="table">
    <w:name w:val="Grid Table 5 Dark Accent 5"/>
    <w:basedOn w:val="TableNormal"/>
    <w:uiPriority w:val="99"/>
    <w:pPr>
      <w:spacing w:after="0"/>
    </w:pPr>
    <w:tblPr>
      <w:tblStyleRowBandSize w:val="1"/>
      <w:tblStyleColBandSize w:val="1"/>
      <w:tblBorders>
        <w:top w:color="FFFFFF" w:space="0" w:sz="4" w:themeColor="light1" w:val="single"/>
        <w:left w:color="FFFFFF" w:space="0" w:sz="4" w:themeColor="light1" w:val="single"/>
        <w:bottom w:color="FFFFFF" w:space="0" w:sz="4" w:themeColor="light1" w:val="single"/>
        <w:right w:color="FFFFFF" w:space="0" w:sz="4" w:themeColor="light1" w:val="single"/>
        <w:insideH w:color="FFFFFF" w:space="0" w:sz="4" w:themeColor="light1" w:val="single"/>
        <w:insideV w:color="FFFFFF" w:space="0" w:sz="4" w:themeColor="light1" w:val="single"/>
      </w:tblBorders>
      <w:shd w:color="DAEEF3" w:fill="DAEEF3" w:themeColor="accent5" w:themeFill="accent5" w:themeFillTint="34" w:themeTint="34" w:val="clear"/>
    </w:tblPr>
    <w:tblStylePr w:type="firstRow">
      <w:rPr>
        <w:rFonts w:ascii="Arial" w:hAnsi="Arial"/>
        <w:b/>
        <w:color w:val="FFFFFF"/>
        <w:sz w:val="22"/>
      </w:rPr>
      <w:tblPr/>
      <w:tcPr>
        <w:shd w:color="4BACC6" w:fill="4BACC6" w:themeColor="accent5" w:themeFill="accent5" w:val="clear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color="FFFFFF" w:space="0" w:sz="4" w:themeColor="light1" w:val="single"/>
        </w:tcBorders>
        <w:shd w:color="4BACC6" w:fill="4BACC6" w:themeColor="accent5" w:themeFill="accent5" w:val="clear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color="4BACC6" w:fill="4BACC6" w:themeColor="accent5" w:themeFill="accent5" w:val="clear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color="4BACC6" w:fill="4BACC6" w:themeColor="accent5" w:themeFill="accent5" w:val="clear"/>
      </w:tcPr>
    </w:tblStylePr>
    <w:tblStylePr w:type="band1Vert">
      <w:tblPr/>
      <w:tcPr>
        <w:shd w:color="ACD8E4" w:fill="ACD8E4" w:themeColor="accent5" w:themeFill="accent5" w:themeFillTint="75" w:themeTint="75" w:val="clear"/>
      </w:tcPr>
    </w:tblStylePr>
    <w:tblStylePr w:type="band1Horz">
      <w:tblPr/>
      <w:tcPr>
        <w:shd w:color="ACD8E4" w:fill="ACD8E4" w:themeColor="accent5" w:themeFill="accent5" w:themeFillTint="75" w:themeTint="75" w:val="clear"/>
      </w:tcPr>
    </w:tblStylePr>
  </w:style>
  <w:style w:styleId="GridTable5Dark-Accent6" w:type="table">
    <w:name w:val="Grid Table 5 Dark Accent 6"/>
    <w:basedOn w:val="TableNormal"/>
    <w:uiPriority w:val="99"/>
    <w:pPr>
      <w:spacing w:after="0"/>
    </w:pPr>
    <w:tblPr>
      <w:tblStyleRowBandSize w:val="1"/>
      <w:tblStyleColBandSize w:val="1"/>
      <w:tblBorders>
        <w:top w:color="FFFFFF" w:space="0" w:sz="4" w:themeColor="light1" w:val="single"/>
        <w:left w:color="FFFFFF" w:space="0" w:sz="4" w:themeColor="light1" w:val="single"/>
        <w:bottom w:color="FFFFFF" w:space="0" w:sz="4" w:themeColor="light1" w:val="single"/>
        <w:right w:color="FFFFFF" w:space="0" w:sz="4" w:themeColor="light1" w:val="single"/>
        <w:insideH w:color="FFFFFF" w:space="0" w:sz="4" w:themeColor="light1" w:val="single"/>
        <w:insideV w:color="FFFFFF" w:space="0" w:sz="4" w:themeColor="light1" w:val="single"/>
      </w:tblBorders>
      <w:shd w:color="FDE9D8" w:fill="FDE9D8" w:themeColor="accent6" w:themeFill="accent6" w:themeFillTint="34" w:themeTint="34" w:val="clear"/>
    </w:tblPr>
    <w:tblStylePr w:type="firstRow">
      <w:rPr>
        <w:rFonts w:ascii="Arial" w:hAnsi="Arial"/>
        <w:b/>
        <w:color w:val="FFFFFF"/>
        <w:sz w:val="22"/>
      </w:rPr>
      <w:tblPr/>
      <w:tcPr>
        <w:shd w:color="F79646" w:fill="F79646" w:themeColor="accent6" w:themeFill="accent6" w:val="clear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color="FFFFFF" w:space="0" w:sz="4" w:themeColor="light1" w:val="single"/>
        </w:tcBorders>
        <w:shd w:color="F79646" w:fill="F79646" w:themeColor="accent6" w:themeFill="accent6" w:val="clear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color="F79646" w:fill="F79646" w:themeColor="accent6" w:themeFill="accent6" w:val="clear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color="F79646" w:fill="F79646" w:themeColor="accent6" w:themeFill="accent6" w:val="clear"/>
      </w:tcPr>
    </w:tblStylePr>
    <w:tblStylePr w:type="band1Vert">
      <w:tblPr/>
      <w:tcPr>
        <w:shd w:color="FBCEAA" w:fill="FBCEAA" w:themeColor="accent6" w:themeFill="accent6" w:themeFillTint="75" w:themeTint="75" w:val="clear"/>
      </w:tcPr>
    </w:tblStylePr>
    <w:tblStylePr w:type="band1Horz">
      <w:tblPr/>
      <w:tcPr>
        <w:shd w:color="FBCEAA" w:fill="FBCEAA" w:themeColor="accent6" w:themeFill="accent6" w:themeFillTint="75" w:themeTint="75" w:val="clear"/>
      </w:tcPr>
    </w:tblStylePr>
  </w:style>
  <w:style w:styleId="GridTable6Colourful" w:type="table">
    <w:name w:val="Grid Table 6 Colorful"/>
    <w:basedOn w:val="TableNormal"/>
    <w:uiPriority w:val="99"/>
    <w:pPr>
      <w:spacing w:after="0"/>
    </w:pPr>
    <w:tblPr>
      <w:tblStyleRowBandSize w:val="1"/>
      <w:tblStyleColBandSize w:val="1"/>
      <w:tblBorders>
        <w:top w:color="7F7F7F" w:space="0" w:sz="4" w:themeColor="text1" w:themeTint="80" w:val="single"/>
        <w:left w:color="7F7F7F" w:space="0" w:sz="4" w:themeColor="text1" w:themeTint="80" w:val="single"/>
        <w:bottom w:color="7F7F7F" w:space="0" w:sz="4" w:themeColor="text1" w:themeTint="80" w:val="single"/>
        <w:right w:color="7F7F7F" w:space="0" w:sz="4" w:themeColor="text1" w:themeTint="80" w:val="single"/>
        <w:insideH w:color="7F7F7F" w:space="0" w:sz="4" w:themeColor="text1" w:themeTint="80" w:val="single"/>
        <w:insideV w:color="7F7F7F" w:space="0" w:sz="4" w:themeColor="text1" w:themeTint="80" w:val="single"/>
      </w:tblBorders>
    </w:tblPr>
    <w:tblStylePr w:type="firstRow">
      <w:rPr>
        <w:b/>
        <w:color w:themeColor="text1" w:themeShade="95" w:themeTint="80" w:val="7F7F7F"/>
      </w:rPr>
      <w:tblPr/>
      <w:tcPr>
        <w:tcBorders>
          <w:bottom w:color="7F7F7F" w:space="0" w:sz="12" w:themeColor="text1" w:themeTint="80" w:val="single"/>
        </w:tcBorders>
      </w:tcPr>
    </w:tblStylePr>
    <w:tblStylePr w:type="lastRow">
      <w:rPr>
        <w:b/>
        <w:color w:themeColor="text1" w:themeShade="95" w:themeTint="80" w:val="7F7F7F"/>
      </w:rPr>
    </w:tblStylePr>
    <w:tblStylePr w:type="firstCol">
      <w:rPr>
        <w:b/>
        <w:color w:themeColor="text1" w:themeShade="95" w:themeTint="80" w:val="7F7F7F"/>
      </w:rPr>
    </w:tblStylePr>
    <w:tblStylePr w:type="lastCol">
      <w:rPr>
        <w:b/>
        <w:color w:themeColor="text1" w:themeShade="95" w:themeTint="80" w:val="7F7F7F"/>
      </w:rPr>
    </w:tblStylePr>
    <w:tblStylePr w:type="band1Vert">
      <w:tblPr/>
      <w:tcPr>
        <w:shd w:color="CBCBCB" w:fill="CBCBCB" w:themeColor="text1" w:themeFill="text1" w:themeFillTint="34" w:themeTint="34" w:val="clear"/>
      </w:tcPr>
    </w:tblStylePr>
    <w:tblStylePr w:type="band1Horz">
      <w:rPr>
        <w:rFonts w:ascii="Arial" w:hAnsi="Arial"/>
        <w:color w:themeColor="text1" w:themeShade="95" w:themeTint="80" w:val="7F7F7F"/>
        <w:sz w:val="22"/>
      </w:rPr>
      <w:tblPr/>
      <w:tcPr>
        <w:shd w:color="CBCBCB" w:fill="CBCBCB" w:themeColor="text1" w:themeFill="text1" w:themeFillTint="34" w:themeTint="34" w:val="clear"/>
      </w:tcPr>
    </w:tblStylePr>
    <w:tblStylePr w:type="band2Horz">
      <w:rPr>
        <w:rFonts w:ascii="Arial" w:hAnsi="Arial"/>
        <w:color w:themeColor="text1" w:themeShade="95" w:themeTint="80" w:val="7F7F7F"/>
        <w:sz w:val="22"/>
      </w:rPr>
    </w:tblStylePr>
  </w:style>
  <w:style w:customStyle="1" w:styleId="GridTable6Colorful-Accent1" w:type="table">
    <w:name w:val="Grid Table 6 Colorful - Accent 1"/>
    <w:basedOn w:val="TableNormal"/>
    <w:uiPriority w:val="99"/>
    <w:pPr>
      <w:spacing w:after="0"/>
    </w:pPr>
    <w:tblPr>
      <w:tblStyleRowBandSize w:val="1"/>
      <w:tblStyleColBandSize w:val="1"/>
      <w:tblBorders>
        <w:top w:color="A6BFDD" w:space="0" w:sz="4" w:themeColor="accent1" w:themeTint="80" w:val="single"/>
        <w:left w:color="A6BFDD" w:space="0" w:sz="4" w:themeColor="accent1" w:themeTint="80" w:val="single"/>
        <w:bottom w:color="A6BFDD" w:space="0" w:sz="4" w:themeColor="accent1" w:themeTint="80" w:val="single"/>
        <w:right w:color="A6BFDD" w:space="0" w:sz="4" w:themeColor="accent1" w:themeTint="80" w:val="single"/>
        <w:insideH w:color="A6BFDD" w:space="0" w:sz="4" w:themeColor="accent1" w:themeTint="80" w:val="single"/>
        <w:insideV w:color="A6BFDD" w:space="0" w:sz="4" w:themeColor="accent1" w:themeTint="80" w:val="single"/>
      </w:tblBorders>
    </w:tblPr>
    <w:tblStylePr w:type="firstRow">
      <w:rPr>
        <w:b/>
        <w:color w:themeColor="accent1" w:themeShade="95" w:themeTint="80" w:val="A6BFDD"/>
      </w:rPr>
      <w:tblPr/>
      <w:tcPr>
        <w:tcBorders>
          <w:bottom w:color="A6BFDD" w:space="0" w:sz="12" w:themeColor="accent1" w:themeTint="80" w:val="single"/>
        </w:tcBorders>
      </w:tcPr>
    </w:tblStylePr>
    <w:tblStylePr w:type="lastRow">
      <w:rPr>
        <w:b/>
        <w:color w:themeColor="accent1" w:themeShade="95" w:themeTint="80" w:val="A6BFDD"/>
      </w:rPr>
    </w:tblStylePr>
    <w:tblStylePr w:type="firstCol">
      <w:rPr>
        <w:b/>
        <w:color w:themeColor="accent1" w:themeShade="95" w:themeTint="80" w:val="A6BFDD"/>
      </w:rPr>
    </w:tblStylePr>
    <w:tblStylePr w:type="lastCol">
      <w:rPr>
        <w:b/>
        <w:color w:themeColor="accent1" w:themeShade="95" w:themeTint="80" w:val="A6BFDD"/>
      </w:rPr>
    </w:tblStylePr>
    <w:tblStylePr w:type="band1Vert">
      <w:tblPr/>
      <w:tcPr>
        <w:shd w:color="DAE5F1" w:fill="DAE5F1" w:themeColor="accent1" w:themeFill="accent1" w:themeFillTint="34" w:themeTint="34" w:val="clear"/>
      </w:tcPr>
    </w:tblStylePr>
    <w:tblStylePr w:type="band1Horz">
      <w:rPr>
        <w:rFonts w:ascii="Arial" w:hAnsi="Arial"/>
        <w:color w:themeColor="accent1" w:themeShade="95" w:themeTint="80" w:val="A6BFDD"/>
        <w:sz w:val="22"/>
      </w:rPr>
      <w:tblPr/>
      <w:tcPr>
        <w:shd w:color="DAE5F1" w:fill="DAE5F1" w:themeColor="accent1" w:themeFill="accent1" w:themeFillTint="34" w:themeTint="34" w:val="clear"/>
      </w:tcPr>
    </w:tblStylePr>
    <w:tblStylePr w:type="band2Horz">
      <w:rPr>
        <w:rFonts w:ascii="Arial" w:hAnsi="Arial"/>
        <w:color w:themeColor="accent1" w:themeShade="95" w:themeTint="80" w:val="A6BFDD"/>
        <w:sz w:val="22"/>
      </w:rPr>
    </w:tblStylePr>
  </w:style>
  <w:style w:customStyle="1" w:styleId="GridTable6Colorful-Accent2" w:type="table">
    <w:name w:val="Grid Table 6 Colorful - Accent 2"/>
    <w:basedOn w:val="TableNormal"/>
    <w:uiPriority w:val="99"/>
    <w:pPr>
      <w:spacing w:after="0"/>
    </w:pPr>
    <w:tblPr>
      <w:tblStyleRowBandSize w:val="1"/>
      <w:tblStyleColBandSize w:val="1"/>
      <w:tblBorders>
        <w:top w:color="D99695" w:space="0" w:sz="4" w:themeColor="accent2" w:themeTint="97" w:val="single"/>
        <w:left w:color="D99695" w:space="0" w:sz="4" w:themeColor="accent2" w:themeTint="97" w:val="single"/>
        <w:bottom w:color="D99695" w:space="0" w:sz="4" w:themeColor="accent2" w:themeTint="97" w:val="single"/>
        <w:right w:color="D99695" w:space="0" w:sz="4" w:themeColor="accent2" w:themeTint="97" w:val="single"/>
        <w:insideH w:color="D99695" w:space="0" w:sz="4" w:themeColor="accent2" w:themeTint="97" w:val="single"/>
        <w:insideV w:color="D99695" w:space="0" w:sz="4" w:themeColor="accent2" w:themeTint="97" w:val="single"/>
      </w:tblBorders>
    </w:tblPr>
    <w:tblStylePr w:type="firstRow">
      <w:rPr>
        <w:b/>
        <w:color w:themeColor="accent2" w:themeShade="95" w:themeTint="97" w:val="D99695"/>
      </w:rPr>
      <w:tblPr/>
      <w:tcPr>
        <w:tcBorders>
          <w:bottom w:color="D99695" w:space="0" w:sz="12" w:themeColor="accent2" w:themeTint="97" w:val="single"/>
        </w:tcBorders>
      </w:tcPr>
    </w:tblStylePr>
    <w:tblStylePr w:type="lastRow">
      <w:rPr>
        <w:b/>
        <w:color w:themeColor="accent2" w:themeShade="95" w:themeTint="97" w:val="D99695"/>
      </w:rPr>
    </w:tblStylePr>
    <w:tblStylePr w:type="firstCol">
      <w:rPr>
        <w:b/>
        <w:color w:themeColor="accent2" w:themeShade="95" w:themeTint="97" w:val="D99695"/>
      </w:rPr>
    </w:tblStylePr>
    <w:tblStylePr w:type="lastCol">
      <w:rPr>
        <w:b/>
        <w:color w:themeColor="accent2" w:themeShade="95" w:themeTint="97" w:val="D99695"/>
      </w:rPr>
    </w:tblStylePr>
    <w:tblStylePr w:type="band1Vert">
      <w:tblPr/>
      <w:tcPr>
        <w:shd w:color="F2DCDC" w:fill="F2DCDC" w:themeColor="accent2" w:themeFill="accent2" w:themeFillTint="32" w:themeTint="32" w:val="clear"/>
      </w:tcPr>
    </w:tblStylePr>
    <w:tblStylePr w:type="band1Horz">
      <w:rPr>
        <w:rFonts w:ascii="Arial" w:hAnsi="Arial"/>
        <w:color w:themeColor="accent2" w:themeShade="95" w:themeTint="97" w:val="D99695"/>
        <w:sz w:val="22"/>
      </w:rPr>
      <w:tblPr/>
      <w:tcPr>
        <w:shd w:color="F2DCDC" w:fill="F2DCDC" w:themeColor="accent2" w:themeFill="accent2" w:themeFillTint="32" w:themeTint="32" w:val="clear"/>
      </w:tcPr>
    </w:tblStylePr>
    <w:tblStylePr w:type="band2Horz">
      <w:rPr>
        <w:rFonts w:ascii="Arial" w:hAnsi="Arial"/>
        <w:color w:themeColor="accent2" w:themeShade="95" w:themeTint="97" w:val="D99695"/>
        <w:sz w:val="22"/>
      </w:rPr>
    </w:tblStylePr>
  </w:style>
  <w:style w:customStyle="1" w:styleId="GridTable6Colorful-Accent3" w:type="table">
    <w:name w:val="Grid Table 6 Colorful - Accent 3"/>
    <w:basedOn w:val="TableNormal"/>
    <w:uiPriority w:val="99"/>
    <w:pPr>
      <w:spacing w:after="0"/>
    </w:pPr>
    <w:tblPr>
      <w:tblStyleRowBandSize w:val="1"/>
      <w:tblStyleColBandSize w:val="1"/>
      <w:tblBorders>
        <w:top w:color="9ABB59" w:space="0" w:sz="4" w:themeColor="accent3" w:themeTint="FE" w:val="single"/>
        <w:left w:color="9ABB59" w:space="0" w:sz="4" w:themeColor="accent3" w:themeTint="FE" w:val="single"/>
        <w:bottom w:color="9ABB59" w:space="0" w:sz="4" w:themeColor="accent3" w:themeTint="FE" w:val="single"/>
        <w:right w:color="9ABB59" w:space="0" w:sz="4" w:themeColor="accent3" w:themeTint="FE" w:val="single"/>
        <w:insideH w:color="9ABB59" w:space="0" w:sz="4" w:themeColor="accent3" w:themeTint="FE" w:val="single"/>
        <w:insideV w:color="9ABB59" w:space="0" w:sz="4" w:themeColor="accent3" w:themeTint="FE" w:val="single"/>
      </w:tblBorders>
    </w:tblPr>
    <w:tblStylePr w:type="firstRow">
      <w:rPr>
        <w:b/>
        <w:color w:themeColor="accent3" w:themeShade="95" w:themeTint="FE" w:val="9ABB59"/>
      </w:rPr>
      <w:tblPr/>
      <w:tcPr>
        <w:tcBorders>
          <w:bottom w:color="9ABB59" w:space="0" w:sz="12" w:themeColor="accent3" w:themeTint="FE" w:val="single"/>
        </w:tcBorders>
      </w:tcPr>
    </w:tblStylePr>
    <w:tblStylePr w:type="lastRow">
      <w:rPr>
        <w:b/>
        <w:color w:themeColor="accent3" w:themeShade="95" w:themeTint="FE" w:val="9ABB59"/>
      </w:rPr>
    </w:tblStylePr>
    <w:tblStylePr w:type="firstCol">
      <w:rPr>
        <w:b/>
        <w:color w:themeColor="accent3" w:themeShade="95" w:themeTint="FE" w:val="9ABB59"/>
      </w:rPr>
    </w:tblStylePr>
    <w:tblStylePr w:type="lastCol">
      <w:rPr>
        <w:b/>
        <w:color w:themeColor="accent3" w:themeShade="95" w:themeTint="FE" w:val="9ABB59"/>
      </w:rPr>
    </w:tblStylePr>
    <w:tblStylePr w:type="band1Vert">
      <w:tblPr/>
      <w:tcPr>
        <w:shd w:color="EAF1DC" w:fill="EAF1DC" w:themeColor="accent3" w:themeFill="accent3" w:themeFillTint="34" w:themeTint="34" w:val="clear"/>
      </w:tcPr>
    </w:tblStylePr>
    <w:tblStylePr w:type="band1Horz">
      <w:rPr>
        <w:rFonts w:ascii="Arial" w:hAnsi="Arial"/>
        <w:color w:themeColor="accent3" w:themeShade="95" w:themeTint="FE" w:val="9ABB59"/>
        <w:sz w:val="22"/>
      </w:rPr>
      <w:tblPr/>
      <w:tcPr>
        <w:shd w:color="EAF1DC" w:fill="EAF1DC" w:themeColor="accent3" w:themeFill="accent3" w:themeFillTint="34" w:themeTint="34" w:val="clear"/>
      </w:tcPr>
    </w:tblStylePr>
    <w:tblStylePr w:type="band2Horz">
      <w:rPr>
        <w:rFonts w:ascii="Arial" w:hAnsi="Arial"/>
        <w:color w:themeColor="accent3" w:themeShade="95" w:themeTint="FE" w:val="9ABB59"/>
        <w:sz w:val="22"/>
      </w:rPr>
    </w:tblStylePr>
  </w:style>
  <w:style w:customStyle="1" w:styleId="GridTable6Colorful-Accent4" w:type="table">
    <w:name w:val="Grid Table 6 Colorful - Accent 4"/>
    <w:basedOn w:val="TableNormal"/>
    <w:uiPriority w:val="99"/>
    <w:pPr>
      <w:spacing w:after="0"/>
    </w:pPr>
    <w:tblPr>
      <w:tblStyleRowBandSize w:val="1"/>
      <w:tblStyleColBandSize w:val="1"/>
      <w:tblBorders>
        <w:top w:color="B2A1C6" w:space="0" w:sz="4" w:themeColor="accent4" w:themeTint="9A" w:val="single"/>
        <w:left w:color="B2A1C6" w:space="0" w:sz="4" w:themeColor="accent4" w:themeTint="9A" w:val="single"/>
        <w:bottom w:color="B2A1C6" w:space="0" w:sz="4" w:themeColor="accent4" w:themeTint="9A" w:val="single"/>
        <w:right w:color="B2A1C6" w:space="0" w:sz="4" w:themeColor="accent4" w:themeTint="9A" w:val="single"/>
        <w:insideH w:color="B2A1C6" w:space="0" w:sz="4" w:themeColor="accent4" w:themeTint="9A" w:val="single"/>
        <w:insideV w:color="B2A1C6" w:space="0" w:sz="4" w:themeColor="accent4" w:themeTint="9A" w:val="single"/>
      </w:tblBorders>
    </w:tblPr>
    <w:tblStylePr w:type="firstRow">
      <w:rPr>
        <w:b/>
        <w:color w:themeColor="accent4" w:themeShade="95" w:themeTint="9A" w:val="B2A1C6"/>
      </w:rPr>
      <w:tblPr/>
      <w:tcPr>
        <w:tcBorders>
          <w:bottom w:color="B2A1C6" w:space="0" w:sz="12" w:themeColor="accent4" w:themeTint="9A" w:val="single"/>
        </w:tcBorders>
      </w:tcPr>
    </w:tblStylePr>
    <w:tblStylePr w:type="lastRow">
      <w:rPr>
        <w:b/>
        <w:color w:themeColor="accent4" w:themeShade="95" w:themeTint="9A" w:val="B2A1C6"/>
      </w:rPr>
    </w:tblStylePr>
    <w:tblStylePr w:type="firstCol">
      <w:rPr>
        <w:b/>
        <w:color w:themeColor="accent4" w:themeShade="95" w:themeTint="9A" w:val="B2A1C6"/>
      </w:rPr>
    </w:tblStylePr>
    <w:tblStylePr w:type="lastCol">
      <w:rPr>
        <w:b/>
        <w:color w:themeColor="accent4" w:themeShade="95" w:themeTint="9A" w:val="B2A1C6"/>
      </w:rPr>
    </w:tblStylePr>
    <w:tblStylePr w:type="band1Vert">
      <w:tblPr/>
      <w:tcPr>
        <w:shd w:color="E5DFEC" w:fill="E5DFEC" w:themeColor="accent4" w:themeFill="accent4" w:themeFillTint="34" w:themeTint="34" w:val="clear"/>
      </w:tcPr>
    </w:tblStylePr>
    <w:tblStylePr w:type="band1Horz">
      <w:rPr>
        <w:rFonts w:ascii="Arial" w:hAnsi="Arial"/>
        <w:color w:themeColor="accent4" w:themeShade="95" w:themeTint="9A" w:val="B2A1C6"/>
        <w:sz w:val="22"/>
      </w:rPr>
      <w:tblPr/>
      <w:tcPr>
        <w:shd w:color="E5DFEC" w:fill="E5DFEC" w:themeColor="accent4" w:themeFill="accent4" w:themeFillTint="34" w:themeTint="34" w:val="clear"/>
      </w:tcPr>
    </w:tblStylePr>
    <w:tblStylePr w:type="band2Horz">
      <w:rPr>
        <w:rFonts w:ascii="Arial" w:hAnsi="Arial"/>
        <w:color w:themeColor="accent4" w:themeShade="95" w:themeTint="9A" w:val="B2A1C6"/>
        <w:sz w:val="22"/>
      </w:rPr>
    </w:tblStylePr>
  </w:style>
  <w:style w:customStyle="1" w:styleId="GridTable6Colorful-Accent5" w:type="table">
    <w:name w:val="Grid Table 6 Colorful - Accent 5"/>
    <w:basedOn w:val="TableNormal"/>
    <w:uiPriority w:val="99"/>
    <w:pPr>
      <w:spacing w:after="0"/>
    </w:pPr>
    <w:tblPr>
      <w:tblStyleRowBandSize w:val="1"/>
      <w:tblStyleColBandSize w:val="1"/>
      <w:tblBorders>
        <w:top w:color="4BACC6" w:space="0" w:sz="4" w:themeColor="accent5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4BACC6" w:space="0" w:sz="4" w:themeColor="accent5" w:val="single"/>
        <w:insideV w:color="4BACC6" w:space="0" w:sz="4" w:themeColor="accent5" w:val="single"/>
      </w:tblBorders>
    </w:tblPr>
    <w:tblStylePr w:type="firstRow">
      <w:rPr>
        <w:b/>
        <w:color w:themeColor="accent5" w:themeShade="95" w:val="266779"/>
      </w:rPr>
      <w:tblPr/>
      <w:tcPr>
        <w:tcBorders>
          <w:bottom w:color="4BACC6" w:space="0" w:sz="12" w:themeColor="accent5" w:val="single"/>
        </w:tcBorders>
      </w:tcPr>
    </w:tblStylePr>
    <w:tblStylePr w:type="lastRow">
      <w:rPr>
        <w:b/>
        <w:color w:themeColor="accent5" w:themeShade="95" w:val="266779"/>
      </w:rPr>
    </w:tblStylePr>
    <w:tblStylePr w:type="firstCol">
      <w:rPr>
        <w:b/>
        <w:color w:themeColor="accent5" w:themeShade="95" w:val="266779"/>
      </w:rPr>
    </w:tblStylePr>
    <w:tblStylePr w:type="lastCol">
      <w:rPr>
        <w:b/>
        <w:color w:themeColor="accent5" w:themeShade="95" w:val="266779"/>
      </w:rPr>
    </w:tblStylePr>
    <w:tblStylePr w:type="band1Vert">
      <w:tblPr/>
      <w:tcPr>
        <w:shd w:color="DAEEF3" w:fill="DAEEF3" w:themeColor="accent5" w:themeFill="accent5" w:themeFillTint="34" w:themeTint="34" w:val="clear"/>
      </w:tcPr>
    </w:tblStylePr>
    <w:tblStylePr w:type="band1Horz">
      <w:rPr>
        <w:rFonts w:ascii="Arial" w:hAnsi="Arial"/>
        <w:color w:themeColor="accent5" w:themeShade="95" w:val="266779"/>
        <w:sz w:val="22"/>
      </w:rPr>
      <w:tblPr/>
      <w:tcPr>
        <w:shd w:color="DAEEF3" w:fill="DAEEF3" w:themeColor="accent5" w:themeFill="accent5" w:themeFillTint="34" w:themeTint="34" w:val="clear"/>
      </w:tcPr>
    </w:tblStylePr>
    <w:tblStylePr w:type="band2Horz">
      <w:rPr>
        <w:rFonts w:ascii="Arial" w:hAnsi="Arial"/>
        <w:color w:themeColor="accent5" w:themeShade="95" w:val="266779"/>
        <w:sz w:val="22"/>
      </w:rPr>
    </w:tblStylePr>
  </w:style>
  <w:style w:customStyle="1" w:styleId="GridTable6Colorful-Accent6" w:type="table">
    <w:name w:val="Grid Table 6 Colorful - Accent 6"/>
    <w:basedOn w:val="TableNormal"/>
    <w:uiPriority w:val="99"/>
    <w:pPr>
      <w:spacing w:after="0"/>
    </w:pPr>
    <w:tblPr>
      <w:tblStyleRowBandSize w:val="1"/>
      <w:tblStyleColBandSize w:val="1"/>
      <w:tblBorders>
        <w:top w:color="F79646" w:space="0" w:sz="4" w:themeColor="accent6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79646" w:space="0" w:sz="4" w:themeColor="accent6" w:val="single"/>
        <w:insideV w:color="F79646" w:space="0" w:sz="4" w:themeColor="accent6" w:val="single"/>
      </w:tblBorders>
    </w:tblPr>
    <w:tblStylePr w:type="firstRow">
      <w:rPr>
        <w:b/>
        <w:color w:themeColor="accent5" w:themeShade="95" w:val="266779"/>
      </w:rPr>
      <w:tblPr/>
      <w:tcPr>
        <w:tcBorders>
          <w:bottom w:color="F79646" w:space="0" w:sz="12" w:themeColor="accent6" w:val="single"/>
        </w:tcBorders>
      </w:tcPr>
    </w:tblStylePr>
    <w:tblStylePr w:type="lastRow">
      <w:rPr>
        <w:b/>
        <w:color w:themeColor="accent5" w:themeShade="95" w:val="266779"/>
      </w:rPr>
    </w:tblStylePr>
    <w:tblStylePr w:type="firstCol">
      <w:rPr>
        <w:b/>
        <w:color w:themeColor="accent5" w:themeShade="95" w:val="266779"/>
      </w:rPr>
    </w:tblStylePr>
    <w:tblStylePr w:type="lastCol">
      <w:rPr>
        <w:b/>
        <w:color w:themeColor="accent5" w:themeShade="95" w:val="266779"/>
      </w:rPr>
    </w:tblStylePr>
    <w:tblStylePr w:type="band1Vert">
      <w:tblPr/>
      <w:tcPr>
        <w:shd w:color="FDE9D8" w:fill="FDE9D8" w:themeColor="accent6" w:themeFill="accent6" w:themeFillTint="34" w:themeTint="34" w:val="clear"/>
      </w:tcPr>
    </w:tblStylePr>
    <w:tblStylePr w:type="band1Horz">
      <w:rPr>
        <w:rFonts w:ascii="Arial" w:hAnsi="Arial"/>
        <w:color w:themeColor="accent5" w:themeShade="95" w:val="266779"/>
        <w:sz w:val="22"/>
      </w:rPr>
      <w:tblPr/>
      <w:tcPr>
        <w:shd w:color="FDE9D8" w:fill="FDE9D8" w:themeColor="accent6" w:themeFill="accent6" w:themeFillTint="34" w:themeTint="34" w:val="clear"/>
      </w:tcPr>
    </w:tblStylePr>
    <w:tblStylePr w:type="band2Horz">
      <w:rPr>
        <w:rFonts w:ascii="Arial" w:hAnsi="Arial"/>
        <w:color w:themeColor="accent5" w:themeShade="95" w:val="266779"/>
        <w:sz w:val="22"/>
      </w:rPr>
    </w:tblStylePr>
  </w:style>
  <w:style w:styleId="GridTable7Colourful" w:type="table">
    <w:name w:val="Grid Table 7 Colorful"/>
    <w:basedOn w:val="TableNormal"/>
    <w:uiPriority w:val="99"/>
    <w:pPr>
      <w:spacing w:after="0"/>
    </w:pPr>
    <w:tblPr>
      <w:tblStyleRowBandSize w:val="1"/>
      <w:tblStyleColBandSize w:val="1"/>
      <w:tblBorders>
        <w:bottom w:color="7F7F7F" w:space="0" w:sz="4" w:themeColor="text1" w:themeTint="80" w:val="single"/>
        <w:right w:color="7F7F7F" w:space="0" w:sz="4" w:themeColor="text1" w:themeTint="80" w:val="single"/>
        <w:insideH w:color="7F7F7F" w:space="0" w:sz="4" w:themeColor="text1" w:themeTint="80" w:val="single"/>
        <w:insideV w:color="7F7F7F" w:space="0" w:sz="4" w:themeColor="text1" w:themeTint="80" w:val="single"/>
      </w:tblBorders>
    </w:tblPr>
    <w:tblStylePr w:type="firstRow">
      <w:rPr>
        <w:rFonts w:ascii="Arial" w:hAnsi="Arial"/>
        <w:b/>
        <w:color w:themeColor="text1" w:themeShade="95" w:themeTint="80" w:val="7F7F7F"/>
        <w:sz w:val="22"/>
      </w:rPr>
      <w:tblPr/>
      <w:tcPr>
        <w:tcBorders>
          <w:top w:color="auto" w:space="0" w:sz="0" w:val="none"/>
          <w:left w:color="auto" w:space="0" w:sz="0" w:val="none"/>
          <w:bottom w:color="7F7F7F" w:space="0" w:sz="4" w:themeColor="text1" w:themeTint="80" w:val="single"/>
          <w:right w:color="auto" w:space="0" w:sz="0" w:val="none"/>
        </w:tcBorders>
        <w:shd w:color="FFFFFF" w:fill="FFFFFF" w:themeColor="light1" w:themeFill="light1" w:val="clear"/>
      </w:tcPr>
    </w:tblStylePr>
    <w:tblStylePr w:type="lastRow">
      <w:rPr>
        <w:rFonts w:ascii="Arial" w:hAnsi="Arial"/>
        <w:b/>
        <w:color w:themeColor="text1" w:themeShade="95" w:themeTint="80" w:val="7F7F7F"/>
        <w:sz w:val="22"/>
      </w:rPr>
      <w:tblPr/>
      <w:tcPr>
        <w:tcBorders>
          <w:top w:color="7F7F7F" w:space="0" w:sz="4" w:themeColor="text1" w:themeTint="80" w:val="single"/>
          <w:left w:color="auto" w:space="0" w:sz="0" w:val="none"/>
          <w:bottom w:color="auto" w:space="0" w:sz="0" w:val="none"/>
          <w:right w:color="auto" w:space="0" w:sz="0" w:val="none"/>
        </w:tcBorders>
        <w:shd w:color="FFFFFF" w:fill="FFFFFF" w:themeColor="light1" w:themeFill="light1" w:val="clear"/>
      </w:tcPr>
    </w:tblStylePr>
    <w:tblStylePr w:type="firstCol">
      <w:pPr>
        <w:jc w:val="right"/>
      </w:pPr>
      <w:rPr>
        <w:rFonts w:ascii="Arial" w:hAnsi="Arial"/>
        <w:i/>
        <w:color w:themeColor="text1" w:themeShade="95" w:themeTint="80" w:val="7F7F7F"/>
        <w:sz w:val="22"/>
      </w:rPr>
      <w:tblPr/>
      <w:tcPr>
        <w:tcBorders>
          <w:top w:color="auto" w:space="0" w:sz="0" w:val="none"/>
          <w:left w:color="auto" w:space="0" w:sz="0" w:val="none"/>
          <w:bottom w:color="auto" w:space="0" w:sz="0" w:val="none"/>
          <w:right w:color="7F7F7F" w:space="0" w:sz="4" w:themeColor="text1" w:themeTint="80" w:val="single"/>
        </w:tcBorders>
        <w:shd w:color="FFFFFF" w:fill="auto" w:val="clear"/>
      </w:tcPr>
    </w:tblStylePr>
    <w:tblStylePr w:type="lastCol">
      <w:rPr>
        <w:rFonts w:ascii="Arial" w:hAnsi="Arial"/>
        <w:i/>
        <w:color w:themeColor="text1" w:themeShade="95" w:themeTint="80" w:val="7F7F7F"/>
        <w:sz w:val="22"/>
      </w:rPr>
      <w:tblPr/>
      <w:tcPr>
        <w:tcBorders>
          <w:top w:color="auto" w:space="0" w:sz="0" w:val="none"/>
          <w:left w:color="7F7F7F" w:space="0" w:sz="4" w:themeColor="text1" w:themeTint="80" w:val="single"/>
          <w:bottom w:color="auto" w:space="0" w:sz="0" w:val="none"/>
          <w:right w:color="auto" w:space="0" w:sz="0" w:val="none"/>
        </w:tcBorders>
        <w:shd w:color="FFFFFF" w:fill="auto" w:val="clear"/>
      </w:tcPr>
    </w:tblStylePr>
    <w:tblStylePr w:type="band1Vert">
      <w:tblPr/>
      <w:tcPr>
        <w:shd w:color="F2F2F2" w:fill="F2F2F2" w:themeColor="text1" w:themeFill="text1" w:themeFillTint="0D" w:themeTint="0D" w:val="clear"/>
      </w:tcPr>
    </w:tblStylePr>
    <w:tblStylePr w:type="band1Horz">
      <w:rPr>
        <w:rFonts w:ascii="Arial" w:hAnsi="Arial"/>
        <w:color w:themeColor="text1" w:themeShade="95" w:themeTint="80" w:val="7F7F7F"/>
        <w:sz w:val="22"/>
      </w:rPr>
      <w:tblPr/>
      <w:tcPr>
        <w:shd w:color="F2F2F2" w:fill="F2F2F2" w:themeColor="text1" w:themeFill="text1" w:themeFillTint="0D" w:themeTint="0D" w:val="clear"/>
      </w:tcPr>
    </w:tblStylePr>
    <w:tblStylePr w:type="band2Horz">
      <w:rPr>
        <w:rFonts w:ascii="Arial" w:hAnsi="Arial"/>
        <w:color w:themeColor="text1" w:themeShade="95" w:themeTint="80" w:val="7F7F7F"/>
        <w:sz w:val="22"/>
      </w:rPr>
    </w:tblStylePr>
  </w:style>
  <w:style w:customStyle="1" w:styleId="GridTable7Colorful-Accent1" w:type="table">
    <w:name w:val="Grid Table 7 Colorful - Accent 1"/>
    <w:basedOn w:val="TableNormal"/>
    <w:uiPriority w:val="99"/>
    <w:pPr>
      <w:spacing w:after="0"/>
    </w:pPr>
    <w:tblPr>
      <w:tblStyleRowBandSize w:val="1"/>
      <w:tblStyleColBandSize w:val="1"/>
      <w:tblBorders>
        <w:bottom w:color="A6BFDD" w:space="0" w:sz="4" w:themeColor="accent1" w:themeTint="80" w:val="single"/>
        <w:right w:color="A6BFDD" w:space="0" w:sz="4" w:themeColor="accent1" w:themeTint="80" w:val="single"/>
        <w:insideH w:color="A6BFDD" w:space="0" w:sz="4" w:themeColor="accent1" w:themeTint="80" w:val="single"/>
        <w:insideV w:color="A6BFDD" w:space="0" w:sz="4" w:themeColor="accent1" w:themeTint="80" w:val="single"/>
      </w:tblBorders>
    </w:tblPr>
    <w:tblStylePr w:type="firstRow">
      <w:rPr>
        <w:rFonts w:ascii="Arial" w:hAnsi="Arial"/>
        <w:b/>
        <w:color w:themeColor="accent1" w:themeShade="95" w:themeTint="80" w:val="A6BFDD"/>
        <w:sz w:val="22"/>
      </w:rPr>
      <w:tblPr/>
      <w:tcPr>
        <w:tcBorders>
          <w:top w:color="auto" w:space="0" w:sz="0" w:val="none"/>
          <w:left w:color="auto" w:space="0" w:sz="0" w:val="none"/>
          <w:bottom w:color="A6BFDD" w:space="0" w:sz="4" w:themeColor="accent1" w:themeTint="80" w:val="single"/>
          <w:right w:color="auto" w:space="0" w:sz="0" w:val="none"/>
        </w:tcBorders>
        <w:shd w:color="FFFFFF" w:fill="FFFFFF" w:themeColor="light1" w:themeFill="light1" w:val="clear"/>
      </w:tcPr>
    </w:tblStylePr>
    <w:tblStylePr w:type="lastRow">
      <w:rPr>
        <w:rFonts w:ascii="Arial" w:hAnsi="Arial"/>
        <w:b/>
        <w:color w:themeColor="accent1" w:themeShade="95" w:themeTint="80" w:val="A6BFDD"/>
        <w:sz w:val="22"/>
      </w:rPr>
      <w:tblPr/>
      <w:tcPr>
        <w:tcBorders>
          <w:top w:color="A6BFDD" w:space="0" w:sz="4" w:themeColor="accent1" w:themeTint="80" w:val="single"/>
          <w:left w:color="auto" w:space="0" w:sz="0" w:val="none"/>
          <w:bottom w:color="auto" w:space="0" w:sz="0" w:val="none"/>
          <w:right w:color="auto" w:space="0" w:sz="0" w:val="none"/>
        </w:tcBorders>
        <w:shd w:color="FFFFFF" w:fill="FFFFFF" w:themeColor="light1" w:themeFill="light1" w:val="clear"/>
      </w:tcPr>
    </w:tblStylePr>
    <w:tblStylePr w:type="firstCol">
      <w:pPr>
        <w:jc w:val="right"/>
      </w:pPr>
      <w:rPr>
        <w:rFonts w:ascii="Arial" w:hAnsi="Arial"/>
        <w:i/>
        <w:color w:themeColor="accent1" w:themeShade="95" w:themeTint="80" w:val="A6BFDD"/>
        <w:sz w:val="22"/>
      </w:rPr>
      <w:tblPr/>
      <w:tcPr>
        <w:tcBorders>
          <w:top w:color="auto" w:space="0" w:sz="0" w:val="none"/>
          <w:left w:color="auto" w:space="0" w:sz="0" w:val="none"/>
          <w:bottom w:color="auto" w:space="0" w:sz="0" w:val="none"/>
          <w:right w:color="A6BFDD" w:space="0" w:sz="4" w:themeColor="accent1" w:themeTint="80" w:val="single"/>
        </w:tcBorders>
        <w:shd w:color="FFFFFF" w:fill="auto" w:val="clear"/>
      </w:tcPr>
    </w:tblStylePr>
    <w:tblStylePr w:type="lastCol">
      <w:rPr>
        <w:rFonts w:ascii="Arial" w:hAnsi="Arial"/>
        <w:i/>
        <w:color w:themeColor="accent1" w:themeShade="95" w:themeTint="80" w:val="A6BFDD"/>
        <w:sz w:val="22"/>
      </w:rPr>
      <w:tblPr/>
      <w:tcPr>
        <w:tcBorders>
          <w:top w:color="auto" w:space="0" w:sz="0" w:val="none"/>
          <w:left w:color="A6BFDD" w:space="0" w:sz="4" w:themeColor="accent1" w:themeTint="80" w:val="single"/>
          <w:bottom w:color="auto" w:space="0" w:sz="0" w:val="none"/>
          <w:right w:color="auto" w:space="0" w:sz="0" w:val="none"/>
        </w:tcBorders>
        <w:shd w:color="FFFFFF" w:fill="auto" w:val="clear"/>
      </w:tcPr>
    </w:tblStylePr>
    <w:tblStylePr w:type="band1Vert">
      <w:tblPr/>
      <w:tcPr>
        <w:shd w:color="DAE5F1" w:fill="DAE5F1" w:themeColor="accent1" w:themeFill="accent1" w:themeFillTint="34" w:themeTint="34" w:val="clear"/>
      </w:tcPr>
    </w:tblStylePr>
    <w:tblStylePr w:type="band1Horz">
      <w:rPr>
        <w:rFonts w:ascii="Arial" w:hAnsi="Arial"/>
        <w:color w:themeColor="accent1" w:themeShade="95" w:themeTint="80" w:val="A6BFDD"/>
        <w:sz w:val="22"/>
      </w:rPr>
      <w:tblPr/>
      <w:tcPr>
        <w:shd w:color="DAE5F1" w:fill="DAE5F1" w:themeColor="accent1" w:themeFill="accent1" w:themeFillTint="34" w:themeTint="34" w:val="clear"/>
      </w:tcPr>
    </w:tblStylePr>
    <w:tblStylePr w:type="band2Horz">
      <w:rPr>
        <w:rFonts w:ascii="Arial" w:hAnsi="Arial"/>
        <w:color w:themeColor="accent1" w:themeShade="95" w:themeTint="80" w:val="A6BFDD"/>
        <w:sz w:val="22"/>
      </w:rPr>
    </w:tblStylePr>
  </w:style>
  <w:style w:customStyle="1" w:styleId="GridTable7Colorful-Accent2" w:type="table">
    <w:name w:val="Grid Table 7 Colorful - Accent 2"/>
    <w:basedOn w:val="TableNormal"/>
    <w:uiPriority w:val="99"/>
    <w:pPr>
      <w:spacing w:after="0"/>
    </w:pPr>
    <w:tblPr>
      <w:tblStyleRowBandSize w:val="1"/>
      <w:tblStyleColBandSize w:val="1"/>
      <w:tblBorders>
        <w:bottom w:color="D99695" w:space="0" w:sz="4" w:themeColor="accent2" w:themeTint="97" w:val="single"/>
        <w:right w:color="D99695" w:space="0" w:sz="4" w:themeColor="accent2" w:themeTint="97" w:val="single"/>
        <w:insideH w:color="D99695" w:space="0" w:sz="4" w:themeColor="accent2" w:themeTint="97" w:val="single"/>
        <w:insideV w:color="D99695" w:space="0" w:sz="4" w:themeColor="accent2" w:themeTint="97" w:val="single"/>
      </w:tblBorders>
    </w:tblPr>
    <w:tblStylePr w:type="firstRow">
      <w:rPr>
        <w:rFonts w:ascii="Arial" w:hAnsi="Arial"/>
        <w:b/>
        <w:color w:themeColor="accent2" w:themeShade="95" w:themeTint="97" w:val="D99695"/>
        <w:sz w:val="22"/>
      </w:rPr>
      <w:tblPr/>
      <w:tcPr>
        <w:tcBorders>
          <w:top w:color="auto" w:space="0" w:sz="0" w:val="none"/>
          <w:left w:color="auto" w:space="0" w:sz="0" w:val="none"/>
          <w:bottom w:color="D99695" w:space="0" w:sz="4" w:themeColor="accent2" w:themeTint="97" w:val="single"/>
          <w:right w:color="auto" w:space="0" w:sz="0" w:val="none"/>
        </w:tcBorders>
        <w:shd w:color="FFFFFF" w:fill="FFFFFF" w:themeColor="light1" w:themeFill="light1" w:val="clear"/>
      </w:tcPr>
    </w:tblStylePr>
    <w:tblStylePr w:type="lastRow">
      <w:rPr>
        <w:rFonts w:ascii="Arial" w:hAnsi="Arial"/>
        <w:b/>
        <w:color w:themeColor="accent2" w:themeShade="95" w:themeTint="97" w:val="D99695"/>
        <w:sz w:val="22"/>
      </w:rPr>
      <w:tblPr/>
      <w:tcPr>
        <w:tcBorders>
          <w:top w:color="D99695" w:space="0" w:sz="4" w:themeColor="accent2" w:themeTint="97" w:val="single"/>
          <w:left w:color="auto" w:space="0" w:sz="0" w:val="none"/>
          <w:bottom w:color="auto" w:space="0" w:sz="0" w:val="none"/>
          <w:right w:color="auto" w:space="0" w:sz="0" w:val="none"/>
        </w:tcBorders>
        <w:shd w:color="FFFFFF" w:fill="FFFFFF" w:themeColor="light1" w:themeFill="light1" w:val="clear"/>
      </w:tcPr>
    </w:tblStylePr>
    <w:tblStylePr w:type="firstCol">
      <w:pPr>
        <w:jc w:val="right"/>
      </w:pPr>
      <w:rPr>
        <w:rFonts w:ascii="Arial" w:hAnsi="Arial"/>
        <w:i/>
        <w:color w:themeColor="accent2" w:themeShade="95" w:themeTint="97" w:val="D99695"/>
        <w:sz w:val="22"/>
      </w:rPr>
      <w:tblPr/>
      <w:tcPr>
        <w:tcBorders>
          <w:top w:color="auto" w:space="0" w:sz="0" w:val="none"/>
          <w:left w:color="auto" w:space="0" w:sz="0" w:val="none"/>
          <w:bottom w:color="auto" w:space="0" w:sz="0" w:val="none"/>
          <w:right w:color="D99695" w:space="0" w:sz="4" w:themeColor="accent2" w:themeTint="97" w:val="single"/>
        </w:tcBorders>
        <w:shd w:color="FFFFFF" w:fill="auto" w:val="clear"/>
      </w:tcPr>
    </w:tblStylePr>
    <w:tblStylePr w:type="lastCol">
      <w:rPr>
        <w:rFonts w:ascii="Arial" w:hAnsi="Arial"/>
        <w:i/>
        <w:color w:themeColor="accent2" w:themeShade="95" w:themeTint="97" w:val="D99695"/>
        <w:sz w:val="22"/>
      </w:rPr>
      <w:tblPr/>
      <w:tcPr>
        <w:tcBorders>
          <w:top w:color="auto" w:space="0" w:sz="0" w:val="none"/>
          <w:left w:color="D99695" w:space="0" w:sz="4" w:themeColor="accent2" w:themeTint="97" w:val="single"/>
          <w:bottom w:color="auto" w:space="0" w:sz="0" w:val="none"/>
          <w:right w:color="auto" w:space="0" w:sz="0" w:val="none"/>
        </w:tcBorders>
        <w:shd w:color="FFFFFF" w:fill="auto" w:val="clear"/>
      </w:tcPr>
    </w:tblStylePr>
    <w:tblStylePr w:type="band1Vert">
      <w:tblPr/>
      <w:tcPr>
        <w:shd w:color="F2DCDC" w:fill="F2DCDC" w:themeColor="accent2" w:themeFill="accent2" w:themeFillTint="32" w:themeTint="32" w:val="clear"/>
      </w:tcPr>
    </w:tblStylePr>
    <w:tblStylePr w:type="band1Horz">
      <w:rPr>
        <w:rFonts w:ascii="Arial" w:hAnsi="Arial"/>
        <w:color w:themeColor="accent2" w:themeShade="95" w:themeTint="97" w:val="D99695"/>
        <w:sz w:val="22"/>
      </w:rPr>
      <w:tblPr/>
      <w:tcPr>
        <w:shd w:color="F2DCDC" w:fill="F2DCDC" w:themeColor="accent2" w:themeFill="accent2" w:themeFillTint="32" w:themeTint="32" w:val="clear"/>
      </w:tcPr>
    </w:tblStylePr>
    <w:tblStylePr w:type="band2Horz">
      <w:rPr>
        <w:rFonts w:ascii="Arial" w:hAnsi="Arial"/>
        <w:color w:themeColor="accent2" w:themeShade="95" w:themeTint="97" w:val="D99695"/>
        <w:sz w:val="22"/>
      </w:rPr>
    </w:tblStylePr>
  </w:style>
  <w:style w:customStyle="1" w:styleId="GridTable7Colorful-Accent3" w:type="table">
    <w:name w:val="Grid Table 7 Colorful - Accent 3"/>
    <w:basedOn w:val="TableNormal"/>
    <w:uiPriority w:val="99"/>
    <w:pPr>
      <w:spacing w:after="0"/>
    </w:pPr>
    <w:tblPr>
      <w:tblStyleRowBandSize w:val="1"/>
      <w:tblStyleColBandSize w:val="1"/>
      <w:tblBorders>
        <w:bottom w:color="9ABB59" w:space="0" w:sz="4" w:themeColor="accent3" w:themeTint="FE" w:val="single"/>
        <w:right w:color="9ABB59" w:space="0" w:sz="4" w:themeColor="accent3" w:themeTint="FE" w:val="single"/>
        <w:insideH w:color="9ABB59" w:space="0" w:sz="4" w:themeColor="accent3" w:themeTint="FE" w:val="single"/>
        <w:insideV w:color="9ABB59" w:space="0" w:sz="4" w:themeColor="accent3" w:themeTint="FE" w:val="single"/>
      </w:tblBorders>
    </w:tblPr>
    <w:tblStylePr w:type="firstRow">
      <w:rPr>
        <w:rFonts w:ascii="Arial" w:hAnsi="Arial"/>
        <w:b/>
        <w:color w:themeColor="accent3" w:themeShade="95" w:themeTint="FE" w:val="9ABB59"/>
        <w:sz w:val="22"/>
      </w:rPr>
      <w:tblPr/>
      <w:tcPr>
        <w:tcBorders>
          <w:top w:color="auto" w:space="0" w:sz="0" w:val="none"/>
          <w:left w:color="auto" w:space="0" w:sz="0" w:val="none"/>
          <w:bottom w:color="9ABB59" w:space="0" w:sz="4" w:themeColor="accent3" w:themeTint="FE" w:val="single"/>
          <w:right w:color="auto" w:space="0" w:sz="0" w:val="none"/>
        </w:tcBorders>
        <w:shd w:color="FFFFFF" w:fill="FFFFFF" w:themeColor="light1" w:themeFill="light1" w:val="clear"/>
      </w:tcPr>
    </w:tblStylePr>
    <w:tblStylePr w:type="lastRow">
      <w:rPr>
        <w:rFonts w:ascii="Arial" w:hAnsi="Arial"/>
        <w:b/>
        <w:color w:themeColor="accent3" w:themeShade="95" w:themeTint="FE" w:val="9ABB59"/>
        <w:sz w:val="22"/>
      </w:rPr>
      <w:tblPr/>
      <w:tcPr>
        <w:tcBorders>
          <w:top w:color="9ABB59" w:space="0" w:sz="4" w:themeColor="accent3" w:themeTint="FE" w:val="single"/>
          <w:left w:color="auto" w:space="0" w:sz="0" w:val="none"/>
          <w:bottom w:color="auto" w:space="0" w:sz="0" w:val="none"/>
          <w:right w:color="auto" w:space="0" w:sz="0" w:val="none"/>
        </w:tcBorders>
        <w:shd w:color="FFFFFF" w:fill="FFFFFF" w:themeColor="light1" w:themeFill="light1" w:val="clear"/>
      </w:tcPr>
    </w:tblStylePr>
    <w:tblStylePr w:type="firstCol">
      <w:pPr>
        <w:jc w:val="right"/>
      </w:pPr>
      <w:rPr>
        <w:rFonts w:ascii="Arial" w:hAnsi="Arial"/>
        <w:i/>
        <w:color w:themeColor="accent3" w:themeShade="95" w:themeTint="FE" w:val="9ABB59"/>
        <w:sz w:val="22"/>
      </w:rPr>
      <w:tblPr/>
      <w:tcPr>
        <w:tcBorders>
          <w:top w:color="auto" w:space="0" w:sz="0" w:val="none"/>
          <w:left w:color="auto" w:space="0" w:sz="0" w:val="none"/>
          <w:bottom w:color="auto" w:space="0" w:sz="0" w:val="none"/>
          <w:right w:color="9ABB59" w:space="0" w:sz="4" w:themeColor="accent3" w:themeTint="FE" w:val="single"/>
        </w:tcBorders>
        <w:shd w:color="FFFFFF" w:fill="auto" w:val="clear"/>
      </w:tcPr>
    </w:tblStylePr>
    <w:tblStylePr w:type="lastCol">
      <w:rPr>
        <w:rFonts w:ascii="Arial" w:hAnsi="Arial"/>
        <w:i/>
        <w:color w:themeColor="accent3" w:themeShade="95" w:themeTint="FE" w:val="9ABB59"/>
        <w:sz w:val="22"/>
      </w:rPr>
      <w:tblPr/>
      <w:tcPr>
        <w:tcBorders>
          <w:top w:color="auto" w:space="0" w:sz="0" w:val="none"/>
          <w:left w:color="9ABB59" w:space="0" w:sz="4" w:themeColor="accent3" w:themeTint="FE" w:val="single"/>
          <w:bottom w:color="auto" w:space="0" w:sz="0" w:val="none"/>
          <w:right w:color="auto" w:space="0" w:sz="0" w:val="none"/>
        </w:tcBorders>
        <w:shd w:color="FFFFFF" w:fill="auto" w:val="clear"/>
      </w:tcPr>
    </w:tblStylePr>
    <w:tblStylePr w:type="band1Vert">
      <w:tblPr/>
      <w:tcPr>
        <w:shd w:color="EAF1DC" w:fill="EAF1DC" w:themeColor="accent3" w:themeFill="accent3" w:themeFillTint="34" w:themeTint="34" w:val="clear"/>
      </w:tcPr>
    </w:tblStylePr>
    <w:tblStylePr w:type="band1Horz">
      <w:rPr>
        <w:rFonts w:ascii="Arial" w:hAnsi="Arial"/>
        <w:color w:themeColor="accent3" w:themeShade="95" w:themeTint="FE" w:val="9ABB59"/>
        <w:sz w:val="22"/>
      </w:rPr>
      <w:tblPr/>
      <w:tcPr>
        <w:shd w:color="EAF1DC" w:fill="EAF1DC" w:themeColor="accent3" w:themeFill="accent3" w:themeFillTint="34" w:themeTint="34" w:val="clear"/>
      </w:tcPr>
    </w:tblStylePr>
    <w:tblStylePr w:type="band2Horz">
      <w:rPr>
        <w:rFonts w:ascii="Arial" w:hAnsi="Arial"/>
        <w:color w:themeColor="accent3" w:themeShade="95" w:themeTint="FE" w:val="9ABB59"/>
        <w:sz w:val="22"/>
      </w:rPr>
    </w:tblStylePr>
  </w:style>
  <w:style w:customStyle="1" w:styleId="GridTable7Colorful-Accent4" w:type="table">
    <w:name w:val="Grid Table 7 Colorful - Accent 4"/>
    <w:basedOn w:val="TableNormal"/>
    <w:uiPriority w:val="99"/>
    <w:pPr>
      <w:spacing w:after="0"/>
    </w:pPr>
    <w:tblPr>
      <w:tblStyleRowBandSize w:val="1"/>
      <w:tblStyleColBandSize w:val="1"/>
      <w:tblBorders>
        <w:bottom w:color="B2A1C6" w:space="0" w:sz="4" w:themeColor="accent4" w:themeTint="9A" w:val="single"/>
        <w:right w:color="B2A1C6" w:space="0" w:sz="4" w:themeColor="accent4" w:themeTint="9A" w:val="single"/>
        <w:insideH w:color="B2A1C6" w:space="0" w:sz="4" w:themeColor="accent4" w:themeTint="9A" w:val="single"/>
        <w:insideV w:color="B2A1C6" w:space="0" w:sz="4" w:themeColor="accent4" w:themeTint="9A" w:val="single"/>
      </w:tblBorders>
    </w:tblPr>
    <w:tblStylePr w:type="firstRow">
      <w:rPr>
        <w:rFonts w:ascii="Arial" w:hAnsi="Arial"/>
        <w:b/>
        <w:color w:themeColor="accent4" w:themeShade="95" w:themeTint="9A" w:val="B2A1C6"/>
        <w:sz w:val="22"/>
      </w:rPr>
      <w:tblPr/>
      <w:tcPr>
        <w:tcBorders>
          <w:top w:color="auto" w:space="0" w:sz="0" w:val="none"/>
          <w:left w:color="auto" w:space="0" w:sz="0" w:val="none"/>
          <w:bottom w:color="B2A1C6" w:space="0" w:sz="4" w:themeColor="accent4" w:themeTint="9A" w:val="single"/>
          <w:right w:color="auto" w:space="0" w:sz="0" w:val="none"/>
        </w:tcBorders>
        <w:shd w:color="FFFFFF" w:fill="FFFFFF" w:themeColor="light1" w:themeFill="light1" w:val="clear"/>
      </w:tcPr>
    </w:tblStylePr>
    <w:tblStylePr w:type="lastRow">
      <w:rPr>
        <w:rFonts w:ascii="Arial" w:hAnsi="Arial"/>
        <w:b/>
        <w:color w:themeColor="accent4" w:themeShade="95" w:themeTint="9A" w:val="B2A1C6"/>
        <w:sz w:val="22"/>
      </w:rPr>
      <w:tblPr/>
      <w:tcPr>
        <w:tcBorders>
          <w:top w:color="B2A1C6" w:space="0" w:sz="4" w:themeColor="accent4" w:themeTint="9A" w:val="single"/>
          <w:left w:color="auto" w:space="0" w:sz="0" w:val="none"/>
          <w:bottom w:color="auto" w:space="0" w:sz="0" w:val="none"/>
          <w:right w:color="auto" w:space="0" w:sz="0" w:val="none"/>
        </w:tcBorders>
        <w:shd w:color="FFFFFF" w:fill="FFFFFF" w:themeColor="light1" w:themeFill="light1" w:val="clear"/>
      </w:tcPr>
    </w:tblStylePr>
    <w:tblStylePr w:type="firstCol">
      <w:pPr>
        <w:jc w:val="right"/>
      </w:pPr>
      <w:rPr>
        <w:rFonts w:ascii="Arial" w:hAnsi="Arial"/>
        <w:i/>
        <w:color w:themeColor="accent4" w:themeShade="95" w:themeTint="9A" w:val="B2A1C6"/>
        <w:sz w:val="22"/>
      </w:rPr>
      <w:tblPr/>
      <w:tcPr>
        <w:tcBorders>
          <w:top w:color="auto" w:space="0" w:sz="0" w:val="none"/>
          <w:left w:color="auto" w:space="0" w:sz="0" w:val="none"/>
          <w:bottom w:color="auto" w:space="0" w:sz="0" w:val="none"/>
          <w:right w:color="B2A1C6" w:space="0" w:sz="4" w:themeColor="accent4" w:themeTint="9A" w:val="single"/>
        </w:tcBorders>
        <w:shd w:color="FFFFFF" w:fill="auto" w:val="clear"/>
      </w:tcPr>
    </w:tblStylePr>
    <w:tblStylePr w:type="lastCol">
      <w:rPr>
        <w:rFonts w:ascii="Arial" w:hAnsi="Arial"/>
        <w:i/>
        <w:color w:themeColor="accent4" w:themeShade="95" w:themeTint="9A" w:val="B2A1C6"/>
        <w:sz w:val="22"/>
      </w:rPr>
      <w:tblPr/>
      <w:tcPr>
        <w:tcBorders>
          <w:top w:color="auto" w:space="0" w:sz="0" w:val="none"/>
          <w:left w:color="B2A1C6" w:space="0" w:sz="4" w:themeColor="accent4" w:themeTint="9A" w:val="single"/>
          <w:bottom w:color="auto" w:space="0" w:sz="0" w:val="none"/>
          <w:right w:color="auto" w:space="0" w:sz="0" w:val="none"/>
        </w:tcBorders>
        <w:shd w:color="FFFFFF" w:fill="auto" w:val="clear"/>
      </w:tcPr>
    </w:tblStylePr>
    <w:tblStylePr w:type="band1Vert">
      <w:tblPr/>
      <w:tcPr>
        <w:shd w:color="E5DFEC" w:fill="E5DFEC" w:themeColor="accent4" w:themeFill="accent4" w:themeFillTint="34" w:themeTint="34" w:val="clear"/>
      </w:tcPr>
    </w:tblStylePr>
    <w:tblStylePr w:type="band1Horz">
      <w:rPr>
        <w:rFonts w:ascii="Arial" w:hAnsi="Arial"/>
        <w:color w:themeColor="accent4" w:themeShade="95" w:themeTint="9A" w:val="B2A1C6"/>
        <w:sz w:val="22"/>
      </w:rPr>
      <w:tblPr/>
      <w:tcPr>
        <w:shd w:color="E5DFEC" w:fill="E5DFEC" w:themeColor="accent4" w:themeFill="accent4" w:themeFillTint="34" w:themeTint="34" w:val="clear"/>
      </w:tcPr>
    </w:tblStylePr>
    <w:tblStylePr w:type="band2Horz">
      <w:rPr>
        <w:rFonts w:ascii="Arial" w:hAnsi="Arial"/>
        <w:color w:themeColor="accent4" w:themeShade="95" w:themeTint="9A" w:val="B2A1C6"/>
        <w:sz w:val="22"/>
      </w:rPr>
    </w:tblStylePr>
  </w:style>
  <w:style w:customStyle="1" w:styleId="GridTable7Colorful-Accent5" w:type="table">
    <w:name w:val="Grid Table 7 Colorful - Accent 5"/>
    <w:basedOn w:val="TableNormal"/>
    <w:uiPriority w:val="99"/>
    <w:pPr>
      <w:spacing w:after="0"/>
    </w:pPr>
    <w:tblPr>
      <w:tblStyleRowBandSize w:val="1"/>
      <w:tblStyleColBandSize w:val="1"/>
      <w:tblBorders>
        <w:bottom w:color="99D0DE" w:space="0" w:sz="4" w:themeColor="accent5" w:themeTint="90" w:val="single"/>
        <w:right w:color="99D0DE" w:space="0" w:sz="4" w:themeColor="accent5" w:themeTint="90" w:val="single"/>
        <w:insideH w:color="99D0DE" w:space="0" w:sz="4" w:themeColor="accent5" w:themeTint="90" w:val="single"/>
        <w:insideV w:color="99D0DE" w:space="0" w:sz="4" w:themeColor="accent5" w:themeTint="90" w:val="single"/>
      </w:tblBorders>
    </w:tblPr>
    <w:tblStylePr w:type="firstRow">
      <w:rPr>
        <w:rFonts w:ascii="Arial" w:hAnsi="Arial"/>
        <w:b/>
        <w:color w:themeColor="accent5" w:themeShade="95" w:val="266779"/>
        <w:sz w:val="22"/>
      </w:rPr>
      <w:tblPr/>
      <w:tcPr>
        <w:tcBorders>
          <w:top w:color="auto" w:space="0" w:sz="0" w:val="none"/>
          <w:left w:color="auto" w:space="0" w:sz="0" w:val="none"/>
          <w:bottom w:color="99D0DE" w:space="0" w:sz="4" w:themeColor="accent5" w:themeTint="90" w:val="single"/>
          <w:right w:color="auto" w:space="0" w:sz="0" w:val="none"/>
        </w:tcBorders>
        <w:shd w:color="FFFFFF" w:fill="FFFFFF" w:themeColor="light1" w:themeFill="light1" w:val="clear"/>
      </w:tcPr>
    </w:tblStylePr>
    <w:tblStylePr w:type="lastRow">
      <w:rPr>
        <w:rFonts w:ascii="Arial" w:hAnsi="Arial"/>
        <w:b/>
        <w:color w:themeColor="accent5" w:themeShade="95" w:val="266779"/>
        <w:sz w:val="22"/>
      </w:rPr>
      <w:tblPr/>
      <w:tcPr>
        <w:tcBorders>
          <w:top w:color="99D0DE" w:space="0" w:sz="4" w:themeColor="accent5" w:themeTint="90" w:val="single"/>
          <w:left w:color="auto" w:space="0" w:sz="0" w:val="none"/>
          <w:bottom w:color="auto" w:space="0" w:sz="0" w:val="none"/>
          <w:right w:color="auto" w:space="0" w:sz="0" w:val="none"/>
        </w:tcBorders>
        <w:shd w:color="FFFFFF" w:fill="FFFFFF" w:themeColor="light1" w:themeFill="light1" w:val="clear"/>
      </w:tcPr>
    </w:tblStylePr>
    <w:tblStylePr w:type="firstCol">
      <w:pPr>
        <w:jc w:val="right"/>
      </w:pPr>
      <w:rPr>
        <w:rFonts w:ascii="Arial" w:hAnsi="Arial"/>
        <w:i/>
        <w:color w:themeColor="accent5" w:themeShade="95" w:val="266779"/>
        <w:sz w:val="22"/>
      </w:rPr>
      <w:tblPr/>
      <w:tcPr>
        <w:tcBorders>
          <w:top w:color="auto" w:space="0" w:sz="0" w:val="none"/>
          <w:left w:color="auto" w:space="0" w:sz="0" w:val="none"/>
          <w:bottom w:color="auto" w:space="0" w:sz="0" w:val="none"/>
          <w:right w:color="99D0DE" w:space="0" w:sz="4" w:themeColor="accent5" w:themeTint="90" w:val="single"/>
        </w:tcBorders>
        <w:shd w:color="FFFFFF" w:fill="auto" w:val="clear"/>
      </w:tcPr>
    </w:tblStylePr>
    <w:tblStylePr w:type="lastCol">
      <w:rPr>
        <w:rFonts w:ascii="Arial" w:hAnsi="Arial"/>
        <w:i/>
        <w:color w:themeColor="accent5" w:themeShade="95" w:val="266779"/>
        <w:sz w:val="22"/>
      </w:rPr>
      <w:tblPr/>
      <w:tcPr>
        <w:tcBorders>
          <w:top w:color="auto" w:space="0" w:sz="0" w:val="none"/>
          <w:left w:color="99D0DE" w:space="0" w:sz="4" w:themeColor="accent5" w:themeTint="90" w:val="single"/>
          <w:bottom w:color="auto" w:space="0" w:sz="0" w:val="none"/>
          <w:right w:color="auto" w:space="0" w:sz="0" w:val="none"/>
        </w:tcBorders>
        <w:shd w:color="FFFFFF" w:fill="auto" w:val="clear"/>
      </w:tcPr>
    </w:tblStylePr>
    <w:tblStylePr w:type="band1Vert">
      <w:tblPr/>
      <w:tcPr>
        <w:shd w:color="DAEEF3" w:fill="DAEEF3" w:themeColor="accent5" w:themeFill="accent5" w:themeFillTint="34" w:themeTint="34" w:val="clear"/>
      </w:tcPr>
    </w:tblStylePr>
    <w:tblStylePr w:type="band1Horz">
      <w:rPr>
        <w:rFonts w:ascii="Arial" w:hAnsi="Arial"/>
        <w:color w:themeColor="accent5" w:themeShade="95" w:val="266779"/>
        <w:sz w:val="22"/>
      </w:rPr>
      <w:tblPr/>
      <w:tcPr>
        <w:shd w:color="DAEEF3" w:fill="DAEEF3" w:themeColor="accent5" w:themeFill="accent5" w:themeFillTint="34" w:themeTint="34" w:val="clear"/>
      </w:tcPr>
    </w:tblStylePr>
    <w:tblStylePr w:type="band2Horz">
      <w:rPr>
        <w:rFonts w:ascii="Arial" w:hAnsi="Arial"/>
        <w:color w:themeColor="accent5" w:themeShade="95" w:val="266779"/>
        <w:sz w:val="22"/>
      </w:rPr>
    </w:tblStylePr>
  </w:style>
  <w:style w:customStyle="1" w:styleId="GridTable7Colorful-Accent6" w:type="table">
    <w:name w:val="Grid Table 7 Colorful - Accent 6"/>
    <w:basedOn w:val="TableNormal"/>
    <w:uiPriority w:val="99"/>
    <w:pPr>
      <w:spacing w:after="0"/>
    </w:pPr>
    <w:tblPr>
      <w:tblStyleRowBandSize w:val="1"/>
      <w:tblStyleColBandSize w:val="1"/>
      <w:tblBorders>
        <w:bottom w:color="FAC396" w:space="0" w:sz="4" w:themeColor="accent6" w:themeTint="90" w:val="single"/>
        <w:right w:color="FAC396" w:space="0" w:sz="4" w:themeColor="accent6" w:themeTint="90" w:val="single"/>
        <w:insideH w:color="FAC396" w:space="0" w:sz="4" w:themeColor="accent6" w:themeTint="90" w:val="single"/>
        <w:insideV w:color="FAC396" w:space="0" w:sz="4" w:themeColor="accent6" w:themeTint="90" w:val="single"/>
      </w:tblBorders>
    </w:tblPr>
    <w:tblStylePr w:type="firstRow">
      <w:rPr>
        <w:rFonts w:ascii="Arial" w:hAnsi="Arial"/>
        <w:b/>
        <w:color w:themeColor="accent6" w:themeShade="95" w:val="B15407"/>
        <w:sz w:val="22"/>
      </w:rPr>
      <w:tblPr/>
      <w:tcPr>
        <w:tcBorders>
          <w:top w:color="auto" w:space="0" w:sz="0" w:val="none"/>
          <w:left w:color="auto" w:space="0" w:sz="0" w:val="none"/>
          <w:bottom w:color="FAC396" w:space="0" w:sz="4" w:themeColor="accent6" w:themeTint="90" w:val="single"/>
          <w:right w:color="auto" w:space="0" w:sz="0" w:val="none"/>
        </w:tcBorders>
        <w:shd w:color="FFFFFF" w:fill="FFFFFF" w:themeColor="light1" w:themeFill="light1" w:val="clear"/>
      </w:tcPr>
    </w:tblStylePr>
    <w:tblStylePr w:type="lastRow">
      <w:rPr>
        <w:rFonts w:ascii="Arial" w:hAnsi="Arial"/>
        <w:b/>
        <w:color w:themeColor="accent6" w:themeShade="95" w:val="B15407"/>
        <w:sz w:val="22"/>
      </w:rPr>
      <w:tblPr/>
      <w:tcPr>
        <w:tcBorders>
          <w:top w:color="FAC396" w:space="0" w:sz="4" w:themeColor="accent6" w:themeTint="90" w:val="single"/>
          <w:left w:color="auto" w:space="0" w:sz="0" w:val="none"/>
          <w:bottom w:color="auto" w:space="0" w:sz="0" w:val="none"/>
          <w:right w:color="auto" w:space="0" w:sz="0" w:val="none"/>
        </w:tcBorders>
        <w:shd w:color="FFFFFF" w:fill="FFFFFF" w:themeColor="light1" w:themeFill="light1" w:val="clear"/>
      </w:tcPr>
    </w:tblStylePr>
    <w:tblStylePr w:type="firstCol">
      <w:pPr>
        <w:jc w:val="right"/>
      </w:pPr>
      <w:rPr>
        <w:rFonts w:ascii="Arial" w:hAnsi="Arial"/>
        <w:i/>
        <w:color w:themeColor="accent6" w:themeShade="95" w:val="B15407"/>
        <w:sz w:val="22"/>
      </w:rPr>
      <w:tblPr/>
      <w:tcPr>
        <w:tcBorders>
          <w:top w:color="auto" w:space="0" w:sz="0" w:val="none"/>
          <w:left w:color="auto" w:space="0" w:sz="0" w:val="none"/>
          <w:bottom w:color="auto" w:space="0" w:sz="0" w:val="none"/>
          <w:right w:color="FAC396" w:space="0" w:sz="4" w:themeColor="accent6" w:themeTint="90" w:val="single"/>
        </w:tcBorders>
        <w:shd w:color="FFFFFF" w:fill="auto" w:val="clear"/>
      </w:tcPr>
    </w:tblStylePr>
    <w:tblStylePr w:type="lastCol">
      <w:rPr>
        <w:rFonts w:ascii="Arial" w:hAnsi="Arial"/>
        <w:i/>
        <w:color w:themeColor="accent6" w:themeShade="95" w:val="B15407"/>
        <w:sz w:val="22"/>
      </w:rPr>
      <w:tblPr/>
      <w:tcPr>
        <w:tcBorders>
          <w:top w:color="auto" w:space="0" w:sz="0" w:val="none"/>
          <w:left w:color="FAC396" w:space="0" w:sz="4" w:themeColor="accent6" w:themeTint="90" w:val="single"/>
          <w:bottom w:color="auto" w:space="0" w:sz="0" w:val="none"/>
          <w:right w:color="auto" w:space="0" w:sz="0" w:val="none"/>
        </w:tcBorders>
        <w:shd w:color="FFFFFF" w:fill="auto" w:val="clear"/>
      </w:tcPr>
    </w:tblStylePr>
    <w:tblStylePr w:type="band1Vert">
      <w:tblPr/>
      <w:tcPr>
        <w:shd w:color="FDE9D8" w:fill="FDE9D8" w:themeColor="accent6" w:themeFill="accent6" w:themeFillTint="34" w:themeTint="34" w:val="clear"/>
      </w:tcPr>
    </w:tblStylePr>
    <w:tblStylePr w:type="band1Horz">
      <w:rPr>
        <w:rFonts w:ascii="Arial" w:hAnsi="Arial"/>
        <w:color w:themeColor="accent6" w:themeShade="95" w:val="B15407"/>
        <w:sz w:val="22"/>
      </w:rPr>
      <w:tblPr/>
      <w:tcPr>
        <w:shd w:color="FDE9D8" w:fill="FDE9D8" w:themeColor="accent6" w:themeFill="accent6" w:themeFillTint="34" w:themeTint="34" w:val="clear"/>
      </w:tcPr>
    </w:tblStylePr>
    <w:tblStylePr w:type="band2Horz">
      <w:rPr>
        <w:rFonts w:ascii="Arial" w:hAnsi="Arial"/>
        <w:color w:themeColor="accent6" w:themeShade="95" w:val="B15407"/>
        <w:sz w:val="22"/>
      </w:rPr>
    </w:tblStylePr>
  </w:style>
  <w:style w:styleId="ListTable1Light" w:type="table">
    <w:name w:val="List Table 1 Light"/>
    <w:basedOn w:val="TableNormal"/>
    <w:uiPriority w:val="99"/>
    <w:pPr>
      <w:spacing w:after="0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color="000000" w:space="0" w:sz="4" w:val="none"/>
          <w:left w:color="000000" w:space="0" w:sz="4" w:val="none"/>
          <w:bottom w:color="000000" w:space="0" w:sz="4" w:themeColor="text1" w:val="single"/>
          <w:right w:color="000000" w:space="0" w:sz="4" w:val="none"/>
        </w:tcBorders>
      </w:tcPr>
    </w:tblStylePr>
    <w:tblStylePr w:type="lastRow">
      <w:rPr>
        <w:b/>
        <w:color w:val="404040"/>
      </w:rPr>
      <w:tblPr/>
      <w:tcPr>
        <w:tcBorders>
          <w:top w:color="000000" w:space="0" w:sz="4" w:themeColor="text1" w:val="single"/>
          <w:left w:color="000000" w:space="0" w:sz="4" w:val="none"/>
          <w:bottom w:color="000000" w:space="0" w:sz="4" w:val="none"/>
          <w:right w:color="000000" w:space="0" w:sz="4" w:val="none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color="BFBFBF" w:fill="BFBFBF" w:themeColor="text1" w:themeFill="text1" w:themeFillTint="40" w:themeTint="40" w:val="clear"/>
      </w:tcPr>
    </w:tblStylePr>
    <w:tblStylePr w:type="band1Horz">
      <w:tblPr/>
      <w:tcPr>
        <w:shd w:color="BFBFBF" w:fill="BFBFBF" w:themeColor="text1" w:themeFill="text1" w:themeFillTint="40" w:themeTint="40" w:val="clear"/>
      </w:tcPr>
    </w:tblStylePr>
  </w:style>
  <w:style w:styleId="ListTable1Light-Accent1" w:type="table">
    <w:name w:val="List Table 1 Light Accent 1"/>
    <w:basedOn w:val="TableNormal"/>
    <w:uiPriority w:val="99"/>
    <w:pPr>
      <w:spacing w:after="0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color="000000" w:space="0" w:sz="4" w:val="none"/>
          <w:left w:color="000000" w:space="0" w:sz="4" w:val="none"/>
          <w:bottom w:color="4F81BD" w:space="0" w:sz="4" w:themeColor="accent1" w:val="single"/>
          <w:right w:color="000000" w:space="0" w:sz="4" w:val="none"/>
        </w:tcBorders>
      </w:tcPr>
    </w:tblStylePr>
    <w:tblStylePr w:type="lastRow">
      <w:rPr>
        <w:b/>
        <w:color w:val="404040"/>
      </w:rPr>
      <w:tblPr/>
      <w:tcPr>
        <w:tcBorders>
          <w:top w:color="4F81BD" w:space="0" w:sz="4" w:themeColor="accent1" w:val="single"/>
          <w:left w:color="000000" w:space="0" w:sz="4" w:val="none"/>
          <w:bottom w:color="000000" w:space="0" w:sz="4" w:val="none"/>
          <w:right w:color="000000" w:space="0" w:sz="4" w:val="none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color="D2DFEE" w:fill="D2DFEE" w:themeColor="accent1" w:themeFill="accent1" w:themeFillTint="40" w:themeTint="40" w:val="clear"/>
      </w:tcPr>
    </w:tblStylePr>
    <w:tblStylePr w:type="band1Horz">
      <w:tblPr/>
      <w:tcPr>
        <w:shd w:color="D2DFEE" w:fill="D2DFEE" w:themeColor="accent1" w:themeFill="accent1" w:themeFillTint="40" w:themeTint="40" w:val="clear"/>
      </w:tcPr>
    </w:tblStylePr>
  </w:style>
  <w:style w:styleId="ListTable1Light-Accent2" w:type="table">
    <w:name w:val="List Table 1 Light Accent 2"/>
    <w:basedOn w:val="TableNormal"/>
    <w:uiPriority w:val="99"/>
    <w:pPr>
      <w:spacing w:after="0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color="000000" w:space="0" w:sz="4" w:val="none"/>
          <w:left w:color="000000" w:space="0" w:sz="4" w:val="none"/>
          <w:bottom w:color="C0504D" w:space="0" w:sz="4" w:themeColor="accent2" w:val="single"/>
          <w:right w:color="000000" w:space="0" w:sz="4" w:val="none"/>
        </w:tcBorders>
      </w:tcPr>
    </w:tblStylePr>
    <w:tblStylePr w:type="lastRow">
      <w:rPr>
        <w:b/>
        <w:color w:val="404040"/>
      </w:rPr>
      <w:tblPr/>
      <w:tcPr>
        <w:tcBorders>
          <w:top w:color="C0504D" w:space="0" w:sz="4" w:themeColor="accent2" w:val="single"/>
          <w:left w:color="000000" w:space="0" w:sz="4" w:val="none"/>
          <w:bottom w:color="000000" w:space="0" w:sz="4" w:val="none"/>
          <w:right w:color="000000" w:space="0" w:sz="4" w:val="none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color="EFD2D2" w:fill="EFD2D2" w:themeColor="accent2" w:themeFill="accent2" w:themeFillTint="40" w:themeTint="40" w:val="clear"/>
      </w:tcPr>
    </w:tblStylePr>
    <w:tblStylePr w:type="band1Horz">
      <w:tblPr/>
      <w:tcPr>
        <w:shd w:color="EFD2D2" w:fill="EFD2D2" w:themeColor="accent2" w:themeFill="accent2" w:themeFillTint="40" w:themeTint="40" w:val="clear"/>
      </w:tcPr>
    </w:tblStylePr>
  </w:style>
  <w:style w:styleId="ListTable1Light-Accent3" w:type="table">
    <w:name w:val="List Table 1 Light Accent 3"/>
    <w:basedOn w:val="TableNormal"/>
    <w:uiPriority w:val="99"/>
    <w:pPr>
      <w:spacing w:after="0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color="000000" w:space="0" w:sz="4" w:val="none"/>
          <w:left w:color="000000" w:space="0" w:sz="4" w:val="none"/>
          <w:bottom w:color="9BBB59" w:space="0" w:sz="4" w:themeColor="accent3" w:val="single"/>
          <w:right w:color="000000" w:space="0" w:sz="4" w:val="none"/>
        </w:tcBorders>
      </w:tcPr>
    </w:tblStylePr>
    <w:tblStylePr w:type="lastRow">
      <w:rPr>
        <w:b/>
        <w:color w:val="404040"/>
      </w:rPr>
      <w:tblPr/>
      <w:tcPr>
        <w:tcBorders>
          <w:top w:color="9BBB59" w:space="0" w:sz="4" w:themeColor="accent3" w:val="single"/>
          <w:left w:color="000000" w:space="0" w:sz="4" w:val="none"/>
          <w:bottom w:color="000000" w:space="0" w:sz="4" w:val="none"/>
          <w:right w:color="000000" w:space="0" w:sz="4" w:val="none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color="E5EED5" w:fill="E5EED5" w:themeColor="accent3" w:themeFill="accent3" w:themeFillTint="40" w:themeTint="40" w:val="clear"/>
      </w:tcPr>
    </w:tblStylePr>
    <w:tblStylePr w:type="band1Horz">
      <w:tblPr/>
      <w:tcPr>
        <w:shd w:color="E5EED5" w:fill="E5EED5" w:themeColor="accent3" w:themeFill="accent3" w:themeFillTint="40" w:themeTint="40" w:val="clear"/>
      </w:tcPr>
    </w:tblStylePr>
  </w:style>
  <w:style w:styleId="ListTable1Light-Accent4" w:type="table">
    <w:name w:val="List Table 1 Light Accent 4"/>
    <w:basedOn w:val="TableNormal"/>
    <w:uiPriority w:val="99"/>
    <w:pPr>
      <w:spacing w:after="0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color="000000" w:space="0" w:sz="4" w:val="none"/>
          <w:left w:color="000000" w:space="0" w:sz="4" w:val="none"/>
          <w:bottom w:color="8064A2" w:space="0" w:sz="4" w:themeColor="accent4" w:val="single"/>
          <w:right w:color="000000" w:space="0" w:sz="4" w:val="none"/>
        </w:tcBorders>
      </w:tcPr>
    </w:tblStylePr>
    <w:tblStylePr w:type="lastRow">
      <w:rPr>
        <w:b/>
        <w:color w:val="404040"/>
      </w:rPr>
      <w:tblPr/>
      <w:tcPr>
        <w:tcBorders>
          <w:top w:color="8064A2" w:space="0" w:sz="4" w:themeColor="accent4" w:val="single"/>
          <w:left w:color="000000" w:space="0" w:sz="4" w:val="none"/>
          <w:bottom w:color="000000" w:space="0" w:sz="4" w:val="none"/>
          <w:right w:color="000000" w:space="0" w:sz="4" w:val="none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color="DFD8E7" w:fill="DFD8E7" w:themeColor="accent4" w:themeFill="accent4" w:themeFillTint="40" w:themeTint="40" w:val="clear"/>
      </w:tcPr>
    </w:tblStylePr>
    <w:tblStylePr w:type="band1Horz">
      <w:tblPr/>
      <w:tcPr>
        <w:shd w:color="DFD8E7" w:fill="DFD8E7" w:themeColor="accent4" w:themeFill="accent4" w:themeFillTint="40" w:themeTint="40" w:val="clear"/>
      </w:tcPr>
    </w:tblStylePr>
  </w:style>
  <w:style w:styleId="ListTable1Light-Accent5" w:type="table">
    <w:name w:val="List Table 1 Light Accent 5"/>
    <w:basedOn w:val="TableNormal"/>
    <w:uiPriority w:val="99"/>
    <w:pPr>
      <w:spacing w:after="0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color="000000" w:space="0" w:sz="4" w:val="none"/>
          <w:left w:color="000000" w:space="0" w:sz="4" w:val="none"/>
          <w:bottom w:color="4BACC6" w:space="0" w:sz="4" w:themeColor="accent5" w:val="single"/>
          <w:right w:color="000000" w:space="0" w:sz="4" w:val="none"/>
        </w:tcBorders>
      </w:tcPr>
    </w:tblStylePr>
    <w:tblStylePr w:type="lastRow">
      <w:rPr>
        <w:b/>
        <w:color w:val="404040"/>
      </w:rPr>
      <w:tblPr/>
      <w:tcPr>
        <w:tcBorders>
          <w:top w:color="4BACC6" w:space="0" w:sz="4" w:themeColor="accent5" w:val="single"/>
          <w:left w:color="000000" w:space="0" w:sz="4" w:val="none"/>
          <w:bottom w:color="000000" w:space="0" w:sz="4" w:val="none"/>
          <w:right w:color="000000" w:space="0" w:sz="4" w:val="none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color="D1EAF0" w:fill="D1EAF0" w:themeColor="accent5" w:themeFill="accent5" w:themeFillTint="40" w:themeTint="40" w:val="clear"/>
      </w:tcPr>
    </w:tblStylePr>
    <w:tblStylePr w:type="band1Horz">
      <w:tblPr/>
      <w:tcPr>
        <w:shd w:color="D1EAF0" w:fill="D1EAF0" w:themeColor="accent5" w:themeFill="accent5" w:themeFillTint="40" w:themeTint="40" w:val="clear"/>
      </w:tcPr>
    </w:tblStylePr>
  </w:style>
  <w:style w:styleId="ListTable1Light-Accent6" w:type="table">
    <w:name w:val="List Table 1 Light Accent 6"/>
    <w:basedOn w:val="TableNormal"/>
    <w:uiPriority w:val="99"/>
    <w:pPr>
      <w:spacing w:after="0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color="000000" w:space="0" w:sz="4" w:val="none"/>
          <w:left w:color="000000" w:space="0" w:sz="4" w:val="none"/>
          <w:bottom w:color="F79646" w:space="0" w:sz="4" w:themeColor="accent6" w:val="single"/>
          <w:right w:color="000000" w:space="0" w:sz="4" w:val="none"/>
        </w:tcBorders>
      </w:tcPr>
    </w:tblStylePr>
    <w:tblStylePr w:type="lastRow">
      <w:rPr>
        <w:b/>
        <w:color w:val="404040"/>
      </w:rPr>
      <w:tblPr/>
      <w:tcPr>
        <w:tcBorders>
          <w:top w:color="F79646" w:space="0" w:sz="4" w:themeColor="accent6" w:val="single"/>
          <w:left w:color="000000" w:space="0" w:sz="4" w:val="none"/>
          <w:bottom w:color="000000" w:space="0" w:sz="4" w:val="none"/>
          <w:right w:color="000000" w:space="0" w:sz="4" w:val="none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color="FDE4D0" w:fill="FDE4D0" w:themeColor="accent6" w:themeFill="accent6" w:themeFillTint="40" w:themeTint="40" w:val="clear"/>
      </w:tcPr>
    </w:tblStylePr>
    <w:tblStylePr w:type="band1Horz">
      <w:tblPr/>
      <w:tcPr>
        <w:shd w:color="FDE4D0" w:fill="FDE4D0" w:themeColor="accent6" w:themeFill="accent6" w:themeFillTint="40" w:themeTint="40" w:val="clear"/>
      </w:tcPr>
    </w:tblStylePr>
  </w:style>
  <w:style w:styleId="ListTable2" w:type="table">
    <w:name w:val="List Table 2"/>
    <w:basedOn w:val="TableNormal"/>
    <w:uiPriority w:val="99"/>
    <w:pPr>
      <w:spacing w:after="0"/>
    </w:pPr>
    <w:tblPr>
      <w:tblStyleRowBandSize w:val="1"/>
      <w:tblStyleColBandSize w:val="1"/>
      <w:tblBorders>
        <w:top w:color="6F6F6F" w:space="0" w:sz="4" w:themeColor="text1" w:themeTint="90" w:val="single"/>
        <w:bottom w:color="6F6F6F" w:space="0" w:sz="4" w:themeColor="text1" w:themeTint="90" w:val="single"/>
        <w:insideH w:color="6F6F6F" w:space="0" w:sz="4" w:themeColor="text1" w:themeTint="90" w:val="single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color="6F6F6F" w:space="0" w:sz="4" w:themeColor="text1" w:themeTint="90" w:val="single"/>
          <w:left w:color="000000" w:space="0" w:sz="4" w:val="none"/>
          <w:bottom w:color="6F6F6F" w:space="0" w:sz="4" w:themeColor="text1" w:themeTint="90" w:val="single"/>
          <w:right w:color="000000" w:space="0" w:sz="4" w:val="none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color="6F6F6F" w:space="0" w:sz="4" w:themeColor="text1" w:themeTint="90" w:val="single"/>
          <w:left w:color="000000" w:space="0" w:sz="4" w:val="none"/>
          <w:bottom w:color="6F6F6F" w:space="0" w:sz="4" w:themeColor="text1" w:themeTint="90" w:val="single"/>
          <w:right w:color="000000" w:space="0" w:sz="4" w:val="none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color="BFBFBF" w:fill="BFBFBF" w:themeColor="text1" w:themeFill="text1" w:themeFillTint="40" w:themeTint="40" w:val="clear"/>
      </w:tcPr>
    </w:tblStylePr>
    <w:tblStylePr w:type="band1Horz">
      <w:rPr>
        <w:rFonts w:ascii="Arial" w:hAnsi="Arial"/>
        <w:color w:val="404040"/>
        <w:sz w:val="22"/>
      </w:rPr>
      <w:tblPr/>
      <w:tcPr>
        <w:shd w:color="BFBFBF" w:fill="BFBFBF" w:themeColor="text1" w:themeFill="text1" w:themeFillTint="40" w:themeTint="40" w:val="clear"/>
      </w:tcPr>
    </w:tblStylePr>
  </w:style>
  <w:style w:styleId="ListTable2-Accent1" w:type="table">
    <w:name w:val="List Table 2 Accent 1"/>
    <w:basedOn w:val="TableNormal"/>
    <w:uiPriority w:val="99"/>
    <w:pPr>
      <w:spacing w:after="0"/>
    </w:pPr>
    <w:tblPr>
      <w:tblStyleRowBandSize w:val="1"/>
      <w:tblStyleColBandSize w:val="1"/>
      <w:tblBorders>
        <w:top w:color="9BB7D9" w:space="0" w:sz="4" w:themeColor="accent1" w:themeTint="90" w:val="single"/>
        <w:bottom w:color="9BB7D9" w:space="0" w:sz="4" w:themeColor="accent1" w:themeTint="90" w:val="single"/>
        <w:insideH w:color="9BB7D9" w:space="0" w:sz="4" w:themeColor="accent1" w:themeTint="90" w:val="single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color="9BB7D9" w:space="0" w:sz="4" w:themeColor="accent1" w:themeTint="90" w:val="single"/>
          <w:left w:color="000000" w:space="0" w:sz="4" w:val="none"/>
          <w:bottom w:color="9BB7D9" w:space="0" w:sz="4" w:themeColor="accent1" w:themeTint="90" w:val="single"/>
          <w:right w:color="000000" w:space="0" w:sz="4" w:val="none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color="9BB7D9" w:space="0" w:sz="4" w:themeColor="accent1" w:themeTint="90" w:val="single"/>
          <w:left w:color="000000" w:space="0" w:sz="4" w:val="none"/>
          <w:bottom w:color="9BB7D9" w:space="0" w:sz="4" w:themeColor="accent1" w:themeTint="90" w:val="single"/>
          <w:right w:color="000000" w:space="0" w:sz="4" w:val="none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color="D2DFEE" w:fill="D2DFEE" w:themeColor="accent1" w:themeFill="accent1" w:themeFillTint="40" w:themeTint="40" w:val="clear"/>
      </w:tcPr>
    </w:tblStylePr>
    <w:tblStylePr w:type="band1Horz">
      <w:rPr>
        <w:rFonts w:ascii="Arial" w:hAnsi="Arial"/>
        <w:color w:val="404040"/>
        <w:sz w:val="22"/>
      </w:rPr>
      <w:tblPr/>
      <w:tcPr>
        <w:shd w:color="D2DFEE" w:fill="D2DFEE" w:themeColor="accent1" w:themeFill="accent1" w:themeFillTint="40" w:themeTint="40" w:val="clear"/>
      </w:tcPr>
    </w:tblStylePr>
  </w:style>
  <w:style w:styleId="ListTable2-Accent2" w:type="table">
    <w:name w:val="List Table 2 Accent 2"/>
    <w:basedOn w:val="TableNormal"/>
    <w:uiPriority w:val="99"/>
    <w:pPr>
      <w:spacing w:after="0"/>
    </w:pPr>
    <w:tblPr>
      <w:tblStyleRowBandSize w:val="1"/>
      <w:tblStyleColBandSize w:val="1"/>
      <w:tblBorders>
        <w:top w:color="DB9B9A" w:space="0" w:sz="4" w:themeColor="accent2" w:themeTint="90" w:val="single"/>
        <w:bottom w:color="DB9B9A" w:space="0" w:sz="4" w:themeColor="accent2" w:themeTint="90" w:val="single"/>
        <w:insideH w:color="DB9B9A" w:space="0" w:sz="4" w:themeColor="accent2" w:themeTint="90" w:val="single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color="DB9B9A" w:space="0" w:sz="4" w:themeColor="accent2" w:themeTint="90" w:val="single"/>
          <w:left w:color="000000" w:space="0" w:sz="4" w:val="none"/>
          <w:bottom w:color="DB9B9A" w:space="0" w:sz="4" w:themeColor="accent2" w:themeTint="90" w:val="single"/>
          <w:right w:color="000000" w:space="0" w:sz="4" w:val="none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color="DB9B9A" w:space="0" w:sz="4" w:themeColor="accent2" w:themeTint="90" w:val="single"/>
          <w:left w:color="000000" w:space="0" w:sz="4" w:val="none"/>
          <w:bottom w:color="DB9B9A" w:space="0" w:sz="4" w:themeColor="accent2" w:themeTint="90" w:val="single"/>
          <w:right w:color="000000" w:space="0" w:sz="4" w:val="none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color="EFD2D2" w:fill="EFD2D2" w:themeColor="accent2" w:themeFill="accent2" w:themeFillTint="40" w:themeTint="40" w:val="clear"/>
      </w:tcPr>
    </w:tblStylePr>
    <w:tblStylePr w:type="band1Horz">
      <w:rPr>
        <w:rFonts w:ascii="Arial" w:hAnsi="Arial"/>
        <w:color w:val="404040"/>
        <w:sz w:val="22"/>
      </w:rPr>
      <w:tblPr/>
      <w:tcPr>
        <w:shd w:color="EFD2D2" w:fill="EFD2D2" w:themeColor="accent2" w:themeFill="accent2" w:themeFillTint="40" w:themeTint="40" w:val="clear"/>
      </w:tcPr>
    </w:tblStylePr>
  </w:style>
  <w:style w:styleId="ListTable2-Accent3" w:type="table">
    <w:name w:val="List Table 2 Accent 3"/>
    <w:basedOn w:val="TableNormal"/>
    <w:uiPriority w:val="99"/>
    <w:pPr>
      <w:spacing w:after="0"/>
    </w:pPr>
    <w:tblPr>
      <w:tblStyleRowBandSize w:val="1"/>
      <w:tblStyleColBandSize w:val="1"/>
      <w:tblBorders>
        <w:top w:color="C6D8A1" w:space="0" w:sz="4" w:themeColor="accent3" w:themeTint="90" w:val="single"/>
        <w:bottom w:color="C6D8A1" w:space="0" w:sz="4" w:themeColor="accent3" w:themeTint="90" w:val="single"/>
        <w:insideH w:color="C6D8A1" w:space="0" w:sz="4" w:themeColor="accent3" w:themeTint="90" w:val="single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color="C6D8A1" w:space="0" w:sz="4" w:themeColor="accent3" w:themeTint="90" w:val="single"/>
          <w:left w:color="000000" w:space="0" w:sz="4" w:val="none"/>
          <w:bottom w:color="C6D8A1" w:space="0" w:sz="4" w:themeColor="accent3" w:themeTint="90" w:val="single"/>
          <w:right w:color="000000" w:space="0" w:sz="4" w:val="none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color="C6D8A1" w:space="0" w:sz="4" w:themeColor="accent3" w:themeTint="90" w:val="single"/>
          <w:left w:color="000000" w:space="0" w:sz="4" w:val="none"/>
          <w:bottom w:color="C6D8A1" w:space="0" w:sz="4" w:themeColor="accent3" w:themeTint="90" w:val="single"/>
          <w:right w:color="000000" w:space="0" w:sz="4" w:val="none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color="E5EED5" w:fill="E5EED5" w:themeColor="accent3" w:themeFill="accent3" w:themeFillTint="40" w:themeTint="40" w:val="clear"/>
      </w:tcPr>
    </w:tblStylePr>
    <w:tblStylePr w:type="band1Horz">
      <w:rPr>
        <w:rFonts w:ascii="Arial" w:hAnsi="Arial"/>
        <w:color w:val="404040"/>
        <w:sz w:val="22"/>
      </w:rPr>
      <w:tblPr/>
      <w:tcPr>
        <w:shd w:color="E5EED5" w:fill="E5EED5" w:themeColor="accent3" w:themeFill="accent3" w:themeFillTint="40" w:themeTint="40" w:val="clear"/>
      </w:tcPr>
    </w:tblStylePr>
  </w:style>
  <w:style w:styleId="ListTable2-Accent4" w:type="table">
    <w:name w:val="List Table 2 Accent 4"/>
    <w:basedOn w:val="TableNormal"/>
    <w:uiPriority w:val="99"/>
    <w:pPr>
      <w:spacing w:after="0"/>
    </w:pPr>
    <w:tblPr>
      <w:tblStyleRowBandSize w:val="1"/>
      <w:tblStyleColBandSize w:val="1"/>
      <w:tblBorders>
        <w:top w:color="B7A7CA" w:space="0" w:sz="4" w:themeColor="accent4" w:themeTint="90" w:val="single"/>
        <w:bottom w:color="B7A7CA" w:space="0" w:sz="4" w:themeColor="accent4" w:themeTint="90" w:val="single"/>
        <w:insideH w:color="B7A7CA" w:space="0" w:sz="4" w:themeColor="accent4" w:themeTint="90" w:val="single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color="B7A7CA" w:space="0" w:sz="4" w:themeColor="accent4" w:themeTint="90" w:val="single"/>
          <w:left w:color="000000" w:space="0" w:sz="4" w:val="none"/>
          <w:bottom w:color="B7A7CA" w:space="0" w:sz="4" w:themeColor="accent4" w:themeTint="90" w:val="single"/>
          <w:right w:color="000000" w:space="0" w:sz="4" w:val="none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color="B7A7CA" w:space="0" w:sz="4" w:themeColor="accent4" w:themeTint="90" w:val="single"/>
          <w:left w:color="000000" w:space="0" w:sz="4" w:val="none"/>
          <w:bottom w:color="B7A7CA" w:space="0" w:sz="4" w:themeColor="accent4" w:themeTint="90" w:val="single"/>
          <w:right w:color="000000" w:space="0" w:sz="4" w:val="none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color="DFD8E7" w:fill="DFD8E7" w:themeColor="accent4" w:themeFill="accent4" w:themeFillTint="40" w:themeTint="40" w:val="clear"/>
      </w:tcPr>
    </w:tblStylePr>
    <w:tblStylePr w:type="band1Horz">
      <w:rPr>
        <w:rFonts w:ascii="Arial" w:hAnsi="Arial"/>
        <w:color w:val="404040"/>
        <w:sz w:val="22"/>
      </w:rPr>
      <w:tblPr/>
      <w:tcPr>
        <w:shd w:color="DFD8E7" w:fill="DFD8E7" w:themeColor="accent4" w:themeFill="accent4" w:themeFillTint="40" w:themeTint="40" w:val="clear"/>
      </w:tcPr>
    </w:tblStylePr>
  </w:style>
  <w:style w:styleId="ListTable2-Accent5" w:type="table">
    <w:name w:val="List Table 2 Accent 5"/>
    <w:basedOn w:val="TableNormal"/>
    <w:uiPriority w:val="99"/>
    <w:pPr>
      <w:spacing w:after="0"/>
    </w:pPr>
    <w:tblPr>
      <w:tblStyleRowBandSize w:val="1"/>
      <w:tblStyleColBandSize w:val="1"/>
      <w:tblBorders>
        <w:top w:color="99D0DE" w:space="0" w:sz="4" w:themeColor="accent5" w:themeTint="90" w:val="single"/>
        <w:bottom w:color="99D0DE" w:space="0" w:sz="4" w:themeColor="accent5" w:themeTint="90" w:val="single"/>
        <w:insideH w:color="99D0DE" w:space="0" w:sz="4" w:themeColor="accent5" w:themeTint="90" w:val="single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color="99D0DE" w:space="0" w:sz="4" w:themeColor="accent5" w:themeTint="90" w:val="single"/>
          <w:left w:color="000000" w:space="0" w:sz="4" w:val="none"/>
          <w:bottom w:color="99D0DE" w:space="0" w:sz="4" w:themeColor="accent5" w:themeTint="90" w:val="single"/>
          <w:right w:color="000000" w:space="0" w:sz="4" w:val="none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color="99D0DE" w:space="0" w:sz="4" w:themeColor="accent5" w:themeTint="90" w:val="single"/>
          <w:left w:color="000000" w:space="0" w:sz="4" w:val="none"/>
          <w:bottom w:color="99D0DE" w:space="0" w:sz="4" w:themeColor="accent5" w:themeTint="90" w:val="single"/>
          <w:right w:color="000000" w:space="0" w:sz="4" w:val="none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color="D1EAF0" w:fill="D1EAF0" w:themeColor="accent5" w:themeFill="accent5" w:themeFillTint="40" w:themeTint="40" w:val="clear"/>
      </w:tcPr>
    </w:tblStylePr>
    <w:tblStylePr w:type="band1Horz">
      <w:rPr>
        <w:rFonts w:ascii="Arial" w:hAnsi="Arial"/>
        <w:color w:val="404040"/>
        <w:sz w:val="22"/>
      </w:rPr>
      <w:tblPr/>
      <w:tcPr>
        <w:shd w:color="D1EAF0" w:fill="D1EAF0" w:themeColor="accent5" w:themeFill="accent5" w:themeFillTint="40" w:themeTint="40" w:val="clear"/>
      </w:tcPr>
    </w:tblStylePr>
  </w:style>
  <w:style w:styleId="ListTable2-Accent6" w:type="table">
    <w:name w:val="List Table 2 Accent 6"/>
    <w:basedOn w:val="TableNormal"/>
    <w:uiPriority w:val="99"/>
    <w:pPr>
      <w:spacing w:after="0"/>
    </w:pPr>
    <w:tblPr>
      <w:tblStyleRowBandSize w:val="1"/>
      <w:tblStyleColBandSize w:val="1"/>
      <w:tblBorders>
        <w:top w:color="FAC396" w:space="0" w:sz="4" w:themeColor="accent6" w:themeTint="90" w:val="single"/>
        <w:bottom w:color="FAC396" w:space="0" w:sz="4" w:themeColor="accent6" w:themeTint="90" w:val="single"/>
        <w:insideH w:color="FAC396" w:space="0" w:sz="4" w:themeColor="accent6" w:themeTint="90" w:val="single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color="FAC396" w:space="0" w:sz="4" w:themeColor="accent6" w:themeTint="90" w:val="single"/>
          <w:left w:color="000000" w:space="0" w:sz="4" w:val="none"/>
          <w:bottom w:color="FAC396" w:space="0" w:sz="4" w:themeColor="accent6" w:themeTint="90" w:val="single"/>
          <w:right w:color="000000" w:space="0" w:sz="4" w:val="none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color="FAC396" w:space="0" w:sz="4" w:themeColor="accent6" w:themeTint="90" w:val="single"/>
          <w:left w:color="000000" w:space="0" w:sz="4" w:val="none"/>
          <w:bottom w:color="FAC396" w:space="0" w:sz="4" w:themeColor="accent6" w:themeTint="90" w:val="single"/>
          <w:right w:color="000000" w:space="0" w:sz="4" w:val="none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color="FDE4D0" w:fill="FDE4D0" w:themeColor="accent6" w:themeFill="accent6" w:themeFillTint="40" w:themeTint="40" w:val="clear"/>
      </w:tcPr>
    </w:tblStylePr>
    <w:tblStylePr w:type="band1Horz">
      <w:rPr>
        <w:rFonts w:ascii="Arial" w:hAnsi="Arial"/>
        <w:color w:val="404040"/>
        <w:sz w:val="22"/>
      </w:rPr>
      <w:tblPr/>
      <w:tcPr>
        <w:shd w:color="FDE4D0" w:fill="FDE4D0" w:themeColor="accent6" w:themeFill="accent6" w:themeFillTint="40" w:themeTint="40" w:val="clear"/>
      </w:tcPr>
    </w:tblStylePr>
  </w:style>
  <w:style w:styleId="ListTable3" w:type="table">
    <w:name w:val="List Table 3"/>
    <w:basedOn w:val="TableNormal"/>
    <w:uiPriority w:val="99"/>
    <w:pPr>
      <w:spacing w:after="0"/>
    </w:pPr>
    <w:tblPr>
      <w:tblStyleRowBandSize w:val="1"/>
      <w:tblStyleColBandSize w:val="1"/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color="000000" w:fill="000000" w:themeColor="text1" w:themeFill="text1" w:val="clear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color="000000" w:space="0" w:sz="4" w:themeColor="text1" w:val="single"/>
          <w:right w:color="000000" w:space="0" w:sz="4" w:themeColor="text1" w:val="single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color="000000" w:space="0" w:sz="4" w:themeColor="text1" w:val="single"/>
          <w:bottom w:color="000000" w:space="0" w:sz="4" w:themeColor="text1" w:val="single"/>
        </w:tcBorders>
      </w:tcPr>
    </w:tblStylePr>
  </w:style>
  <w:style w:styleId="ListTable3-Accent1" w:type="table">
    <w:name w:val="List Table 3 Accent 1"/>
    <w:basedOn w:val="TableNormal"/>
    <w:uiPriority w:val="99"/>
    <w:pPr>
      <w:spacing w:after="0"/>
    </w:pPr>
    <w:tblPr>
      <w:tblStyleRowBandSize w:val="1"/>
      <w:tblStyleColBandSize w:val="1"/>
      <w:tblBorders>
        <w:top w:color="4F81BD" w:space="0" w:sz="4" w:themeColor="accent1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color="4F81BD" w:fill="4F81BD" w:themeColor="accent1" w:themeFill="accent1" w:val="clear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color="4F81BD" w:space="0" w:sz="4" w:themeColor="accent1" w:val="single"/>
          <w:right w:color="4F81BD" w:space="0" w:sz="4" w:themeColor="accent1" w:val="single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color="4F81BD" w:space="0" w:sz="4" w:themeColor="accent1" w:val="single"/>
          <w:bottom w:color="4F81BD" w:space="0" w:sz="4" w:themeColor="accent1" w:val="single"/>
        </w:tcBorders>
      </w:tcPr>
    </w:tblStylePr>
  </w:style>
  <w:style w:styleId="ListTable3-Accent2" w:type="table">
    <w:name w:val="List Table 3 Accent 2"/>
    <w:basedOn w:val="TableNormal"/>
    <w:uiPriority w:val="99"/>
    <w:pPr>
      <w:spacing w:after="0"/>
    </w:pPr>
    <w:tblPr>
      <w:tblStyleRowBandSize w:val="1"/>
      <w:tblStyleColBandSize w:val="1"/>
      <w:tblBorders>
        <w:top w:color="D99695" w:space="0" w:sz="4" w:themeColor="accent2" w:themeTint="97" w:val="single"/>
        <w:left w:color="D99695" w:space="0" w:sz="4" w:themeColor="accent2" w:themeTint="97" w:val="single"/>
        <w:bottom w:color="D99695" w:space="0" w:sz="4" w:themeColor="accent2" w:themeTint="97" w:val="single"/>
        <w:right w:color="D99695" w:space="0" w:sz="4" w:themeColor="accent2" w:themeTint="97" w:val="single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color="D99695" w:fill="D99695" w:themeColor="accent2" w:themeFill="accent2" w:themeFillTint="97" w:themeTint="97" w:val="clear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color="D99695" w:space="0" w:sz="4" w:themeColor="accent2" w:themeTint="97" w:val="single"/>
          <w:right w:color="D99695" w:space="0" w:sz="4" w:themeColor="accent2" w:themeTint="97" w:val="single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color="D99695" w:space="0" w:sz="4" w:themeColor="accent2" w:themeTint="97" w:val="single"/>
          <w:bottom w:color="D99695" w:space="0" w:sz="4" w:themeColor="accent2" w:themeTint="97" w:val="single"/>
        </w:tcBorders>
      </w:tcPr>
    </w:tblStylePr>
  </w:style>
  <w:style w:styleId="ListTable3-Accent3" w:type="table">
    <w:name w:val="List Table 3 Accent 3"/>
    <w:basedOn w:val="TableNormal"/>
    <w:uiPriority w:val="99"/>
    <w:pPr>
      <w:spacing w:after="0"/>
    </w:pPr>
    <w:tblPr>
      <w:tblStyleRowBandSize w:val="1"/>
      <w:tblStyleColBandSize w:val="1"/>
      <w:tblBorders>
        <w:top w:color="C3D69B" w:space="0" w:sz="4" w:themeColor="accent3" w:themeTint="98" w:val="single"/>
        <w:left w:color="C3D69B" w:space="0" w:sz="4" w:themeColor="accent3" w:themeTint="98" w:val="single"/>
        <w:bottom w:color="C3D69B" w:space="0" w:sz="4" w:themeColor="accent3" w:themeTint="98" w:val="single"/>
        <w:right w:color="C3D69B" w:space="0" w:sz="4" w:themeColor="accent3" w:themeTint="98" w:val="single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color="C3D69B" w:fill="C3D69B" w:themeColor="accent3" w:themeFill="accent3" w:themeFillTint="98" w:themeTint="98" w:val="clear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color="C3D69B" w:space="0" w:sz="4" w:themeColor="accent3" w:themeTint="98" w:val="single"/>
          <w:right w:color="C3D69B" w:space="0" w:sz="4" w:themeColor="accent3" w:themeTint="98" w:val="single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color="C3D69B" w:space="0" w:sz="4" w:themeColor="accent3" w:themeTint="98" w:val="single"/>
          <w:bottom w:color="C3D69B" w:space="0" w:sz="4" w:themeColor="accent3" w:themeTint="98" w:val="single"/>
        </w:tcBorders>
      </w:tcPr>
    </w:tblStylePr>
  </w:style>
  <w:style w:styleId="ListTable3-Accent4" w:type="table">
    <w:name w:val="List Table 3 Accent 4"/>
    <w:basedOn w:val="TableNormal"/>
    <w:uiPriority w:val="99"/>
    <w:pPr>
      <w:spacing w:after="0"/>
    </w:pPr>
    <w:tblPr>
      <w:tblStyleRowBandSize w:val="1"/>
      <w:tblStyleColBandSize w:val="1"/>
      <w:tblBorders>
        <w:top w:color="B2A1C6" w:space="0" w:sz="4" w:themeColor="accent4" w:themeTint="9A" w:val="single"/>
        <w:left w:color="B2A1C6" w:space="0" w:sz="4" w:themeColor="accent4" w:themeTint="9A" w:val="single"/>
        <w:bottom w:color="B2A1C6" w:space="0" w:sz="4" w:themeColor="accent4" w:themeTint="9A" w:val="single"/>
        <w:right w:color="B2A1C6" w:space="0" w:sz="4" w:themeColor="accent4" w:themeTint="9A" w:val="single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color="B2A1C6" w:fill="B2A1C6" w:themeColor="accent4" w:themeFill="accent4" w:themeFillTint="9A" w:themeTint="9A" w:val="clear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color="B2A1C6" w:space="0" w:sz="4" w:themeColor="accent4" w:themeTint="9A" w:val="single"/>
          <w:right w:color="B2A1C6" w:space="0" w:sz="4" w:themeColor="accent4" w:themeTint="9A" w:val="single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color="B2A1C6" w:space="0" w:sz="4" w:themeColor="accent4" w:themeTint="9A" w:val="single"/>
          <w:bottom w:color="B2A1C6" w:space="0" w:sz="4" w:themeColor="accent4" w:themeTint="9A" w:val="single"/>
        </w:tcBorders>
      </w:tcPr>
    </w:tblStylePr>
  </w:style>
  <w:style w:styleId="ListTable3-Accent5" w:type="table">
    <w:name w:val="List Table 3 Accent 5"/>
    <w:basedOn w:val="TableNormal"/>
    <w:uiPriority w:val="99"/>
    <w:pPr>
      <w:spacing w:after="0"/>
    </w:pPr>
    <w:tblPr>
      <w:tblStyleRowBandSize w:val="1"/>
      <w:tblStyleColBandSize w:val="1"/>
      <w:tblBorders>
        <w:top w:color="92CCDC" w:space="0" w:sz="4" w:themeColor="accent5" w:themeTint="9A" w:val="single"/>
        <w:left w:color="92CCDC" w:space="0" w:sz="4" w:themeColor="accent5" w:themeTint="9A" w:val="single"/>
        <w:bottom w:color="92CCDC" w:space="0" w:sz="4" w:themeColor="accent5" w:themeTint="9A" w:val="single"/>
        <w:right w:color="92CCDC" w:space="0" w:sz="4" w:themeColor="accent5" w:themeTint="9A" w:val="single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color="92CCDC" w:fill="92CCDC" w:themeColor="accent5" w:themeFill="accent5" w:themeFillTint="9A" w:themeTint="9A" w:val="clear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color="92CCDC" w:space="0" w:sz="4" w:themeColor="accent5" w:themeTint="9A" w:val="single"/>
          <w:right w:color="92CCDC" w:space="0" w:sz="4" w:themeColor="accent5" w:themeTint="9A" w:val="single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color="92CCDC" w:space="0" w:sz="4" w:themeColor="accent5" w:themeTint="9A" w:val="single"/>
          <w:bottom w:color="92CCDC" w:space="0" w:sz="4" w:themeColor="accent5" w:themeTint="9A" w:val="single"/>
        </w:tcBorders>
      </w:tcPr>
    </w:tblStylePr>
  </w:style>
  <w:style w:styleId="ListTable3-Accent6" w:type="table">
    <w:name w:val="List Table 3 Accent 6"/>
    <w:basedOn w:val="TableNormal"/>
    <w:uiPriority w:val="99"/>
    <w:pPr>
      <w:spacing w:after="0"/>
    </w:pPr>
    <w:tblPr>
      <w:tblStyleRowBandSize w:val="1"/>
      <w:tblStyleColBandSize w:val="1"/>
      <w:tblBorders>
        <w:top w:color="FAC090" w:space="0" w:sz="4" w:themeColor="accent6" w:themeTint="98" w:val="single"/>
        <w:left w:color="FAC090" w:space="0" w:sz="4" w:themeColor="accent6" w:themeTint="98" w:val="single"/>
        <w:bottom w:color="FAC090" w:space="0" w:sz="4" w:themeColor="accent6" w:themeTint="98" w:val="single"/>
        <w:right w:color="FAC090" w:space="0" w:sz="4" w:themeColor="accent6" w:themeTint="98" w:val="single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color="FAC090" w:fill="FAC090" w:themeColor="accent6" w:themeFill="accent6" w:themeFillTint="98" w:themeTint="98" w:val="clear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color="FAC090" w:space="0" w:sz="4" w:themeColor="accent6" w:themeTint="98" w:val="single"/>
          <w:right w:color="FAC090" w:space="0" w:sz="4" w:themeColor="accent6" w:themeTint="98" w:val="single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color="FAC090" w:space="0" w:sz="4" w:themeColor="accent6" w:themeTint="98" w:val="single"/>
          <w:bottom w:color="FAC090" w:space="0" w:sz="4" w:themeColor="accent6" w:themeTint="98" w:val="single"/>
        </w:tcBorders>
      </w:tcPr>
    </w:tblStylePr>
  </w:style>
  <w:style w:styleId="ListTable4" w:type="table">
    <w:name w:val="List Table 4"/>
    <w:basedOn w:val="TableNormal"/>
    <w:uiPriority w:val="99"/>
    <w:pPr>
      <w:spacing w:after="0"/>
    </w:pPr>
    <w:tblPr>
      <w:tblStyleRowBandSize w:val="1"/>
      <w:tblStyleColBandSize w:val="1"/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000000" w:space="0" w:sz="4" w:themeColor="text1" w:val="single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color="000000" w:fill="000000" w:themeColor="text1" w:themeFill="text1" w:val="clear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color="BFBFBF" w:fill="BFBFBF" w:themeColor="text1" w:themeFill="text1" w:themeFillTint="40" w:themeTint="40" w:val="clear"/>
      </w:tcPr>
    </w:tblStylePr>
    <w:tblStylePr w:type="band1Horz">
      <w:rPr>
        <w:rFonts w:ascii="Arial" w:hAnsi="Arial"/>
        <w:color w:val="404040"/>
        <w:sz w:val="22"/>
      </w:rPr>
      <w:tblPr/>
      <w:tcPr>
        <w:shd w:color="BFBFBF" w:fill="BFBFBF" w:themeColor="text1" w:themeFill="text1" w:themeFillTint="40" w:themeTint="40" w:val="clear"/>
      </w:tcPr>
    </w:tblStylePr>
  </w:style>
  <w:style w:styleId="ListTable4-Accent1" w:type="table">
    <w:name w:val="List Table 4 Accent 1"/>
    <w:basedOn w:val="TableNormal"/>
    <w:uiPriority w:val="99"/>
    <w:pPr>
      <w:spacing w:after="0"/>
    </w:pPr>
    <w:tblPr>
      <w:tblStyleRowBandSize w:val="1"/>
      <w:tblStyleColBandSize w:val="1"/>
      <w:tblBorders>
        <w:top w:color="9BB7D9" w:space="0" w:sz="4" w:themeColor="accent1" w:themeTint="90" w:val="single"/>
        <w:left w:color="9BB7D9" w:space="0" w:sz="4" w:themeColor="accent1" w:themeTint="90" w:val="single"/>
        <w:bottom w:color="9BB7D9" w:space="0" w:sz="4" w:themeColor="accent1" w:themeTint="90" w:val="single"/>
        <w:right w:color="9BB7D9" w:space="0" w:sz="4" w:themeColor="accent1" w:themeTint="90" w:val="single"/>
        <w:insideH w:color="9BB7D9" w:space="0" w:sz="4" w:themeColor="accent1" w:themeTint="90" w:val="single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color="4F81BD" w:fill="4F81BD" w:themeColor="accent1" w:themeFill="accent1" w:val="clear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color="D2DFEE" w:fill="D2DFEE" w:themeColor="accent1" w:themeFill="accent1" w:themeFillTint="40" w:themeTint="40" w:val="clear"/>
      </w:tcPr>
    </w:tblStylePr>
    <w:tblStylePr w:type="band1Horz">
      <w:rPr>
        <w:rFonts w:ascii="Arial" w:hAnsi="Arial"/>
        <w:color w:val="404040"/>
        <w:sz w:val="22"/>
      </w:rPr>
      <w:tblPr/>
      <w:tcPr>
        <w:shd w:color="D2DFEE" w:fill="D2DFEE" w:themeColor="accent1" w:themeFill="accent1" w:themeFillTint="40" w:themeTint="40" w:val="clear"/>
      </w:tcPr>
    </w:tblStylePr>
  </w:style>
  <w:style w:styleId="ListTable4-Accent2" w:type="table">
    <w:name w:val="List Table 4 Accent 2"/>
    <w:basedOn w:val="TableNormal"/>
    <w:uiPriority w:val="99"/>
    <w:pPr>
      <w:spacing w:after="0"/>
    </w:pPr>
    <w:tblPr>
      <w:tblStyleRowBandSize w:val="1"/>
      <w:tblStyleColBandSize w:val="1"/>
      <w:tblBorders>
        <w:top w:color="DB9B9A" w:space="0" w:sz="4" w:themeColor="accent2" w:themeTint="90" w:val="single"/>
        <w:left w:color="DB9B9A" w:space="0" w:sz="4" w:themeColor="accent2" w:themeTint="90" w:val="single"/>
        <w:bottom w:color="DB9B9A" w:space="0" w:sz="4" w:themeColor="accent2" w:themeTint="90" w:val="single"/>
        <w:right w:color="DB9B9A" w:space="0" w:sz="4" w:themeColor="accent2" w:themeTint="90" w:val="single"/>
        <w:insideH w:color="DB9B9A" w:space="0" w:sz="4" w:themeColor="accent2" w:themeTint="90" w:val="single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color="C0504D" w:fill="C0504D" w:themeColor="accent2" w:themeFill="accent2" w:val="clear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color="EFD2D2" w:fill="EFD2D2" w:themeColor="accent2" w:themeFill="accent2" w:themeFillTint="40" w:themeTint="40" w:val="clear"/>
      </w:tcPr>
    </w:tblStylePr>
    <w:tblStylePr w:type="band1Horz">
      <w:rPr>
        <w:rFonts w:ascii="Arial" w:hAnsi="Arial"/>
        <w:color w:val="404040"/>
        <w:sz w:val="22"/>
      </w:rPr>
      <w:tblPr/>
      <w:tcPr>
        <w:shd w:color="EFD2D2" w:fill="EFD2D2" w:themeColor="accent2" w:themeFill="accent2" w:themeFillTint="40" w:themeTint="40" w:val="clear"/>
      </w:tcPr>
    </w:tblStylePr>
  </w:style>
  <w:style w:styleId="ListTable4-Accent3" w:type="table">
    <w:name w:val="List Table 4 Accent 3"/>
    <w:basedOn w:val="TableNormal"/>
    <w:uiPriority w:val="99"/>
    <w:pPr>
      <w:spacing w:after="0"/>
    </w:pPr>
    <w:tblPr>
      <w:tblStyleRowBandSize w:val="1"/>
      <w:tblStyleColBandSize w:val="1"/>
      <w:tblBorders>
        <w:top w:color="C6D8A1" w:space="0" w:sz="4" w:themeColor="accent3" w:themeTint="90" w:val="single"/>
        <w:left w:color="C6D8A1" w:space="0" w:sz="4" w:themeColor="accent3" w:themeTint="90" w:val="single"/>
        <w:bottom w:color="C6D8A1" w:space="0" w:sz="4" w:themeColor="accent3" w:themeTint="90" w:val="single"/>
        <w:right w:color="C6D8A1" w:space="0" w:sz="4" w:themeColor="accent3" w:themeTint="90" w:val="single"/>
        <w:insideH w:color="C6D8A1" w:space="0" w:sz="4" w:themeColor="accent3" w:themeTint="90" w:val="single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color="9BBB59" w:fill="9BBB59" w:themeColor="accent3" w:themeFill="accent3" w:val="clear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color="E5EED5" w:fill="E5EED5" w:themeColor="accent3" w:themeFill="accent3" w:themeFillTint="40" w:themeTint="40" w:val="clear"/>
      </w:tcPr>
    </w:tblStylePr>
    <w:tblStylePr w:type="band1Horz">
      <w:rPr>
        <w:rFonts w:ascii="Arial" w:hAnsi="Arial"/>
        <w:color w:val="404040"/>
        <w:sz w:val="22"/>
      </w:rPr>
      <w:tblPr/>
      <w:tcPr>
        <w:shd w:color="E5EED5" w:fill="E5EED5" w:themeColor="accent3" w:themeFill="accent3" w:themeFillTint="40" w:themeTint="40" w:val="clear"/>
      </w:tcPr>
    </w:tblStylePr>
  </w:style>
  <w:style w:styleId="ListTable4-Accent4" w:type="table">
    <w:name w:val="List Table 4 Accent 4"/>
    <w:basedOn w:val="TableNormal"/>
    <w:uiPriority w:val="99"/>
    <w:pPr>
      <w:spacing w:after="0"/>
    </w:pPr>
    <w:tblPr>
      <w:tblStyleRowBandSize w:val="1"/>
      <w:tblStyleColBandSize w:val="1"/>
      <w:tblBorders>
        <w:top w:color="B7A7CA" w:space="0" w:sz="4" w:themeColor="accent4" w:themeTint="90" w:val="single"/>
        <w:left w:color="B7A7CA" w:space="0" w:sz="4" w:themeColor="accent4" w:themeTint="90" w:val="single"/>
        <w:bottom w:color="B7A7CA" w:space="0" w:sz="4" w:themeColor="accent4" w:themeTint="90" w:val="single"/>
        <w:right w:color="B7A7CA" w:space="0" w:sz="4" w:themeColor="accent4" w:themeTint="90" w:val="single"/>
        <w:insideH w:color="B7A7CA" w:space="0" w:sz="4" w:themeColor="accent4" w:themeTint="90" w:val="single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color="8064A2" w:fill="8064A2" w:themeColor="accent4" w:themeFill="accent4" w:val="clear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color="DFD8E7" w:fill="DFD8E7" w:themeColor="accent4" w:themeFill="accent4" w:themeFillTint="40" w:themeTint="40" w:val="clear"/>
      </w:tcPr>
    </w:tblStylePr>
    <w:tblStylePr w:type="band1Horz">
      <w:rPr>
        <w:rFonts w:ascii="Arial" w:hAnsi="Arial"/>
        <w:color w:val="404040"/>
        <w:sz w:val="22"/>
      </w:rPr>
      <w:tblPr/>
      <w:tcPr>
        <w:shd w:color="DFD8E7" w:fill="DFD8E7" w:themeColor="accent4" w:themeFill="accent4" w:themeFillTint="40" w:themeTint="40" w:val="clear"/>
      </w:tcPr>
    </w:tblStylePr>
  </w:style>
  <w:style w:styleId="ListTable4-Accent5" w:type="table">
    <w:name w:val="List Table 4 Accent 5"/>
    <w:basedOn w:val="TableNormal"/>
    <w:uiPriority w:val="99"/>
    <w:pPr>
      <w:spacing w:after="0"/>
    </w:pPr>
    <w:tblPr>
      <w:tblStyleRowBandSize w:val="1"/>
      <w:tblStyleColBandSize w:val="1"/>
      <w:tblBorders>
        <w:top w:color="99D0DE" w:space="0" w:sz="4" w:themeColor="accent5" w:themeTint="90" w:val="single"/>
        <w:left w:color="99D0DE" w:space="0" w:sz="4" w:themeColor="accent5" w:themeTint="90" w:val="single"/>
        <w:bottom w:color="99D0DE" w:space="0" w:sz="4" w:themeColor="accent5" w:themeTint="90" w:val="single"/>
        <w:right w:color="99D0DE" w:space="0" w:sz="4" w:themeColor="accent5" w:themeTint="90" w:val="single"/>
        <w:insideH w:color="99D0DE" w:space="0" w:sz="4" w:themeColor="accent5" w:themeTint="90" w:val="single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color="4BACC6" w:fill="4BACC6" w:themeColor="accent5" w:themeFill="accent5" w:val="clear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color="D1EAF0" w:fill="D1EAF0" w:themeColor="accent5" w:themeFill="accent5" w:themeFillTint="40" w:themeTint="40" w:val="clear"/>
      </w:tcPr>
    </w:tblStylePr>
    <w:tblStylePr w:type="band1Horz">
      <w:rPr>
        <w:rFonts w:ascii="Arial" w:hAnsi="Arial"/>
        <w:color w:val="404040"/>
        <w:sz w:val="22"/>
      </w:rPr>
      <w:tblPr/>
      <w:tcPr>
        <w:shd w:color="D1EAF0" w:fill="D1EAF0" w:themeColor="accent5" w:themeFill="accent5" w:themeFillTint="40" w:themeTint="40" w:val="clear"/>
      </w:tcPr>
    </w:tblStylePr>
  </w:style>
  <w:style w:styleId="ListTable4-Accent6" w:type="table">
    <w:name w:val="List Table 4 Accent 6"/>
    <w:basedOn w:val="TableNormal"/>
    <w:uiPriority w:val="99"/>
    <w:pPr>
      <w:spacing w:after="0"/>
    </w:pPr>
    <w:tblPr>
      <w:tblStyleRowBandSize w:val="1"/>
      <w:tblStyleColBandSize w:val="1"/>
      <w:tblBorders>
        <w:top w:color="FAC396" w:space="0" w:sz="4" w:themeColor="accent6" w:themeTint="90" w:val="single"/>
        <w:left w:color="FAC396" w:space="0" w:sz="4" w:themeColor="accent6" w:themeTint="90" w:val="single"/>
        <w:bottom w:color="FAC396" w:space="0" w:sz="4" w:themeColor="accent6" w:themeTint="90" w:val="single"/>
        <w:right w:color="FAC396" w:space="0" w:sz="4" w:themeColor="accent6" w:themeTint="90" w:val="single"/>
        <w:insideH w:color="FAC396" w:space="0" w:sz="4" w:themeColor="accent6" w:themeTint="90" w:val="single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color="F79646" w:fill="F79646" w:themeColor="accent6" w:themeFill="accent6" w:val="clear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color="FDE4D0" w:fill="FDE4D0" w:themeColor="accent6" w:themeFill="accent6" w:themeFillTint="40" w:themeTint="40" w:val="clear"/>
      </w:tcPr>
    </w:tblStylePr>
    <w:tblStylePr w:type="band1Horz">
      <w:rPr>
        <w:rFonts w:ascii="Arial" w:hAnsi="Arial"/>
        <w:color w:val="404040"/>
        <w:sz w:val="22"/>
      </w:rPr>
      <w:tblPr/>
      <w:tcPr>
        <w:shd w:color="FDE4D0" w:fill="FDE4D0" w:themeColor="accent6" w:themeFill="accent6" w:themeFillTint="40" w:themeTint="40" w:val="clear"/>
      </w:tcPr>
    </w:tblStylePr>
  </w:style>
  <w:style w:styleId="ListTable5Dark" w:type="table">
    <w:name w:val="List Table 5 Dark"/>
    <w:basedOn w:val="TableNormal"/>
    <w:uiPriority w:val="99"/>
    <w:pPr>
      <w:spacing w:after="0"/>
    </w:pPr>
    <w:tblPr>
      <w:tblStyleRowBandSize w:val="1"/>
      <w:tblStyleColBandSize w:val="1"/>
      <w:tblBorders>
        <w:top w:color="7F7F7F" w:space="0" w:sz="32" w:themeColor="text1" w:themeTint="80" w:val="single"/>
        <w:left w:color="7F7F7F" w:space="0" w:sz="32" w:themeColor="text1" w:themeTint="80" w:val="single"/>
        <w:bottom w:color="7F7F7F" w:space="0" w:sz="32" w:themeColor="text1" w:themeTint="80" w:val="single"/>
        <w:right w:color="7F7F7F" w:space="0" w:sz="32" w:themeColor="text1" w:themeTint="80" w:val="single"/>
      </w:tblBorders>
      <w:shd w:color="7F7F7F" w:fill="7F7F7F" w:themeColor="text1" w:themeFill="text1" w:themeFillTint="80" w:themeTint="80" w:val="clear"/>
    </w:tblPr>
    <w:tblStylePr w:type="firstRow">
      <w:rPr>
        <w:rFonts w:ascii="Arial" w:hAnsi="Arial"/>
        <w:b/>
        <w:color w:themeColor="light1" w:val="FFFFFF"/>
        <w:sz w:val="22"/>
      </w:rPr>
      <w:tblPr/>
      <w:tcPr>
        <w:tcBorders>
          <w:top w:color="7F7F7F" w:space="0" w:sz="32" w:themeColor="text1" w:themeTint="80" w:val="single"/>
          <w:bottom w:color="FFFFFF" w:space="0" w:sz="12" w:themeColor="light1" w:val="single"/>
        </w:tcBorders>
        <w:shd w:color="7F7F7F" w:fill="7F7F7F" w:themeColor="text1" w:themeFill="text1" w:themeFillTint="80" w:themeTint="80" w:val="clear"/>
      </w:tcPr>
    </w:tblStylePr>
    <w:tblStylePr w:type="lastRow">
      <w:rPr>
        <w:rFonts w:ascii="Arial" w:hAnsi="Arial"/>
        <w:b/>
        <w:color w:themeColor="light1" w:val="FFFFFF"/>
        <w:sz w:val="22"/>
      </w:rPr>
    </w:tblStylePr>
    <w:tblStylePr w:type="firstCol">
      <w:rPr>
        <w:rFonts w:ascii="Arial" w:hAnsi="Arial"/>
        <w:b/>
        <w:color w:themeColor="light1" w:val="FFFFFF"/>
        <w:sz w:val="22"/>
      </w:rPr>
      <w:tblPr/>
      <w:tcPr>
        <w:tcBorders>
          <w:left w:color="7F7F7F" w:space="0" w:sz="32" w:themeColor="text1" w:themeTint="80" w:val="single"/>
          <w:right w:color="FFFFFF" w:space="0" w:sz="4" w:themeColor="light1" w:val="single"/>
        </w:tcBorders>
      </w:tcPr>
    </w:tblStylePr>
    <w:tblStylePr w:type="lastCol">
      <w:tblPr/>
      <w:tcPr>
        <w:tcBorders>
          <w:left w:color="FFFFFF" w:space="0" w:sz="4" w:themeColor="light1" w:val="single"/>
          <w:right w:color="7F7F7F" w:space="0" w:sz="32" w:themeColor="text1" w:themeTint="80" w:val="single"/>
        </w:tcBorders>
      </w:tcPr>
    </w:tblStylePr>
    <w:tblStylePr w:type="band1Vert">
      <w:tblPr/>
      <w:tcPr>
        <w:tcBorders>
          <w:left w:color="FFFFFF" w:space="0" w:sz="4" w:themeColor="light1" w:val="single"/>
          <w:right w:color="FFFFFF" w:space="0" w:sz="4" w:themeColor="light1" w:val="single"/>
        </w:tcBorders>
        <w:shd w:color="7F7F7F" w:fill="7F7F7F" w:themeColor="text1" w:themeFill="text1" w:themeFillTint="80" w:themeTint="80" w:val="clear"/>
      </w:tcPr>
    </w:tblStylePr>
    <w:tblStylePr w:type="band2Vert">
      <w:tblPr/>
      <w:tcPr>
        <w:tcBorders>
          <w:left w:color="FFFFFF" w:space="0" w:sz="4" w:themeColor="light1" w:val="single"/>
          <w:right w:color="FFFFFF" w:space="0" w:sz="4" w:themeColor="light1" w:val="single"/>
        </w:tcBorders>
      </w:tcPr>
    </w:tblStylePr>
    <w:tblStylePr w:type="band1Horz">
      <w:tblPr/>
      <w:tcPr>
        <w:tcBorders>
          <w:top w:color="FFFFFF" w:space="0" w:sz="4" w:themeColor="light1" w:val="single"/>
          <w:bottom w:color="FFFFFF" w:space="0" w:sz="4" w:themeColor="light1" w:val="single"/>
        </w:tcBorders>
        <w:shd w:color="7F7F7F" w:fill="7F7F7F" w:themeColor="text1" w:themeFill="text1" w:themeFillTint="80" w:themeTint="80" w:val="clear"/>
      </w:tcPr>
    </w:tblStylePr>
    <w:tblStylePr w:type="band2Horz">
      <w:tblPr/>
      <w:tcPr>
        <w:tcBorders>
          <w:top w:color="FFFFFF" w:space="0" w:sz="4" w:themeColor="light1" w:val="single"/>
          <w:bottom w:color="FFFFFF" w:space="0" w:sz="4" w:themeColor="light1" w:val="single"/>
        </w:tcBorders>
        <w:shd w:color="7F7F7F" w:fill="7F7F7F" w:themeColor="text1" w:themeFill="text1" w:themeFillTint="80" w:themeTint="80" w:val="clear"/>
      </w:tcPr>
    </w:tblStylePr>
  </w:style>
  <w:style w:styleId="ListTable5Dark-Accent1" w:type="table">
    <w:name w:val="List Table 5 Dark Accent 1"/>
    <w:basedOn w:val="TableNormal"/>
    <w:uiPriority w:val="99"/>
    <w:pPr>
      <w:spacing w:after="0"/>
    </w:pPr>
    <w:tblPr>
      <w:tblStyleRowBandSize w:val="1"/>
      <w:tblStyleColBandSize w:val="1"/>
      <w:tblBorders>
        <w:top w:color="4F81BD" w:space="0" w:sz="32" w:themeColor="accent1" w:val="single"/>
        <w:left w:color="4F81BD" w:space="0" w:sz="32" w:themeColor="accent1" w:val="single"/>
        <w:bottom w:color="4F81BD" w:space="0" w:sz="32" w:themeColor="accent1" w:val="single"/>
        <w:right w:color="4F81BD" w:space="0" w:sz="32" w:themeColor="accent1" w:val="single"/>
      </w:tblBorders>
      <w:shd w:color="4F81BD" w:fill="4F81BD" w:themeColor="accent1" w:themeFill="accent1" w:val="clear"/>
    </w:tblPr>
    <w:tblStylePr w:type="firstRow">
      <w:rPr>
        <w:rFonts w:ascii="Arial" w:hAnsi="Arial"/>
        <w:b/>
        <w:color w:themeColor="light1" w:val="FFFFFF"/>
        <w:sz w:val="22"/>
      </w:rPr>
      <w:tblPr/>
      <w:tcPr>
        <w:tcBorders>
          <w:top w:color="4F81BD" w:space="0" w:sz="32" w:themeColor="accent1" w:val="single"/>
          <w:bottom w:color="FFFFFF" w:space="0" w:sz="12" w:themeColor="light1" w:val="single"/>
        </w:tcBorders>
        <w:shd w:color="4F81BD" w:fill="4F81BD" w:themeColor="accent1" w:themeFill="accent1" w:val="clear"/>
      </w:tcPr>
    </w:tblStylePr>
    <w:tblStylePr w:type="lastRow">
      <w:rPr>
        <w:rFonts w:ascii="Arial" w:hAnsi="Arial"/>
        <w:b/>
        <w:color w:themeColor="light1" w:val="FFFFFF"/>
        <w:sz w:val="22"/>
      </w:rPr>
    </w:tblStylePr>
    <w:tblStylePr w:type="firstCol">
      <w:rPr>
        <w:rFonts w:ascii="Arial" w:hAnsi="Arial"/>
        <w:b/>
        <w:color w:themeColor="light1" w:val="FFFFFF"/>
        <w:sz w:val="22"/>
      </w:rPr>
      <w:tblPr/>
      <w:tcPr>
        <w:tcBorders>
          <w:left w:color="4F81BD" w:space="0" w:sz="32" w:themeColor="accent1" w:val="single"/>
          <w:right w:color="FFFFFF" w:space="0" w:sz="4" w:themeColor="light1" w:val="single"/>
        </w:tcBorders>
      </w:tcPr>
    </w:tblStylePr>
    <w:tblStylePr w:type="lastCol">
      <w:tblPr/>
      <w:tcPr>
        <w:tcBorders>
          <w:left w:color="FFFFFF" w:space="0" w:sz="4" w:themeColor="light1" w:val="single"/>
          <w:right w:color="4F81BD" w:space="0" w:sz="32" w:themeColor="accent1" w:val="single"/>
        </w:tcBorders>
      </w:tcPr>
    </w:tblStylePr>
    <w:tblStylePr w:type="band1Vert">
      <w:tblPr/>
      <w:tcPr>
        <w:tcBorders>
          <w:left w:color="FFFFFF" w:space="0" w:sz="4" w:themeColor="light1" w:val="single"/>
          <w:right w:color="FFFFFF" w:space="0" w:sz="4" w:themeColor="light1" w:val="single"/>
        </w:tcBorders>
        <w:shd w:color="4F81BD" w:fill="4F81BD" w:themeColor="accent1" w:themeFill="accent1" w:val="clear"/>
      </w:tcPr>
    </w:tblStylePr>
    <w:tblStylePr w:type="band2Vert">
      <w:tblPr/>
      <w:tcPr>
        <w:tcBorders>
          <w:left w:color="FFFFFF" w:space="0" w:sz="4" w:themeColor="light1" w:val="single"/>
          <w:right w:color="FFFFFF" w:space="0" w:sz="4" w:themeColor="light1" w:val="single"/>
        </w:tcBorders>
      </w:tcPr>
    </w:tblStylePr>
    <w:tblStylePr w:type="band1Horz">
      <w:tblPr/>
      <w:tcPr>
        <w:tcBorders>
          <w:top w:color="FFFFFF" w:space="0" w:sz="4" w:themeColor="light1" w:val="single"/>
          <w:bottom w:color="FFFFFF" w:space="0" w:sz="4" w:themeColor="light1" w:val="single"/>
        </w:tcBorders>
        <w:shd w:color="4F81BD" w:fill="4F81BD" w:themeColor="accent1" w:themeFill="accent1" w:val="clear"/>
      </w:tcPr>
    </w:tblStylePr>
    <w:tblStylePr w:type="band2Horz">
      <w:tblPr/>
      <w:tcPr>
        <w:tcBorders>
          <w:top w:color="FFFFFF" w:space="0" w:sz="4" w:themeColor="light1" w:val="single"/>
          <w:bottom w:color="FFFFFF" w:space="0" w:sz="4" w:themeColor="light1" w:val="single"/>
        </w:tcBorders>
        <w:shd w:color="4F81BD" w:fill="4F81BD" w:themeColor="accent1" w:themeFill="accent1" w:val="clear"/>
      </w:tcPr>
    </w:tblStylePr>
  </w:style>
  <w:style w:styleId="ListTable5Dark-Accent2" w:type="table">
    <w:name w:val="List Table 5 Dark Accent 2"/>
    <w:basedOn w:val="TableNormal"/>
    <w:uiPriority w:val="99"/>
    <w:pPr>
      <w:spacing w:after="0"/>
    </w:pPr>
    <w:tblPr>
      <w:tblStyleRowBandSize w:val="1"/>
      <w:tblStyleColBandSize w:val="1"/>
      <w:tblBorders>
        <w:top w:color="D99695" w:space="0" w:sz="32" w:themeColor="accent2" w:themeTint="97" w:val="single"/>
        <w:left w:color="D99695" w:space="0" w:sz="32" w:themeColor="accent2" w:themeTint="97" w:val="single"/>
        <w:bottom w:color="D99695" w:space="0" w:sz="32" w:themeColor="accent2" w:themeTint="97" w:val="single"/>
        <w:right w:color="D99695" w:space="0" w:sz="32" w:themeColor="accent2" w:themeTint="97" w:val="single"/>
      </w:tblBorders>
      <w:shd w:color="D99695" w:fill="D99695" w:themeColor="accent2" w:themeFill="accent2" w:themeFillTint="97" w:themeTint="97" w:val="clear"/>
    </w:tblPr>
    <w:tblStylePr w:type="firstRow">
      <w:rPr>
        <w:rFonts w:ascii="Arial" w:hAnsi="Arial"/>
        <w:b/>
        <w:color w:themeColor="light1" w:val="FFFFFF"/>
        <w:sz w:val="22"/>
      </w:rPr>
      <w:tblPr/>
      <w:tcPr>
        <w:tcBorders>
          <w:top w:color="D99695" w:space="0" w:sz="32" w:themeColor="accent2" w:themeTint="97" w:val="single"/>
          <w:bottom w:color="FFFFFF" w:space="0" w:sz="12" w:themeColor="light1" w:val="single"/>
        </w:tcBorders>
        <w:shd w:color="D99695" w:fill="D99695" w:themeColor="accent2" w:themeFill="accent2" w:themeFillTint="97" w:themeTint="97" w:val="clear"/>
      </w:tcPr>
    </w:tblStylePr>
    <w:tblStylePr w:type="lastRow">
      <w:rPr>
        <w:rFonts w:ascii="Arial" w:hAnsi="Arial"/>
        <w:b/>
        <w:color w:themeColor="light1" w:val="FFFFFF"/>
        <w:sz w:val="22"/>
      </w:rPr>
    </w:tblStylePr>
    <w:tblStylePr w:type="firstCol">
      <w:rPr>
        <w:rFonts w:ascii="Arial" w:hAnsi="Arial"/>
        <w:b/>
        <w:color w:themeColor="light1" w:val="FFFFFF"/>
        <w:sz w:val="22"/>
      </w:rPr>
      <w:tblPr/>
      <w:tcPr>
        <w:tcBorders>
          <w:left w:color="D99695" w:space="0" w:sz="32" w:themeColor="accent2" w:themeTint="97" w:val="single"/>
          <w:right w:color="FFFFFF" w:space="0" w:sz="4" w:themeColor="light1" w:val="single"/>
        </w:tcBorders>
      </w:tcPr>
    </w:tblStylePr>
    <w:tblStylePr w:type="lastCol">
      <w:tblPr/>
      <w:tcPr>
        <w:tcBorders>
          <w:left w:color="FFFFFF" w:space="0" w:sz="4" w:themeColor="light1" w:val="single"/>
          <w:right w:color="D99695" w:space="0" w:sz="32" w:themeColor="accent2" w:themeTint="97" w:val="single"/>
        </w:tcBorders>
      </w:tcPr>
    </w:tblStylePr>
    <w:tblStylePr w:type="band1Vert">
      <w:tblPr/>
      <w:tcPr>
        <w:tcBorders>
          <w:left w:color="FFFFFF" w:space="0" w:sz="4" w:themeColor="light1" w:val="single"/>
          <w:right w:color="FFFFFF" w:space="0" w:sz="4" w:themeColor="light1" w:val="single"/>
        </w:tcBorders>
        <w:shd w:color="D99695" w:fill="D99695" w:themeColor="accent2" w:themeFill="accent2" w:themeFillTint="97" w:themeTint="97" w:val="clear"/>
      </w:tcPr>
    </w:tblStylePr>
    <w:tblStylePr w:type="band2Vert">
      <w:tblPr/>
      <w:tcPr>
        <w:tcBorders>
          <w:left w:color="FFFFFF" w:space="0" w:sz="4" w:themeColor="light1" w:val="single"/>
          <w:right w:color="FFFFFF" w:space="0" w:sz="4" w:themeColor="light1" w:val="single"/>
        </w:tcBorders>
      </w:tcPr>
    </w:tblStylePr>
    <w:tblStylePr w:type="band1Horz">
      <w:tblPr/>
      <w:tcPr>
        <w:tcBorders>
          <w:top w:color="FFFFFF" w:space="0" w:sz="4" w:themeColor="light1" w:val="single"/>
          <w:bottom w:color="FFFFFF" w:space="0" w:sz="4" w:themeColor="light1" w:val="single"/>
        </w:tcBorders>
        <w:shd w:color="D99695" w:fill="D99695" w:themeColor="accent2" w:themeFill="accent2" w:themeFillTint="97" w:themeTint="97" w:val="clear"/>
      </w:tcPr>
    </w:tblStylePr>
    <w:tblStylePr w:type="band2Horz">
      <w:tblPr/>
      <w:tcPr>
        <w:tcBorders>
          <w:top w:color="FFFFFF" w:space="0" w:sz="4" w:themeColor="light1" w:val="single"/>
          <w:bottom w:color="FFFFFF" w:space="0" w:sz="4" w:themeColor="light1" w:val="single"/>
        </w:tcBorders>
        <w:shd w:color="D99695" w:fill="D99695" w:themeColor="accent2" w:themeFill="accent2" w:themeFillTint="97" w:themeTint="97" w:val="clear"/>
      </w:tcPr>
    </w:tblStylePr>
  </w:style>
  <w:style w:styleId="ListTable5Dark-Accent3" w:type="table">
    <w:name w:val="List Table 5 Dark Accent 3"/>
    <w:basedOn w:val="TableNormal"/>
    <w:uiPriority w:val="99"/>
    <w:pPr>
      <w:spacing w:after="0"/>
    </w:pPr>
    <w:tblPr>
      <w:tblStyleRowBandSize w:val="1"/>
      <w:tblStyleColBandSize w:val="1"/>
      <w:tblBorders>
        <w:top w:color="C3D69B" w:space="0" w:sz="32" w:themeColor="accent3" w:themeTint="98" w:val="single"/>
        <w:left w:color="C3D69B" w:space="0" w:sz="32" w:themeColor="accent3" w:themeTint="98" w:val="single"/>
        <w:bottom w:color="C3D69B" w:space="0" w:sz="32" w:themeColor="accent3" w:themeTint="98" w:val="single"/>
        <w:right w:color="C3D69B" w:space="0" w:sz="32" w:themeColor="accent3" w:themeTint="98" w:val="single"/>
      </w:tblBorders>
      <w:shd w:color="C3D69B" w:fill="C3D69B" w:themeColor="accent3" w:themeFill="accent3" w:themeFillTint="98" w:themeTint="98" w:val="clear"/>
    </w:tblPr>
    <w:tblStylePr w:type="firstRow">
      <w:rPr>
        <w:rFonts w:ascii="Arial" w:hAnsi="Arial"/>
        <w:b/>
        <w:color w:themeColor="light1" w:val="FFFFFF"/>
        <w:sz w:val="22"/>
      </w:rPr>
      <w:tblPr/>
      <w:tcPr>
        <w:tcBorders>
          <w:top w:color="C3D69B" w:space="0" w:sz="32" w:themeColor="accent3" w:themeTint="98" w:val="single"/>
          <w:bottom w:color="FFFFFF" w:space="0" w:sz="12" w:themeColor="light1" w:val="single"/>
        </w:tcBorders>
        <w:shd w:color="C3D69B" w:fill="C3D69B" w:themeColor="accent3" w:themeFill="accent3" w:themeFillTint="98" w:themeTint="98" w:val="clear"/>
      </w:tcPr>
    </w:tblStylePr>
    <w:tblStylePr w:type="lastRow">
      <w:rPr>
        <w:rFonts w:ascii="Arial" w:hAnsi="Arial"/>
        <w:b/>
        <w:color w:themeColor="light1" w:val="FFFFFF"/>
        <w:sz w:val="22"/>
      </w:rPr>
    </w:tblStylePr>
    <w:tblStylePr w:type="firstCol">
      <w:rPr>
        <w:rFonts w:ascii="Arial" w:hAnsi="Arial"/>
        <w:b/>
        <w:color w:themeColor="light1" w:val="FFFFFF"/>
        <w:sz w:val="22"/>
      </w:rPr>
      <w:tblPr/>
      <w:tcPr>
        <w:tcBorders>
          <w:left w:color="C3D69B" w:space="0" w:sz="32" w:themeColor="accent3" w:themeTint="98" w:val="single"/>
          <w:right w:color="FFFFFF" w:space="0" w:sz="4" w:themeColor="light1" w:val="single"/>
        </w:tcBorders>
      </w:tcPr>
    </w:tblStylePr>
    <w:tblStylePr w:type="lastCol">
      <w:tblPr/>
      <w:tcPr>
        <w:tcBorders>
          <w:left w:color="FFFFFF" w:space="0" w:sz="4" w:themeColor="light1" w:val="single"/>
          <w:right w:color="C3D69B" w:space="0" w:sz="32" w:themeColor="accent3" w:themeTint="98" w:val="single"/>
        </w:tcBorders>
      </w:tcPr>
    </w:tblStylePr>
    <w:tblStylePr w:type="band1Vert">
      <w:tblPr/>
      <w:tcPr>
        <w:tcBorders>
          <w:left w:color="FFFFFF" w:space="0" w:sz="4" w:themeColor="light1" w:val="single"/>
          <w:right w:color="FFFFFF" w:space="0" w:sz="4" w:themeColor="light1" w:val="single"/>
        </w:tcBorders>
        <w:shd w:color="C3D69B" w:fill="C3D69B" w:themeColor="accent3" w:themeFill="accent3" w:themeFillTint="98" w:themeTint="98" w:val="clear"/>
      </w:tcPr>
    </w:tblStylePr>
    <w:tblStylePr w:type="band2Vert">
      <w:tblPr/>
      <w:tcPr>
        <w:tcBorders>
          <w:left w:color="FFFFFF" w:space="0" w:sz="4" w:themeColor="light1" w:val="single"/>
          <w:right w:color="FFFFFF" w:space="0" w:sz="4" w:themeColor="light1" w:val="single"/>
        </w:tcBorders>
      </w:tcPr>
    </w:tblStylePr>
    <w:tblStylePr w:type="band1Horz">
      <w:tblPr/>
      <w:tcPr>
        <w:tcBorders>
          <w:top w:color="FFFFFF" w:space="0" w:sz="4" w:themeColor="light1" w:val="single"/>
          <w:bottom w:color="FFFFFF" w:space="0" w:sz="4" w:themeColor="light1" w:val="single"/>
        </w:tcBorders>
        <w:shd w:color="C3D69B" w:fill="C3D69B" w:themeColor="accent3" w:themeFill="accent3" w:themeFillTint="98" w:themeTint="98" w:val="clear"/>
      </w:tcPr>
    </w:tblStylePr>
    <w:tblStylePr w:type="band2Horz">
      <w:tblPr/>
      <w:tcPr>
        <w:tcBorders>
          <w:top w:color="FFFFFF" w:space="0" w:sz="4" w:themeColor="light1" w:val="single"/>
          <w:bottom w:color="FFFFFF" w:space="0" w:sz="4" w:themeColor="light1" w:val="single"/>
        </w:tcBorders>
        <w:shd w:color="C3D69B" w:fill="C3D69B" w:themeColor="accent3" w:themeFill="accent3" w:themeFillTint="98" w:themeTint="98" w:val="clear"/>
      </w:tcPr>
    </w:tblStylePr>
  </w:style>
  <w:style w:styleId="ListTable5Dark-Accent4" w:type="table">
    <w:name w:val="List Table 5 Dark Accent 4"/>
    <w:basedOn w:val="TableNormal"/>
    <w:uiPriority w:val="99"/>
    <w:pPr>
      <w:spacing w:after="0"/>
    </w:pPr>
    <w:tblPr>
      <w:tblStyleRowBandSize w:val="1"/>
      <w:tblStyleColBandSize w:val="1"/>
      <w:tblBorders>
        <w:top w:color="B2A1C6" w:space="0" w:sz="32" w:themeColor="accent4" w:themeTint="9A" w:val="single"/>
        <w:left w:color="B2A1C6" w:space="0" w:sz="32" w:themeColor="accent4" w:themeTint="9A" w:val="single"/>
        <w:bottom w:color="B2A1C6" w:space="0" w:sz="32" w:themeColor="accent4" w:themeTint="9A" w:val="single"/>
        <w:right w:color="B2A1C6" w:space="0" w:sz="32" w:themeColor="accent4" w:themeTint="9A" w:val="single"/>
      </w:tblBorders>
      <w:shd w:color="B2A1C6" w:fill="B2A1C6" w:themeColor="accent4" w:themeFill="accent4" w:themeFillTint="9A" w:themeTint="9A" w:val="clear"/>
    </w:tblPr>
    <w:tblStylePr w:type="firstRow">
      <w:rPr>
        <w:rFonts w:ascii="Arial" w:hAnsi="Arial"/>
        <w:b/>
        <w:color w:themeColor="light1" w:val="FFFFFF"/>
        <w:sz w:val="22"/>
      </w:rPr>
      <w:tblPr/>
      <w:tcPr>
        <w:tcBorders>
          <w:top w:color="B2A1C6" w:space="0" w:sz="32" w:themeColor="accent4" w:themeTint="9A" w:val="single"/>
          <w:bottom w:color="FFFFFF" w:space="0" w:sz="12" w:themeColor="light1" w:val="single"/>
        </w:tcBorders>
        <w:shd w:color="B2A1C6" w:fill="B2A1C6" w:themeColor="accent4" w:themeFill="accent4" w:themeFillTint="9A" w:themeTint="9A" w:val="clear"/>
      </w:tcPr>
    </w:tblStylePr>
    <w:tblStylePr w:type="lastRow">
      <w:rPr>
        <w:rFonts w:ascii="Arial" w:hAnsi="Arial"/>
        <w:b/>
        <w:color w:themeColor="light1" w:val="FFFFFF"/>
        <w:sz w:val="22"/>
      </w:rPr>
    </w:tblStylePr>
    <w:tblStylePr w:type="firstCol">
      <w:rPr>
        <w:rFonts w:ascii="Arial" w:hAnsi="Arial"/>
        <w:b/>
        <w:color w:themeColor="light1" w:val="FFFFFF"/>
        <w:sz w:val="22"/>
      </w:rPr>
      <w:tblPr/>
      <w:tcPr>
        <w:tcBorders>
          <w:left w:color="B2A1C6" w:space="0" w:sz="32" w:themeColor="accent4" w:themeTint="9A" w:val="single"/>
          <w:right w:color="FFFFFF" w:space="0" w:sz="4" w:themeColor="light1" w:val="single"/>
        </w:tcBorders>
      </w:tcPr>
    </w:tblStylePr>
    <w:tblStylePr w:type="lastCol">
      <w:tblPr/>
      <w:tcPr>
        <w:tcBorders>
          <w:left w:color="FFFFFF" w:space="0" w:sz="4" w:themeColor="light1" w:val="single"/>
          <w:right w:color="B2A1C6" w:space="0" w:sz="32" w:themeColor="accent4" w:themeTint="9A" w:val="single"/>
        </w:tcBorders>
      </w:tcPr>
    </w:tblStylePr>
    <w:tblStylePr w:type="band1Vert">
      <w:tblPr/>
      <w:tcPr>
        <w:tcBorders>
          <w:left w:color="FFFFFF" w:space="0" w:sz="4" w:themeColor="light1" w:val="single"/>
          <w:right w:color="FFFFFF" w:space="0" w:sz="4" w:themeColor="light1" w:val="single"/>
        </w:tcBorders>
        <w:shd w:color="B2A1C6" w:fill="B2A1C6" w:themeColor="accent4" w:themeFill="accent4" w:themeFillTint="9A" w:themeTint="9A" w:val="clear"/>
      </w:tcPr>
    </w:tblStylePr>
    <w:tblStylePr w:type="band2Vert">
      <w:tblPr/>
      <w:tcPr>
        <w:tcBorders>
          <w:left w:color="FFFFFF" w:space="0" w:sz="4" w:themeColor="light1" w:val="single"/>
          <w:right w:color="FFFFFF" w:space="0" w:sz="4" w:themeColor="light1" w:val="single"/>
        </w:tcBorders>
      </w:tcPr>
    </w:tblStylePr>
    <w:tblStylePr w:type="band1Horz">
      <w:tblPr/>
      <w:tcPr>
        <w:tcBorders>
          <w:top w:color="FFFFFF" w:space="0" w:sz="4" w:themeColor="light1" w:val="single"/>
          <w:bottom w:color="FFFFFF" w:space="0" w:sz="4" w:themeColor="light1" w:val="single"/>
        </w:tcBorders>
        <w:shd w:color="B2A1C6" w:fill="B2A1C6" w:themeColor="accent4" w:themeFill="accent4" w:themeFillTint="9A" w:themeTint="9A" w:val="clear"/>
      </w:tcPr>
    </w:tblStylePr>
    <w:tblStylePr w:type="band2Horz">
      <w:tblPr/>
      <w:tcPr>
        <w:tcBorders>
          <w:top w:color="FFFFFF" w:space="0" w:sz="4" w:themeColor="light1" w:val="single"/>
          <w:bottom w:color="FFFFFF" w:space="0" w:sz="4" w:themeColor="light1" w:val="single"/>
        </w:tcBorders>
        <w:shd w:color="B2A1C6" w:fill="B2A1C6" w:themeColor="accent4" w:themeFill="accent4" w:themeFillTint="9A" w:themeTint="9A" w:val="clear"/>
      </w:tcPr>
    </w:tblStylePr>
  </w:style>
  <w:style w:styleId="ListTable5Dark-Accent5" w:type="table">
    <w:name w:val="List Table 5 Dark Accent 5"/>
    <w:basedOn w:val="TableNormal"/>
    <w:uiPriority w:val="99"/>
    <w:pPr>
      <w:spacing w:after="0"/>
    </w:pPr>
    <w:tblPr>
      <w:tblStyleRowBandSize w:val="1"/>
      <w:tblStyleColBandSize w:val="1"/>
      <w:tblBorders>
        <w:top w:color="92CCDC" w:space="0" w:sz="32" w:themeColor="accent5" w:themeTint="9A" w:val="single"/>
        <w:left w:color="92CCDC" w:space="0" w:sz="32" w:themeColor="accent5" w:themeTint="9A" w:val="single"/>
        <w:bottom w:color="92CCDC" w:space="0" w:sz="32" w:themeColor="accent5" w:themeTint="9A" w:val="single"/>
        <w:right w:color="92CCDC" w:space="0" w:sz="32" w:themeColor="accent5" w:themeTint="9A" w:val="single"/>
      </w:tblBorders>
      <w:shd w:color="92CCDC" w:fill="92CCDC" w:themeColor="accent5" w:themeFill="accent5" w:themeFillTint="9A" w:themeTint="9A" w:val="clear"/>
    </w:tblPr>
    <w:tblStylePr w:type="firstRow">
      <w:rPr>
        <w:rFonts w:ascii="Arial" w:hAnsi="Arial"/>
        <w:b/>
        <w:color w:themeColor="light1" w:val="FFFFFF"/>
        <w:sz w:val="22"/>
      </w:rPr>
      <w:tblPr/>
      <w:tcPr>
        <w:tcBorders>
          <w:top w:color="92CCDC" w:space="0" w:sz="32" w:themeColor="accent5" w:themeTint="9A" w:val="single"/>
          <w:bottom w:color="FFFFFF" w:space="0" w:sz="12" w:themeColor="light1" w:val="single"/>
        </w:tcBorders>
        <w:shd w:color="92CCDC" w:fill="92CCDC" w:themeColor="accent5" w:themeFill="accent5" w:themeFillTint="9A" w:themeTint="9A" w:val="clear"/>
      </w:tcPr>
    </w:tblStylePr>
    <w:tblStylePr w:type="lastRow">
      <w:rPr>
        <w:rFonts w:ascii="Arial" w:hAnsi="Arial"/>
        <w:b/>
        <w:color w:themeColor="light1" w:val="FFFFFF"/>
        <w:sz w:val="22"/>
      </w:rPr>
    </w:tblStylePr>
    <w:tblStylePr w:type="firstCol">
      <w:rPr>
        <w:rFonts w:ascii="Arial" w:hAnsi="Arial"/>
        <w:b/>
        <w:color w:themeColor="light1" w:val="FFFFFF"/>
        <w:sz w:val="22"/>
      </w:rPr>
      <w:tblPr/>
      <w:tcPr>
        <w:tcBorders>
          <w:left w:color="92CCDC" w:space="0" w:sz="32" w:themeColor="accent5" w:themeTint="9A" w:val="single"/>
          <w:right w:color="FFFFFF" w:space="0" w:sz="4" w:themeColor="light1" w:val="single"/>
        </w:tcBorders>
      </w:tcPr>
    </w:tblStylePr>
    <w:tblStylePr w:type="lastCol">
      <w:tblPr/>
      <w:tcPr>
        <w:tcBorders>
          <w:left w:color="FFFFFF" w:space="0" w:sz="4" w:themeColor="light1" w:val="single"/>
          <w:right w:color="92CCDC" w:space="0" w:sz="32" w:themeColor="accent5" w:themeTint="9A" w:val="single"/>
        </w:tcBorders>
      </w:tcPr>
    </w:tblStylePr>
    <w:tblStylePr w:type="band1Vert">
      <w:tblPr/>
      <w:tcPr>
        <w:tcBorders>
          <w:left w:color="FFFFFF" w:space="0" w:sz="4" w:themeColor="light1" w:val="single"/>
          <w:right w:color="FFFFFF" w:space="0" w:sz="4" w:themeColor="light1" w:val="single"/>
        </w:tcBorders>
        <w:shd w:color="92CCDC" w:fill="92CCDC" w:themeColor="accent5" w:themeFill="accent5" w:themeFillTint="9A" w:themeTint="9A" w:val="clear"/>
      </w:tcPr>
    </w:tblStylePr>
    <w:tblStylePr w:type="band2Vert">
      <w:tblPr/>
      <w:tcPr>
        <w:tcBorders>
          <w:left w:color="FFFFFF" w:space="0" w:sz="4" w:themeColor="light1" w:val="single"/>
          <w:right w:color="FFFFFF" w:space="0" w:sz="4" w:themeColor="light1" w:val="single"/>
        </w:tcBorders>
      </w:tcPr>
    </w:tblStylePr>
    <w:tblStylePr w:type="band1Horz">
      <w:tblPr/>
      <w:tcPr>
        <w:tcBorders>
          <w:top w:color="FFFFFF" w:space="0" w:sz="4" w:themeColor="light1" w:val="single"/>
          <w:bottom w:color="FFFFFF" w:space="0" w:sz="4" w:themeColor="light1" w:val="single"/>
        </w:tcBorders>
        <w:shd w:color="92CCDC" w:fill="92CCDC" w:themeColor="accent5" w:themeFill="accent5" w:themeFillTint="9A" w:themeTint="9A" w:val="clear"/>
      </w:tcPr>
    </w:tblStylePr>
    <w:tblStylePr w:type="band2Horz">
      <w:tblPr/>
      <w:tcPr>
        <w:tcBorders>
          <w:top w:color="FFFFFF" w:space="0" w:sz="4" w:themeColor="light1" w:val="single"/>
          <w:bottom w:color="FFFFFF" w:space="0" w:sz="4" w:themeColor="light1" w:val="single"/>
        </w:tcBorders>
        <w:shd w:color="92CCDC" w:fill="92CCDC" w:themeColor="accent5" w:themeFill="accent5" w:themeFillTint="9A" w:themeTint="9A" w:val="clear"/>
      </w:tcPr>
    </w:tblStylePr>
  </w:style>
  <w:style w:styleId="ListTable5Dark-Accent6" w:type="table">
    <w:name w:val="List Table 5 Dark Accent 6"/>
    <w:basedOn w:val="TableNormal"/>
    <w:uiPriority w:val="99"/>
    <w:pPr>
      <w:spacing w:after="0"/>
    </w:pPr>
    <w:tblPr>
      <w:tblStyleRowBandSize w:val="1"/>
      <w:tblStyleColBandSize w:val="1"/>
      <w:tblBorders>
        <w:top w:color="FAC090" w:space="0" w:sz="32" w:themeColor="accent6" w:themeTint="98" w:val="single"/>
        <w:left w:color="FAC090" w:space="0" w:sz="32" w:themeColor="accent6" w:themeTint="98" w:val="single"/>
        <w:bottom w:color="FAC090" w:space="0" w:sz="32" w:themeColor="accent6" w:themeTint="98" w:val="single"/>
        <w:right w:color="FAC090" w:space="0" w:sz="32" w:themeColor="accent6" w:themeTint="98" w:val="single"/>
      </w:tblBorders>
      <w:shd w:color="FAC090" w:fill="FAC090" w:themeColor="accent6" w:themeFill="accent6" w:themeFillTint="98" w:themeTint="98" w:val="clear"/>
    </w:tblPr>
    <w:tblStylePr w:type="firstRow">
      <w:rPr>
        <w:rFonts w:ascii="Arial" w:hAnsi="Arial"/>
        <w:b/>
        <w:color w:themeColor="light1" w:val="FFFFFF"/>
        <w:sz w:val="22"/>
      </w:rPr>
      <w:tblPr/>
      <w:tcPr>
        <w:tcBorders>
          <w:top w:color="FAC090" w:space="0" w:sz="32" w:themeColor="accent6" w:themeTint="98" w:val="single"/>
          <w:bottom w:color="FFFFFF" w:space="0" w:sz="12" w:themeColor="light1" w:val="single"/>
        </w:tcBorders>
        <w:shd w:color="FAC090" w:fill="FAC090" w:themeColor="accent6" w:themeFill="accent6" w:themeFillTint="98" w:themeTint="98" w:val="clear"/>
      </w:tcPr>
    </w:tblStylePr>
    <w:tblStylePr w:type="lastRow">
      <w:rPr>
        <w:rFonts w:ascii="Arial" w:hAnsi="Arial"/>
        <w:b/>
        <w:color w:themeColor="light1" w:val="FFFFFF"/>
        <w:sz w:val="22"/>
      </w:rPr>
    </w:tblStylePr>
    <w:tblStylePr w:type="firstCol">
      <w:rPr>
        <w:rFonts w:ascii="Arial" w:hAnsi="Arial"/>
        <w:b/>
        <w:color w:themeColor="light1" w:val="FFFFFF"/>
        <w:sz w:val="22"/>
      </w:rPr>
      <w:tblPr/>
      <w:tcPr>
        <w:tcBorders>
          <w:left w:color="FAC090" w:space="0" w:sz="32" w:themeColor="accent6" w:themeTint="98" w:val="single"/>
          <w:right w:color="FFFFFF" w:space="0" w:sz="4" w:themeColor="light1" w:val="single"/>
        </w:tcBorders>
      </w:tcPr>
    </w:tblStylePr>
    <w:tblStylePr w:type="lastCol">
      <w:tblPr/>
      <w:tcPr>
        <w:tcBorders>
          <w:left w:color="FFFFFF" w:space="0" w:sz="4" w:themeColor="light1" w:val="single"/>
          <w:right w:color="FAC090" w:space="0" w:sz="32" w:themeColor="accent6" w:themeTint="98" w:val="single"/>
        </w:tcBorders>
      </w:tcPr>
    </w:tblStylePr>
    <w:tblStylePr w:type="band1Vert">
      <w:tblPr/>
      <w:tcPr>
        <w:tcBorders>
          <w:left w:color="FFFFFF" w:space="0" w:sz="4" w:themeColor="light1" w:val="single"/>
          <w:right w:color="FFFFFF" w:space="0" w:sz="4" w:themeColor="light1" w:val="single"/>
        </w:tcBorders>
        <w:shd w:color="FAC090" w:fill="FAC090" w:themeColor="accent6" w:themeFill="accent6" w:themeFillTint="98" w:themeTint="98" w:val="clear"/>
      </w:tcPr>
    </w:tblStylePr>
    <w:tblStylePr w:type="band2Vert">
      <w:tblPr/>
      <w:tcPr>
        <w:tcBorders>
          <w:left w:color="FFFFFF" w:space="0" w:sz="4" w:themeColor="light1" w:val="single"/>
          <w:right w:color="FFFFFF" w:space="0" w:sz="4" w:themeColor="light1" w:val="single"/>
        </w:tcBorders>
      </w:tcPr>
    </w:tblStylePr>
    <w:tblStylePr w:type="band1Horz">
      <w:tblPr/>
      <w:tcPr>
        <w:tcBorders>
          <w:top w:color="FFFFFF" w:space="0" w:sz="4" w:themeColor="light1" w:val="single"/>
          <w:bottom w:color="FFFFFF" w:space="0" w:sz="4" w:themeColor="light1" w:val="single"/>
        </w:tcBorders>
        <w:shd w:color="FAC090" w:fill="FAC090" w:themeColor="accent6" w:themeFill="accent6" w:themeFillTint="98" w:themeTint="98" w:val="clear"/>
      </w:tcPr>
    </w:tblStylePr>
    <w:tblStylePr w:type="band2Horz">
      <w:tblPr/>
      <w:tcPr>
        <w:tcBorders>
          <w:top w:color="FFFFFF" w:space="0" w:sz="4" w:themeColor="light1" w:val="single"/>
          <w:bottom w:color="FFFFFF" w:space="0" w:sz="4" w:themeColor="light1" w:val="single"/>
        </w:tcBorders>
        <w:shd w:color="FAC090" w:fill="FAC090" w:themeColor="accent6" w:themeFill="accent6" w:themeFillTint="98" w:themeTint="98" w:val="clear"/>
      </w:tcPr>
    </w:tblStylePr>
  </w:style>
  <w:style w:styleId="ListTable6Colourful" w:type="table">
    <w:name w:val="List Table 6 Colorful"/>
    <w:basedOn w:val="TableNormal"/>
    <w:uiPriority w:val="99"/>
    <w:pPr>
      <w:spacing w:after="0"/>
    </w:pPr>
    <w:tblPr>
      <w:tblStyleRowBandSize w:val="1"/>
      <w:tblStyleColBandSize w:val="1"/>
      <w:tblBorders>
        <w:top w:color="7F7F7F" w:space="0" w:sz="4" w:themeColor="text1" w:themeTint="80" w:val="single"/>
        <w:bottom w:color="7F7F7F" w:space="0" w:sz="4" w:themeColor="text1" w:themeTint="80" w:val="single"/>
      </w:tblBorders>
    </w:tblPr>
    <w:tblStylePr w:type="firstRow">
      <w:rPr>
        <w:b/>
        <w:color w:themeColor="text1" w:val="000000"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color w:themeColor="text1" w:val="000000"/>
      </w:rPr>
      <w:tblPr/>
      <w:tcPr>
        <w:tcBorders>
          <w:top w:color="7F7F7F" w:space="0" w:sz="4" w:themeColor="text1" w:themeTint="80" w:val="single"/>
        </w:tcBorders>
      </w:tcPr>
    </w:tblStylePr>
    <w:tblStylePr w:type="firstCol">
      <w:rPr>
        <w:b/>
        <w:color w:themeColor="text1" w:val="000000"/>
      </w:rPr>
    </w:tblStylePr>
    <w:tblStylePr w:type="lastCol">
      <w:rPr>
        <w:b/>
        <w:color w:themeColor="text1" w:val="000000"/>
      </w:rPr>
    </w:tblStylePr>
    <w:tblStylePr w:type="band1Vert">
      <w:tblPr/>
      <w:tcPr>
        <w:shd w:color="BFBFBF" w:fill="BFBFBF" w:themeColor="text1" w:themeFill="text1" w:themeFillTint="40" w:themeTint="40" w:val="clear"/>
      </w:tcPr>
    </w:tblStylePr>
    <w:tblStylePr w:type="band1Horz">
      <w:rPr>
        <w:rFonts w:ascii="Arial" w:hAnsi="Arial"/>
        <w:color w:themeColor="text1" w:val="000000"/>
        <w:sz w:val="22"/>
      </w:rPr>
      <w:tblPr/>
      <w:tcPr>
        <w:shd w:color="BFBFBF" w:fill="BFBFBF" w:themeColor="text1" w:themeFill="text1" w:themeFillTint="40" w:themeTint="40" w:val="clear"/>
      </w:tcPr>
    </w:tblStylePr>
    <w:tblStylePr w:type="band2Horz">
      <w:rPr>
        <w:rFonts w:ascii="Arial" w:hAnsi="Arial"/>
        <w:color w:themeColor="text1" w:val="000000"/>
        <w:sz w:val="22"/>
      </w:rPr>
    </w:tblStylePr>
  </w:style>
  <w:style w:customStyle="1" w:styleId="ListTable6Colorful-Accent1" w:type="table">
    <w:name w:val="List Table 6 Colorful - Accent 1"/>
    <w:basedOn w:val="TableNormal"/>
    <w:uiPriority w:val="99"/>
    <w:pPr>
      <w:spacing w:after="0"/>
    </w:pPr>
    <w:tblPr>
      <w:tblStyleRowBandSize w:val="1"/>
      <w:tblStyleColBandSize w:val="1"/>
      <w:tblBorders>
        <w:top w:color="4F81BD" w:space="0" w:sz="4" w:themeColor="accent1" w:val="single"/>
        <w:bottom w:color="4F81BD" w:space="0" w:sz="4" w:themeColor="accent1" w:val="single"/>
      </w:tblBorders>
    </w:tblPr>
    <w:tblStylePr w:type="firstRow">
      <w:rPr>
        <w:b/>
        <w:color w:themeColor="accent1" w:themeShade="95" w:val="2A4A71"/>
      </w:rPr>
      <w:tblPr/>
      <w:tcPr>
        <w:tcBorders>
          <w:bottom w:color="4F81BD" w:space="0" w:sz="4" w:themeColor="accent1" w:val="single"/>
        </w:tcBorders>
      </w:tcPr>
    </w:tblStylePr>
    <w:tblStylePr w:type="lastRow">
      <w:rPr>
        <w:b/>
        <w:color w:themeColor="accent1" w:themeShade="95" w:val="2A4A71"/>
      </w:rPr>
      <w:tblPr/>
      <w:tcPr>
        <w:tcBorders>
          <w:top w:color="4F81BD" w:space="0" w:sz="4" w:themeColor="accent1" w:val="single"/>
        </w:tcBorders>
      </w:tcPr>
    </w:tblStylePr>
    <w:tblStylePr w:type="firstCol">
      <w:rPr>
        <w:b/>
        <w:color w:themeColor="accent1" w:themeShade="95" w:val="2A4A71"/>
      </w:rPr>
    </w:tblStylePr>
    <w:tblStylePr w:type="lastCol">
      <w:rPr>
        <w:b/>
        <w:color w:themeColor="accent1" w:themeShade="95" w:val="2A4A71"/>
      </w:rPr>
    </w:tblStylePr>
    <w:tblStylePr w:type="band1Vert">
      <w:tblPr/>
      <w:tcPr>
        <w:shd w:color="D2DFEE" w:fill="D2DFEE" w:themeColor="accent1" w:themeFill="accent1" w:themeFillTint="40" w:themeTint="40" w:val="clear"/>
      </w:tcPr>
    </w:tblStylePr>
    <w:tblStylePr w:type="band1Horz">
      <w:rPr>
        <w:rFonts w:ascii="Arial" w:hAnsi="Arial"/>
        <w:color w:themeColor="accent1" w:themeShade="95" w:val="2A4A71"/>
        <w:sz w:val="22"/>
      </w:rPr>
      <w:tblPr/>
      <w:tcPr>
        <w:shd w:color="D2DFEE" w:fill="D2DFEE" w:themeColor="accent1" w:themeFill="accent1" w:themeFillTint="40" w:themeTint="40" w:val="clear"/>
      </w:tcPr>
    </w:tblStylePr>
    <w:tblStylePr w:type="band2Horz">
      <w:rPr>
        <w:rFonts w:ascii="Arial" w:hAnsi="Arial"/>
        <w:color w:themeColor="accent1" w:themeShade="95" w:val="2A4A71"/>
        <w:sz w:val="22"/>
      </w:rPr>
    </w:tblStylePr>
  </w:style>
  <w:style w:customStyle="1" w:styleId="ListTable6Colorful-Accent2" w:type="table">
    <w:name w:val="List Table 6 Colorful - Accent 2"/>
    <w:basedOn w:val="TableNormal"/>
    <w:uiPriority w:val="99"/>
    <w:pPr>
      <w:spacing w:after="0"/>
    </w:pPr>
    <w:tblPr>
      <w:tblStyleRowBandSize w:val="1"/>
      <w:tblStyleColBandSize w:val="1"/>
      <w:tblBorders>
        <w:top w:color="D99695" w:space="0" w:sz="4" w:themeColor="accent2" w:themeTint="97" w:val="single"/>
        <w:bottom w:color="D99695" w:space="0" w:sz="4" w:themeColor="accent2" w:themeTint="97" w:val="single"/>
      </w:tblBorders>
    </w:tblPr>
    <w:tblStylePr w:type="firstRow">
      <w:rPr>
        <w:b/>
        <w:color w:themeColor="accent2" w:themeShade="95" w:themeTint="97" w:val="D99695"/>
      </w:rPr>
      <w:tblPr/>
      <w:tcPr>
        <w:tcBorders>
          <w:bottom w:color="D99695" w:space="0" w:sz="4" w:themeColor="accent2" w:themeTint="97" w:val="single"/>
        </w:tcBorders>
      </w:tcPr>
    </w:tblStylePr>
    <w:tblStylePr w:type="lastRow">
      <w:rPr>
        <w:b/>
        <w:color w:themeColor="accent2" w:themeShade="95" w:themeTint="97" w:val="D99695"/>
      </w:rPr>
      <w:tblPr/>
      <w:tcPr>
        <w:tcBorders>
          <w:top w:color="D99695" w:space="0" w:sz="4" w:themeColor="accent2" w:themeTint="97" w:val="single"/>
        </w:tcBorders>
      </w:tcPr>
    </w:tblStylePr>
    <w:tblStylePr w:type="firstCol">
      <w:rPr>
        <w:b/>
        <w:color w:themeColor="accent2" w:themeShade="95" w:themeTint="97" w:val="D99695"/>
      </w:rPr>
    </w:tblStylePr>
    <w:tblStylePr w:type="lastCol">
      <w:rPr>
        <w:b/>
        <w:color w:themeColor="accent2" w:themeShade="95" w:themeTint="97" w:val="D99695"/>
      </w:rPr>
    </w:tblStylePr>
    <w:tblStylePr w:type="band1Vert">
      <w:tblPr/>
      <w:tcPr>
        <w:shd w:color="EFD2D2" w:fill="EFD2D2" w:themeColor="accent2" w:themeFill="accent2" w:themeFillTint="40" w:themeTint="40" w:val="clear"/>
      </w:tcPr>
    </w:tblStylePr>
    <w:tblStylePr w:type="band1Horz">
      <w:rPr>
        <w:rFonts w:ascii="Arial" w:hAnsi="Arial"/>
        <w:color w:themeColor="accent2" w:themeShade="95" w:themeTint="97" w:val="D99695"/>
        <w:sz w:val="22"/>
      </w:rPr>
      <w:tblPr/>
      <w:tcPr>
        <w:shd w:color="EFD2D2" w:fill="EFD2D2" w:themeColor="accent2" w:themeFill="accent2" w:themeFillTint="40" w:themeTint="40" w:val="clear"/>
      </w:tcPr>
    </w:tblStylePr>
    <w:tblStylePr w:type="band2Horz">
      <w:rPr>
        <w:rFonts w:ascii="Arial" w:hAnsi="Arial"/>
        <w:color w:themeColor="accent2" w:themeShade="95" w:themeTint="97" w:val="D99695"/>
        <w:sz w:val="22"/>
      </w:rPr>
    </w:tblStylePr>
  </w:style>
  <w:style w:customStyle="1" w:styleId="ListTable6Colorful-Accent3" w:type="table">
    <w:name w:val="List Table 6 Colorful - Accent 3"/>
    <w:basedOn w:val="TableNormal"/>
    <w:uiPriority w:val="99"/>
    <w:pPr>
      <w:spacing w:after="0"/>
    </w:pPr>
    <w:tblPr>
      <w:tblStyleRowBandSize w:val="1"/>
      <w:tblStyleColBandSize w:val="1"/>
      <w:tblBorders>
        <w:top w:color="C3D69B" w:space="0" w:sz="4" w:themeColor="accent3" w:themeTint="98" w:val="single"/>
        <w:bottom w:color="C3D69B" w:space="0" w:sz="4" w:themeColor="accent3" w:themeTint="98" w:val="single"/>
      </w:tblBorders>
    </w:tblPr>
    <w:tblStylePr w:type="firstRow">
      <w:rPr>
        <w:b/>
        <w:color w:themeColor="accent3" w:themeShade="95" w:themeTint="98" w:val="C3D69B"/>
      </w:rPr>
      <w:tblPr/>
      <w:tcPr>
        <w:tcBorders>
          <w:bottom w:color="C3D69B" w:space="0" w:sz="4" w:themeColor="accent3" w:themeTint="98" w:val="single"/>
        </w:tcBorders>
      </w:tcPr>
    </w:tblStylePr>
    <w:tblStylePr w:type="lastRow">
      <w:rPr>
        <w:b/>
        <w:color w:themeColor="accent3" w:themeShade="95" w:themeTint="98" w:val="C3D69B"/>
      </w:rPr>
      <w:tblPr/>
      <w:tcPr>
        <w:tcBorders>
          <w:top w:color="C3D69B" w:space="0" w:sz="4" w:themeColor="accent3" w:themeTint="98" w:val="single"/>
        </w:tcBorders>
      </w:tcPr>
    </w:tblStylePr>
    <w:tblStylePr w:type="firstCol">
      <w:rPr>
        <w:b/>
        <w:color w:themeColor="accent3" w:themeShade="95" w:themeTint="98" w:val="C3D69B"/>
      </w:rPr>
    </w:tblStylePr>
    <w:tblStylePr w:type="lastCol">
      <w:rPr>
        <w:b/>
        <w:color w:themeColor="accent3" w:themeShade="95" w:themeTint="98" w:val="C3D69B"/>
      </w:rPr>
    </w:tblStylePr>
    <w:tblStylePr w:type="band1Vert">
      <w:tblPr/>
      <w:tcPr>
        <w:shd w:color="E5EED5" w:fill="E5EED5" w:themeColor="accent3" w:themeFill="accent3" w:themeFillTint="40" w:themeTint="40" w:val="clear"/>
      </w:tcPr>
    </w:tblStylePr>
    <w:tblStylePr w:type="band1Horz">
      <w:rPr>
        <w:rFonts w:ascii="Arial" w:hAnsi="Arial"/>
        <w:color w:themeColor="accent3" w:themeShade="95" w:themeTint="98" w:val="C3D69B"/>
        <w:sz w:val="22"/>
      </w:rPr>
      <w:tblPr/>
      <w:tcPr>
        <w:shd w:color="E5EED5" w:fill="E5EED5" w:themeColor="accent3" w:themeFill="accent3" w:themeFillTint="40" w:themeTint="40" w:val="clear"/>
      </w:tcPr>
    </w:tblStylePr>
    <w:tblStylePr w:type="band2Horz">
      <w:rPr>
        <w:rFonts w:ascii="Arial" w:hAnsi="Arial"/>
        <w:color w:themeColor="accent3" w:themeShade="95" w:themeTint="98" w:val="C3D69B"/>
        <w:sz w:val="22"/>
      </w:rPr>
    </w:tblStylePr>
  </w:style>
  <w:style w:customStyle="1" w:styleId="ListTable6Colorful-Accent4" w:type="table">
    <w:name w:val="List Table 6 Colorful - Accent 4"/>
    <w:basedOn w:val="TableNormal"/>
    <w:uiPriority w:val="99"/>
    <w:pPr>
      <w:spacing w:after="0"/>
    </w:pPr>
    <w:tblPr>
      <w:tblStyleRowBandSize w:val="1"/>
      <w:tblStyleColBandSize w:val="1"/>
      <w:tblBorders>
        <w:top w:color="B2A1C6" w:space="0" w:sz="4" w:themeColor="accent4" w:themeTint="9A" w:val="single"/>
        <w:bottom w:color="B2A1C6" w:space="0" w:sz="4" w:themeColor="accent4" w:themeTint="9A" w:val="single"/>
      </w:tblBorders>
    </w:tblPr>
    <w:tblStylePr w:type="firstRow">
      <w:rPr>
        <w:b/>
        <w:color w:themeColor="accent4" w:themeShade="95" w:themeTint="9A" w:val="B2A1C6"/>
      </w:rPr>
      <w:tblPr/>
      <w:tcPr>
        <w:tcBorders>
          <w:bottom w:color="B2A1C6" w:space="0" w:sz="4" w:themeColor="accent4" w:themeTint="9A" w:val="single"/>
        </w:tcBorders>
      </w:tcPr>
    </w:tblStylePr>
    <w:tblStylePr w:type="lastRow">
      <w:rPr>
        <w:b/>
        <w:color w:themeColor="accent4" w:themeShade="95" w:themeTint="9A" w:val="B2A1C6"/>
      </w:rPr>
      <w:tblPr/>
      <w:tcPr>
        <w:tcBorders>
          <w:top w:color="B2A1C6" w:space="0" w:sz="4" w:themeColor="accent4" w:themeTint="9A" w:val="single"/>
        </w:tcBorders>
      </w:tcPr>
    </w:tblStylePr>
    <w:tblStylePr w:type="firstCol">
      <w:rPr>
        <w:b/>
        <w:color w:themeColor="accent4" w:themeShade="95" w:themeTint="9A" w:val="B2A1C6"/>
      </w:rPr>
    </w:tblStylePr>
    <w:tblStylePr w:type="lastCol">
      <w:rPr>
        <w:b/>
        <w:color w:themeColor="accent4" w:themeShade="95" w:themeTint="9A" w:val="B2A1C6"/>
      </w:rPr>
    </w:tblStylePr>
    <w:tblStylePr w:type="band1Vert">
      <w:tblPr/>
      <w:tcPr>
        <w:shd w:color="DFD8E7" w:fill="DFD8E7" w:themeColor="accent4" w:themeFill="accent4" w:themeFillTint="40" w:themeTint="40" w:val="clear"/>
      </w:tcPr>
    </w:tblStylePr>
    <w:tblStylePr w:type="band1Horz">
      <w:rPr>
        <w:rFonts w:ascii="Arial" w:hAnsi="Arial"/>
        <w:color w:themeColor="accent4" w:themeShade="95" w:themeTint="9A" w:val="B2A1C6"/>
        <w:sz w:val="22"/>
      </w:rPr>
      <w:tblPr/>
      <w:tcPr>
        <w:shd w:color="DFD8E7" w:fill="DFD8E7" w:themeColor="accent4" w:themeFill="accent4" w:themeFillTint="40" w:themeTint="40" w:val="clear"/>
      </w:tcPr>
    </w:tblStylePr>
    <w:tblStylePr w:type="band2Horz">
      <w:rPr>
        <w:rFonts w:ascii="Arial" w:hAnsi="Arial"/>
        <w:color w:themeColor="accent4" w:themeShade="95" w:themeTint="9A" w:val="B2A1C6"/>
        <w:sz w:val="22"/>
      </w:rPr>
    </w:tblStylePr>
  </w:style>
  <w:style w:customStyle="1" w:styleId="ListTable6Colorful-Accent5" w:type="table">
    <w:name w:val="List Table 6 Colorful - Accent 5"/>
    <w:basedOn w:val="TableNormal"/>
    <w:uiPriority w:val="99"/>
    <w:pPr>
      <w:spacing w:after="0"/>
    </w:pPr>
    <w:tblPr>
      <w:tblStyleRowBandSize w:val="1"/>
      <w:tblStyleColBandSize w:val="1"/>
      <w:tblBorders>
        <w:top w:color="92CCDC" w:space="0" w:sz="4" w:themeColor="accent5" w:themeTint="9A" w:val="single"/>
        <w:bottom w:color="92CCDC" w:space="0" w:sz="4" w:themeColor="accent5" w:themeTint="9A" w:val="single"/>
      </w:tblBorders>
    </w:tblPr>
    <w:tblStylePr w:type="firstRow">
      <w:rPr>
        <w:b/>
        <w:color w:themeColor="accent5" w:themeShade="95" w:themeTint="9A" w:val="92CCDC"/>
      </w:rPr>
      <w:tblPr/>
      <w:tcPr>
        <w:tcBorders>
          <w:bottom w:color="92CCDC" w:space="0" w:sz="4" w:themeColor="accent5" w:themeTint="9A" w:val="single"/>
        </w:tcBorders>
      </w:tcPr>
    </w:tblStylePr>
    <w:tblStylePr w:type="lastRow">
      <w:rPr>
        <w:b/>
        <w:color w:themeColor="accent5" w:themeShade="95" w:themeTint="9A" w:val="92CCDC"/>
      </w:rPr>
      <w:tblPr/>
      <w:tcPr>
        <w:tcBorders>
          <w:top w:color="92CCDC" w:space="0" w:sz="4" w:themeColor="accent5" w:themeTint="9A" w:val="single"/>
        </w:tcBorders>
      </w:tcPr>
    </w:tblStylePr>
    <w:tblStylePr w:type="firstCol">
      <w:rPr>
        <w:b/>
        <w:color w:themeColor="accent5" w:themeShade="95" w:themeTint="9A" w:val="92CCDC"/>
      </w:rPr>
    </w:tblStylePr>
    <w:tblStylePr w:type="lastCol">
      <w:rPr>
        <w:b/>
        <w:color w:themeColor="accent5" w:themeShade="95" w:themeTint="9A" w:val="92CCDC"/>
      </w:rPr>
    </w:tblStylePr>
    <w:tblStylePr w:type="band1Vert">
      <w:tblPr/>
      <w:tcPr>
        <w:shd w:color="D1EAF0" w:fill="D1EAF0" w:themeColor="accent5" w:themeFill="accent5" w:themeFillTint="40" w:themeTint="40" w:val="clear"/>
      </w:tcPr>
    </w:tblStylePr>
    <w:tblStylePr w:type="band1Horz">
      <w:rPr>
        <w:rFonts w:ascii="Arial" w:hAnsi="Arial"/>
        <w:color w:themeColor="accent5" w:themeShade="95" w:themeTint="9A" w:val="92CCDC"/>
        <w:sz w:val="22"/>
      </w:rPr>
      <w:tblPr/>
      <w:tcPr>
        <w:shd w:color="D1EAF0" w:fill="D1EAF0" w:themeColor="accent5" w:themeFill="accent5" w:themeFillTint="40" w:themeTint="40" w:val="clear"/>
      </w:tcPr>
    </w:tblStylePr>
    <w:tblStylePr w:type="band2Horz">
      <w:rPr>
        <w:rFonts w:ascii="Arial" w:hAnsi="Arial"/>
        <w:color w:themeColor="accent5" w:themeShade="95" w:themeTint="9A" w:val="92CCDC"/>
        <w:sz w:val="22"/>
      </w:rPr>
    </w:tblStylePr>
  </w:style>
  <w:style w:customStyle="1" w:styleId="ListTable6Colorful-Accent6" w:type="table">
    <w:name w:val="List Table 6 Colorful - Accent 6"/>
    <w:basedOn w:val="TableNormal"/>
    <w:uiPriority w:val="99"/>
    <w:pPr>
      <w:spacing w:after="0"/>
    </w:pPr>
    <w:tblPr>
      <w:tblStyleRowBandSize w:val="1"/>
      <w:tblStyleColBandSize w:val="1"/>
      <w:tblBorders>
        <w:top w:color="FAC090" w:space="0" w:sz="4" w:themeColor="accent6" w:themeTint="98" w:val="single"/>
        <w:bottom w:color="FAC090" w:space="0" w:sz="4" w:themeColor="accent6" w:themeTint="98" w:val="single"/>
      </w:tblBorders>
    </w:tblPr>
    <w:tblStylePr w:type="firstRow">
      <w:rPr>
        <w:b/>
        <w:color w:themeColor="accent6" w:themeShade="95" w:themeTint="98" w:val="FAC090"/>
      </w:rPr>
      <w:tblPr/>
      <w:tcPr>
        <w:tcBorders>
          <w:bottom w:color="FAC090" w:space="0" w:sz="4" w:themeColor="accent6" w:themeTint="98" w:val="single"/>
        </w:tcBorders>
      </w:tcPr>
    </w:tblStylePr>
    <w:tblStylePr w:type="lastRow">
      <w:rPr>
        <w:b/>
        <w:color w:themeColor="accent6" w:themeShade="95" w:themeTint="98" w:val="FAC090"/>
      </w:rPr>
      <w:tblPr/>
      <w:tcPr>
        <w:tcBorders>
          <w:top w:color="FAC090" w:space="0" w:sz="4" w:themeColor="accent6" w:themeTint="98" w:val="single"/>
        </w:tcBorders>
      </w:tcPr>
    </w:tblStylePr>
    <w:tblStylePr w:type="firstCol">
      <w:rPr>
        <w:b/>
        <w:color w:themeColor="accent6" w:themeShade="95" w:themeTint="98" w:val="FAC090"/>
      </w:rPr>
    </w:tblStylePr>
    <w:tblStylePr w:type="lastCol">
      <w:rPr>
        <w:b/>
        <w:color w:themeColor="accent6" w:themeShade="95" w:themeTint="98" w:val="FAC090"/>
      </w:rPr>
    </w:tblStylePr>
    <w:tblStylePr w:type="band1Vert">
      <w:tblPr/>
      <w:tcPr>
        <w:shd w:color="FDE4D0" w:fill="FDE4D0" w:themeColor="accent6" w:themeFill="accent6" w:themeFillTint="40" w:themeTint="40" w:val="clear"/>
      </w:tcPr>
    </w:tblStylePr>
    <w:tblStylePr w:type="band1Horz">
      <w:rPr>
        <w:rFonts w:ascii="Arial" w:hAnsi="Arial"/>
        <w:color w:themeColor="accent6" w:themeShade="95" w:themeTint="98" w:val="FAC090"/>
        <w:sz w:val="22"/>
      </w:rPr>
      <w:tblPr/>
      <w:tcPr>
        <w:shd w:color="FDE4D0" w:fill="FDE4D0" w:themeColor="accent6" w:themeFill="accent6" w:themeFillTint="40" w:themeTint="40" w:val="clear"/>
      </w:tcPr>
    </w:tblStylePr>
    <w:tblStylePr w:type="band2Horz">
      <w:rPr>
        <w:rFonts w:ascii="Arial" w:hAnsi="Arial"/>
        <w:color w:themeColor="accent6" w:themeShade="95" w:themeTint="98" w:val="FAC090"/>
        <w:sz w:val="22"/>
      </w:rPr>
    </w:tblStylePr>
  </w:style>
  <w:style w:styleId="ListTable7Colourful" w:type="table">
    <w:name w:val="List Table 7 Colorful"/>
    <w:basedOn w:val="TableNormal"/>
    <w:uiPriority w:val="99"/>
    <w:pPr>
      <w:spacing w:after="0"/>
    </w:pPr>
    <w:tblPr>
      <w:tblStyleRowBandSize w:val="1"/>
      <w:tblStyleColBandSize w:val="1"/>
      <w:tblBorders>
        <w:right w:color="7F7F7F" w:space="0" w:sz="4" w:themeColor="text1" w:themeTint="80" w:val="single"/>
      </w:tblBorders>
    </w:tblPr>
    <w:tblStylePr w:type="firstRow">
      <w:rPr>
        <w:rFonts w:ascii="Arial" w:hAnsi="Arial"/>
        <w:i/>
        <w:color w:themeColor="text1" w:themeShade="95" w:themeTint="80" w:val="7F7F7F"/>
        <w:sz w:val="22"/>
      </w:rPr>
      <w:tblPr/>
      <w:tcPr>
        <w:tcBorders>
          <w:top w:color="auto" w:space="0" w:sz="0" w:val="none"/>
          <w:left w:color="auto" w:space="0" w:sz="0" w:val="none"/>
          <w:bottom w:color="7F7F7F" w:space="0" w:sz="4" w:themeColor="text1" w:themeTint="80" w:val="single"/>
          <w:right w:color="auto" w:space="0" w:sz="0" w:val="none"/>
        </w:tcBorders>
        <w:shd w:color="FFFFFF" w:fill="FFFFFF" w:themeColor="light1" w:themeFill="light1" w:val="clear"/>
      </w:tcPr>
    </w:tblStylePr>
    <w:tblStylePr w:type="lastRow">
      <w:rPr>
        <w:rFonts w:ascii="Arial" w:hAnsi="Arial"/>
        <w:i/>
        <w:color w:themeColor="text1" w:themeShade="95" w:themeTint="80" w:val="7F7F7F"/>
        <w:sz w:val="22"/>
      </w:rPr>
      <w:tblPr/>
      <w:tcPr>
        <w:tcBorders>
          <w:top w:color="7F7F7F" w:space="0" w:sz="4" w:themeColor="text1" w:themeTint="80" w:val="single"/>
          <w:left w:color="auto" w:space="0" w:sz="0" w:val="none"/>
          <w:bottom w:color="auto" w:space="0" w:sz="0" w:val="none"/>
          <w:right w:color="auto" w:space="0" w:sz="0" w:val="none"/>
        </w:tcBorders>
        <w:shd w:color="FFFFFF" w:fill="FFFFFF" w:themeColor="light1" w:themeFill="light1" w:val="clear"/>
      </w:tcPr>
    </w:tblStylePr>
    <w:tblStylePr w:type="firstCol">
      <w:pPr>
        <w:jc w:val="right"/>
      </w:pPr>
      <w:rPr>
        <w:rFonts w:ascii="Arial" w:hAnsi="Arial"/>
        <w:i/>
        <w:color w:themeColor="text1" w:themeShade="95" w:themeTint="80" w:val="7F7F7F"/>
        <w:sz w:val="22"/>
      </w:rPr>
      <w:tblPr/>
      <w:tcPr>
        <w:tcBorders>
          <w:top w:color="auto" w:space="0" w:sz="0" w:val="none"/>
          <w:left w:color="auto" w:space="0" w:sz="0" w:val="none"/>
          <w:bottom w:color="auto" w:space="0" w:sz="0" w:val="none"/>
          <w:right w:color="7F7F7F" w:space="0" w:sz="4" w:themeColor="text1" w:themeTint="80" w:val="single"/>
        </w:tcBorders>
        <w:shd w:color="FFFFFF" w:fill="auto" w:val="clear"/>
      </w:tcPr>
    </w:tblStylePr>
    <w:tblStylePr w:type="lastCol">
      <w:rPr>
        <w:rFonts w:ascii="Arial" w:hAnsi="Arial"/>
        <w:i/>
        <w:color w:themeColor="text1" w:themeShade="95" w:themeTint="80" w:val="7F7F7F"/>
        <w:sz w:val="22"/>
      </w:rPr>
      <w:tblPr/>
      <w:tcPr>
        <w:tcBorders>
          <w:top w:color="auto" w:space="0" w:sz="0" w:val="none"/>
          <w:left w:color="7F7F7F" w:space="0" w:sz="4" w:themeColor="text1" w:themeTint="80" w:val="single"/>
          <w:bottom w:color="auto" w:space="0" w:sz="0" w:val="none"/>
          <w:right w:color="auto" w:space="0" w:sz="0" w:val="none"/>
        </w:tcBorders>
        <w:shd w:color="FFFFFF" w:fill="auto" w:val="clear"/>
      </w:tcPr>
    </w:tblStylePr>
    <w:tblStylePr w:type="band1Vert">
      <w:tblPr/>
      <w:tcPr>
        <w:shd w:color="BFBFBF" w:fill="BFBFBF" w:themeColor="text1" w:themeFill="text1" w:themeFillTint="40" w:themeTint="40" w:val="clear"/>
      </w:tcPr>
    </w:tblStylePr>
    <w:tblStylePr w:type="band1Horz">
      <w:rPr>
        <w:rFonts w:ascii="Arial" w:hAnsi="Arial"/>
        <w:color w:themeColor="text1" w:themeShade="95" w:themeTint="80" w:val="7F7F7F"/>
        <w:sz w:val="22"/>
      </w:rPr>
      <w:tblPr/>
      <w:tcPr>
        <w:shd w:color="BFBFBF" w:fill="BFBFBF" w:themeColor="text1" w:themeFill="text1" w:themeFillTint="40" w:themeTint="40" w:val="clear"/>
      </w:tcPr>
    </w:tblStylePr>
    <w:tblStylePr w:type="band2Horz">
      <w:rPr>
        <w:rFonts w:ascii="Arial" w:hAnsi="Arial"/>
        <w:color w:themeColor="text1" w:themeShade="95" w:themeTint="80" w:val="7F7F7F"/>
        <w:sz w:val="22"/>
      </w:rPr>
    </w:tblStylePr>
  </w:style>
  <w:style w:customStyle="1" w:styleId="ListTable7Colorful-Accent1" w:type="table">
    <w:name w:val="List Table 7 Colorful - Accent 1"/>
    <w:basedOn w:val="TableNormal"/>
    <w:uiPriority w:val="99"/>
    <w:pPr>
      <w:spacing w:after="0"/>
    </w:pPr>
    <w:tblPr>
      <w:tblStyleRowBandSize w:val="1"/>
      <w:tblStyleColBandSize w:val="1"/>
      <w:tblBorders>
        <w:right w:color="4F81BD" w:space="0" w:sz="4" w:themeColor="accent1" w:val="single"/>
      </w:tblBorders>
    </w:tblPr>
    <w:tblStylePr w:type="firstRow">
      <w:rPr>
        <w:rFonts w:ascii="Arial" w:hAnsi="Arial"/>
        <w:i/>
        <w:color w:themeColor="accent1" w:themeShade="95" w:val="2A4A71"/>
        <w:sz w:val="22"/>
      </w:rPr>
      <w:tblPr/>
      <w:tcPr>
        <w:tcBorders>
          <w:top w:color="auto" w:space="0" w:sz="0" w:val="none"/>
          <w:left w:color="auto" w:space="0" w:sz="0" w:val="none"/>
          <w:bottom w:color="4F81BD" w:space="0" w:sz="4" w:themeColor="accent1" w:val="single"/>
          <w:right w:color="auto" w:space="0" w:sz="0" w:val="none"/>
        </w:tcBorders>
        <w:shd w:color="FFFFFF" w:fill="FFFFFF" w:themeColor="light1" w:themeFill="light1" w:val="clear"/>
      </w:tcPr>
    </w:tblStylePr>
    <w:tblStylePr w:type="lastRow">
      <w:rPr>
        <w:rFonts w:ascii="Arial" w:hAnsi="Arial"/>
        <w:i/>
        <w:color w:themeColor="accent1" w:themeShade="95" w:val="2A4A71"/>
        <w:sz w:val="22"/>
      </w:rPr>
      <w:tblPr/>
      <w:tcPr>
        <w:tcBorders>
          <w:top w:color="4F81BD" w:space="0" w:sz="4" w:themeColor="accent1" w:val="single"/>
          <w:left w:color="auto" w:space="0" w:sz="0" w:val="none"/>
          <w:bottom w:color="auto" w:space="0" w:sz="0" w:val="none"/>
          <w:right w:color="auto" w:space="0" w:sz="0" w:val="none"/>
        </w:tcBorders>
        <w:shd w:color="FFFFFF" w:fill="FFFFFF" w:themeColor="light1" w:themeFill="light1" w:val="clear"/>
      </w:tcPr>
    </w:tblStylePr>
    <w:tblStylePr w:type="firstCol">
      <w:pPr>
        <w:jc w:val="right"/>
      </w:pPr>
      <w:rPr>
        <w:rFonts w:ascii="Arial" w:hAnsi="Arial"/>
        <w:i/>
        <w:color w:themeColor="accent1" w:themeShade="95" w:val="2A4A71"/>
        <w:sz w:val="22"/>
      </w:rPr>
      <w:tblPr/>
      <w:tcPr>
        <w:tcBorders>
          <w:top w:color="auto" w:space="0" w:sz="0" w:val="none"/>
          <w:left w:color="auto" w:space="0" w:sz="0" w:val="none"/>
          <w:bottom w:color="auto" w:space="0" w:sz="0" w:val="none"/>
          <w:right w:color="4F81BD" w:space="0" w:sz="4" w:themeColor="accent1" w:val="single"/>
        </w:tcBorders>
        <w:shd w:color="FFFFFF" w:fill="auto" w:val="clear"/>
      </w:tcPr>
    </w:tblStylePr>
    <w:tblStylePr w:type="lastCol">
      <w:rPr>
        <w:rFonts w:ascii="Arial" w:hAnsi="Arial"/>
        <w:i/>
        <w:color w:themeColor="accent1" w:themeShade="95" w:val="2A4A71"/>
        <w:sz w:val="22"/>
      </w:rPr>
      <w:tblPr/>
      <w:tcPr>
        <w:tcBorders>
          <w:top w:color="auto" w:space="0" w:sz="0" w:val="none"/>
          <w:left w:color="4F81BD" w:space="0" w:sz="4" w:themeColor="accent1" w:val="single"/>
          <w:bottom w:color="auto" w:space="0" w:sz="0" w:val="none"/>
          <w:right w:color="auto" w:space="0" w:sz="0" w:val="none"/>
        </w:tcBorders>
        <w:shd w:color="FFFFFF" w:fill="auto" w:val="clear"/>
      </w:tcPr>
    </w:tblStylePr>
    <w:tblStylePr w:type="band1Vert">
      <w:tblPr/>
      <w:tcPr>
        <w:shd w:color="D2DFEE" w:fill="D2DFEE" w:themeColor="accent1" w:themeFill="accent1" w:themeFillTint="40" w:themeTint="40" w:val="clear"/>
      </w:tcPr>
    </w:tblStylePr>
    <w:tblStylePr w:type="band1Horz">
      <w:rPr>
        <w:rFonts w:ascii="Arial" w:hAnsi="Arial"/>
        <w:color w:themeColor="accent1" w:themeShade="95" w:val="2A4A71"/>
        <w:sz w:val="22"/>
      </w:rPr>
      <w:tblPr/>
      <w:tcPr>
        <w:shd w:color="D2DFEE" w:fill="D2DFEE" w:themeColor="accent1" w:themeFill="accent1" w:themeFillTint="40" w:themeTint="40" w:val="clear"/>
      </w:tcPr>
    </w:tblStylePr>
    <w:tblStylePr w:type="band2Horz">
      <w:rPr>
        <w:rFonts w:ascii="Arial" w:hAnsi="Arial"/>
        <w:color w:themeColor="accent1" w:themeShade="95" w:val="2A4A71"/>
        <w:sz w:val="22"/>
      </w:rPr>
    </w:tblStylePr>
  </w:style>
  <w:style w:customStyle="1" w:styleId="ListTable7Colorful-Accent2" w:type="table">
    <w:name w:val="List Table 7 Colorful - Accent 2"/>
    <w:basedOn w:val="TableNormal"/>
    <w:uiPriority w:val="99"/>
    <w:pPr>
      <w:spacing w:after="0"/>
    </w:pPr>
    <w:tblPr>
      <w:tblStyleRowBandSize w:val="1"/>
      <w:tblStyleColBandSize w:val="1"/>
      <w:tblBorders>
        <w:right w:color="D99695" w:space="0" w:sz="4" w:themeColor="accent2" w:themeTint="97" w:val="single"/>
      </w:tblBorders>
    </w:tblPr>
    <w:tblStylePr w:type="firstRow">
      <w:rPr>
        <w:rFonts w:ascii="Arial" w:hAnsi="Arial"/>
        <w:i/>
        <w:color w:themeColor="accent2" w:themeShade="95" w:themeTint="97" w:val="D99695"/>
        <w:sz w:val="22"/>
      </w:rPr>
      <w:tblPr/>
      <w:tcPr>
        <w:tcBorders>
          <w:top w:color="auto" w:space="0" w:sz="0" w:val="none"/>
          <w:left w:color="auto" w:space="0" w:sz="0" w:val="none"/>
          <w:bottom w:color="D99695" w:space="0" w:sz="4" w:themeColor="accent2" w:themeTint="97" w:val="single"/>
          <w:right w:color="auto" w:space="0" w:sz="0" w:val="none"/>
        </w:tcBorders>
        <w:shd w:color="FFFFFF" w:fill="FFFFFF" w:themeColor="light1" w:themeFill="light1" w:val="clear"/>
      </w:tcPr>
    </w:tblStylePr>
    <w:tblStylePr w:type="lastRow">
      <w:rPr>
        <w:rFonts w:ascii="Arial" w:hAnsi="Arial"/>
        <w:i/>
        <w:color w:themeColor="accent2" w:themeShade="95" w:themeTint="97" w:val="D99695"/>
        <w:sz w:val="22"/>
      </w:rPr>
      <w:tblPr/>
      <w:tcPr>
        <w:tcBorders>
          <w:top w:color="D99695" w:space="0" w:sz="4" w:themeColor="accent2" w:themeTint="97" w:val="single"/>
          <w:left w:color="auto" w:space="0" w:sz="0" w:val="none"/>
          <w:bottom w:color="auto" w:space="0" w:sz="0" w:val="none"/>
          <w:right w:color="auto" w:space="0" w:sz="0" w:val="none"/>
        </w:tcBorders>
        <w:shd w:color="FFFFFF" w:fill="FFFFFF" w:themeColor="light1" w:themeFill="light1" w:val="clear"/>
      </w:tcPr>
    </w:tblStylePr>
    <w:tblStylePr w:type="firstCol">
      <w:pPr>
        <w:jc w:val="right"/>
      </w:pPr>
      <w:rPr>
        <w:rFonts w:ascii="Arial" w:hAnsi="Arial"/>
        <w:i/>
        <w:color w:themeColor="accent2" w:themeShade="95" w:themeTint="97" w:val="D99695"/>
        <w:sz w:val="22"/>
      </w:rPr>
      <w:tblPr/>
      <w:tcPr>
        <w:tcBorders>
          <w:top w:color="auto" w:space="0" w:sz="0" w:val="none"/>
          <w:left w:color="auto" w:space="0" w:sz="0" w:val="none"/>
          <w:bottom w:color="auto" w:space="0" w:sz="0" w:val="none"/>
          <w:right w:color="D99695" w:space="0" w:sz="4" w:themeColor="accent2" w:themeTint="97" w:val="single"/>
        </w:tcBorders>
        <w:shd w:color="FFFFFF" w:fill="auto" w:val="clear"/>
      </w:tcPr>
    </w:tblStylePr>
    <w:tblStylePr w:type="lastCol">
      <w:rPr>
        <w:rFonts w:ascii="Arial" w:hAnsi="Arial"/>
        <w:i/>
        <w:color w:themeColor="accent2" w:themeShade="95" w:themeTint="97" w:val="D99695"/>
        <w:sz w:val="22"/>
      </w:rPr>
      <w:tblPr/>
      <w:tcPr>
        <w:tcBorders>
          <w:top w:color="auto" w:space="0" w:sz="0" w:val="none"/>
          <w:left w:color="D99695" w:space="0" w:sz="4" w:themeColor="accent2" w:themeTint="97" w:val="single"/>
          <w:bottom w:color="auto" w:space="0" w:sz="0" w:val="none"/>
          <w:right w:color="auto" w:space="0" w:sz="0" w:val="none"/>
        </w:tcBorders>
        <w:shd w:color="FFFFFF" w:fill="auto" w:val="clear"/>
      </w:tcPr>
    </w:tblStylePr>
    <w:tblStylePr w:type="band1Vert">
      <w:tblPr/>
      <w:tcPr>
        <w:shd w:color="EFD2D2" w:fill="EFD2D2" w:themeColor="accent2" w:themeFill="accent2" w:themeFillTint="40" w:themeTint="40" w:val="clear"/>
      </w:tcPr>
    </w:tblStylePr>
    <w:tblStylePr w:type="band1Horz">
      <w:rPr>
        <w:rFonts w:ascii="Arial" w:hAnsi="Arial"/>
        <w:color w:themeColor="accent2" w:themeShade="95" w:themeTint="97" w:val="D99695"/>
        <w:sz w:val="22"/>
      </w:rPr>
      <w:tblPr/>
      <w:tcPr>
        <w:shd w:color="EFD2D2" w:fill="EFD2D2" w:themeColor="accent2" w:themeFill="accent2" w:themeFillTint="40" w:themeTint="40" w:val="clear"/>
      </w:tcPr>
    </w:tblStylePr>
    <w:tblStylePr w:type="band2Horz">
      <w:rPr>
        <w:rFonts w:ascii="Arial" w:hAnsi="Arial"/>
        <w:color w:themeColor="accent2" w:themeShade="95" w:themeTint="97" w:val="D99695"/>
        <w:sz w:val="22"/>
      </w:rPr>
    </w:tblStylePr>
  </w:style>
  <w:style w:customStyle="1" w:styleId="ListTable7Colorful-Accent3" w:type="table">
    <w:name w:val="List Table 7 Colorful - Accent 3"/>
    <w:basedOn w:val="TableNormal"/>
    <w:uiPriority w:val="99"/>
    <w:pPr>
      <w:spacing w:after="0"/>
    </w:pPr>
    <w:tblPr>
      <w:tblStyleRowBandSize w:val="1"/>
      <w:tblStyleColBandSize w:val="1"/>
      <w:tblBorders>
        <w:right w:color="C3D69B" w:space="0" w:sz="4" w:themeColor="accent3" w:themeTint="98" w:val="single"/>
      </w:tblBorders>
    </w:tblPr>
    <w:tblStylePr w:type="firstRow">
      <w:rPr>
        <w:rFonts w:ascii="Arial" w:hAnsi="Arial"/>
        <w:i/>
        <w:color w:themeColor="accent3" w:themeShade="95" w:themeTint="98" w:val="C3D69B"/>
        <w:sz w:val="22"/>
      </w:rPr>
      <w:tblPr/>
      <w:tcPr>
        <w:tcBorders>
          <w:top w:color="auto" w:space="0" w:sz="0" w:val="none"/>
          <w:left w:color="auto" w:space="0" w:sz="0" w:val="none"/>
          <w:bottom w:color="C3D69B" w:space="0" w:sz="4" w:themeColor="accent3" w:themeTint="98" w:val="single"/>
          <w:right w:color="auto" w:space="0" w:sz="0" w:val="none"/>
        </w:tcBorders>
        <w:shd w:color="FFFFFF" w:fill="FFFFFF" w:themeColor="light1" w:themeFill="light1" w:val="clear"/>
      </w:tcPr>
    </w:tblStylePr>
    <w:tblStylePr w:type="lastRow">
      <w:rPr>
        <w:rFonts w:ascii="Arial" w:hAnsi="Arial"/>
        <w:i/>
        <w:color w:themeColor="accent3" w:themeShade="95" w:themeTint="98" w:val="C3D69B"/>
        <w:sz w:val="22"/>
      </w:rPr>
      <w:tblPr/>
      <w:tcPr>
        <w:tcBorders>
          <w:top w:color="C3D69B" w:space="0" w:sz="4" w:themeColor="accent3" w:themeTint="98" w:val="single"/>
          <w:left w:color="auto" w:space="0" w:sz="0" w:val="none"/>
          <w:bottom w:color="auto" w:space="0" w:sz="0" w:val="none"/>
          <w:right w:color="auto" w:space="0" w:sz="0" w:val="none"/>
        </w:tcBorders>
        <w:shd w:color="FFFFFF" w:fill="FFFFFF" w:themeColor="light1" w:themeFill="light1" w:val="clear"/>
      </w:tcPr>
    </w:tblStylePr>
    <w:tblStylePr w:type="firstCol">
      <w:pPr>
        <w:jc w:val="right"/>
      </w:pPr>
      <w:rPr>
        <w:rFonts w:ascii="Arial" w:hAnsi="Arial"/>
        <w:i/>
        <w:color w:themeColor="accent3" w:themeShade="95" w:themeTint="98" w:val="C3D69B"/>
        <w:sz w:val="22"/>
      </w:rPr>
      <w:tblPr/>
      <w:tcPr>
        <w:tcBorders>
          <w:top w:color="auto" w:space="0" w:sz="0" w:val="none"/>
          <w:left w:color="auto" w:space="0" w:sz="0" w:val="none"/>
          <w:bottom w:color="auto" w:space="0" w:sz="0" w:val="none"/>
          <w:right w:color="C3D69B" w:space="0" w:sz="4" w:themeColor="accent3" w:themeTint="98" w:val="single"/>
        </w:tcBorders>
        <w:shd w:color="FFFFFF" w:fill="auto" w:val="clear"/>
      </w:tcPr>
    </w:tblStylePr>
    <w:tblStylePr w:type="lastCol">
      <w:rPr>
        <w:rFonts w:ascii="Arial" w:hAnsi="Arial"/>
        <w:i/>
        <w:color w:themeColor="accent3" w:themeShade="95" w:themeTint="98" w:val="C3D69B"/>
        <w:sz w:val="22"/>
      </w:rPr>
      <w:tblPr/>
      <w:tcPr>
        <w:tcBorders>
          <w:top w:color="auto" w:space="0" w:sz="0" w:val="none"/>
          <w:left w:color="C3D69B" w:space="0" w:sz="4" w:themeColor="accent3" w:themeTint="98" w:val="single"/>
          <w:bottom w:color="auto" w:space="0" w:sz="0" w:val="none"/>
          <w:right w:color="auto" w:space="0" w:sz="0" w:val="none"/>
        </w:tcBorders>
        <w:shd w:color="FFFFFF" w:fill="auto" w:val="clear"/>
      </w:tcPr>
    </w:tblStylePr>
    <w:tblStylePr w:type="band1Vert">
      <w:tblPr/>
      <w:tcPr>
        <w:shd w:color="E5EED5" w:fill="E5EED5" w:themeColor="accent3" w:themeFill="accent3" w:themeFillTint="40" w:themeTint="40" w:val="clear"/>
      </w:tcPr>
    </w:tblStylePr>
    <w:tblStylePr w:type="band1Horz">
      <w:rPr>
        <w:rFonts w:ascii="Arial" w:hAnsi="Arial"/>
        <w:color w:themeColor="accent3" w:themeShade="95" w:themeTint="98" w:val="C3D69B"/>
        <w:sz w:val="22"/>
      </w:rPr>
      <w:tblPr/>
      <w:tcPr>
        <w:shd w:color="E5EED5" w:fill="E5EED5" w:themeColor="accent3" w:themeFill="accent3" w:themeFillTint="40" w:themeTint="40" w:val="clear"/>
      </w:tcPr>
    </w:tblStylePr>
    <w:tblStylePr w:type="band2Horz">
      <w:rPr>
        <w:rFonts w:ascii="Arial" w:hAnsi="Arial"/>
        <w:color w:themeColor="accent3" w:themeShade="95" w:themeTint="98" w:val="C3D69B"/>
        <w:sz w:val="22"/>
      </w:rPr>
    </w:tblStylePr>
  </w:style>
  <w:style w:customStyle="1" w:styleId="ListTable7Colorful-Accent4" w:type="table">
    <w:name w:val="List Table 7 Colorful - Accent 4"/>
    <w:basedOn w:val="TableNormal"/>
    <w:uiPriority w:val="99"/>
    <w:pPr>
      <w:spacing w:after="0"/>
    </w:pPr>
    <w:tblPr>
      <w:tblStyleRowBandSize w:val="1"/>
      <w:tblStyleColBandSize w:val="1"/>
      <w:tblBorders>
        <w:right w:color="B2A1C6" w:space="0" w:sz="4" w:themeColor="accent4" w:themeTint="9A" w:val="single"/>
      </w:tblBorders>
    </w:tblPr>
    <w:tblStylePr w:type="firstRow">
      <w:rPr>
        <w:rFonts w:ascii="Arial" w:hAnsi="Arial"/>
        <w:i/>
        <w:color w:themeColor="accent4" w:themeShade="95" w:themeTint="9A" w:val="B2A1C6"/>
        <w:sz w:val="22"/>
      </w:rPr>
      <w:tblPr/>
      <w:tcPr>
        <w:tcBorders>
          <w:top w:color="auto" w:space="0" w:sz="0" w:val="none"/>
          <w:left w:color="auto" w:space="0" w:sz="0" w:val="none"/>
          <w:bottom w:color="B2A1C6" w:space="0" w:sz="4" w:themeColor="accent4" w:themeTint="9A" w:val="single"/>
          <w:right w:color="auto" w:space="0" w:sz="0" w:val="none"/>
        </w:tcBorders>
        <w:shd w:color="FFFFFF" w:fill="FFFFFF" w:themeColor="light1" w:themeFill="light1" w:val="clear"/>
      </w:tcPr>
    </w:tblStylePr>
    <w:tblStylePr w:type="lastRow">
      <w:rPr>
        <w:rFonts w:ascii="Arial" w:hAnsi="Arial"/>
        <w:i/>
        <w:color w:themeColor="accent4" w:themeShade="95" w:themeTint="9A" w:val="B2A1C6"/>
        <w:sz w:val="22"/>
      </w:rPr>
      <w:tblPr/>
      <w:tcPr>
        <w:tcBorders>
          <w:top w:color="B2A1C6" w:space="0" w:sz="4" w:themeColor="accent4" w:themeTint="9A" w:val="single"/>
          <w:left w:color="auto" w:space="0" w:sz="0" w:val="none"/>
          <w:bottom w:color="auto" w:space="0" w:sz="0" w:val="none"/>
          <w:right w:color="auto" w:space="0" w:sz="0" w:val="none"/>
        </w:tcBorders>
        <w:shd w:color="FFFFFF" w:fill="FFFFFF" w:themeColor="light1" w:themeFill="light1" w:val="clear"/>
      </w:tcPr>
    </w:tblStylePr>
    <w:tblStylePr w:type="firstCol">
      <w:pPr>
        <w:jc w:val="right"/>
      </w:pPr>
      <w:rPr>
        <w:rFonts w:ascii="Arial" w:hAnsi="Arial"/>
        <w:i/>
        <w:color w:themeColor="accent4" w:themeShade="95" w:themeTint="9A" w:val="B2A1C6"/>
        <w:sz w:val="22"/>
      </w:rPr>
      <w:tblPr/>
      <w:tcPr>
        <w:tcBorders>
          <w:top w:color="auto" w:space="0" w:sz="0" w:val="none"/>
          <w:left w:color="auto" w:space="0" w:sz="0" w:val="none"/>
          <w:bottom w:color="auto" w:space="0" w:sz="0" w:val="none"/>
          <w:right w:color="B2A1C6" w:space="0" w:sz="4" w:themeColor="accent4" w:themeTint="9A" w:val="single"/>
        </w:tcBorders>
        <w:shd w:color="FFFFFF" w:fill="auto" w:val="clear"/>
      </w:tcPr>
    </w:tblStylePr>
    <w:tblStylePr w:type="lastCol">
      <w:rPr>
        <w:rFonts w:ascii="Arial" w:hAnsi="Arial"/>
        <w:i/>
        <w:color w:themeColor="accent4" w:themeShade="95" w:themeTint="9A" w:val="B2A1C6"/>
        <w:sz w:val="22"/>
      </w:rPr>
      <w:tblPr/>
      <w:tcPr>
        <w:tcBorders>
          <w:top w:color="auto" w:space="0" w:sz="0" w:val="none"/>
          <w:left w:color="B2A1C6" w:space="0" w:sz="4" w:themeColor="accent4" w:themeTint="9A" w:val="single"/>
          <w:bottom w:color="auto" w:space="0" w:sz="0" w:val="none"/>
          <w:right w:color="auto" w:space="0" w:sz="0" w:val="none"/>
        </w:tcBorders>
        <w:shd w:color="FFFFFF" w:fill="auto" w:val="clear"/>
      </w:tcPr>
    </w:tblStylePr>
    <w:tblStylePr w:type="band1Vert">
      <w:tblPr/>
      <w:tcPr>
        <w:shd w:color="DFD8E7" w:fill="DFD8E7" w:themeColor="accent4" w:themeFill="accent4" w:themeFillTint="40" w:themeTint="40" w:val="clear"/>
      </w:tcPr>
    </w:tblStylePr>
    <w:tblStylePr w:type="band1Horz">
      <w:rPr>
        <w:rFonts w:ascii="Arial" w:hAnsi="Arial"/>
        <w:color w:themeColor="accent4" w:themeShade="95" w:themeTint="9A" w:val="B2A1C6"/>
        <w:sz w:val="22"/>
      </w:rPr>
      <w:tblPr/>
      <w:tcPr>
        <w:shd w:color="DFD8E7" w:fill="DFD8E7" w:themeColor="accent4" w:themeFill="accent4" w:themeFillTint="40" w:themeTint="40" w:val="clear"/>
      </w:tcPr>
    </w:tblStylePr>
    <w:tblStylePr w:type="band2Horz">
      <w:rPr>
        <w:rFonts w:ascii="Arial" w:hAnsi="Arial"/>
        <w:color w:themeColor="accent4" w:themeShade="95" w:themeTint="9A" w:val="B2A1C6"/>
        <w:sz w:val="22"/>
      </w:rPr>
    </w:tblStylePr>
  </w:style>
  <w:style w:customStyle="1" w:styleId="ListTable7Colorful-Accent5" w:type="table">
    <w:name w:val="List Table 7 Colorful - Accent 5"/>
    <w:basedOn w:val="TableNormal"/>
    <w:uiPriority w:val="99"/>
    <w:pPr>
      <w:spacing w:after="0"/>
    </w:pPr>
    <w:tblPr>
      <w:tblStyleRowBandSize w:val="1"/>
      <w:tblStyleColBandSize w:val="1"/>
      <w:tblBorders>
        <w:right w:color="92CCDC" w:space="0" w:sz="4" w:themeColor="accent5" w:themeTint="9A" w:val="single"/>
      </w:tblBorders>
    </w:tblPr>
    <w:tblStylePr w:type="firstRow">
      <w:rPr>
        <w:rFonts w:ascii="Arial" w:hAnsi="Arial"/>
        <w:i/>
        <w:color w:themeColor="accent5" w:themeShade="95" w:themeTint="9A" w:val="92CCDC"/>
        <w:sz w:val="22"/>
      </w:rPr>
      <w:tblPr/>
      <w:tcPr>
        <w:tcBorders>
          <w:top w:color="auto" w:space="0" w:sz="0" w:val="none"/>
          <w:left w:color="auto" w:space="0" w:sz="0" w:val="none"/>
          <w:bottom w:color="92CCDC" w:space="0" w:sz="4" w:themeColor="accent5" w:themeTint="9A" w:val="single"/>
          <w:right w:color="auto" w:space="0" w:sz="0" w:val="none"/>
        </w:tcBorders>
        <w:shd w:color="FFFFFF" w:fill="FFFFFF" w:themeColor="light1" w:themeFill="light1" w:val="clear"/>
      </w:tcPr>
    </w:tblStylePr>
    <w:tblStylePr w:type="lastRow">
      <w:rPr>
        <w:rFonts w:ascii="Arial" w:hAnsi="Arial"/>
        <w:i/>
        <w:color w:themeColor="accent5" w:themeShade="95" w:themeTint="9A" w:val="92CCDC"/>
        <w:sz w:val="22"/>
      </w:rPr>
      <w:tblPr/>
      <w:tcPr>
        <w:tcBorders>
          <w:top w:color="92CCDC" w:space="0" w:sz="4" w:themeColor="accent5" w:themeTint="9A" w:val="single"/>
          <w:left w:color="auto" w:space="0" w:sz="0" w:val="none"/>
          <w:bottom w:color="auto" w:space="0" w:sz="0" w:val="none"/>
          <w:right w:color="auto" w:space="0" w:sz="0" w:val="none"/>
        </w:tcBorders>
        <w:shd w:color="FFFFFF" w:fill="FFFFFF" w:themeColor="light1" w:themeFill="light1" w:val="clear"/>
      </w:tcPr>
    </w:tblStylePr>
    <w:tblStylePr w:type="firstCol">
      <w:pPr>
        <w:jc w:val="right"/>
      </w:pPr>
      <w:rPr>
        <w:rFonts w:ascii="Arial" w:hAnsi="Arial"/>
        <w:i/>
        <w:color w:themeColor="accent5" w:themeShade="95" w:themeTint="9A" w:val="92CCDC"/>
        <w:sz w:val="22"/>
      </w:rPr>
      <w:tblPr/>
      <w:tcPr>
        <w:tcBorders>
          <w:top w:color="auto" w:space="0" w:sz="0" w:val="none"/>
          <w:left w:color="auto" w:space="0" w:sz="0" w:val="none"/>
          <w:bottom w:color="auto" w:space="0" w:sz="0" w:val="none"/>
          <w:right w:color="92CCDC" w:space="0" w:sz="4" w:themeColor="accent5" w:themeTint="9A" w:val="single"/>
        </w:tcBorders>
        <w:shd w:color="FFFFFF" w:fill="auto" w:val="clear"/>
      </w:tcPr>
    </w:tblStylePr>
    <w:tblStylePr w:type="lastCol">
      <w:rPr>
        <w:rFonts w:ascii="Arial" w:hAnsi="Arial"/>
        <w:i/>
        <w:color w:themeColor="accent5" w:themeShade="95" w:themeTint="9A" w:val="92CCDC"/>
        <w:sz w:val="22"/>
      </w:rPr>
      <w:tblPr/>
      <w:tcPr>
        <w:tcBorders>
          <w:top w:color="auto" w:space="0" w:sz="0" w:val="none"/>
          <w:left w:color="92CCDC" w:space="0" w:sz="4" w:themeColor="accent5" w:themeTint="9A" w:val="single"/>
          <w:bottom w:color="auto" w:space="0" w:sz="0" w:val="none"/>
          <w:right w:color="auto" w:space="0" w:sz="0" w:val="none"/>
        </w:tcBorders>
        <w:shd w:color="FFFFFF" w:fill="auto" w:val="clear"/>
      </w:tcPr>
    </w:tblStylePr>
    <w:tblStylePr w:type="band1Vert">
      <w:tblPr/>
      <w:tcPr>
        <w:shd w:color="D1EAF0" w:fill="D1EAF0" w:themeColor="accent5" w:themeFill="accent5" w:themeFillTint="40" w:themeTint="40" w:val="clear"/>
      </w:tcPr>
    </w:tblStylePr>
    <w:tblStylePr w:type="band1Horz">
      <w:rPr>
        <w:rFonts w:ascii="Arial" w:hAnsi="Arial"/>
        <w:color w:themeColor="accent5" w:themeShade="95" w:themeTint="9A" w:val="92CCDC"/>
        <w:sz w:val="22"/>
      </w:rPr>
      <w:tblPr/>
      <w:tcPr>
        <w:shd w:color="D1EAF0" w:fill="D1EAF0" w:themeColor="accent5" w:themeFill="accent5" w:themeFillTint="40" w:themeTint="40" w:val="clear"/>
      </w:tcPr>
    </w:tblStylePr>
    <w:tblStylePr w:type="band2Horz">
      <w:rPr>
        <w:rFonts w:ascii="Arial" w:hAnsi="Arial"/>
        <w:color w:themeColor="accent5" w:themeShade="95" w:themeTint="9A" w:val="92CCDC"/>
        <w:sz w:val="22"/>
      </w:rPr>
    </w:tblStylePr>
  </w:style>
  <w:style w:customStyle="1" w:styleId="ListTable7Colorful-Accent6" w:type="table">
    <w:name w:val="List Table 7 Colorful - Accent 6"/>
    <w:basedOn w:val="TableNormal"/>
    <w:uiPriority w:val="99"/>
    <w:pPr>
      <w:spacing w:after="0"/>
    </w:pPr>
    <w:tblPr>
      <w:tblStyleRowBandSize w:val="1"/>
      <w:tblStyleColBandSize w:val="1"/>
      <w:tblBorders>
        <w:right w:color="FAC090" w:space="0" w:sz="4" w:themeColor="accent6" w:themeTint="98" w:val="single"/>
      </w:tblBorders>
    </w:tblPr>
    <w:tblStylePr w:type="firstRow">
      <w:rPr>
        <w:rFonts w:ascii="Arial" w:hAnsi="Arial"/>
        <w:i/>
        <w:color w:themeColor="accent6" w:themeShade="95" w:themeTint="98" w:val="FAC090"/>
        <w:sz w:val="22"/>
      </w:rPr>
      <w:tblPr/>
      <w:tcPr>
        <w:tcBorders>
          <w:top w:color="auto" w:space="0" w:sz="0" w:val="none"/>
          <w:left w:color="auto" w:space="0" w:sz="0" w:val="none"/>
          <w:bottom w:color="FAC090" w:space="0" w:sz="4" w:themeColor="accent6" w:themeTint="98" w:val="single"/>
          <w:right w:color="auto" w:space="0" w:sz="0" w:val="none"/>
        </w:tcBorders>
        <w:shd w:color="FFFFFF" w:fill="FFFFFF" w:themeColor="light1" w:themeFill="light1" w:val="clear"/>
      </w:tcPr>
    </w:tblStylePr>
    <w:tblStylePr w:type="lastRow">
      <w:rPr>
        <w:rFonts w:ascii="Arial" w:hAnsi="Arial"/>
        <w:i/>
        <w:color w:themeColor="accent6" w:themeShade="95" w:themeTint="98" w:val="FAC090"/>
        <w:sz w:val="22"/>
      </w:rPr>
      <w:tblPr/>
      <w:tcPr>
        <w:tcBorders>
          <w:top w:color="FAC090" w:space="0" w:sz="4" w:themeColor="accent6" w:themeTint="98" w:val="single"/>
          <w:left w:color="auto" w:space="0" w:sz="0" w:val="none"/>
          <w:bottom w:color="auto" w:space="0" w:sz="0" w:val="none"/>
          <w:right w:color="auto" w:space="0" w:sz="0" w:val="none"/>
        </w:tcBorders>
        <w:shd w:color="FFFFFF" w:fill="FFFFFF" w:themeColor="light1" w:themeFill="light1" w:val="clear"/>
      </w:tcPr>
    </w:tblStylePr>
    <w:tblStylePr w:type="firstCol">
      <w:pPr>
        <w:jc w:val="right"/>
      </w:pPr>
      <w:rPr>
        <w:rFonts w:ascii="Arial" w:hAnsi="Arial"/>
        <w:i/>
        <w:color w:themeColor="accent6" w:themeShade="95" w:themeTint="98" w:val="FAC090"/>
        <w:sz w:val="22"/>
      </w:rPr>
      <w:tblPr/>
      <w:tcPr>
        <w:tcBorders>
          <w:top w:color="auto" w:space="0" w:sz="0" w:val="none"/>
          <w:left w:color="auto" w:space="0" w:sz="0" w:val="none"/>
          <w:bottom w:color="auto" w:space="0" w:sz="0" w:val="none"/>
          <w:right w:color="FAC090" w:space="0" w:sz="4" w:themeColor="accent6" w:themeTint="98" w:val="single"/>
        </w:tcBorders>
        <w:shd w:color="FFFFFF" w:fill="auto" w:val="clear"/>
      </w:tcPr>
    </w:tblStylePr>
    <w:tblStylePr w:type="lastCol">
      <w:rPr>
        <w:rFonts w:ascii="Arial" w:hAnsi="Arial"/>
        <w:i/>
        <w:color w:themeColor="accent6" w:themeShade="95" w:themeTint="98" w:val="FAC090"/>
        <w:sz w:val="22"/>
      </w:rPr>
      <w:tblPr/>
      <w:tcPr>
        <w:tcBorders>
          <w:top w:color="auto" w:space="0" w:sz="0" w:val="none"/>
          <w:left w:color="FAC090" w:space="0" w:sz="4" w:themeColor="accent6" w:themeTint="98" w:val="single"/>
          <w:bottom w:color="auto" w:space="0" w:sz="0" w:val="none"/>
          <w:right w:color="auto" w:space="0" w:sz="0" w:val="none"/>
        </w:tcBorders>
        <w:shd w:color="FFFFFF" w:fill="auto" w:val="clear"/>
      </w:tcPr>
    </w:tblStylePr>
    <w:tblStylePr w:type="band1Vert">
      <w:tblPr/>
      <w:tcPr>
        <w:shd w:color="FDE4D0" w:fill="FDE4D0" w:themeColor="accent6" w:themeFill="accent6" w:themeFillTint="40" w:themeTint="40" w:val="clear"/>
      </w:tcPr>
    </w:tblStylePr>
    <w:tblStylePr w:type="band1Horz">
      <w:rPr>
        <w:rFonts w:ascii="Arial" w:hAnsi="Arial"/>
        <w:color w:themeColor="accent6" w:themeShade="95" w:themeTint="98" w:val="FAC090"/>
        <w:sz w:val="22"/>
      </w:rPr>
      <w:tblPr/>
      <w:tcPr>
        <w:shd w:color="FDE4D0" w:fill="FDE4D0" w:themeColor="accent6" w:themeFill="accent6" w:themeFillTint="40" w:themeTint="40" w:val="clear"/>
      </w:tcPr>
    </w:tblStylePr>
    <w:tblStylePr w:type="band2Horz">
      <w:rPr>
        <w:rFonts w:ascii="Arial" w:hAnsi="Arial"/>
        <w:color w:themeColor="accent6" w:themeShade="95" w:themeTint="98" w:val="FAC090"/>
        <w:sz w:val="22"/>
      </w:rPr>
    </w:tblStylePr>
  </w:style>
  <w:style w:customStyle="1" w:styleId="Lined-Accent" w:type="table">
    <w:name w:val="Lined - Accent"/>
    <w:basedOn w:val="TableNormal"/>
    <w:uiPriority w:val="99"/>
    <w:pPr>
      <w:spacing w:after="0"/>
    </w:pPr>
    <w:rPr>
      <w:color w:val="404040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color="7F7F7F" w:fill="7F7F7F" w:themeColor="text1" w:themeFill="text1" w:themeFillTint="80" w:themeTint="80" w:val="clear"/>
      </w:tcPr>
    </w:tblStylePr>
    <w:tblStylePr w:type="lastRow">
      <w:rPr>
        <w:rFonts w:ascii="Arial" w:hAnsi="Arial"/>
        <w:color w:val="F2F2F2"/>
        <w:sz w:val="22"/>
      </w:rPr>
      <w:tblPr/>
      <w:tcPr>
        <w:shd w:color="7F7F7F" w:fill="7F7F7F" w:themeColor="text1" w:themeFill="text1" w:themeFillTint="80" w:themeTint="80" w:val="clear"/>
      </w:tcPr>
    </w:tblStylePr>
    <w:tblStylePr w:type="firstCol">
      <w:rPr>
        <w:rFonts w:ascii="Arial" w:hAnsi="Arial"/>
        <w:color w:val="F2F2F2"/>
        <w:sz w:val="22"/>
      </w:rPr>
      <w:tblPr/>
      <w:tcPr>
        <w:shd w:color="7F7F7F" w:fill="7F7F7F" w:themeColor="text1" w:themeFill="text1" w:themeFillTint="80" w:themeTint="80" w:val="clear"/>
      </w:tcPr>
    </w:tblStylePr>
    <w:tblStylePr w:type="lastCol">
      <w:rPr>
        <w:rFonts w:ascii="Arial" w:hAnsi="Arial"/>
        <w:color w:val="F2F2F2"/>
        <w:sz w:val="22"/>
      </w:rPr>
      <w:tblPr/>
      <w:tcPr>
        <w:shd w:color="7F7F7F" w:fill="7F7F7F" w:themeColor="text1" w:themeFill="text1" w:themeFillTint="80" w:themeTint="80" w:val="clear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color="F2F2F2" w:fill="F2F2F2" w:themeColor="text1" w:themeFill="text1" w:themeFillTint="0D" w:themeTint="0D" w:val="clear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color="F2F2F2" w:fill="F2F2F2" w:themeColor="text1" w:themeFill="text1" w:themeFillTint="0D" w:themeTint="0D" w:val="clear"/>
      </w:tcPr>
    </w:tblStylePr>
  </w:style>
  <w:style w:customStyle="1" w:styleId="Lined-Accent1" w:type="table">
    <w:name w:val="Lined - Accent 1"/>
    <w:basedOn w:val="TableNormal"/>
    <w:uiPriority w:val="99"/>
    <w:pPr>
      <w:spacing w:after="0"/>
    </w:pPr>
    <w:rPr>
      <w:color w:val="404040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color="5D8AC2" w:fill="5D8AC2" w:themeColor="accent1" w:themeFill="accent1" w:themeFillTint="EA" w:themeTint="EA" w:val="clear"/>
      </w:tcPr>
    </w:tblStylePr>
    <w:tblStylePr w:type="lastRow">
      <w:rPr>
        <w:rFonts w:ascii="Arial" w:hAnsi="Arial"/>
        <w:color w:val="F2F2F2"/>
        <w:sz w:val="22"/>
      </w:rPr>
      <w:tblPr/>
      <w:tcPr>
        <w:shd w:color="5D8AC2" w:fill="5D8AC2" w:themeColor="accent1" w:themeFill="accent1" w:themeFillTint="EA" w:themeTint="EA" w:val="clear"/>
      </w:tcPr>
    </w:tblStylePr>
    <w:tblStylePr w:type="firstCol">
      <w:rPr>
        <w:rFonts w:ascii="Arial" w:hAnsi="Arial"/>
        <w:color w:val="F2F2F2"/>
        <w:sz w:val="22"/>
      </w:rPr>
      <w:tblPr/>
      <w:tcPr>
        <w:shd w:color="5D8AC2" w:fill="5D8AC2" w:themeColor="accent1" w:themeFill="accent1" w:themeFillTint="EA" w:themeTint="EA" w:val="clear"/>
      </w:tcPr>
    </w:tblStylePr>
    <w:tblStylePr w:type="lastCol">
      <w:rPr>
        <w:rFonts w:ascii="Arial" w:hAnsi="Arial"/>
        <w:color w:val="F2F2F2"/>
        <w:sz w:val="22"/>
      </w:rPr>
      <w:tblPr/>
      <w:tcPr>
        <w:shd w:color="5D8AC2" w:fill="5D8AC2" w:themeColor="accent1" w:themeFill="accent1" w:themeFillTint="EA" w:themeTint="EA" w:val="clear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color="C7D7EA" w:fill="C7D7EA" w:themeColor="accent1" w:themeFill="accent1" w:themeFillTint="50" w:themeTint="50" w:val="clear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color="C7D7EA" w:fill="C7D7EA" w:themeColor="accent1" w:themeFill="accent1" w:themeFillTint="50" w:themeTint="50" w:val="clear"/>
      </w:tcPr>
    </w:tblStylePr>
  </w:style>
  <w:style w:customStyle="1" w:styleId="Lined-Accent2" w:type="table">
    <w:name w:val="Lined - Accent 2"/>
    <w:basedOn w:val="TableNormal"/>
    <w:uiPriority w:val="99"/>
    <w:pPr>
      <w:spacing w:after="0"/>
    </w:pPr>
    <w:rPr>
      <w:color w:val="404040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color="D99695" w:fill="D99695" w:themeColor="accent2" w:themeFill="accent2" w:themeFillTint="97" w:themeTint="97" w:val="clear"/>
      </w:tcPr>
    </w:tblStylePr>
    <w:tblStylePr w:type="lastRow">
      <w:rPr>
        <w:rFonts w:ascii="Arial" w:hAnsi="Arial"/>
        <w:color w:val="F2F2F2"/>
        <w:sz w:val="22"/>
      </w:rPr>
      <w:tblPr/>
      <w:tcPr>
        <w:shd w:color="D99695" w:fill="D99695" w:themeColor="accent2" w:themeFill="accent2" w:themeFillTint="97" w:themeTint="97" w:val="clear"/>
      </w:tcPr>
    </w:tblStylePr>
    <w:tblStylePr w:type="firstCol">
      <w:rPr>
        <w:rFonts w:ascii="Arial" w:hAnsi="Arial"/>
        <w:color w:val="F2F2F2"/>
        <w:sz w:val="22"/>
      </w:rPr>
      <w:tblPr/>
      <w:tcPr>
        <w:shd w:color="D99695" w:fill="D99695" w:themeColor="accent2" w:themeFill="accent2" w:themeFillTint="97" w:themeTint="97" w:val="clear"/>
      </w:tcPr>
    </w:tblStylePr>
    <w:tblStylePr w:type="lastCol">
      <w:rPr>
        <w:rFonts w:ascii="Arial" w:hAnsi="Arial"/>
        <w:color w:val="F2F2F2"/>
        <w:sz w:val="22"/>
      </w:rPr>
      <w:tblPr/>
      <w:tcPr>
        <w:shd w:color="D99695" w:fill="D99695" w:themeColor="accent2" w:themeFill="accent2" w:themeFillTint="97" w:themeTint="97" w:val="clear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color="F2DCDC" w:fill="F2DCDC" w:themeColor="accent2" w:themeFill="accent2" w:themeFillTint="32" w:themeTint="32" w:val="clear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color="F2DCDC" w:fill="F2DCDC" w:themeColor="accent2" w:themeFill="accent2" w:themeFillTint="32" w:themeTint="32" w:val="clear"/>
      </w:tcPr>
    </w:tblStylePr>
  </w:style>
  <w:style w:customStyle="1" w:styleId="Lined-Accent3" w:type="table">
    <w:name w:val="Lined - Accent 3"/>
    <w:basedOn w:val="TableNormal"/>
    <w:uiPriority w:val="99"/>
    <w:pPr>
      <w:spacing w:after="0"/>
    </w:pPr>
    <w:rPr>
      <w:color w:val="404040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color="9ABB59" w:fill="9ABB59" w:themeColor="accent3" w:themeFill="accent3" w:themeFillTint="FE" w:themeTint="FE" w:val="clear"/>
      </w:tcPr>
    </w:tblStylePr>
    <w:tblStylePr w:type="lastRow">
      <w:rPr>
        <w:rFonts w:ascii="Arial" w:hAnsi="Arial"/>
        <w:color w:val="F2F2F2"/>
        <w:sz w:val="22"/>
      </w:rPr>
      <w:tblPr/>
      <w:tcPr>
        <w:shd w:color="9ABB59" w:fill="9ABB59" w:themeColor="accent3" w:themeFill="accent3" w:themeFillTint="FE" w:themeTint="FE" w:val="clear"/>
      </w:tcPr>
    </w:tblStylePr>
    <w:tblStylePr w:type="firstCol">
      <w:rPr>
        <w:rFonts w:ascii="Arial" w:hAnsi="Arial"/>
        <w:color w:val="F2F2F2"/>
        <w:sz w:val="22"/>
      </w:rPr>
      <w:tblPr/>
      <w:tcPr>
        <w:shd w:color="9ABB59" w:fill="9ABB59" w:themeColor="accent3" w:themeFill="accent3" w:themeFillTint="FE" w:themeTint="FE" w:val="clear"/>
      </w:tcPr>
    </w:tblStylePr>
    <w:tblStylePr w:type="lastCol">
      <w:rPr>
        <w:rFonts w:ascii="Arial" w:hAnsi="Arial"/>
        <w:color w:val="F2F2F2"/>
        <w:sz w:val="22"/>
      </w:rPr>
      <w:tblPr/>
      <w:tcPr>
        <w:shd w:color="9ABB59" w:fill="9ABB59" w:themeColor="accent3" w:themeFill="accent3" w:themeFillTint="FE" w:themeTint="FE" w:val="clear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color="EAF1DC" w:fill="EAF1DC" w:themeColor="accent3" w:themeFill="accent3" w:themeFillTint="34" w:themeTint="34" w:val="clear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color="EAF1DC" w:fill="EAF1DC" w:themeColor="accent3" w:themeFill="accent3" w:themeFillTint="34" w:themeTint="34" w:val="clear"/>
      </w:tcPr>
    </w:tblStylePr>
  </w:style>
  <w:style w:customStyle="1" w:styleId="Lined-Accent4" w:type="table">
    <w:name w:val="Lined - Accent 4"/>
    <w:basedOn w:val="TableNormal"/>
    <w:uiPriority w:val="99"/>
    <w:pPr>
      <w:spacing w:after="0"/>
    </w:pPr>
    <w:rPr>
      <w:color w:val="404040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color="B2A1C6" w:fill="B2A1C6" w:themeColor="accent4" w:themeFill="accent4" w:themeFillTint="9A" w:themeTint="9A" w:val="clear"/>
      </w:tcPr>
    </w:tblStylePr>
    <w:tblStylePr w:type="lastRow">
      <w:rPr>
        <w:rFonts w:ascii="Arial" w:hAnsi="Arial"/>
        <w:color w:val="F2F2F2"/>
        <w:sz w:val="22"/>
      </w:rPr>
      <w:tblPr/>
      <w:tcPr>
        <w:shd w:color="B2A1C6" w:fill="B2A1C6" w:themeColor="accent4" w:themeFill="accent4" w:themeFillTint="9A" w:themeTint="9A" w:val="clear"/>
      </w:tcPr>
    </w:tblStylePr>
    <w:tblStylePr w:type="firstCol">
      <w:rPr>
        <w:rFonts w:ascii="Arial" w:hAnsi="Arial"/>
        <w:color w:val="F2F2F2"/>
        <w:sz w:val="22"/>
      </w:rPr>
      <w:tblPr/>
      <w:tcPr>
        <w:shd w:color="B2A1C6" w:fill="B2A1C6" w:themeColor="accent4" w:themeFill="accent4" w:themeFillTint="9A" w:themeTint="9A" w:val="clear"/>
      </w:tcPr>
    </w:tblStylePr>
    <w:tblStylePr w:type="lastCol">
      <w:rPr>
        <w:rFonts w:ascii="Arial" w:hAnsi="Arial"/>
        <w:color w:val="F2F2F2"/>
        <w:sz w:val="22"/>
      </w:rPr>
      <w:tblPr/>
      <w:tcPr>
        <w:shd w:color="B2A1C6" w:fill="B2A1C6" w:themeColor="accent4" w:themeFill="accent4" w:themeFillTint="9A" w:themeTint="9A" w:val="clear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color="E5DFEC" w:fill="E5DFEC" w:themeColor="accent4" w:themeFill="accent4" w:themeFillTint="34" w:themeTint="34" w:val="clear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color="E5DFEC" w:fill="E5DFEC" w:themeColor="accent4" w:themeFill="accent4" w:themeFillTint="34" w:themeTint="34" w:val="clear"/>
      </w:tcPr>
    </w:tblStylePr>
  </w:style>
  <w:style w:customStyle="1" w:styleId="Lined-Accent5" w:type="table">
    <w:name w:val="Lined - Accent 5"/>
    <w:basedOn w:val="TableNormal"/>
    <w:uiPriority w:val="99"/>
    <w:pPr>
      <w:spacing w:after="0"/>
    </w:pPr>
    <w:rPr>
      <w:color w:val="404040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color="4BACC6" w:fill="4BACC6" w:themeColor="accent5" w:themeFill="accent5" w:val="clear"/>
      </w:tcPr>
    </w:tblStylePr>
    <w:tblStylePr w:type="lastRow">
      <w:rPr>
        <w:rFonts w:ascii="Arial" w:hAnsi="Arial"/>
        <w:color w:val="F2F2F2"/>
        <w:sz w:val="22"/>
      </w:rPr>
      <w:tblPr/>
      <w:tcPr>
        <w:shd w:color="4BACC6" w:fill="4BACC6" w:themeColor="accent5" w:themeFill="accent5" w:val="clear"/>
      </w:tcPr>
    </w:tblStylePr>
    <w:tblStylePr w:type="firstCol">
      <w:rPr>
        <w:rFonts w:ascii="Arial" w:hAnsi="Arial"/>
        <w:color w:val="F2F2F2"/>
        <w:sz w:val="22"/>
      </w:rPr>
      <w:tblPr/>
      <w:tcPr>
        <w:shd w:color="4BACC6" w:fill="4BACC6" w:themeColor="accent5" w:themeFill="accent5" w:val="clear"/>
      </w:tcPr>
    </w:tblStylePr>
    <w:tblStylePr w:type="lastCol">
      <w:rPr>
        <w:rFonts w:ascii="Arial" w:hAnsi="Arial"/>
        <w:color w:val="F2F2F2"/>
        <w:sz w:val="22"/>
      </w:rPr>
      <w:tblPr/>
      <w:tcPr>
        <w:shd w:color="4BACC6" w:fill="4BACC6" w:themeColor="accent5" w:themeFill="accent5" w:val="clear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color="DAEEF3" w:fill="DAEEF3" w:themeColor="accent5" w:themeFill="accent5" w:themeFillTint="34" w:themeTint="34" w:val="clear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color="DAEEF3" w:fill="DAEEF3" w:themeColor="accent5" w:themeFill="accent5" w:themeFillTint="34" w:themeTint="34" w:val="clear"/>
      </w:tcPr>
    </w:tblStylePr>
  </w:style>
  <w:style w:customStyle="1" w:styleId="Lined-Accent6" w:type="table">
    <w:name w:val="Lined - Accent 6"/>
    <w:basedOn w:val="TableNormal"/>
    <w:uiPriority w:val="99"/>
    <w:pPr>
      <w:spacing w:after="0"/>
    </w:pPr>
    <w:rPr>
      <w:color w:val="404040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color="F79646" w:fill="F79646" w:themeColor="accent6" w:themeFill="accent6" w:val="clear"/>
      </w:tcPr>
    </w:tblStylePr>
    <w:tblStylePr w:type="lastRow">
      <w:rPr>
        <w:rFonts w:ascii="Arial" w:hAnsi="Arial"/>
        <w:color w:val="F2F2F2"/>
        <w:sz w:val="22"/>
      </w:rPr>
      <w:tblPr/>
      <w:tcPr>
        <w:shd w:color="F79646" w:fill="F79646" w:themeColor="accent6" w:themeFill="accent6" w:val="clear"/>
      </w:tcPr>
    </w:tblStylePr>
    <w:tblStylePr w:type="firstCol">
      <w:rPr>
        <w:rFonts w:ascii="Arial" w:hAnsi="Arial"/>
        <w:color w:val="F2F2F2"/>
        <w:sz w:val="22"/>
      </w:rPr>
      <w:tblPr/>
      <w:tcPr>
        <w:shd w:color="F79646" w:fill="F79646" w:themeColor="accent6" w:themeFill="accent6" w:val="clear"/>
      </w:tcPr>
    </w:tblStylePr>
    <w:tblStylePr w:type="lastCol">
      <w:rPr>
        <w:rFonts w:ascii="Arial" w:hAnsi="Arial"/>
        <w:color w:val="F2F2F2"/>
        <w:sz w:val="22"/>
      </w:rPr>
      <w:tblPr/>
      <w:tcPr>
        <w:shd w:color="F79646" w:fill="F79646" w:themeColor="accent6" w:themeFill="accent6" w:val="clear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color="FDE9D8" w:fill="FDE9D8" w:themeColor="accent6" w:themeFill="accent6" w:themeFillTint="34" w:themeTint="34" w:val="clear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color="FDE9D8" w:fill="FDE9D8" w:themeColor="accent6" w:themeFill="accent6" w:themeFillTint="34" w:themeTint="34" w:val="clear"/>
      </w:tcPr>
    </w:tblStylePr>
  </w:style>
  <w:style w:customStyle="1" w:styleId="BorderedLined-Accent" w:type="table">
    <w:name w:val="Bordered &amp; Lined - Accent"/>
    <w:basedOn w:val="TableNormal"/>
    <w:uiPriority w:val="99"/>
    <w:pPr>
      <w:spacing w:after="0"/>
    </w:pPr>
    <w:rPr>
      <w:color w:val="404040"/>
    </w:rPr>
    <w:tblPr>
      <w:tblStyleRowBandSize w:val="1"/>
      <w:tblStyleColBandSize w:val="1"/>
      <w:tblBorders>
        <w:top w:color="595959" w:space="0" w:sz="4" w:themeColor="text1" w:themeTint="A6" w:val="single"/>
        <w:left w:color="595959" w:space="0" w:sz="4" w:themeColor="text1" w:themeTint="A6" w:val="single"/>
        <w:bottom w:color="595959" w:space="0" w:sz="4" w:themeColor="text1" w:themeTint="A6" w:val="single"/>
        <w:right w:color="595959" w:space="0" w:sz="4" w:themeColor="text1" w:themeTint="A6" w:val="single"/>
        <w:insideH w:color="595959" w:space="0" w:sz="4" w:themeColor="text1" w:themeTint="A6" w:val="single"/>
        <w:insideV w:color="595959" w:space="0" w:sz="4" w:themeColor="text1" w:themeTint="A6" w:val="single"/>
      </w:tblBorders>
    </w:tblPr>
    <w:tblStylePr w:type="firstRow">
      <w:rPr>
        <w:rFonts w:ascii="Arial" w:hAnsi="Arial"/>
        <w:color w:val="F2F2F2"/>
        <w:sz w:val="22"/>
      </w:rPr>
      <w:tblPr/>
      <w:tcPr>
        <w:shd w:color="7F7F7F" w:fill="7F7F7F" w:themeColor="text1" w:themeFill="text1" w:themeFillTint="80" w:themeTint="80" w:val="clear"/>
      </w:tcPr>
    </w:tblStylePr>
    <w:tblStylePr w:type="lastRow">
      <w:rPr>
        <w:rFonts w:ascii="Arial" w:hAnsi="Arial"/>
        <w:color w:val="F2F2F2"/>
        <w:sz w:val="22"/>
      </w:rPr>
      <w:tblPr/>
      <w:tcPr>
        <w:shd w:color="7F7F7F" w:fill="7F7F7F" w:themeColor="text1" w:themeFill="text1" w:themeFillTint="80" w:themeTint="80" w:val="clear"/>
      </w:tcPr>
    </w:tblStylePr>
    <w:tblStylePr w:type="firstCol">
      <w:rPr>
        <w:rFonts w:ascii="Arial" w:hAnsi="Arial"/>
        <w:color w:val="F2F2F2"/>
        <w:sz w:val="22"/>
      </w:rPr>
      <w:tblPr/>
      <w:tcPr>
        <w:shd w:color="7F7F7F" w:fill="7F7F7F" w:themeColor="text1" w:themeFill="text1" w:themeFillTint="80" w:themeTint="80" w:val="clear"/>
      </w:tcPr>
    </w:tblStylePr>
    <w:tblStylePr w:type="lastCol">
      <w:rPr>
        <w:rFonts w:ascii="Arial" w:hAnsi="Arial"/>
        <w:color w:val="F2F2F2"/>
        <w:sz w:val="22"/>
      </w:rPr>
      <w:tblPr/>
      <w:tcPr>
        <w:shd w:color="7F7F7F" w:fill="7F7F7F" w:themeColor="text1" w:themeFill="text1" w:themeFillTint="80" w:themeTint="80" w:val="clear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color="F2F2F2" w:fill="F2F2F2" w:themeColor="text1" w:themeFill="text1" w:themeFillTint="0D" w:themeTint="0D" w:val="clear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color="F2F2F2" w:fill="F2F2F2" w:themeColor="text1" w:themeFill="text1" w:themeFillTint="0D" w:themeTint="0D" w:val="clear"/>
      </w:tcPr>
    </w:tblStylePr>
  </w:style>
  <w:style w:customStyle="1" w:styleId="BorderedLined-Accent1" w:type="table">
    <w:name w:val="Bordered &amp; Lined - Accent 1"/>
    <w:basedOn w:val="TableNormal"/>
    <w:uiPriority w:val="99"/>
    <w:pPr>
      <w:spacing w:after="0"/>
    </w:pPr>
    <w:rPr>
      <w:color w:val="404040"/>
    </w:rPr>
    <w:tblPr>
      <w:tblStyleRowBandSize w:val="1"/>
      <w:tblStyleColBandSize w:val="1"/>
      <w:tblBorders>
        <w:top w:color="2A4A71" w:space="0" w:sz="4" w:themeColor="accent1" w:themeShade="95" w:val="single"/>
        <w:left w:color="2A4A71" w:space="0" w:sz="4" w:themeColor="accent1" w:themeShade="95" w:val="single"/>
        <w:bottom w:color="2A4A71" w:space="0" w:sz="4" w:themeColor="accent1" w:themeShade="95" w:val="single"/>
        <w:right w:color="2A4A71" w:space="0" w:sz="4" w:themeColor="accent1" w:themeShade="95" w:val="single"/>
        <w:insideH w:color="2A4A71" w:space="0" w:sz="4" w:themeColor="accent1" w:themeShade="95" w:val="single"/>
        <w:insideV w:color="2A4A71" w:space="0" w:sz="4" w:themeColor="accent1" w:themeShade="95" w:val="single"/>
      </w:tblBorders>
    </w:tblPr>
    <w:tblStylePr w:type="firstRow">
      <w:rPr>
        <w:rFonts w:ascii="Arial" w:hAnsi="Arial"/>
        <w:color w:val="F2F2F2"/>
        <w:sz w:val="22"/>
      </w:rPr>
      <w:tblPr/>
      <w:tcPr>
        <w:shd w:color="5D8AC2" w:fill="5D8AC2" w:themeColor="accent1" w:themeFill="accent1" w:themeFillTint="EA" w:themeTint="EA" w:val="clear"/>
      </w:tcPr>
    </w:tblStylePr>
    <w:tblStylePr w:type="lastRow">
      <w:rPr>
        <w:rFonts w:ascii="Arial" w:hAnsi="Arial"/>
        <w:color w:val="F2F2F2"/>
        <w:sz w:val="22"/>
      </w:rPr>
      <w:tblPr/>
      <w:tcPr>
        <w:shd w:color="5D8AC2" w:fill="5D8AC2" w:themeColor="accent1" w:themeFill="accent1" w:themeFillTint="EA" w:themeTint="EA" w:val="clear"/>
      </w:tcPr>
    </w:tblStylePr>
    <w:tblStylePr w:type="firstCol">
      <w:rPr>
        <w:rFonts w:ascii="Arial" w:hAnsi="Arial"/>
        <w:color w:val="F2F2F2"/>
        <w:sz w:val="22"/>
      </w:rPr>
      <w:tblPr/>
      <w:tcPr>
        <w:shd w:color="5D8AC2" w:fill="5D8AC2" w:themeColor="accent1" w:themeFill="accent1" w:themeFillTint="EA" w:themeTint="EA" w:val="clear"/>
      </w:tcPr>
    </w:tblStylePr>
    <w:tblStylePr w:type="lastCol">
      <w:rPr>
        <w:rFonts w:ascii="Arial" w:hAnsi="Arial"/>
        <w:color w:val="F2F2F2"/>
        <w:sz w:val="22"/>
      </w:rPr>
      <w:tblPr/>
      <w:tcPr>
        <w:shd w:color="5D8AC2" w:fill="5D8AC2" w:themeColor="accent1" w:themeFill="accent1" w:themeFillTint="EA" w:themeTint="EA" w:val="clear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color="C7D7EA" w:fill="C7D7EA" w:themeColor="accent1" w:themeFill="accent1" w:themeFillTint="50" w:themeTint="50" w:val="clear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color="C7D7EA" w:fill="C7D7EA" w:themeColor="accent1" w:themeFill="accent1" w:themeFillTint="50" w:themeTint="50" w:val="clear"/>
      </w:tcPr>
    </w:tblStylePr>
  </w:style>
  <w:style w:customStyle="1" w:styleId="BorderedLined-Accent2" w:type="table">
    <w:name w:val="Bordered &amp; Lined - Accent 2"/>
    <w:basedOn w:val="TableNormal"/>
    <w:uiPriority w:val="99"/>
    <w:pPr>
      <w:spacing w:after="0"/>
    </w:pPr>
    <w:rPr>
      <w:color w:val="404040"/>
    </w:rPr>
    <w:tblPr>
      <w:tblStyleRowBandSize w:val="1"/>
      <w:tblStyleColBandSize w:val="1"/>
      <w:tblBorders>
        <w:top w:color="732A29" w:space="0" w:sz="4" w:themeColor="accent2" w:themeShade="95" w:val="single"/>
        <w:left w:color="732A29" w:space="0" w:sz="4" w:themeColor="accent2" w:themeShade="95" w:val="single"/>
        <w:bottom w:color="732A29" w:space="0" w:sz="4" w:themeColor="accent2" w:themeShade="95" w:val="single"/>
        <w:right w:color="732A29" w:space="0" w:sz="4" w:themeColor="accent2" w:themeShade="95" w:val="single"/>
        <w:insideH w:color="732A29" w:space="0" w:sz="4" w:themeColor="accent2" w:themeShade="95" w:val="single"/>
        <w:insideV w:color="732A29" w:space="0" w:sz="4" w:themeColor="accent2" w:themeShade="95" w:val="single"/>
      </w:tblBorders>
    </w:tblPr>
    <w:tblStylePr w:type="firstRow">
      <w:rPr>
        <w:rFonts w:ascii="Arial" w:hAnsi="Arial"/>
        <w:color w:val="F2F2F2"/>
        <w:sz w:val="22"/>
      </w:rPr>
      <w:tblPr/>
      <w:tcPr>
        <w:shd w:color="D99695" w:fill="D99695" w:themeColor="accent2" w:themeFill="accent2" w:themeFillTint="97" w:themeTint="97" w:val="clear"/>
      </w:tcPr>
    </w:tblStylePr>
    <w:tblStylePr w:type="lastRow">
      <w:rPr>
        <w:rFonts w:ascii="Arial" w:hAnsi="Arial"/>
        <w:color w:val="F2F2F2"/>
        <w:sz w:val="22"/>
      </w:rPr>
      <w:tblPr/>
      <w:tcPr>
        <w:shd w:color="D99695" w:fill="D99695" w:themeColor="accent2" w:themeFill="accent2" w:themeFillTint="97" w:themeTint="97" w:val="clear"/>
      </w:tcPr>
    </w:tblStylePr>
    <w:tblStylePr w:type="firstCol">
      <w:rPr>
        <w:rFonts w:ascii="Arial" w:hAnsi="Arial"/>
        <w:color w:val="F2F2F2"/>
        <w:sz w:val="22"/>
      </w:rPr>
      <w:tblPr/>
      <w:tcPr>
        <w:shd w:color="D99695" w:fill="D99695" w:themeColor="accent2" w:themeFill="accent2" w:themeFillTint="97" w:themeTint="97" w:val="clear"/>
      </w:tcPr>
    </w:tblStylePr>
    <w:tblStylePr w:type="lastCol">
      <w:rPr>
        <w:rFonts w:ascii="Arial" w:hAnsi="Arial"/>
        <w:color w:val="F2F2F2"/>
        <w:sz w:val="22"/>
      </w:rPr>
      <w:tblPr/>
      <w:tcPr>
        <w:shd w:color="D99695" w:fill="D99695" w:themeColor="accent2" w:themeFill="accent2" w:themeFillTint="97" w:themeTint="97" w:val="clear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color="F2DCDC" w:fill="F2DCDC" w:themeColor="accent2" w:themeFill="accent2" w:themeFillTint="32" w:themeTint="32" w:val="clear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color="F2DCDC" w:fill="F2DCDC" w:themeColor="accent2" w:themeFill="accent2" w:themeFillTint="32" w:themeTint="32" w:val="clear"/>
      </w:tcPr>
    </w:tblStylePr>
  </w:style>
  <w:style w:customStyle="1" w:styleId="BorderedLined-Accent3" w:type="table">
    <w:name w:val="Bordered &amp; Lined - Accent 3"/>
    <w:basedOn w:val="TableNormal"/>
    <w:uiPriority w:val="99"/>
    <w:pPr>
      <w:spacing w:after="0"/>
    </w:pPr>
    <w:rPr>
      <w:color w:val="404040"/>
    </w:rPr>
    <w:tblPr>
      <w:tblStyleRowBandSize w:val="1"/>
      <w:tblStyleColBandSize w:val="1"/>
      <w:tblBorders>
        <w:top w:color="5B722E" w:space="0" w:sz="4" w:themeColor="accent3" w:themeShade="95" w:val="single"/>
        <w:left w:color="5B722E" w:space="0" w:sz="4" w:themeColor="accent3" w:themeShade="95" w:val="single"/>
        <w:bottom w:color="5B722E" w:space="0" w:sz="4" w:themeColor="accent3" w:themeShade="95" w:val="single"/>
        <w:right w:color="5B722E" w:space="0" w:sz="4" w:themeColor="accent3" w:themeShade="95" w:val="single"/>
        <w:insideH w:color="5B722E" w:space="0" w:sz="4" w:themeColor="accent3" w:themeShade="95" w:val="single"/>
        <w:insideV w:color="5B722E" w:space="0" w:sz="4" w:themeColor="accent3" w:themeShade="95" w:val="single"/>
      </w:tblBorders>
    </w:tblPr>
    <w:tblStylePr w:type="firstRow">
      <w:rPr>
        <w:rFonts w:ascii="Arial" w:hAnsi="Arial"/>
        <w:color w:val="F2F2F2"/>
        <w:sz w:val="22"/>
      </w:rPr>
      <w:tblPr/>
      <w:tcPr>
        <w:shd w:color="9ABB59" w:fill="9ABB59" w:themeColor="accent3" w:themeFill="accent3" w:themeFillTint="FE" w:themeTint="FE" w:val="clear"/>
      </w:tcPr>
    </w:tblStylePr>
    <w:tblStylePr w:type="lastRow">
      <w:rPr>
        <w:rFonts w:ascii="Arial" w:hAnsi="Arial"/>
        <w:color w:val="F2F2F2"/>
        <w:sz w:val="22"/>
      </w:rPr>
      <w:tblPr/>
      <w:tcPr>
        <w:shd w:color="9ABB59" w:fill="9ABB59" w:themeColor="accent3" w:themeFill="accent3" w:themeFillTint="FE" w:themeTint="FE" w:val="clear"/>
      </w:tcPr>
    </w:tblStylePr>
    <w:tblStylePr w:type="firstCol">
      <w:rPr>
        <w:rFonts w:ascii="Arial" w:hAnsi="Arial"/>
        <w:color w:val="F2F2F2"/>
        <w:sz w:val="22"/>
      </w:rPr>
      <w:tblPr/>
      <w:tcPr>
        <w:shd w:color="9ABB59" w:fill="9ABB59" w:themeColor="accent3" w:themeFill="accent3" w:themeFillTint="FE" w:themeTint="FE" w:val="clear"/>
      </w:tcPr>
    </w:tblStylePr>
    <w:tblStylePr w:type="lastCol">
      <w:rPr>
        <w:rFonts w:ascii="Arial" w:hAnsi="Arial"/>
        <w:color w:val="F2F2F2"/>
        <w:sz w:val="22"/>
      </w:rPr>
      <w:tblPr/>
      <w:tcPr>
        <w:shd w:color="9ABB59" w:fill="9ABB59" w:themeColor="accent3" w:themeFill="accent3" w:themeFillTint="FE" w:themeTint="FE" w:val="clear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color="EAF1DC" w:fill="EAF1DC" w:themeColor="accent3" w:themeFill="accent3" w:themeFillTint="34" w:themeTint="34" w:val="clear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color="EAF1DC" w:fill="EAF1DC" w:themeColor="accent3" w:themeFill="accent3" w:themeFillTint="34" w:themeTint="34" w:val="clear"/>
      </w:tcPr>
    </w:tblStylePr>
  </w:style>
  <w:style w:customStyle="1" w:styleId="BorderedLined-Accent4" w:type="table">
    <w:name w:val="Bordered &amp; Lined - Accent 4"/>
    <w:basedOn w:val="TableNormal"/>
    <w:uiPriority w:val="99"/>
    <w:pPr>
      <w:spacing w:after="0"/>
    </w:pPr>
    <w:rPr>
      <w:color w:val="404040"/>
    </w:rPr>
    <w:tblPr>
      <w:tblStyleRowBandSize w:val="1"/>
      <w:tblStyleColBandSize w:val="1"/>
      <w:tblBorders>
        <w:top w:color="4A395F" w:space="0" w:sz="4" w:themeColor="accent4" w:themeShade="95" w:val="single"/>
        <w:left w:color="4A395F" w:space="0" w:sz="4" w:themeColor="accent4" w:themeShade="95" w:val="single"/>
        <w:bottom w:color="4A395F" w:space="0" w:sz="4" w:themeColor="accent4" w:themeShade="95" w:val="single"/>
        <w:right w:color="4A395F" w:space="0" w:sz="4" w:themeColor="accent4" w:themeShade="95" w:val="single"/>
        <w:insideH w:color="4A395F" w:space="0" w:sz="4" w:themeColor="accent4" w:themeShade="95" w:val="single"/>
        <w:insideV w:color="4A395F" w:space="0" w:sz="4" w:themeColor="accent4" w:themeShade="95" w:val="single"/>
      </w:tblBorders>
    </w:tblPr>
    <w:tblStylePr w:type="firstRow">
      <w:rPr>
        <w:rFonts w:ascii="Arial" w:hAnsi="Arial"/>
        <w:color w:val="F2F2F2"/>
        <w:sz w:val="22"/>
      </w:rPr>
      <w:tblPr/>
      <w:tcPr>
        <w:shd w:color="B2A1C6" w:fill="B2A1C6" w:themeColor="accent4" w:themeFill="accent4" w:themeFillTint="9A" w:themeTint="9A" w:val="clear"/>
      </w:tcPr>
    </w:tblStylePr>
    <w:tblStylePr w:type="lastRow">
      <w:rPr>
        <w:rFonts w:ascii="Arial" w:hAnsi="Arial"/>
        <w:color w:val="F2F2F2"/>
        <w:sz w:val="22"/>
      </w:rPr>
      <w:tblPr/>
      <w:tcPr>
        <w:shd w:color="B2A1C6" w:fill="B2A1C6" w:themeColor="accent4" w:themeFill="accent4" w:themeFillTint="9A" w:themeTint="9A" w:val="clear"/>
      </w:tcPr>
    </w:tblStylePr>
    <w:tblStylePr w:type="firstCol">
      <w:rPr>
        <w:rFonts w:ascii="Arial" w:hAnsi="Arial"/>
        <w:color w:val="F2F2F2"/>
        <w:sz w:val="22"/>
      </w:rPr>
      <w:tblPr/>
      <w:tcPr>
        <w:shd w:color="B2A1C6" w:fill="B2A1C6" w:themeColor="accent4" w:themeFill="accent4" w:themeFillTint="9A" w:themeTint="9A" w:val="clear"/>
      </w:tcPr>
    </w:tblStylePr>
    <w:tblStylePr w:type="lastCol">
      <w:rPr>
        <w:rFonts w:ascii="Arial" w:hAnsi="Arial"/>
        <w:color w:val="F2F2F2"/>
        <w:sz w:val="22"/>
      </w:rPr>
      <w:tblPr/>
      <w:tcPr>
        <w:shd w:color="B2A1C6" w:fill="B2A1C6" w:themeColor="accent4" w:themeFill="accent4" w:themeFillTint="9A" w:themeTint="9A" w:val="clear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color="E5DFEC" w:fill="E5DFEC" w:themeColor="accent4" w:themeFill="accent4" w:themeFillTint="34" w:themeTint="34" w:val="clear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color="E5DFEC" w:fill="E5DFEC" w:themeColor="accent4" w:themeFill="accent4" w:themeFillTint="34" w:themeTint="34" w:val="clear"/>
      </w:tcPr>
    </w:tblStylePr>
  </w:style>
  <w:style w:customStyle="1" w:styleId="BorderedLined-Accent5" w:type="table">
    <w:name w:val="Bordered &amp; Lined - Accent 5"/>
    <w:basedOn w:val="TableNormal"/>
    <w:uiPriority w:val="99"/>
    <w:pPr>
      <w:spacing w:after="0"/>
    </w:pPr>
    <w:rPr>
      <w:color w:val="404040"/>
    </w:rPr>
    <w:tblPr>
      <w:tblStyleRowBandSize w:val="1"/>
      <w:tblStyleColBandSize w:val="1"/>
      <w:tblBorders>
        <w:top w:color="266779" w:space="0" w:sz="4" w:themeColor="accent5" w:themeShade="95" w:val="single"/>
        <w:left w:color="266779" w:space="0" w:sz="4" w:themeColor="accent5" w:themeShade="95" w:val="single"/>
        <w:bottom w:color="266779" w:space="0" w:sz="4" w:themeColor="accent5" w:themeShade="95" w:val="single"/>
        <w:right w:color="266779" w:space="0" w:sz="4" w:themeColor="accent5" w:themeShade="95" w:val="single"/>
        <w:insideH w:color="266779" w:space="0" w:sz="4" w:themeColor="accent5" w:themeShade="95" w:val="single"/>
        <w:insideV w:color="266779" w:space="0" w:sz="4" w:themeColor="accent5" w:themeShade="95" w:val="single"/>
      </w:tblBorders>
    </w:tblPr>
    <w:tblStylePr w:type="firstRow">
      <w:rPr>
        <w:rFonts w:ascii="Arial" w:hAnsi="Arial"/>
        <w:color w:val="F2F2F2"/>
        <w:sz w:val="22"/>
      </w:rPr>
      <w:tblPr/>
      <w:tcPr>
        <w:shd w:color="4BACC6" w:fill="4BACC6" w:themeColor="accent5" w:themeFill="accent5" w:val="clear"/>
      </w:tcPr>
    </w:tblStylePr>
    <w:tblStylePr w:type="lastRow">
      <w:rPr>
        <w:rFonts w:ascii="Arial" w:hAnsi="Arial"/>
        <w:color w:val="F2F2F2"/>
        <w:sz w:val="22"/>
      </w:rPr>
      <w:tblPr/>
      <w:tcPr>
        <w:shd w:color="4BACC6" w:fill="4BACC6" w:themeColor="accent5" w:themeFill="accent5" w:val="clear"/>
      </w:tcPr>
    </w:tblStylePr>
    <w:tblStylePr w:type="firstCol">
      <w:rPr>
        <w:rFonts w:ascii="Arial" w:hAnsi="Arial"/>
        <w:color w:val="F2F2F2"/>
        <w:sz w:val="22"/>
      </w:rPr>
      <w:tblPr/>
      <w:tcPr>
        <w:shd w:color="4BACC6" w:fill="4BACC6" w:themeColor="accent5" w:themeFill="accent5" w:val="clear"/>
      </w:tcPr>
    </w:tblStylePr>
    <w:tblStylePr w:type="lastCol">
      <w:rPr>
        <w:rFonts w:ascii="Arial" w:hAnsi="Arial"/>
        <w:color w:val="F2F2F2"/>
        <w:sz w:val="22"/>
      </w:rPr>
      <w:tblPr/>
      <w:tcPr>
        <w:shd w:color="4BACC6" w:fill="4BACC6" w:themeColor="accent5" w:themeFill="accent5" w:val="clear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color="DAEEF3" w:fill="DAEEF3" w:themeColor="accent5" w:themeFill="accent5" w:themeFillTint="34" w:themeTint="34" w:val="clear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color="DAEEF3" w:fill="DAEEF3" w:themeColor="accent5" w:themeFill="accent5" w:themeFillTint="34" w:themeTint="34" w:val="clear"/>
      </w:tcPr>
    </w:tblStylePr>
  </w:style>
  <w:style w:customStyle="1" w:styleId="BorderedLined-Accent6" w:type="table">
    <w:name w:val="Bordered &amp; Lined - Accent 6"/>
    <w:basedOn w:val="TableNormal"/>
    <w:uiPriority w:val="99"/>
    <w:pPr>
      <w:spacing w:after="0"/>
    </w:pPr>
    <w:rPr>
      <w:color w:val="404040"/>
    </w:rPr>
    <w:tblPr>
      <w:tblStyleRowBandSize w:val="1"/>
      <w:tblStyleColBandSize w:val="1"/>
      <w:tblBorders>
        <w:top w:color="B15407" w:space="0" w:sz="4" w:themeColor="accent6" w:themeShade="95" w:val="single"/>
        <w:left w:color="B15407" w:space="0" w:sz="4" w:themeColor="accent6" w:themeShade="95" w:val="single"/>
        <w:bottom w:color="B15407" w:space="0" w:sz="4" w:themeColor="accent6" w:themeShade="95" w:val="single"/>
        <w:right w:color="B15407" w:space="0" w:sz="4" w:themeColor="accent6" w:themeShade="95" w:val="single"/>
        <w:insideH w:color="B15407" w:space="0" w:sz="4" w:themeColor="accent6" w:themeShade="95" w:val="single"/>
        <w:insideV w:color="B15407" w:space="0" w:sz="4" w:themeColor="accent6" w:themeShade="95" w:val="single"/>
      </w:tblBorders>
    </w:tblPr>
    <w:tblStylePr w:type="firstRow">
      <w:rPr>
        <w:rFonts w:ascii="Arial" w:hAnsi="Arial"/>
        <w:color w:val="F2F2F2"/>
        <w:sz w:val="22"/>
      </w:rPr>
      <w:tblPr/>
      <w:tcPr>
        <w:shd w:color="F79646" w:fill="F79646" w:themeColor="accent6" w:themeFill="accent6" w:val="clear"/>
      </w:tcPr>
    </w:tblStylePr>
    <w:tblStylePr w:type="lastRow">
      <w:rPr>
        <w:rFonts w:ascii="Arial" w:hAnsi="Arial"/>
        <w:color w:val="F2F2F2"/>
        <w:sz w:val="22"/>
      </w:rPr>
      <w:tblPr/>
      <w:tcPr>
        <w:shd w:color="F79646" w:fill="F79646" w:themeColor="accent6" w:themeFill="accent6" w:val="clear"/>
      </w:tcPr>
    </w:tblStylePr>
    <w:tblStylePr w:type="firstCol">
      <w:rPr>
        <w:rFonts w:ascii="Arial" w:hAnsi="Arial"/>
        <w:color w:val="F2F2F2"/>
        <w:sz w:val="22"/>
      </w:rPr>
      <w:tblPr/>
      <w:tcPr>
        <w:shd w:color="F79646" w:fill="F79646" w:themeColor="accent6" w:themeFill="accent6" w:val="clear"/>
      </w:tcPr>
    </w:tblStylePr>
    <w:tblStylePr w:type="lastCol">
      <w:rPr>
        <w:rFonts w:ascii="Arial" w:hAnsi="Arial"/>
        <w:color w:val="F2F2F2"/>
        <w:sz w:val="22"/>
      </w:rPr>
      <w:tblPr/>
      <w:tcPr>
        <w:shd w:color="F79646" w:fill="F79646" w:themeColor="accent6" w:themeFill="accent6" w:val="clear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color="FDE9D8" w:fill="FDE9D8" w:themeColor="accent6" w:themeFill="accent6" w:themeFillTint="34" w:themeTint="34" w:val="clear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color="FDE9D8" w:fill="FDE9D8" w:themeColor="accent6" w:themeFill="accent6" w:themeFillTint="34" w:themeTint="34" w:val="clear"/>
      </w:tcPr>
    </w:tblStylePr>
  </w:style>
  <w:style w:customStyle="1" w:styleId="Bordered" w:type="table">
    <w:name w:val="Bordered"/>
    <w:basedOn w:val="TableNormal"/>
    <w:uiPriority w:val="99"/>
    <w:pPr>
      <w:spacing w:after="0"/>
    </w:pPr>
    <w:tblPr>
      <w:tblStyleRowBandSize w:val="1"/>
      <w:tblStyleColBandSize w:val="1"/>
      <w:tblBorders>
        <w:top w:color="D9D9D9" w:space="0" w:sz="4" w:themeColor="text1" w:themeTint="26" w:val="single"/>
        <w:left w:color="D9D9D9" w:space="0" w:sz="4" w:themeColor="text1" w:themeTint="26" w:val="single"/>
        <w:bottom w:color="D9D9D9" w:space="0" w:sz="4" w:themeColor="text1" w:themeTint="26" w:val="single"/>
        <w:right w:color="D9D9D9" w:space="0" w:sz="4" w:themeColor="text1" w:themeTint="26" w:val="single"/>
        <w:insideH w:color="D9D9D9" w:space="0" w:sz="4" w:themeColor="text1" w:themeTint="26" w:val="single"/>
        <w:insideV w:color="D9D9D9" w:space="0" w:sz="4" w:themeColor="text1" w:themeTint="26" w:val="single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color="7F7F7F" w:space="0" w:sz="12" w:themeColor="text1" w:themeTint="80" w:val="single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color="7F7F7F" w:space="0" w:sz="12" w:themeColor="text1" w:themeTint="80" w:val="single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color="7F7F7F" w:space="0" w:sz="12" w:themeColor="text1" w:themeTint="80" w:val="single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color="D9D9D9" w:space="0" w:sz="4" w:themeColor="text1" w:themeTint="26" w:val="single"/>
          <w:left w:color="D9D9D9" w:space="0" w:sz="4" w:themeColor="text1" w:themeTint="26" w:val="single"/>
          <w:bottom w:color="D9D9D9" w:space="0" w:sz="4" w:themeColor="text1" w:themeTint="26" w:val="single"/>
          <w:right w:color="D9D9D9" w:space="0" w:sz="4" w:themeColor="text1" w:themeTint="26" w:val="single"/>
        </w:tcBorders>
      </w:tcPr>
    </w:tblStylePr>
  </w:style>
  <w:style w:customStyle="1" w:styleId="Bordered-Accent1" w:type="table">
    <w:name w:val="Bordered - Accent 1"/>
    <w:basedOn w:val="TableNormal"/>
    <w:uiPriority w:val="99"/>
    <w:pPr>
      <w:spacing w:after="0"/>
    </w:pPr>
    <w:tblPr>
      <w:tblStyleRowBandSize w:val="1"/>
      <w:tblStyleColBandSize w:val="1"/>
      <w:tblBorders>
        <w:top w:color="B7CBE4" w:space="0" w:sz="4" w:themeColor="accent1" w:themeTint="67" w:val="single"/>
        <w:left w:color="B7CBE4" w:space="0" w:sz="4" w:themeColor="accent1" w:themeTint="67" w:val="single"/>
        <w:bottom w:color="B7CBE4" w:space="0" w:sz="4" w:themeColor="accent1" w:themeTint="67" w:val="single"/>
        <w:right w:color="B7CBE4" w:space="0" w:sz="4" w:themeColor="accent1" w:themeTint="67" w:val="single"/>
        <w:insideH w:color="B7CBE4" w:space="0" w:sz="4" w:themeColor="accent1" w:themeTint="67" w:val="single"/>
        <w:insideV w:color="B7CBE4" w:space="0" w:sz="4" w:themeColor="accent1" w:themeTint="67" w:val="single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color="4F81BD" w:space="0" w:sz="12" w:themeColor="accent1" w:val="single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color="4F81BD" w:space="0" w:sz="12" w:themeColor="accent1" w:val="single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color="4F81BD" w:space="0" w:sz="12" w:themeColor="accent1" w:val="single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color="B7CBE4" w:space="0" w:sz="4" w:themeColor="accent1" w:themeTint="67" w:val="single"/>
          <w:left w:color="B7CBE4" w:space="0" w:sz="4" w:themeColor="accent1" w:themeTint="67" w:val="single"/>
          <w:bottom w:color="B7CBE4" w:space="0" w:sz="4" w:themeColor="accent1" w:themeTint="67" w:val="single"/>
          <w:right w:color="B7CBE4" w:space="0" w:sz="4" w:themeColor="accent1" w:themeTint="67" w:val="single"/>
        </w:tcBorders>
      </w:tcPr>
    </w:tblStylePr>
  </w:style>
  <w:style w:customStyle="1" w:styleId="Bordered-Accent2" w:type="table">
    <w:name w:val="Bordered - Accent 2"/>
    <w:basedOn w:val="TableNormal"/>
    <w:uiPriority w:val="99"/>
    <w:pPr>
      <w:spacing w:after="0"/>
    </w:pPr>
    <w:tblPr>
      <w:tblStyleRowBandSize w:val="1"/>
      <w:tblStyleColBandSize w:val="1"/>
      <w:tblBorders>
        <w:top w:color="E5B7B6" w:space="0" w:sz="4" w:themeColor="accent2" w:themeTint="67" w:val="single"/>
        <w:left w:color="E5B7B6" w:space="0" w:sz="4" w:themeColor="accent2" w:themeTint="67" w:val="single"/>
        <w:bottom w:color="E5B7B6" w:space="0" w:sz="4" w:themeColor="accent2" w:themeTint="67" w:val="single"/>
        <w:right w:color="E5B7B6" w:space="0" w:sz="4" w:themeColor="accent2" w:themeTint="67" w:val="single"/>
        <w:insideH w:color="E5B7B6" w:space="0" w:sz="4" w:themeColor="accent2" w:themeTint="67" w:val="single"/>
        <w:insideV w:color="E5B7B6" w:space="0" w:sz="4" w:themeColor="accent2" w:themeTint="67" w:val="single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color="D99695" w:space="0" w:sz="12" w:themeColor="accent2" w:themeTint="97" w:val="single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color="D99695" w:space="0" w:sz="12" w:themeColor="accent2" w:themeTint="97" w:val="single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color="D99695" w:space="0" w:sz="12" w:themeColor="accent2" w:themeTint="97" w:val="single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color="E5B7B6" w:space="0" w:sz="4" w:themeColor="accent2" w:themeTint="67" w:val="single"/>
          <w:left w:color="E5B7B6" w:space="0" w:sz="4" w:themeColor="accent2" w:themeTint="67" w:val="single"/>
          <w:bottom w:color="E5B7B6" w:space="0" w:sz="4" w:themeColor="accent2" w:themeTint="67" w:val="single"/>
          <w:right w:color="E5B7B6" w:space="0" w:sz="4" w:themeColor="accent2" w:themeTint="67" w:val="single"/>
        </w:tcBorders>
      </w:tcPr>
    </w:tblStylePr>
  </w:style>
  <w:style w:customStyle="1" w:styleId="Bordered-Accent3" w:type="table">
    <w:name w:val="Bordered - Accent 3"/>
    <w:basedOn w:val="TableNormal"/>
    <w:uiPriority w:val="99"/>
    <w:pPr>
      <w:spacing w:after="0"/>
    </w:pPr>
    <w:tblPr>
      <w:tblStyleRowBandSize w:val="1"/>
      <w:tblStyleColBandSize w:val="1"/>
      <w:tblBorders>
        <w:top w:color="D6E3BB" w:space="0" w:sz="4" w:themeColor="accent3" w:themeTint="67" w:val="single"/>
        <w:left w:color="D6E3BB" w:space="0" w:sz="4" w:themeColor="accent3" w:themeTint="67" w:val="single"/>
        <w:bottom w:color="D6E3BB" w:space="0" w:sz="4" w:themeColor="accent3" w:themeTint="67" w:val="single"/>
        <w:right w:color="D6E3BB" w:space="0" w:sz="4" w:themeColor="accent3" w:themeTint="67" w:val="single"/>
        <w:insideH w:color="D6E3BB" w:space="0" w:sz="4" w:themeColor="accent3" w:themeTint="67" w:val="single"/>
        <w:insideV w:color="D6E3BB" w:space="0" w:sz="4" w:themeColor="accent3" w:themeTint="67" w:val="single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color="C3D69B" w:space="0" w:sz="12" w:themeColor="accent3" w:themeTint="98" w:val="single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color="C3D69B" w:space="0" w:sz="12" w:themeColor="accent3" w:themeTint="98" w:val="single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color="C3D69B" w:space="0" w:sz="12" w:themeColor="accent3" w:themeTint="98" w:val="single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color="D6E3BB" w:space="0" w:sz="4" w:themeColor="accent3" w:themeTint="67" w:val="single"/>
          <w:left w:color="D6E3BB" w:space="0" w:sz="4" w:themeColor="accent3" w:themeTint="67" w:val="single"/>
          <w:bottom w:color="D6E3BB" w:space="0" w:sz="4" w:themeColor="accent3" w:themeTint="67" w:val="single"/>
          <w:right w:color="D6E3BB" w:space="0" w:sz="4" w:themeColor="accent3" w:themeTint="67" w:val="single"/>
        </w:tcBorders>
      </w:tcPr>
    </w:tblStylePr>
  </w:style>
  <w:style w:customStyle="1" w:styleId="Bordered-Accent4" w:type="table">
    <w:name w:val="Bordered - Accent 4"/>
    <w:basedOn w:val="TableNormal"/>
    <w:uiPriority w:val="99"/>
    <w:pPr>
      <w:spacing w:after="0"/>
    </w:pPr>
    <w:tblPr>
      <w:tblStyleRowBandSize w:val="1"/>
      <w:tblStyleColBandSize w:val="1"/>
      <w:tblBorders>
        <w:top w:color="CBC0D9" w:space="0" w:sz="4" w:themeColor="accent4" w:themeTint="67" w:val="single"/>
        <w:left w:color="CBC0D9" w:space="0" w:sz="4" w:themeColor="accent4" w:themeTint="67" w:val="single"/>
        <w:bottom w:color="CBC0D9" w:space="0" w:sz="4" w:themeColor="accent4" w:themeTint="67" w:val="single"/>
        <w:right w:color="CBC0D9" w:space="0" w:sz="4" w:themeColor="accent4" w:themeTint="67" w:val="single"/>
        <w:insideH w:color="CBC0D9" w:space="0" w:sz="4" w:themeColor="accent4" w:themeTint="67" w:val="single"/>
        <w:insideV w:color="CBC0D9" w:space="0" w:sz="4" w:themeColor="accent4" w:themeTint="67" w:val="single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color="B2A1C6" w:space="0" w:sz="12" w:themeColor="accent4" w:themeTint="9A" w:val="single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color="B2A1C6" w:space="0" w:sz="12" w:themeColor="accent4" w:themeTint="9A" w:val="single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color="B2A1C6" w:space="0" w:sz="12" w:themeColor="accent4" w:themeTint="9A" w:val="single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color="CBC0D9" w:space="0" w:sz="4" w:themeColor="accent4" w:themeTint="67" w:val="single"/>
          <w:left w:color="CBC0D9" w:space="0" w:sz="4" w:themeColor="accent4" w:themeTint="67" w:val="single"/>
          <w:bottom w:color="CBC0D9" w:space="0" w:sz="4" w:themeColor="accent4" w:themeTint="67" w:val="single"/>
          <w:right w:color="CBC0D9" w:space="0" w:sz="4" w:themeColor="accent4" w:themeTint="67" w:val="single"/>
        </w:tcBorders>
      </w:tcPr>
    </w:tblStylePr>
  </w:style>
  <w:style w:customStyle="1" w:styleId="Bordered-Accent5" w:type="table">
    <w:name w:val="Bordered - Accent 5"/>
    <w:basedOn w:val="TableNormal"/>
    <w:uiPriority w:val="99"/>
    <w:pPr>
      <w:spacing w:after="0"/>
    </w:pPr>
    <w:tblPr>
      <w:tblStyleRowBandSize w:val="1"/>
      <w:tblStyleColBandSize w:val="1"/>
      <w:tblBorders>
        <w:top w:color="B6DDE8" w:space="0" w:sz="4" w:themeColor="accent5" w:themeTint="67" w:val="single"/>
        <w:left w:color="B6DDE8" w:space="0" w:sz="4" w:themeColor="accent5" w:themeTint="67" w:val="single"/>
        <w:bottom w:color="B6DDE8" w:space="0" w:sz="4" w:themeColor="accent5" w:themeTint="67" w:val="single"/>
        <w:right w:color="B6DDE8" w:space="0" w:sz="4" w:themeColor="accent5" w:themeTint="67" w:val="single"/>
        <w:insideH w:color="B6DDE8" w:space="0" w:sz="4" w:themeColor="accent5" w:themeTint="67" w:val="single"/>
        <w:insideV w:color="B6DDE8" w:space="0" w:sz="4" w:themeColor="accent5" w:themeTint="67" w:val="single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color="92CCDC" w:space="0" w:sz="12" w:themeColor="accent5" w:themeTint="9A" w:val="single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color="92CCDC" w:space="0" w:sz="12" w:themeColor="accent5" w:themeTint="9A" w:val="single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color="92CCDC" w:space="0" w:sz="12" w:themeColor="accent5" w:themeTint="9A" w:val="single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color="B6DDE8" w:space="0" w:sz="4" w:themeColor="accent5" w:themeTint="67" w:val="single"/>
          <w:left w:color="B6DDE8" w:space="0" w:sz="4" w:themeColor="accent5" w:themeTint="67" w:val="single"/>
          <w:bottom w:color="B6DDE8" w:space="0" w:sz="4" w:themeColor="accent5" w:themeTint="67" w:val="single"/>
          <w:right w:color="B6DDE8" w:space="0" w:sz="4" w:themeColor="accent5" w:themeTint="67" w:val="single"/>
        </w:tcBorders>
      </w:tcPr>
    </w:tblStylePr>
  </w:style>
  <w:style w:customStyle="1" w:styleId="Bordered-Accent6" w:type="table">
    <w:name w:val="Bordered - Accent 6"/>
    <w:basedOn w:val="TableNormal"/>
    <w:uiPriority w:val="99"/>
    <w:pPr>
      <w:spacing w:after="0"/>
    </w:pPr>
    <w:tblPr>
      <w:tblStyleRowBandSize w:val="1"/>
      <w:tblStyleColBandSize w:val="1"/>
      <w:tblBorders>
        <w:top w:color="FBD4B4" w:space="0" w:sz="4" w:themeColor="accent6" w:themeTint="67" w:val="single"/>
        <w:left w:color="FBD4B4" w:space="0" w:sz="4" w:themeColor="accent6" w:themeTint="67" w:val="single"/>
        <w:bottom w:color="FBD4B4" w:space="0" w:sz="4" w:themeColor="accent6" w:themeTint="67" w:val="single"/>
        <w:right w:color="FBD4B4" w:space="0" w:sz="4" w:themeColor="accent6" w:themeTint="67" w:val="single"/>
        <w:insideH w:color="FBD4B4" w:space="0" w:sz="4" w:themeColor="accent6" w:themeTint="67" w:val="single"/>
        <w:insideV w:color="FBD4B4" w:space="0" w:sz="4" w:themeColor="accent6" w:themeTint="67" w:val="single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color="FAC090" w:space="0" w:sz="12" w:themeColor="accent6" w:themeTint="98" w:val="single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color="FAC090" w:space="0" w:sz="12" w:themeColor="accent6" w:themeTint="98" w:val="single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color="FAC090" w:space="0" w:sz="12" w:themeColor="accent6" w:themeTint="98" w:val="single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color="FBD4B4" w:space="0" w:sz="4" w:themeColor="accent6" w:themeTint="67" w:val="single"/>
          <w:left w:color="FBD4B4" w:space="0" w:sz="4" w:themeColor="accent6" w:themeTint="67" w:val="single"/>
          <w:bottom w:color="FBD4B4" w:space="0" w:sz="4" w:themeColor="accent6" w:themeTint="67" w:val="single"/>
          <w:right w:color="FBD4B4" w:space="0" w:sz="4" w:themeColor="accent6" w:themeTint="67" w:val="single"/>
        </w:tcBorders>
      </w:tcPr>
    </w:tblStylePr>
  </w:style>
  <w:style w:customStyle="1" w:styleId="Heading1Char" w:type="character">
    <w:name w:val="Heading 1 Char"/>
    <w:basedOn w:val="DefaultParagraphFont"/>
    <w:link w:val="Heading1"/>
    <w:uiPriority w:val="9"/>
    <w:rsid w:val="00284D75"/>
    <w:rPr>
      <w:rFonts w:ascii="Poppins" w:cs="Poppins" w:eastAsia="Poppins" w:hAnsi="Poppins"/>
      <w:b/>
      <w:bCs/>
      <w:color w:themeColor="text1" w:val="000000"/>
      <w:sz w:val="32"/>
      <w:szCs w:val="32"/>
      <w:u w:val="single"/>
    </w:rPr>
  </w:style>
  <w:style w:customStyle="1" w:styleId="Heading2Char" w:type="character">
    <w:name w:val="Heading 2 Char"/>
    <w:basedOn w:val="DefaultParagraphFont"/>
    <w:link w:val="Heading2"/>
    <w:uiPriority w:val="9"/>
    <w:rsid w:val="00284D75"/>
    <w:rPr>
      <w:rFonts w:ascii="Poppins" w:cs="Poppins" w:eastAsia="Poppins" w:hAnsi="Poppins"/>
      <w:b/>
      <w:bCs/>
      <w:color w:themeColor="text1" w:val="000000"/>
      <w:sz w:val="28"/>
      <w:szCs w:val="28"/>
      <w:u w:val="single"/>
    </w:rPr>
  </w:style>
  <w:style w:customStyle="1" w:styleId="Heading3Char" w:type="character">
    <w:name w:val="Heading 3 Char"/>
    <w:basedOn w:val="DefaultParagraphFont"/>
    <w:link w:val="Heading3"/>
    <w:uiPriority w:val="9"/>
    <w:rsid w:val="00284D75"/>
    <w:rPr>
      <w:rFonts w:ascii="Poppins" w:cs="Poppins" w:eastAsia="Poppins" w:hAnsi="Poppins"/>
      <w:b/>
      <w:bCs/>
      <w:color w:themeColor="text1" w:val="000000"/>
      <w:u w:val="single"/>
    </w:rPr>
  </w:style>
  <w:style w:customStyle="1" w:styleId="Heading4Char" w:type="character">
    <w:name w:val="Heading 4 Char"/>
    <w:basedOn w:val="DefaultParagraphFont"/>
    <w:link w:val="Heading4"/>
    <w:uiPriority w:val="9"/>
    <w:rsid w:val="00284D75"/>
    <w:rPr>
      <w:rFonts w:ascii="Poppins" w:cs="Poppins" w:eastAsia="Poppins" w:hAnsi="Poppins"/>
      <w:b/>
      <w:i/>
      <w:color w:themeColor="text1" w:val="000000"/>
      <w:u w:val="single"/>
    </w:rPr>
  </w:style>
  <w:style w:customStyle="1" w:styleId="Heading5Char" w:type="character">
    <w:name w:val="Heading 5 Char"/>
    <w:basedOn w:val="DefaultParagraphFont"/>
    <w:link w:val="Heading5"/>
    <w:uiPriority w:val="9"/>
    <w:rsid w:val="00284D75"/>
    <w:rPr>
      <w:rFonts w:ascii="Poppins" w:cs="Poppins" w:eastAsia="Poppins" w:hAnsi="Poppins"/>
      <w:iCs/>
      <w:color w:themeColor="text1" w:val="000000"/>
    </w:rPr>
  </w:style>
  <w:style w:customStyle="1" w:styleId="Heading6Char" w:type="character">
    <w:name w:val="Heading 6 Char"/>
    <w:basedOn w:val="DefaultParagraphFont"/>
    <w:link w:val="Heading6"/>
    <w:uiPriority w:val="9"/>
    <w:rsid w:val="00284D75"/>
    <w:rPr>
      <w:rFonts w:ascii="Poppins" w:cs="Poppins" w:eastAsia="Poppins" w:hAnsi="Poppins"/>
      <w:color w:themeColor="text1" w:val="000000"/>
    </w:rPr>
  </w:style>
  <w:style w:customStyle="1" w:styleId="Heading7Char" w:type="character">
    <w:name w:val="Heading 7 Char"/>
    <w:basedOn w:val="DefaultParagraphFont"/>
    <w:link w:val="Heading7"/>
    <w:uiPriority w:val="9"/>
    <w:rsid w:val="00284D75"/>
    <w:rPr>
      <w:rFonts w:ascii="Poppins" w:cs="Poppins" w:eastAsia="Poppins" w:hAnsi="Poppins"/>
      <w:color w:themeColor="text1" w:val="000000"/>
    </w:rPr>
  </w:style>
  <w:style w:customStyle="1" w:styleId="Heading8Char" w:type="character">
    <w:name w:val="Heading 8 Char"/>
    <w:basedOn w:val="DefaultParagraphFont"/>
    <w:link w:val="Heading8"/>
    <w:uiPriority w:val="9"/>
    <w:rsid w:val="00284D75"/>
    <w:rPr>
      <w:rFonts w:ascii="Poppins" w:cs="Poppins" w:eastAsia="Poppins" w:hAnsi="Poppins"/>
      <w:color w:themeColor="text1" w:val="000000"/>
    </w:rPr>
  </w:style>
  <w:style w:customStyle="1" w:styleId="Heading9Char" w:type="character">
    <w:name w:val="Heading 9 Char"/>
    <w:basedOn w:val="DefaultParagraphFont"/>
    <w:link w:val="Heading9"/>
    <w:uiPriority w:val="9"/>
    <w:rsid w:val="00284D75"/>
    <w:rPr>
      <w:rFonts w:ascii="Poppins" w:cs="Poppins" w:eastAsia="Poppins" w:hAnsi="Poppins"/>
      <w:color w:themeColor="text1" w:val="000000"/>
    </w:rPr>
  </w:style>
  <w:style w:customStyle="1" w:styleId="TitleChar" w:type="character">
    <w:name w:val="Title Char"/>
    <w:basedOn w:val="DefaultParagraphFont"/>
    <w:link w:val="Title"/>
    <w:rsid w:val="00284D75"/>
    <w:rPr>
      <w:rFonts w:ascii="Poppins" w:cs="Poppins" w:eastAsia="Poppins" w:hAnsi="Poppins"/>
      <w:b/>
      <w:bCs/>
      <w:color w:themeColor="text1" w:val="000000"/>
      <w:sz w:val="36"/>
      <w:szCs w:val="36"/>
    </w:rPr>
  </w:style>
  <w:style w:customStyle="1" w:styleId="SubtitleChar" w:type="character">
    <w:name w:val="Subtitle Char"/>
    <w:basedOn w:val="DefaultParagraphFont"/>
    <w:link w:val="Subtitle"/>
    <w:rsid w:val="00284D75"/>
    <w:rPr>
      <w:rFonts w:ascii="Poppins" w:cs="Poppins" w:eastAsia="Poppins" w:hAnsi="Poppins"/>
      <w:b/>
      <w:bCs/>
      <w:color w:themeColor="text1" w:val="000000"/>
      <w:sz w:val="30"/>
      <w:szCs w:val="30"/>
    </w:rPr>
  </w:style>
  <w:style w:styleId="Quote" w:type="paragraph">
    <w:name w:val="Quote"/>
    <w:basedOn w:val="Normal"/>
    <w:next w:val="Normal"/>
    <w:link w:val="QuoteChar"/>
    <w:uiPriority w:val="29"/>
    <w:qFormat/>
    <w:pPr>
      <w:spacing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Pr>
      <w:i/>
      <w:iCs/>
      <w:color w:themeColor="accent1" w:themeShade="BF" w:val="365F91"/>
    </w:rPr>
  </w:style>
  <w:style w:styleId="IntenseQuote" w:type="paragraph">
    <w:name w:val="Intense Quote"/>
    <w:basedOn w:val="Normal"/>
    <w:next w:val="Normal"/>
    <w:link w:val="IntenseQuoteChar"/>
    <w:uiPriority w:val="30"/>
    <w:qFormat/>
    <w:pPr>
      <w:pBdr>
        <w:top w:color="365F91" w:space="10" w:sz="4" w:themeColor="accent1" w:themeShade="BF" w:val="single"/>
        <w:bottom w:color="365F9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365F91"/>
    </w:rPr>
  </w:style>
  <w:style w:customStyle="1" w:styleId="IntenseQuoteChar" w:type="character">
    <w:name w:val="Intense Quote Char"/>
    <w:basedOn w:val="DefaultParagraphFont"/>
    <w:link w:val="IntenseQuote"/>
    <w:uiPriority w:val="30"/>
    <w:rPr>
      <w:i/>
      <w:iCs/>
      <w:color w:themeColor="accent1" w:themeShade="BF" w:val="365F91"/>
    </w:rPr>
  </w:style>
  <w:style w:styleId="IntenseReference" w:type="character">
    <w:name w:val="Intense Reference"/>
    <w:basedOn w:val="DefaultParagraphFont"/>
    <w:uiPriority w:val="32"/>
    <w:qFormat/>
    <w:rPr>
      <w:b/>
      <w:bCs/>
      <w:smallCaps/>
      <w:color w:themeColor="accent1" w:themeShade="BF" w:val="365F91"/>
      <w:spacing w:val="5"/>
    </w:rPr>
  </w:style>
  <w:style w:styleId="NoSpacing" w:type="paragraph">
    <w:name w:val="No Spacing"/>
    <w:basedOn w:val="Normal"/>
    <w:uiPriority w:val="1"/>
    <w:qFormat/>
  </w:style>
  <w:style w:styleId="SubtleEmphasis" w:type="character">
    <w:name w:val="Subtle Emphasis"/>
    <w:basedOn w:val="DefaultParagraphFont"/>
    <w:uiPriority w:val="19"/>
    <w:qFormat/>
    <w:rPr>
      <w:i/>
      <w:iCs/>
      <w:color w:themeColor="text1" w:themeTint="BF" w:val="404040"/>
    </w:rPr>
  </w:style>
  <w:style w:styleId="Emphasis" w:type="character">
    <w:name w:val="Emphasis"/>
    <w:basedOn w:val="DefaultParagraphFont"/>
    <w:uiPriority w:val="20"/>
    <w:qFormat/>
    <w:rPr>
      <w:i/>
      <w:iCs/>
    </w:rPr>
  </w:style>
  <w:style w:styleId="Strong" w:type="character">
    <w:name w:val="Strong"/>
    <w:basedOn w:val="DefaultParagraphFont"/>
    <w:uiPriority w:val="22"/>
    <w:qFormat/>
    <w:rPr>
      <w:b/>
      <w:bCs/>
    </w:rPr>
  </w:style>
  <w:style w:styleId="SubtleReference" w:type="character">
    <w:name w:val="Subtle Reference"/>
    <w:basedOn w:val="DefaultParagraphFont"/>
    <w:uiPriority w:val="31"/>
    <w:qFormat/>
    <w:rPr>
      <w:smallCaps/>
      <w:color w:themeColor="text1" w:themeTint="A5" w:val="5A5A5A"/>
    </w:rPr>
  </w:style>
  <w:style w:styleId="BookTitle" w:type="character">
    <w:name w:val="Book Title"/>
    <w:basedOn w:val="DefaultParagraphFont"/>
    <w:uiPriority w:val="33"/>
    <w:qFormat/>
    <w:rPr>
      <w:b/>
      <w:bCs/>
      <w:i/>
      <w:iCs/>
      <w:spacing w:val="5"/>
    </w:rPr>
  </w:style>
  <w:style w:styleId="Header" w:type="paragraph">
    <w:name w:val="header"/>
    <w:basedOn w:val="Normal"/>
    <w:link w:val="HeaderChar"/>
    <w:uiPriority w:val="99"/>
    <w:unhideWhenUsed/>
    <w:pPr>
      <w:tabs>
        <w:tab w:pos="4844" w:val="center"/>
        <w:tab w:pos="9689" w:val="right"/>
      </w:tabs>
    </w:pPr>
  </w:style>
  <w:style w:customStyle="1" w:styleId="HeaderChar" w:type="character">
    <w:name w:val="Header Char"/>
    <w:basedOn w:val="DefaultParagraphFont"/>
    <w:link w:val="Header"/>
    <w:uiPriority w:val="99"/>
  </w:style>
  <w:style w:styleId="Footer" w:type="paragraph">
    <w:name w:val="footer"/>
    <w:basedOn w:val="Normal"/>
    <w:link w:val="FooterChar"/>
    <w:uiPriority w:val="99"/>
    <w:unhideWhenUsed/>
    <w:pPr>
      <w:tabs>
        <w:tab w:pos="4844" w:val="center"/>
        <w:tab w:pos="9689" w:val="right"/>
      </w:tabs>
    </w:pPr>
  </w:style>
  <w:style w:customStyle="1" w:styleId="FooterChar" w:type="character">
    <w:name w:val="Footer Char"/>
    <w:basedOn w:val="DefaultParagraphFont"/>
    <w:link w:val="Footer"/>
    <w:uiPriority w:val="99"/>
  </w:style>
  <w:style w:customStyle="1" w:styleId="FootnoteTextChar" w:type="character">
    <w:name w:val="Footnote Text Char"/>
    <w:basedOn w:val="DefaultParagraphFont"/>
    <w:link w:val="FootnoteText"/>
    <w:uiPriority w:val="99"/>
    <w:semiHidden/>
    <w:rPr>
      <w:sz w:val="20"/>
      <w:szCs w:val="20"/>
    </w:rPr>
  </w:style>
  <w:style w:styleId="EndnoteText" w:type="paragraph">
    <w:name w:val="endnote text"/>
    <w:basedOn w:val="Normal"/>
    <w:link w:val="EndnoteTextChar"/>
    <w:uiPriority w:val="99"/>
    <w:semiHidden/>
    <w:unhideWhenUsed/>
    <w:rPr>
      <w:sz w:val="20"/>
      <w:szCs w:val="20"/>
    </w:rPr>
  </w:style>
  <w:style w:customStyle="1" w:styleId="EndnoteTextChar" w:type="character">
    <w:name w:val="Endnote Text Char"/>
    <w:basedOn w:val="DefaultParagraphFont"/>
    <w:link w:val="EndnoteText"/>
    <w:uiPriority w:val="99"/>
    <w:semiHidden/>
    <w:rPr>
      <w:sz w:val="20"/>
      <w:szCs w:val="20"/>
    </w:rPr>
  </w:style>
  <w:style w:styleId="EndnoteReference" w:type="character">
    <w:name w:val="endnote reference"/>
    <w:basedOn w:val="DefaultParagraphFont"/>
    <w:uiPriority w:val="99"/>
    <w:semiHidden/>
    <w:unhideWhenUsed/>
    <w:rPr>
      <w:vertAlign w:val="superscript"/>
    </w:rPr>
  </w:style>
  <w:style w:styleId="FollowedHyperlink" w:type="character">
    <w:name w:val="FollowedHyperlink"/>
    <w:basedOn w:val="DefaultParagraphFont"/>
    <w:uiPriority w:val="99"/>
    <w:semiHidden/>
    <w:unhideWhenUsed/>
    <w:rPr>
      <w:color w:themeColor="followedHyperlink" w:val="800080"/>
      <w:u w:val="single"/>
    </w:rPr>
  </w:style>
  <w:style w:styleId="TOC1" w:type="paragraph">
    <w:name w:val="toc 1"/>
    <w:basedOn w:val="Normal"/>
    <w:next w:val="Normal"/>
    <w:uiPriority w:val="39"/>
    <w:unhideWhenUsed/>
    <w:pPr>
      <w:spacing w:after="100"/>
    </w:pPr>
  </w:style>
  <w:style w:styleId="TOC2" w:type="paragraph">
    <w:name w:val="toc 2"/>
    <w:basedOn w:val="Normal"/>
    <w:next w:val="Normal"/>
    <w:uiPriority w:val="39"/>
    <w:unhideWhenUsed/>
    <w:pPr>
      <w:spacing w:after="100"/>
      <w:ind w:left="220"/>
    </w:pPr>
  </w:style>
  <w:style w:styleId="TOC3" w:type="paragraph">
    <w:name w:val="toc 3"/>
    <w:basedOn w:val="Normal"/>
    <w:next w:val="Normal"/>
    <w:uiPriority w:val="39"/>
    <w:unhideWhenUsed/>
    <w:pPr>
      <w:spacing w:after="100"/>
      <w:ind w:left="440"/>
    </w:pPr>
  </w:style>
  <w:style w:styleId="TOC4" w:type="paragraph">
    <w:name w:val="toc 4"/>
    <w:basedOn w:val="Normal"/>
    <w:next w:val="Normal"/>
    <w:uiPriority w:val="39"/>
    <w:unhideWhenUsed/>
    <w:pPr>
      <w:spacing w:after="100"/>
      <w:ind w:left="660"/>
    </w:pPr>
  </w:style>
  <w:style w:styleId="TOC5" w:type="paragraph">
    <w:name w:val="toc 5"/>
    <w:basedOn w:val="Normal"/>
    <w:next w:val="Normal"/>
    <w:uiPriority w:val="39"/>
    <w:unhideWhenUsed/>
    <w:pPr>
      <w:spacing w:after="100"/>
      <w:ind w:left="880"/>
    </w:pPr>
  </w:style>
  <w:style w:styleId="TOC6" w:type="paragraph">
    <w:name w:val="toc 6"/>
    <w:basedOn w:val="Normal"/>
    <w:next w:val="Normal"/>
    <w:uiPriority w:val="39"/>
    <w:unhideWhenUsed/>
    <w:pPr>
      <w:spacing w:after="100"/>
      <w:ind w:left="1100"/>
    </w:pPr>
  </w:style>
  <w:style w:styleId="TOC7" w:type="paragraph">
    <w:name w:val="toc 7"/>
    <w:basedOn w:val="Normal"/>
    <w:next w:val="Normal"/>
    <w:uiPriority w:val="39"/>
    <w:unhideWhenUsed/>
    <w:pPr>
      <w:spacing w:after="100"/>
      <w:ind w:left="1320"/>
    </w:pPr>
  </w:style>
  <w:style w:styleId="TOC8" w:type="paragraph">
    <w:name w:val="toc 8"/>
    <w:basedOn w:val="Normal"/>
    <w:next w:val="Normal"/>
    <w:uiPriority w:val="39"/>
    <w:unhideWhenUsed/>
    <w:pPr>
      <w:spacing w:after="100"/>
      <w:ind w:left="1540"/>
    </w:pPr>
  </w:style>
  <w:style w:styleId="TOC9" w:type="paragraph">
    <w:name w:val="toc 9"/>
    <w:basedOn w:val="Normal"/>
    <w:next w:val="Normal"/>
    <w:uiPriority w:val="39"/>
    <w:unhideWhenUsed/>
    <w:pPr>
      <w:spacing w:after="100"/>
      <w:ind w:left="1760"/>
    </w:pPr>
  </w:style>
  <w:style w:styleId="TableofFigures" w:type="paragraph">
    <w:name w:val="table of figures"/>
    <w:basedOn w:val="Normal"/>
    <w:next w:val="Normal"/>
    <w:uiPriority w:val="99"/>
    <w:unhideWhenUsed/>
  </w:style>
  <w:style w:styleId="BodyText" w:type="paragraph">
    <w:name w:val="Body Text"/>
    <w:basedOn w:val="Normal"/>
    <w:qFormat/>
    <w:rsid w:val="00284D75"/>
  </w:style>
  <w:style w:customStyle="1" w:styleId="FirstParagraph" w:type="paragraph">
    <w:name w:val="First Paragraph"/>
    <w:basedOn w:val="BodyText"/>
    <w:next w:val="BodyText"/>
    <w:qFormat/>
    <w:rsid w:val="00284D75"/>
    <w:rPr>
      <w:rFonts w:cs="Poppins" w:eastAsia="Poppins"/>
      <w:color w:themeColor="text1" w:val="000000"/>
    </w:rPr>
  </w:style>
  <w:style w:customStyle="1" w:styleId="Compact" w:type="paragraph">
    <w:name w:val="Compact"/>
    <w:basedOn w:val="BodyText"/>
    <w:qFormat/>
    <w:rsid w:val="00284D75"/>
    <w:rPr>
      <w:rFonts w:cs="Poppins" w:eastAsia="Poppins"/>
    </w:rPr>
  </w:style>
  <w:style w:styleId="Title" w:type="paragraph">
    <w:name w:val="Title"/>
    <w:basedOn w:val="Normal"/>
    <w:next w:val="BodyText"/>
    <w:link w:val="TitleChar"/>
    <w:qFormat/>
    <w:rsid w:val="00284D75"/>
    <w:pPr>
      <w:keepNext/>
      <w:keepLines/>
      <w:jc w:val="center"/>
    </w:pPr>
    <w:rPr>
      <w:rFonts w:cs="Poppins" w:eastAsia="Poppins"/>
      <w:b/>
      <w:bCs/>
      <w:color w:themeColor="text1" w:val="000000"/>
      <w:sz w:val="36"/>
      <w:szCs w:val="36"/>
    </w:rPr>
  </w:style>
  <w:style w:styleId="Subtitle" w:type="paragraph">
    <w:name w:val="Subtitle"/>
    <w:basedOn w:val="Title"/>
    <w:next w:val="BodyText"/>
    <w:link w:val="SubtitleChar"/>
    <w:qFormat/>
    <w:rsid w:val="00284D75"/>
    <w:rPr>
      <w:sz w:val="30"/>
      <w:szCs w:val="30"/>
    </w:rPr>
  </w:style>
  <w:style w:customStyle="1" w:styleId="Author" w:type="paragraph">
    <w:name w:val="Author"/>
    <w:next w:val="BodyText"/>
    <w:qFormat/>
    <w:rsid w:val="00284D75"/>
    <w:pPr>
      <w:keepNext/>
      <w:keepLines/>
      <w:spacing w:after="0"/>
      <w:jc w:val="center"/>
    </w:pPr>
    <w:rPr>
      <w:rFonts w:ascii="Poppins" w:cs="Poppins" w:eastAsia="Poppins" w:hAnsi="Poppins"/>
      <w:color w:themeColor="text1" w:val="000000"/>
    </w:rPr>
  </w:style>
  <w:style w:styleId="Date" w:type="paragraph">
    <w:name w:val="Date"/>
    <w:next w:val="BodyText"/>
    <w:qFormat/>
    <w:rsid w:val="00284D75"/>
    <w:pPr>
      <w:keepNext/>
      <w:keepLines/>
      <w:spacing w:after="0"/>
      <w:jc w:val="center"/>
    </w:pPr>
    <w:rPr>
      <w:rFonts w:ascii="Poppins" w:cs="Poppins" w:eastAsia="Poppins" w:hAnsi="Poppins"/>
      <w:color w:themeColor="text1" w:val="000000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284D75"/>
    <w:pPr>
      <w:keepNext/>
      <w:keepLines/>
    </w:pPr>
    <w:rPr>
      <w:rFonts w:cs="Poppins" w:eastAsia="Poppins"/>
      <w:color w:themeColor="text1" w:val="000000"/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284D75"/>
    <w:pPr>
      <w:ind w:left="482" w:right="425"/>
    </w:pPr>
    <w:rPr>
      <w:rFonts w:ascii="JetBrains Mono" w:cs="JetBrains Mono" w:eastAsia="JetBrains Mono" w:hAnsi="JetBrains Mono"/>
      <w:color w:themeColor="text1" w:val="000000"/>
    </w:rPr>
  </w:style>
  <w:style w:styleId="FootnoteText" w:type="paragraph">
    <w:name w:val="footnote text"/>
    <w:basedOn w:val="Normal"/>
    <w:link w:val="FootnoteTextChar"/>
    <w:uiPriority w:val="9"/>
    <w:unhideWhenUsed/>
    <w:qFormat/>
  </w:style>
  <w:style w:customStyle="1" w:styleId="FootnoteBlockText" w:type="paragraph">
    <w:name w:val="Footnote Block 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000000" w:space="0" w:sz="4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rFonts w:cs="Poppins" w:eastAsia="Poppins"/>
      <w:b/>
      <w:color w:themeColor="text1" w:val="000000"/>
    </w:rPr>
  </w:style>
  <w:style w:customStyle="1" w:styleId="Definition" w:type="paragraph">
    <w:name w:val="Definition"/>
    <w:basedOn w:val="Normal"/>
    <w:rPr>
      <w:rFonts w:cs="Poppins" w:eastAsia="Poppins"/>
      <w:color w:themeColor="text1" w:val="000000"/>
    </w:rPr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  <w:rPr>
      <w:rFonts w:cs="Poppins" w:eastAsia="Poppins"/>
      <w:color w:themeColor="text1" w:val="000000"/>
    </w:rPr>
  </w:style>
  <w:style w:customStyle="1" w:styleId="ImageCaption" w:type="paragraph">
    <w:name w:val="Image Caption"/>
    <w:basedOn w:val="Caption"/>
    <w:rPr>
      <w:rFonts w:cs="Poppins" w:eastAsia="Poppins"/>
      <w:color w:themeColor="text1" w:val="000000"/>
    </w:r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Arial"/>
        <a:cs typeface="Arial"/>
      </a:majorFont>
      <a:minorFont>
        <a:latin typeface="Cambria"/>
        <a:ea typeface="Arial"/>
        <a:cs typeface="Arial"/>
      </a:minorFont>
    </a:fontScheme>
    <a:fmtScheme name="Office">
      <a:fillStyleLst>
        <a:solidFill>
          <a:schemeClr val="phClr"/>
        </a:solidFill>
        <a:gradFill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/>
        </a:gradFill>
        <a:gradFill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/>
        </a:gradFill>
      </a:bgFillStyleLst>
    </a:fmtScheme>
  </a:themeElements>
  <a:objectDefaults>
    <a:spDef>
      <a:spPr bwMode="auto"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 bwMode="auto"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69</Words>
  <Characters>39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9T12:24:58Z</dcterms:created>
  <dcterms:modified xsi:type="dcterms:W3CDTF">2025-06-19T12:24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